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CF33FA" w:rsidRDefault="004A6AE7" w:rsidP="004A6AE7">
      <w:pPr>
        <w:pStyle w:val="Nzev"/>
        <w:spacing w:line="240" w:lineRule="auto"/>
        <w:jc w:val="center"/>
        <w:rPr>
          <w:rFonts w:ascii="Trivia Grotesk R2" w:hAnsi="Trivia Grotesk R2" w:cs="Open Sans"/>
          <w:sz w:val="48"/>
          <w:szCs w:val="48"/>
        </w:rPr>
      </w:pPr>
      <w:r w:rsidRPr="00CF33FA">
        <w:rPr>
          <w:rFonts w:ascii="Trivia Grotesk R2" w:hAnsi="Trivia Grotesk R2" w:cs="Open Sans"/>
          <w:sz w:val="48"/>
          <w:szCs w:val="48"/>
        </w:rPr>
        <w:t>Kupní smlouva</w:t>
      </w:r>
    </w:p>
    <w:p w14:paraId="0C268DFC" w14:textId="77777777" w:rsidR="004A6AE7" w:rsidRPr="00CF33FA" w:rsidRDefault="004A6AE7" w:rsidP="004A6AE7">
      <w:pPr>
        <w:jc w:val="center"/>
        <w:rPr>
          <w:rFonts w:ascii="Trivia Grotesk R2" w:hAnsi="Trivia Grotesk R2" w:cs="Open Sans"/>
          <w:sz w:val="20"/>
          <w:szCs w:val="20"/>
        </w:rPr>
      </w:pPr>
      <w:r w:rsidRPr="00CF33FA">
        <w:rPr>
          <w:rFonts w:ascii="Trivia Grotesk R2" w:hAnsi="Trivia Grotesk R2" w:cs="Open Sans"/>
          <w:sz w:val="20"/>
          <w:szCs w:val="20"/>
        </w:rPr>
        <w:t xml:space="preserve"> (dále jen </w:t>
      </w:r>
      <w:r w:rsidRPr="00CF33FA">
        <w:rPr>
          <w:rFonts w:ascii="Trivia Grotesk R2" w:hAnsi="Trivia Grotesk R2" w:cs="Open Sans"/>
          <w:b/>
          <w:sz w:val="20"/>
          <w:szCs w:val="20"/>
        </w:rPr>
        <w:t>„Smlouva“</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uzavřená v souladu s ustanovením § 2079 a násl. zákona č. 89/2012 Sb., občanský zákoník (dále jen „</w:t>
      </w:r>
      <w:r w:rsidRPr="00CF33FA">
        <w:rPr>
          <w:rFonts w:ascii="Trivia Grotesk R2" w:hAnsi="Trivia Grotesk R2" w:cs="Open Sans"/>
          <w:b/>
          <w:bCs/>
          <w:sz w:val="20"/>
          <w:szCs w:val="20"/>
        </w:rPr>
        <w:t>OZ</w:t>
      </w:r>
      <w:r w:rsidRPr="00CF33FA">
        <w:rPr>
          <w:rFonts w:ascii="Trivia Grotesk R2" w:hAnsi="Trivia Grotesk R2" w:cs="Open Sans"/>
          <w:bCs/>
          <w:sz w:val="20"/>
          <w:szCs w:val="20"/>
        </w:rPr>
        <w:t>“)</w:t>
      </w:r>
    </w:p>
    <w:p w14:paraId="3E21BC89" w14:textId="77777777" w:rsidR="004A6AE7" w:rsidRPr="00CF33FA" w:rsidRDefault="004A6AE7" w:rsidP="004A6AE7">
      <w:pPr>
        <w:snapToGrid w:val="0"/>
        <w:rPr>
          <w:rFonts w:ascii="Trivia Grotesk R2" w:hAnsi="Trivia Grotesk R2" w:cs="Open Sans"/>
          <w:sz w:val="20"/>
          <w:szCs w:val="20"/>
          <w:u w:val="single"/>
        </w:rPr>
      </w:pPr>
    </w:p>
    <w:p w14:paraId="2F4AB241"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STRANY</w:t>
      </w:r>
    </w:p>
    <w:p w14:paraId="5FA54353" w14:textId="4EEAEE72" w:rsidR="004A6AE7" w:rsidRPr="00CF33FA" w:rsidRDefault="00CC698D"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0" w:name="_Ref381969257"/>
      <w:r w:rsidRPr="00CF33FA">
        <w:rPr>
          <w:rFonts w:ascii="Trivia Grotesk R2" w:hAnsi="Trivia Grotesk R2" w:cs="Open Sans"/>
          <w:b/>
          <w:bCs/>
          <w:sz w:val="20"/>
          <w:szCs w:val="20"/>
        </w:rPr>
        <w:t>Archeologický ústav AV ČR Praha, v. v. i.</w:t>
      </w:r>
      <w:r w:rsidR="004A6AE7" w:rsidRPr="00CF33FA">
        <w:rPr>
          <w:rFonts w:ascii="Trivia Grotesk R2" w:hAnsi="Trivia Grotesk R2" w:cs="Open Sans"/>
          <w:sz w:val="20"/>
          <w:szCs w:val="20"/>
        </w:rPr>
        <w:t>,</w:t>
      </w:r>
      <w:bookmarkEnd w:id="0"/>
    </w:p>
    <w:p w14:paraId="6214AD94" w14:textId="46F67C7B"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00CC698D" w:rsidRPr="00CF33FA">
        <w:rPr>
          <w:rFonts w:ascii="Trivia Grotesk R2" w:hAnsi="Trivia Grotesk R2" w:cs="Open Sans"/>
          <w:sz w:val="20"/>
          <w:szCs w:val="20"/>
        </w:rPr>
        <w:t>Letenská 123/4, 118 00</w:t>
      </w:r>
      <w:r w:rsidRPr="00CF33FA">
        <w:rPr>
          <w:rFonts w:ascii="Trivia Grotesk R2" w:hAnsi="Trivia Grotesk R2" w:cs="Open Sans"/>
          <w:sz w:val="20"/>
          <w:szCs w:val="20"/>
        </w:rPr>
        <w:t xml:space="preserve"> Praha </w:t>
      </w:r>
      <w:r w:rsidR="00CC698D" w:rsidRPr="00CF33FA">
        <w:rPr>
          <w:rFonts w:ascii="Trivia Grotesk R2" w:hAnsi="Trivia Grotesk R2" w:cs="Open Sans"/>
          <w:sz w:val="20"/>
          <w:szCs w:val="20"/>
        </w:rPr>
        <w:t>1</w:t>
      </w:r>
      <w:r w:rsidRPr="00CF33FA">
        <w:rPr>
          <w:rFonts w:ascii="Trivia Grotesk R2" w:hAnsi="Trivia Grotesk R2" w:cs="Open Sans"/>
          <w:sz w:val="20"/>
          <w:szCs w:val="20"/>
        </w:rPr>
        <w:t>,</w:t>
      </w:r>
    </w:p>
    <w:p w14:paraId="4E53EC38" w14:textId="34A7656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00CC698D" w:rsidRPr="00CF33FA">
        <w:rPr>
          <w:rFonts w:ascii="Trivia Grotesk R2" w:hAnsi="Trivia Grotesk R2" w:cs="Open Sans"/>
          <w:sz w:val="20"/>
          <w:szCs w:val="20"/>
        </w:rPr>
        <w:t>Mgr. Jan Mařík, Ph.D</w:t>
      </w:r>
      <w:r w:rsidRPr="00CF33FA">
        <w:rPr>
          <w:rFonts w:ascii="Trivia Grotesk R2" w:hAnsi="Trivia Grotesk R2" w:cs="Open Sans"/>
          <w:sz w:val="20"/>
          <w:szCs w:val="20"/>
        </w:rPr>
        <w:t>., ředitel,</w:t>
      </w:r>
    </w:p>
    <w:p w14:paraId="0499F7F0"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ý v rejstříku veřejných výzkumných institucí Ministerstva školství, mládeže a tělovýchovy České republiky.</w:t>
      </w:r>
    </w:p>
    <w:p w14:paraId="21C972A1" w14:textId="774DE66E"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00CC698D" w:rsidRPr="00CF33FA">
        <w:rPr>
          <w:rFonts w:ascii="Trivia Grotesk R2" w:hAnsi="Trivia Grotesk R2" w:cs="Open Sans"/>
          <w:sz w:val="20"/>
          <w:szCs w:val="20"/>
        </w:rPr>
        <w:t>67985912</w:t>
      </w:r>
    </w:p>
    <w:p w14:paraId="483F460E" w14:textId="75DFE3F0"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IČ: CZ</w:t>
      </w:r>
      <w:r w:rsidR="00CC698D" w:rsidRPr="00CF33FA">
        <w:rPr>
          <w:rFonts w:ascii="Trivia Grotesk R2" w:hAnsi="Trivia Grotesk R2" w:cs="Open Sans"/>
          <w:sz w:val="20"/>
          <w:szCs w:val="20"/>
        </w:rPr>
        <w:t>67985912</w:t>
      </w:r>
    </w:p>
    <w:p w14:paraId="3E6F706F" w14:textId="77777777" w:rsidR="004A6AE7" w:rsidRPr="00CF33FA" w:rsidRDefault="004A6AE7" w:rsidP="004A6AE7">
      <w:pPr>
        <w:spacing w:before="0" w:after="0"/>
        <w:ind w:left="567"/>
        <w:rPr>
          <w:rFonts w:ascii="Trivia Grotesk R2" w:hAnsi="Trivia Grotesk R2" w:cs="Open Sans"/>
          <w:sz w:val="20"/>
          <w:szCs w:val="20"/>
        </w:rPr>
      </w:pPr>
    </w:p>
    <w:p w14:paraId="54393B00" w14:textId="6D7B6CF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proofErr w:type="spellStart"/>
      <w:r w:rsidR="00BE3E15" w:rsidRPr="00CF33FA">
        <w:rPr>
          <w:rFonts w:ascii="Trivia Grotesk R2" w:hAnsi="Trivia Grotesk R2" w:cs="Open Sans"/>
          <w:sz w:val="20"/>
          <w:szCs w:val="20"/>
        </w:rPr>
        <w:t>xxxxxxxxxxxxxxxxxxxxxxxx</w:t>
      </w:r>
      <w:proofErr w:type="spellEnd"/>
    </w:p>
    <w:p w14:paraId="32993F53" w14:textId="1713705F"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proofErr w:type="spellStart"/>
      <w:r w:rsidR="00BE3E15" w:rsidRPr="00CF33FA">
        <w:rPr>
          <w:rFonts w:ascii="Trivia Grotesk R2" w:hAnsi="Trivia Grotesk R2" w:cs="Open Sans"/>
          <w:sz w:val="20"/>
          <w:szCs w:val="20"/>
        </w:rPr>
        <w:t>xxxxxxxxxxxxxxxxxxxxxxxx</w:t>
      </w:r>
      <w:proofErr w:type="spellEnd"/>
    </w:p>
    <w:p w14:paraId="3C1F2234" w14:textId="77777777" w:rsidR="004A6AE7" w:rsidRPr="00CF33FA" w:rsidRDefault="004A6AE7" w:rsidP="004A6AE7">
      <w:pPr>
        <w:spacing w:before="0" w:after="0"/>
        <w:ind w:left="567"/>
        <w:rPr>
          <w:rFonts w:ascii="Trivia Grotesk R2" w:hAnsi="Trivia Grotesk R2" w:cs="Open Sans"/>
          <w:sz w:val="20"/>
          <w:szCs w:val="20"/>
        </w:rPr>
      </w:pPr>
    </w:p>
    <w:p w14:paraId="116FF092"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Kupující</w:t>
      </w:r>
      <w:r w:rsidRPr="00CF33FA">
        <w:rPr>
          <w:rFonts w:ascii="Trivia Grotesk R2" w:hAnsi="Trivia Grotesk R2" w:cs="Open Sans"/>
          <w:sz w:val="20"/>
          <w:szCs w:val="20"/>
        </w:rPr>
        <w:t>“)</w:t>
      </w:r>
    </w:p>
    <w:p w14:paraId="0E6CD60D" w14:textId="77777777" w:rsidR="004A6AE7" w:rsidRPr="00CF33FA" w:rsidRDefault="004A6AE7" w:rsidP="004A6AE7">
      <w:pPr>
        <w:spacing w:before="0" w:after="0"/>
        <w:ind w:left="567"/>
        <w:rPr>
          <w:rFonts w:ascii="Trivia Grotesk R2" w:hAnsi="Trivia Grotesk R2" w:cs="Open Sans"/>
          <w:sz w:val="20"/>
          <w:szCs w:val="20"/>
        </w:rPr>
      </w:pPr>
    </w:p>
    <w:p w14:paraId="005C6F5E" w14:textId="77777777" w:rsidR="004A6AE7" w:rsidRPr="00CF33FA" w:rsidRDefault="004A6AE7" w:rsidP="004A6AE7">
      <w:pPr>
        <w:spacing w:before="0" w:after="0"/>
        <w:ind w:left="567"/>
        <w:rPr>
          <w:rFonts w:ascii="Trivia Grotesk R2" w:hAnsi="Trivia Grotesk R2" w:cs="Open Sans"/>
          <w:sz w:val="20"/>
          <w:szCs w:val="20"/>
        </w:rPr>
      </w:pPr>
    </w:p>
    <w:p w14:paraId="752916ED"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a</w:t>
      </w:r>
    </w:p>
    <w:p w14:paraId="446181A1" w14:textId="77777777" w:rsidR="004A6AE7" w:rsidRPr="00CF33FA" w:rsidRDefault="004A6AE7" w:rsidP="004A6AE7">
      <w:pPr>
        <w:spacing w:before="0" w:after="0"/>
        <w:ind w:left="567"/>
        <w:rPr>
          <w:rFonts w:ascii="Trivia Grotesk R2" w:hAnsi="Trivia Grotesk R2" w:cs="Open Sans"/>
          <w:sz w:val="20"/>
          <w:szCs w:val="20"/>
        </w:rPr>
      </w:pPr>
    </w:p>
    <w:p w14:paraId="6BB6C531" w14:textId="77777777" w:rsidR="004A6AE7" w:rsidRPr="00CF33FA" w:rsidRDefault="004A6AE7" w:rsidP="004A6AE7">
      <w:pPr>
        <w:spacing w:before="0" w:after="0"/>
        <w:ind w:left="567"/>
        <w:rPr>
          <w:rFonts w:ascii="Trivia Grotesk R2" w:hAnsi="Trivia Grotesk R2" w:cs="Open Sans"/>
          <w:sz w:val="20"/>
          <w:szCs w:val="20"/>
        </w:rPr>
      </w:pPr>
    </w:p>
    <w:p w14:paraId="5DB7E27C" w14:textId="77777777" w:rsidR="004A6AE7" w:rsidRPr="00CF33FA" w:rsidRDefault="004A6AE7"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1" w:name="_Ref381969284"/>
      <w:r w:rsidRPr="00CF33FA">
        <w:rPr>
          <w:rFonts w:ascii="Trivia Grotesk R2" w:hAnsi="Trivia Grotesk R2" w:cs="Open Sans"/>
          <w:b/>
          <w:bCs/>
          <w:sz w:val="20"/>
          <w:szCs w:val="20"/>
          <w:highlight w:val="yellow"/>
        </w:rPr>
        <w:t>__________________________</w:t>
      </w:r>
      <w:r w:rsidRPr="00CF33FA">
        <w:rPr>
          <w:rFonts w:ascii="Trivia Grotesk R2" w:hAnsi="Trivia Grotesk R2" w:cs="Open Sans"/>
          <w:b/>
          <w:bCs/>
          <w:sz w:val="20"/>
          <w:szCs w:val="20"/>
        </w:rPr>
        <w:t>,</w:t>
      </w:r>
      <w:bookmarkEnd w:id="1"/>
    </w:p>
    <w:p w14:paraId="72788849"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w:t>
      </w:r>
    </w:p>
    <w:p w14:paraId="15113F2D"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Pr="00CF33FA">
        <w:rPr>
          <w:rFonts w:ascii="Trivia Grotesk R2" w:hAnsi="Trivia Grotesk R2" w:cs="Open Sans"/>
          <w:sz w:val="20"/>
          <w:szCs w:val="20"/>
          <w:highlight w:val="yellow"/>
        </w:rPr>
        <w:t>__________, ______________</w:t>
      </w:r>
      <w:r w:rsidRPr="00CF33FA">
        <w:rPr>
          <w:rFonts w:ascii="Trivia Grotesk R2" w:hAnsi="Trivia Grotesk R2" w:cs="Open Sans"/>
          <w:sz w:val="20"/>
          <w:szCs w:val="20"/>
        </w:rPr>
        <w:t xml:space="preserve">, </w:t>
      </w:r>
    </w:p>
    <w:p w14:paraId="51B14F21"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á v rejstříku</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 xml:space="preserve">. </w:t>
      </w:r>
    </w:p>
    <w:p w14:paraId="1A357E28"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Pr="00CF33FA">
        <w:rPr>
          <w:rFonts w:ascii="Trivia Grotesk R2" w:hAnsi="Trivia Grotesk R2" w:cs="Open Sans"/>
          <w:sz w:val="20"/>
          <w:szCs w:val="20"/>
          <w:highlight w:val="yellow"/>
        </w:rPr>
        <w:t>____________</w:t>
      </w:r>
    </w:p>
    <w:p w14:paraId="11357DDB"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DIČ: </w:t>
      </w:r>
      <w:r w:rsidRPr="00CF33FA">
        <w:rPr>
          <w:rFonts w:ascii="Trivia Grotesk R2" w:hAnsi="Trivia Grotesk R2" w:cs="Open Sans"/>
          <w:sz w:val="20"/>
          <w:szCs w:val="20"/>
          <w:highlight w:val="yellow"/>
        </w:rPr>
        <w:t>____________</w:t>
      </w:r>
      <w:r w:rsidRPr="00CF33FA">
        <w:rPr>
          <w:rFonts w:ascii="Trivia Grotesk R2" w:hAnsi="Trivia Grotesk R2" w:cs="Open Sans"/>
          <w:sz w:val="20"/>
          <w:szCs w:val="20"/>
        </w:rPr>
        <w:t xml:space="preserve">        </w:t>
      </w:r>
    </w:p>
    <w:p w14:paraId="4C29EC50" w14:textId="77777777" w:rsidR="004A6AE7" w:rsidRPr="00CF33FA" w:rsidRDefault="004A6AE7" w:rsidP="009C7B44">
      <w:pPr>
        <w:spacing w:before="0" w:after="0"/>
        <w:ind w:left="567"/>
        <w:rPr>
          <w:rFonts w:ascii="Trivia Grotesk R2" w:hAnsi="Trivia Grotesk R2" w:cs="Open Sans"/>
          <w:sz w:val="20"/>
          <w:szCs w:val="20"/>
        </w:rPr>
      </w:pPr>
    </w:p>
    <w:p w14:paraId="7F5B83EA"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r w:rsidRPr="00CF33FA">
        <w:rPr>
          <w:rFonts w:ascii="Trivia Grotesk R2" w:hAnsi="Trivia Grotesk R2" w:cs="Open Sans"/>
          <w:sz w:val="20"/>
          <w:szCs w:val="20"/>
          <w:highlight w:val="yellow"/>
        </w:rPr>
        <w:t>__________________</w:t>
      </w:r>
    </w:p>
    <w:p w14:paraId="74E09374"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r w:rsidRPr="00CF33FA">
        <w:rPr>
          <w:rFonts w:ascii="Trivia Grotesk R2" w:hAnsi="Trivia Grotesk R2" w:cs="Open Sans"/>
          <w:sz w:val="20"/>
          <w:szCs w:val="20"/>
          <w:highlight w:val="yellow"/>
        </w:rPr>
        <w:t>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6685B543" w14:textId="77777777" w:rsidR="004A6AE7" w:rsidRPr="00CF33FA" w:rsidRDefault="004A6AE7" w:rsidP="009C7B44">
      <w:pPr>
        <w:spacing w:before="0" w:after="0"/>
        <w:ind w:left="567"/>
        <w:rPr>
          <w:rFonts w:ascii="Trivia Grotesk R2" w:hAnsi="Trivia Grotesk R2" w:cs="Open Sans"/>
          <w:sz w:val="20"/>
          <w:szCs w:val="20"/>
        </w:rPr>
      </w:pPr>
    </w:p>
    <w:p w14:paraId="3287A960"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Prodávající“</w:t>
      </w:r>
      <w:r w:rsidRPr="00CF33FA">
        <w:rPr>
          <w:rFonts w:ascii="Trivia Grotesk R2" w:hAnsi="Trivia Grotesk R2" w:cs="Open Sans"/>
          <w:sz w:val="20"/>
          <w:szCs w:val="20"/>
        </w:rPr>
        <w:t xml:space="preserve">), </w:t>
      </w:r>
    </w:p>
    <w:p w14:paraId="1979A025" w14:textId="77777777" w:rsidR="004A6AE7" w:rsidRPr="00CF33FA" w:rsidRDefault="004A6AE7" w:rsidP="009C7B44">
      <w:pPr>
        <w:spacing w:before="0" w:after="0"/>
        <w:ind w:left="567"/>
        <w:rPr>
          <w:rFonts w:ascii="Trivia Grotesk R2" w:hAnsi="Trivia Grotesk R2" w:cs="Open Sans"/>
          <w:sz w:val="20"/>
          <w:szCs w:val="20"/>
        </w:rPr>
      </w:pPr>
    </w:p>
    <w:p w14:paraId="6A015DDE" w14:textId="77777777" w:rsidR="004A6AE7" w:rsidRPr="00CF33FA" w:rsidRDefault="004A6AE7" w:rsidP="004D5CA0">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společně jen „</w:t>
      </w:r>
      <w:r w:rsidRPr="00CF33FA">
        <w:rPr>
          <w:rFonts w:ascii="Trivia Grotesk R2" w:hAnsi="Trivia Grotesk R2" w:cs="Open Sans"/>
          <w:b/>
          <w:bCs/>
          <w:sz w:val="20"/>
          <w:szCs w:val="20"/>
        </w:rPr>
        <w:t>Smluvní strany“</w:t>
      </w:r>
      <w:r w:rsidRPr="00CF33FA">
        <w:rPr>
          <w:rFonts w:ascii="Trivia Grotesk R2" w:hAnsi="Trivia Grotesk R2" w:cs="Open Sans"/>
          <w:sz w:val="20"/>
          <w:szCs w:val="20"/>
        </w:rPr>
        <w:t xml:space="preserve"> nebo každý z nich samostatně jen „</w:t>
      </w:r>
      <w:r w:rsidRPr="00CF33FA">
        <w:rPr>
          <w:rFonts w:ascii="Trivia Grotesk R2" w:hAnsi="Trivia Grotesk R2" w:cs="Open Sans"/>
          <w:b/>
          <w:bCs/>
          <w:sz w:val="20"/>
          <w:szCs w:val="20"/>
        </w:rPr>
        <w:t>Smluvní strana</w:t>
      </w:r>
      <w:r w:rsidRPr="00CF33FA">
        <w:rPr>
          <w:rFonts w:ascii="Trivia Grotesk R2" w:hAnsi="Trivia Grotesk R2" w:cs="Open Sans"/>
          <w:sz w:val="20"/>
          <w:szCs w:val="20"/>
        </w:rPr>
        <w:t>“).</w:t>
      </w:r>
    </w:p>
    <w:p w14:paraId="517AF0DA" w14:textId="77777777" w:rsidR="004A6AE7" w:rsidRPr="00CF33FA" w:rsidRDefault="004A6AE7" w:rsidP="004A6AE7">
      <w:pPr>
        <w:ind w:left="567"/>
        <w:rPr>
          <w:rFonts w:ascii="Trivia Grotesk R2" w:hAnsi="Trivia Grotesk R2" w:cs="Open Sans"/>
          <w:sz w:val="20"/>
          <w:szCs w:val="20"/>
        </w:rPr>
      </w:pPr>
    </w:p>
    <w:p w14:paraId="7476C7EA" w14:textId="77777777" w:rsidR="004A6AE7" w:rsidRPr="00CF33FA" w:rsidRDefault="004A6AE7" w:rsidP="004A6AE7">
      <w:pPr>
        <w:rPr>
          <w:rFonts w:ascii="Trivia Grotesk R2" w:hAnsi="Trivia Grotesk R2" w:cs="Open Sans"/>
          <w:b/>
          <w:sz w:val="20"/>
          <w:szCs w:val="20"/>
        </w:rPr>
      </w:pPr>
      <w:r w:rsidRPr="00CF33FA">
        <w:rPr>
          <w:rFonts w:ascii="Trivia Grotesk R2" w:hAnsi="Trivia Grotesk R2" w:cs="Open Sans"/>
          <w:b/>
          <w:bCs/>
          <w:sz w:val="20"/>
          <w:szCs w:val="20"/>
          <w:u w:val="single"/>
        </w:rPr>
        <w:br w:type="page"/>
      </w:r>
    </w:p>
    <w:p w14:paraId="0BE04B5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lastRenderedPageBreak/>
        <w:t>ZÁKLADNÍ USTANOVENÍ</w:t>
      </w:r>
    </w:p>
    <w:p w14:paraId="10E702A6" w14:textId="2A3E04B3" w:rsidR="00495749" w:rsidRPr="00CF33FA" w:rsidRDefault="00495749" w:rsidP="00495749">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w:t>
      </w:r>
      <w:r w:rsidR="004A6AE7" w:rsidRPr="00CF33FA">
        <w:rPr>
          <w:rFonts w:ascii="Trivia Grotesk R2" w:hAnsi="Trivia Grotesk R2" w:cs="Open Sans"/>
          <w:sz w:val="20"/>
          <w:szCs w:val="20"/>
        </w:rPr>
        <w:t>e</w:t>
      </w:r>
      <w:r w:rsidR="00DD61A8" w:rsidRPr="00CF33FA">
        <w:rPr>
          <w:rFonts w:ascii="Trivia Grotesk R2" w:hAnsi="Trivia Grotesk R2" w:cs="Open Sans"/>
          <w:sz w:val="20"/>
          <w:szCs w:val="20"/>
        </w:rPr>
        <w:t xml:space="preserve"> </w:t>
      </w:r>
      <w:r w:rsidR="006714D3" w:rsidRPr="00CF33FA">
        <w:rPr>
          <w:rFonts w:ascii="Trivia Grotesk R2" w:hAnsi="Trivia Grotesk R2" w:cs="Open Sans"/>
          <w:sz w:val="20"/>
          <w:szCs w:val="20"/>
        </w:rPr>
        <w:t>účastníkem v postavení</w:t>
      </w:r>
      <w:r w:rsidR="004A6AE7" w:rsidRPr="00CF33FA">
        <w:rPr>
          <w:rFonts w:ascii="Trivia Grotesk R2" w:hAnsi="Trivia Grotesk R2" w:cs="Open Sans"/>
          <w:sz w:val="20"/>
          <w:szCs w:val="20"/>
        </w:rPr>
        <w:t xml:space="preserve"> </w:t>
      </w:r>
      <w:r w:rsidR="00CC698D" w:rsidRPr="00CF33FA">
        <w:rPr>
          <w:rFonts w:ascii="Trivia Grotesk R2" w:hAnsi="Trivia Grotesk R2" w:cs="Open Sans"/>
          <w:sz w:val="20"/>
          <w:szCs w:val="20"/>
        </w:rPr>
        <w:t>partnera</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projektu </w:t>
      </w:r>
      <w:proofErr w:type="spellStart"/>
      <w:r w:rsidR="004A6AE7" w:rsidRPr="00CF33FA">
        <w:rPr>
          <w:rFonts w:ascii="Trivia Grotesk R2" w:hAnsi="Trivia Grotesk R2" w:cs="Open Sans"/>
          <w:sz w:val="20"/>
          <w:szCs w:val="20"/>
        </w:rPr>
        <w:t>reg</w:t>
      </w:r>
      <w:proofErr w:type="spellEnd"/>
      <w:r w:rsidR="004A6AE7" w:rsidRPr="00CF33FA">
        <w:rPr>
          <w:rFonts w:ascii="Trivia Grotesk R2" w:hAnsi="Trivia Grotesk R2" w:cs="Open Sans"/>
          <w:sz w:val="20"/>
          <w:szCs w:val="20"/>
        </w:rPr>
        <w:t>. č.</w:t>
      </w:r>
      <w:r w:rsidR="004A6AE7" w:rsidRPr="00CF33FA">
        <w:rPr>
          <w:rFonts w:ascii="Trivia Grotesk R2" w:hAnsi="Trivia Grotesk R2" w:cs="Open Sans"/>
          <w:sz w:val="20"/>
          <w:szCs w:val="20"/>
          <w:lang w:eastAsia="en-GB"/>
        </w:rPr>
        <w:t xml:space="preserve"> </w:t>
      </w:r>
      <w:r w:rsidR="00CC698D"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v rámci Operačního programu </w:t>
      </w:r>
      <w:r w:rsidR="007777AE" w:rsidRPr="00CF33FA">
        <w:rPr>
          <w:rFonts w:ascii="Trivia Grotesk R2" w:hAnsi="Trivia Grotesk R2" w:cs="Open Sans"/>
          <w:sz w:val="20"/>
          <w:szCs w:val="20"/>
        </w:rPr>
        <w:t>Jan Amos K</w:t>
      </w:r>
      <w:r w:rsidR="00E860C1" w:rsidRPr="00CF33FA">
        <w:rPr>
          <w:rFonts w:ascii="Trivia Grotesk R2" w:hAnsi="Trivia Grotesk R2" w:cs="Open Sans"/>
          <w:sz w:val="20"/>
          <w:szCs w:val="20"/>
        </w:rPr>
        <w:t>omenský</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 xml:space="preserve">„OP </w:t>
      </w:r>
      <w:r w:rsidR="0034464A" w:rsidRPr="00CF33FA">
        <w:rPr>
          <w:rFonts w:ascii="Trivia Grotesk R2" w:hAnsi="Trivia Grotesk R2" w:cs="Open Sans"/>
          <w:b/>
          <w:sz w:val="20"/>
          <w:szCs w:val="20"/>
        </w:rPr>
        <w:t>JAK</w:t>
      </w:r>
      <w:r w:rsidR="00F353E7" w:rsidRPr="00CF33FA">
        <w:rPr>
          <w:rFonts w:ascii="Trivia Grotesk R2" w:hAnsi="Trivia Grotesk R2" w:cs="Open Sans"/>
          <w:b/>
          <w:sz w:val="20"/>
          <w:szCs w:val="20"/>
        </w:rPr>
        <w:t>“</w:t>
      </w:r>
      <w:r w:rsidR="00F353E7" w:rsidRPr="00CF33FA">
        <w:rPr>
          <w:rFonts w:ascii="Trivia Grotesk R2" w:hAnsi="Trivia Grotesk R2" w:cs="Open Sans"/>
          <w:sz w:val="20"/>
          <w:szCs w:val="20"/>
        </w:rPr>
        <w:t>)</w:t>
      </w:r>
      <w:r w:rsidR="004A6AE7" w:rsidRPr="00CF33FA">
        <w:rPr>
          <w:rFonts w:ascii="Trivia Grotesk R2" w:hAnsi="Trivia Grotesk R2" w:cs="Open Sans"/>
          <w:sz w:val="20"/>
          <w:szCs w:val="20"/>
          <w:lang w:eastAsia="en-GB"/>
        </w:rPr>
        <w:t xml:space="preserve"> </w:t>
      </w:r>
      <w:r w:rsidR="004A6AE7" w:rsidRPr="00CF33FA">
        <w:rPr>
          <w:rFonts w:ascii="Trivia Grotesk R2" w:hAnsi="Trivia Grotesk R2" w:cs="Open Sans"/>
          <w:sz w:val="20"/>
          <w:szCs w:val="20"/>
        </w:rPr>
        <w:t xml:space="preserve">s názvem </w:t>
      </w:r>
      <w:r w:rsidR="004A6AE7" w:rsidRPr="00CF33FA">
        <w:rPr>
          <w:rFonts w:ascii="Trivia Grotesk R2" w:hAnsi="Trivia Grotesk R2" w:cs="Open Sans"/>
          <w:b/>
          <w:sz w:val="20"/>
          <w:szCs w:val="20"/>
        </w:rPr>
        <w:t>„</w:t>
      </w:r>
      <w:r w:rsidR="00CC698D" w:rsidRPr="00CF33FA">
        <w:rPr>
          <w:rFonts w:ascii="Trivia Grotesk R2" w:hAnsi="Trivia Grotesk R2" w:cs="Open Sans"/>
          <w:b/>
          <w:sz w:val="20"/>
          <w:szCs w:val="20"/>
        </w:rPr>
        <w:t>Připraveni na budoucnost: porozumění dlouhodobé odolnosti lidské kultury</w:t>
      </w:r>
      <w:r w:rsidR="004A6AE7" w:rsidRPr="00CF33FA">
        <w:rPr>
          <w:rFonts w:ascii="Trivia Grotesk R2" w:hAnsi="Trivia Grotesk R2" w:cs="Open Sans"/>
          <w:b/>
          <w:sz w:val="20"/>
          <w:szCs w:val="20"/>
        </w:rPr>
        <w:t>“</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Projekt</w:t>
      </w:r>
      <w:r w:rsidR="004A6AE7" w:rsidRPr="00CF33FA">
        <w:rPr>
          <w:rFonts w:ascii="Trivia Grotesk R2" w:hAnsi="Trivia Grotesk R2"/>
          <w:sz w:val="20"/>
        </w:rPr>
        <w:t>“</w:t>
      </w:r>
      <w:r w:rsidR="004A6AE7" w:rsidRPr="00CF33FA">
        <w:rPr>
          <w:rFonts w:ascii="Trivia Grotesk R2" w:hAnsi="Trivia Grotesk R2" w:cs="Open Sans"/>
          <w:sz w:val="20"/>
          <w:szCs w:val="20"/>
        </w:rPr>
        <w:t>)</w:t>
      </w:r>
      <w:r w:rsidRPr="00CF33FA">
        <w:rPr>
          <w:rFonts w:ascii="Trivia Grotesk R2" w:hAnsi="Trivia Grotesk R2" w:cs="Open Sans"/>
          <w:sz w:val="20"/>
          <w:szCs w:val="20"/>
        </w:rPr>
        <w:t xml:space="preserve">, pro nějž je </w:t>
      </w:r>
      <w:r w:rsidR="00F353E7" w:rsidRPr="00CF33FA">
        <w:rPr>
          <w:rFonts w:ascii="Trivia Grotesk R2" w:hAnsi="Trivia Grotesk R2" w:cs="Open Sans"/>
          <w:sz w:val="20"/>
          <w:szCs w:val="20"/>
        </w:rPr>
        <w:t xml:space="preserve">určen </w:t>
      </w:r>
      <w:r w:rsidRPr="00CF33FA">
        <w:rPr>
          <w:rFonts w:ascii="Trivia Grotesk R2" w:hAnsi="Trivia Grotesk R2" w:cs="Open Sans"/>
          <w:sz w:val="20"/>
          <w:szCs w:val="20"/>
        </w:rPr>
        <w:t>předmět plnění dle této Smlouvy a z </w:t>
      </w:r>
      <w:r w:rsidR="00F353E7" w:rsidRPr="00CF33FA">
        <w:rPr>
          <w:rFonts w:ascii="Trivia Grotesk R2" w:hAnsi="Trivia Grotesk R2" w:cs="Open Sans"/>
          <w:sz w:val="20"/>
          <w:szCs w:val="20"/>
        </w:rPr>
        <w:t>jeho</w:t>
      </w:r>
      <w:r w:rsidRPr="00CF33FA">
        <w:rPr>
          <w:rFonts w:ascii="Trivia Grotesk R2" w:hAnsi="Trivia Grotesk R2" w:cs="Open Sans"/>
          <w:sz w:val="20"/>
          <w:szCs w:val="20"/>
        </w:rPr>
        <w:t xml:space="preserve"> podpory je </w:t>
      </w:r>
      <w:r w:rsidR="00F353E7" w:rsidRPr="00CF33FA">
        <w:rPr>
          <w:rFonts w:ascii="Trivia Grotesk R2" w:hAnsi="Trivia Grotesk R2" w:cs="Open Sans"/>
          <w:sz w:val="20"/>
          <w:szCs w:val="20"/>
        </w:rPr>
        <w:t xml:space="preserve">též </w:t>
      </w:r>
      <w:r w:rsidRPr="00CF33FA">
        <w:rPr>
          <w:rFonts w:ascii="Trivia Grotesk R2" w:hAnsi="Trivia Grotesk R2" w:cs="Open Sans"/>
          <w:sz w:val="20"/>
          <w:szCs w:val="20"/>
        </w:rPr>
        <w:t>financován.</w:t>
      </w:r>
    </w:p>
    <w:p w14:paraId="323E668B" w14:textId="188DB204" w:rsidR="004A6AE7" w:rsidRPr="005A4B47"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Kupující pořizuje předmět plnění dle Smlouvy za účelem</w:t>
      </w:r>
      <w:r w:rsidRPr="00CF33FA">
        <w:rPr>
          <w:rFonts w:ascii="Trivia Grotesk R2" w:hAnsi="Trivia Grotesk R2" w:cs="Open Sans"/>
          <w:sz w:val="20"/>
          <w:szCs w:val="20"/>
        </w:rPr>
        <w:t xml:space="preserve"> </w:t>
      </w:r>
      <w:r w:rsidR="00802DDB" w:rsidRPr="005A4B47">
        <w:rPr>
          <w:rFonts w:ascii="Trivia Grotesk R2" w:hAnsi="Trivia Grotesk R2" w:cs="Open Sans"/>
          <w:bCs/>
          <w:sz w:val="20"/>
          <w:szCs w:val="20"/>
        </w:rPr>
        <w:t>provádění vysoce přesné</w:t>
      </w:r>
      <w:r w:rsidR="00633F14" w:rsidRPr="005A4B47">
        <w:rPr>
          <w:rFonts w:ascii="Trivia Grotesk R2" w:hAnsi="Trivia Grotesk R2" w:cs="Open Sans"/>
          <w:bCs/>
          <w:sz w:val="20"/>
          <w:szCs w:val="20"/>
        </w:rPr>
        <w:t xml:space="preserve"> analýzy kvality NGS knihoven</w:t>
      </w:r>
      <w:r w:rsidR="00843FC4" w:rsidRPr="005A4B47">
        <w:rPr>
          <w:rFonts w:ascii="Trivia Grotesk R2" w:hAnsi="Trivia Grotesk R2" w:cs="Open Sans"/>
          <w:bCs/>
          <w:sz w:val="20"/>
          <w:szCs w:val="20"/>
        </w:rPr>
        <w:t>, dále</w:t>
      </w:r>
      <w:r w:rsidR="00802DDB" w:rsidRPr="005A4B47">
        <w:rPr>
          <w:rFonts w:ascii="Trivia Grotesk R2" w:hAnsi="Trivia Grotesk R2" w:cs="Open Sans"/>
          <w:bCs/>
          <w:sz w:val="20"/>
          <w:szCs w:val="20"/>
        </w:rPr>
        <w:t xml:space="preserve"> nukleových kyselin</w:t>
      </w:r>
      <w:r w:rsidR="00611FBB" w:rsidRPr="005A4B47">
        <w:rPr>
          <w:rFonts w:ascii="Trivia Grotesk R2" w:hAnsi="Trivia Grotesk R2" w:cs="Open Sans"/>
          <w:bCs/>
          <w:sz w:val="20"/>
          <w:szCs w:val="20"/>
        </w:rPr>
        <w:t xml:space="preserve"> u biologických vzorků</w:t>
      </w:r>
      <w:r w:rsidR="00802DDB" w:rsidRPr="005A4B47">
        <w:rPr>
          <w:rFonts w:ascii="Trivia Grotesk R2" w:hAnsi="Trivia Grotesk R2" w:cs="Open Sans"/>
          <w:bCs/>
          <w:sz w:val="20"/>
          <w:szCs w:val="20"/>
        </w:rPr>
        <w:t>, a to zejména vzorků</w:t>
      </w:r>
      <w:r w:rsidR="00611FBB" w:rsidRPr="005A4B47">
        <w:rPr>
          <w:rFonts w:ascii="Trivia Grotesk R2" w:hAnsi="Trivia Grotesk R2" w:cs="Open Sans"/>
          <w:bCs/>
          <w:sz w:val="20"/>
          <w:szCs w:val="20"/>
        </w:rPr>
        <w:t xml:space="preserve"> </w:t>
      </w:r>
      <w:r w:rsidR="00802DDB" w:rsidRPr="005A4B47">
        <w:rPr>
          <w:rFonts w:ascii="Trivia Grotesk R2" w:hAnsi="Trivia Grotesk R2" w:cs="Open Sans"/>
          <w:bCs/>
          <w:sz w:val="20"/>
          <w:szCs w:val="20"/>
        </w:rPr>
        <w:t xml:space="preserve">degradovaných nebo </w:t>
      </w:r>
      <w:r w:rsidR="00611FBB" w:rsidRPr="005A4B47">
        <w:rPr>
          <w:rFonts w:ascii="Trivia Grotesk R2" w:hAnsi="Trivia Grotesk R2" w:cs="Open Sans"/>
          <w:bCs/>
          <w:sz w:val="20"/>
          <w:szCs w:val="20"/>
        </w:rPr>
        <w:t xml:space="preserve">s nízkou koncentrací </w:t>
      </w:r>
      <w:r w:rsidR="00802DDB" w:rsidRPr="005A4B47">
        <w:rPr>
          <w:rFonts w:ascii="Trivia Grotesk R2" w:hAnsi="Trivia Grotesk R2" w:cs="Open Sans"/>
          <w:bCs/>
          <w:sz w:val="20"/>
          <w:szCs w:val="20"/>
        </w:rPr>
        <w:t>nukleových kyselin</w:t>
      </w:r>
      <w:r w:rsidR="00A1133B" w:rsidRPr="005A4B47">
        <w:rPr>
          <w:rFonts w:ascii="Trivia Grotesk R2" w:hAnsi="Trivia Grotesk R2" w:cs="Open Sans"/>
          <w:bCs/>
          <w:sz w:val="20"/>
          <w:szCs w:val="20"/>
        </w:rPr>
        <w:t>.</w:t>
      </w:r>
    </w:p>
    <w:p w14:paraId="6DDDDBC8" w14:textId="091A3739" w:rsidR="004A6AE7" w:rsidRPr="00CF33FA" w:rsidRDefault="00567A73" w:rsidP="00C41127">
      <w:pPr>
        <w:pStyle w:val="Odstavecseseznamem1"/>
        <w:numPr>
          <w:ilvl w:val="1"/>
          <w:numId w:val="1"/>
        </w:numPr>
        <w:spacing w:after="240"/>
        <w:jc w:val="both"/>
        <w:rPr>
          <w:rFonts w:ascii="Trivia Grotesk R2" w:hAnsi="Trivia Grotesk R2" w:cs="Open Sans"/>
          <w:b/>
          <w:bCs/>
          <w:sz w:val="20"/>
          <w:szCs w:val="20"/>
          <w:u w:val="single"/>
        </w:rPr>
      </w:pPr>
      <w:bookmarkStart w:id="2" w:name="_Ref78294063"/>
      <w:r w:rsidRPr="00CF33FA">
        <w:rPr>
          <w:rFonts w:ascii="Trivia Grotesk R2" w:hAnsi="Trivia Grotesk R2" w:cs="Open Sans"/>
          <w:sz w:val="20"/>
          <w:szCs w:val="20"/>
        </w:rPr>
        <w:t>Prodávající je vybraným dodavatelem zadávacího řízení k veřejné zakázce malého rozsahu na dodávky vyhlášeného Kupujícím pod názvem</w:t>
      </w:r>
      <w:r w:rsidR="004A6AE7" w:rsidRPr="00CF33FA">
        <w:rPr>
          <w:rFonts w:ascii="Trivia Grotesk R2" w:hAnsi="Trivia Grotesk R2" w:cs="Open Sans"/>
          <w:sz w:val="20"/>
          <w:szCs w:val="20"/>
        </w:rPr>
        <w:t xml:space="preserve"> </w:t>
      </w:r>
      <w:bookmarkStart w:id="3" w:name="_Hlk158889939"/>
      <w:r w:rsidR="004A6AE7" w:rsidRPr="00CF33FA">
        <w:rPr>
          <w:rFonts w:ascii="Trivia Grotesk R2" w:hAnsi="Trivia Grotesk R2" w:cs="Open Sans"/>
          <w:b/>
          <w:bCs/>
          <w:sz w:val="20"/>
          <w:szCs w:val="20"/>
        </w:rPr>
        <w:t>„</w:t>
      </w:r>
      <w:bookmarkStart w:id="4" w:name="_Hlk177887835"/>
      <w:r w:rsidR="00611FBB">
        <w:rPr>
          <w:rFonts w:ascii="Trivia Grotesk R2" w:hAnsi="Trivia Grotesk R2" w:cs="Open Sans"/>
          <w:b/>
          <w:bCs/>
          <w:sz w:val="20"/>
          <w:szCs w:val="20"/>
        </w:rPr>
        <w:t>P</w:t>
      </w:r>
      <w:r w:rsidR="00611FBB" w:rsidRPr="004E7CE0">
        <w:rPr>
          <w:rFonts w:ascii="Trivia Grotesk R2" w:hAnsi="Trivia Grotesk R2" w:cs="Open Sans"/>
          <w:b/>
          <w:bCs/>
          <w:sz w:val="20"/>
          <w:szCs w:val="20"/>
        </w:rPr>
        <w:t>řístroj pro kapilární elektroforézu nukleových kyselin</w:t>
      </w:r>
      <w:bookmarkEnd w:id="4"/>
      <w:r w:rsidR="005B049A" w:rsidRPr="00CF33FA">
        <w:rPr>
          <w:rFonts w:ascii="Trivia Grotesk R2" w:hAnsi="Trivia Grotesk R2" w:cs="Open Sans"/>
          <w:b/>
          <w:bCs/>
          <w:sz w:val="20"/>
          <w:szCs w:val="20"/>
        </w:rPr>
        <w:t>“</w:t>
      </w:r>
      <w:bookmarkEnd w:id="3"/>
      <w:r w:rsidR="005B049A" w:rsidRPr="00CF33FA">
        <w:rPr>
          <w:rFonts w:ascii="Trivia Grotesk R2" w:hAnsi="Trivia Grotesk R2" w:cs="Open Sans"/>
          <w:sz w:val="20"/>
          <w:szCs w:val="20"/>
        </w:rPr>
        <w:t>.</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bCs/>
          <w:sz w:val="20"/>
          <w:szCs w:val="20"/>
        </w:rPr>
        <w:t>„Zadávací řízení“</w:t>
      </w:r>
      <w:r w:rsidR="004A6AE7" w:rsidRPr="00CF33FA">
        <w:rPr>
          <w:rFonts w:ascii="Trivia Grotesk R2" w:hAnsi="Trivia Grotesk R2" w:cs="Open Sans"/>
          <w:sz w:val="20"/>
          <w:szCs w:val="20"/>
        </w:rPr>
        <w:t>)</w:t>
      </w:r>
      <w:bookmarkEnd w:id="2"/>
      <w:r w:rsidR="004A6AE7" w:rsidRPr="00CF33FA">
        <w:rPr>
          <w:rFonts w:ascii="Trivia Grotesk R2" w:hAnsi="Trivia Grotesk R2" w:cs="Open Sans"/>
          <w:sz w:val="20"/>
          <w:szCs w:val="20"/>
        </w:rPr>
        <w:t xml:space="preserve"> na dodání předmětu plnění dle Smlouvy.</w:t>
      </w:r>
    </w:p>
    <w:p w14:paraId="73458CA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r w:rsidRPr="00CF33FA">
        <w:rPr>
          <w:rFonts w:ascii="Trivia Grotesk R2" w:hAnsi="Trivia Grotesk R2" w:cs="Open Sans"/>
          <w:sz w:val="20"/>
          <w:szCs w:val="20"/>
        </w:rPr>
        <w:t>Výchozími podklady pro dodání předmětu plnění dle Smlouvy jsou</w:t>
      </w:r>
    </w:p>
    <w:p w14:paraId="4E31CC64"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rPr>
        <w:t xml:space="preserve">Technické specifikace </w:t>
      </w:r>
      <w:r w:rsidRPr="00CF33FA">
        <w:rPr>
          <w:rFonts w:ascii="Trivia Grotesk R2" w:hAnsi="Trivia Grotesk R2" w:cs="Open Sans"/>
          <w:sz w:val="20"/>
          <w:szCs w:val="20"/>
        </w:rPr>
        <w:t xml:space="preserve">předmětu plnění jako </w:t>
      </w:r>
      <w:r w:rsidRPr="00CF33FA">
        <w:rPr>
          <w:rFonts w:ascii="Trivia Grotesk R2" w:hAnsi="Trivia Grotesk R2" w:cs="Open Sans"/>
          <w:b/>
          <w:sz w:val="20"/>
          <w:szCs w:val="20"/>
        </w:rPr>
        <w:t>Příloha č. 1</w:t>
      </w:r>
    </w:p>
    <w:p w14:paraId="677AFD8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Nabídka Prodávajícího podaná v rámci Zadávacího řízení v rozsahu té části, která předmět plnění technicky popisuje (dále jen „</w:t>
      </w:r>
      <w:r w:rsidRPr="00CF33FA">
        <w:rPr>
          <w:rFonts w:ascii="Trivia Grotesk R2" w:hAnsi="Trivia Grotesk R2" w:cs="Open Sans"/>
          <w:b/>
          <w:sz w:val="20"/>
          <w:szCs w:val="20"/>
        </w:rPr>
        <w:t>Nabídka</w:t>
      </w:r>
      <w:r w:rsidRPr="00CF33FA">
        <w:rPr>
          <w:rFonts w:ascii="Trivia Grotesk R2" w:hAnsi="Trivia Grotesk R2" w:cs="Open Sans"/>
          <w:sz w:val="20"/>
          <w:szCs w:val="20"/>
        </w:rPr>
        <w:t xml:space="preserve">“) jako </w:t>
      </w:r>
      <w:r w:rsidRPr="00CF33FA">
        <w:rPr>
          <w:rFonts w:ascii="Trivia Grotesk R2" w:hAnsi="Trivia Grotesk R2" w:cs="Open Sans"/>
          <w:b/>
          <w:sz w:val="20"/>
          <w:szCs w:val="20"/>
        </w:rPr>
        <w:t>Příloha č. 2</w:t>
      </w:r>
      <w:r w:rsidRPr="00CF33FA">
        <w:rPr>
          <w:rFonts w:ascii="Trivia Grotesk R2" w:hAnsi="Trivia Grotesk R2" w:cs="Open Sans"/>
          <w:sz w:val="20"/>
          <w:szCs w:val="20"/>
        </w:rPr>
        <w:t>.</w:t>
      </w:r>
    </w:p>
    <w:p w14:paraId="745E19A2" w14:textId="7D180D3F" w:rsidR="004A6AE7" w:rsidRPr="00CF33FA" w:rsidRDefault="004A6AE7" w:rsidP="004A6AE7">
      <w:pPr>
        <w:spacing w:after="240"/>
        <w:ind w:left="567"/>
        <w:rPr>
          <w:rFonts w:ascii="Trivia Grotesk R2" w:hAnsi="Trivia Grotesk R2" w:cs="Open Sans"/>
          <w:sz w:val="20"/>
          <w:szCs w:val="20"/>
        </w:rPr>
      </w:pPr>
      <w:r w:rsidRPr="00CF33FA">
        <w:rPr>
          <w:rFonts w:ascii="Trivia Grotesk R2" w:hAnsi="Trivia Grotesk R2" w:cs="Open Sans"/>
          <w:sz w:val="20"/>
          <w:szCs w:val="20"/>
        </w:rPr>
        <w:t xml:space="preserve">V případě kolize </w:t>
      </w:r>
      <w:r w:rsidR="00967CE1" w:rsidRPr="00CF33FA">
        <w:rPr>
          <w:rFonts w:ascii="Trivia Grotesk R2" w:hAnsi="Trivia Grotesk R2" w:cs="Open Sans"/>
          <w:sz w:val="20"/>
          <w:szCs w:val="20"/>
        </w:rPr>
        <w:t>Smlouv</w:t>
      </w:r>
      <w:r w:rsidR="000E2D95" w:rsidRPr="00CF33FA">
        <w:rPr>
          <w:rFonts w:ascii="Trivia Grotesk R2" w:hAnsi="Trivia Grotesk R2" w:cs="Open Sans"/>
          <w:sz w:val="20"/>
          <w:szCs w:val="20"/>
        </w:rPr>
        <w:t>y</w:t>
      </w:r>
      <w:r w:rsidR="0012485D" w:rsidRPr="00CF33FA">
        <w:rPr>
          <w:rFonts w:ascii="Trivia Grotesk R2" w:hAnsi="Trivia Grotesk R2" w:cs="Open Sans"/>
          <w:sz w:val="20"/>
          <w:szCs w:val="20"/>
        </w:rPr>
        <w:t xml:space="preserve"> a některé z Příloh nebo </w:t>
      </w:r>
      <w:r w:rsidRPr="00CF33FA">
        <w:rPr>
          <w:rFonts w:ascii="Trivia Grotesk R2" w:hAnsi="Trivia Grotesk R2" w:cs="Open Sans"/>
          <w:sz w:val="20"/>
          <w:szCs w:val="20"/>
        </w:rPr>
        <w:t>Příloh Smlouvy</w:t>
      </w:r>
      <w:r w:rsidR="0012485D" w:rsidRPr="00CF33FA">
        <w:rPr>
          <w:rFonts w:ascii="Trivia Grotesk R2" w:hAnsi="Trivia Grotesk R2" w:cs="Open Sans"/>
          <w:sz w:val="20"/>
          <w:szCs w:val="20"/>
        </w:rPr>
        <w:t xml:space="preserve"> navzájem</w:t>
      </w:r>
      <w:r w:rsidRPr="00CF33FA">
        <w:rPr>
          <w:rFonts w:ascii="Trivia Grotesk R2" w:hAnsi="Trivia Grotesk R2" w:cs="Open Sans"/>
          <w:sz w:val="20"/>
          <w:szCs w:val="20"/>
        </w:rPr>
        <w:t xml:space="preserve"> má přednost technický požadavek vyšší úrovně a jakosti nebo ustanovení výhodnější pro Kupujícího.</w:t>
      </w:r>
    </w:p>
    <w:p w14:paraId="590A4F04"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bookmarkStart w:id="5" w:name="_Ref402879116"/>
      <w:r w:rsidRPr="00CF33FA">
        <w:rPr>
          <w:rFonts w:ascii="Trivia Grotesk R2" w:hAnsi="Trivia Grotesk R2"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5"/>
    </w:p>
    <w:p w14:paraId="64330DA4"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u w:val="single"/>
        </w:rPr>
        <w:t>PŘEDMĚT</w:t>
      </w:r>
      <w:r w:rsidRPr="00CF33FA">
        <w:rPr>
          <w:rFonts w:ascii="Trivia Grotesk R2" w:hAnsi="Trivia Grotesk R2" w:cs="Open Sans"/>
          <w:b/>
          <w:bCs/>
          <w:sz w:val="20"/>
          <w:szCs w:val="20"/>
          <w:u w:val="single"/>
        </w:rPr>
        <w:t xml:space="preserve"> SMLOUVY </w:t>
      </w:r>
    </w:p>
    <w:p w14:paraId="159F4417" w14:textId="145DF455"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edmětem této Smlouvy je závazek Prodávajícího</w:t>
      </w:r>
      <w:r w:rsidRPr="00CF33FA">
        <w:rPr>
          <w:rFonts w:ascii="Trivia Grotesk R2" w:hAnsi="Trivia Grotesk R2" w:cs="Open Sans"/>
          <w:bCs/>
          <w:sz w:val="20"/>
          <w:szCs w:val="20"/>
        </w:rPr>
        <w:t xml:space="preserve"> </w:t>
      </w:r>
      <w:proofErr w:type="gramStart"/>
      <w:r w:rsidR="00495749" w:rsidRPr="00CF33FA">
        <w:rPr>
          <w:rFonts w:ascii="Trivia Grotesk R2" w:hAnsi="Trivia Grotesk R2" w:cs="Open Sans"/>
          <w:sz w:val="20"/>
          <w:szCs w:val="20"/>
        </w:rPr>
        <w:t xml:space="preserve">dodat  </w:t>
      </w:r>
      <w:r w:rsidRPr="00CF33FA">
        <w:rPr>
          <w:rFonts w:ascii="Trivia Grotesk R2" w:hAnsi="Trivia Grotesk R2" w:cs="Open Sans"/>
          <w:sz w:val="20"/>
          <w:szCs w:val="20"/>
        </w:rPr>
        <w:t>Kupujícímu</w:t>
      </w:r>
      <w:proofErr w:type="gramEnd"/>
      <w:r w:rsidRPr="00CF33FA">
        <w:rPr>
          <w:rFonts w:ascii="Trivia Grotesk R2" w:hAnsi="Trivia Grotesk R2" w:cs="Open Sans"/>
          <w:sz w:val="20"/>
          <w:szCs w:val="20"/>
        </w:rPr>
        <w:t xml:space="preserve"> </w:t>
      </w:r>
    </w:p>
    <w:p w14:paraId="79370A5C" w14:textId="5CB65BCC" w:rsidR="005B049A" w:rsidRPr="00CF33FA" w:rsidRDefault="00C25085" w:rsidP="002B4CF5">
      <w:pPr>
        <w:pStyle w:val="Odstavecseseznamem1"/>
        <w:spacing w:after="240"/>
        <w:jc w:val="both"/>
        <w:rPr>
          <w:rFonts w:ascii="Trivia Grotesk R2" w:hAnsi="Trivia Grotesk R2" w:cs="Open Sans"/>
          <w:b/>
          <w:bCs/>
          <w:sz w:val="20"/>
          <w:szCs w:val="20"/>
        </w:rPr>
      </w:pPr>
      <w:r>
        <w:rPr>
          <w:rFonts w:ascii="Trivia Grotesk R2" w:hAnsi="Trivia Grotesk R2" w:cs="Open Sans"/>
          <w:b/>
          <w:bCs/>
          <w:sz w:val="20"/>
          <w:szCs w:val="20"/>
        </w:rPr>
        <w:t>p</w:t>
      </w:r>
      <w:r w:rsidRPr="004E7CE0">
        <w:rPr>
          <w:rFonts w:ascii="Trivia Grotesk R2" w:hAnsi="Trivia Grotesk R2" w:cs="Open Sans"/>
          <w:b/>
          <w:bCs/>
          <w:sz w:val="20"/>
          <w:szCs w:val="20"/>
        </w:rPr>
        <w:t>řístroj pro kapilární elektroforézu nukleových kyselin</w:t>
      </w:r>
    </w:p>
    <w:p w14:paraId="24E78297" w14:textId="4120C0D1" w:rsidR="004A6AE7" w:rsidRPr="00CF33FA" w:rsidRDefault="004A6AE7" w:rsidP="004A6AE7">
      <w:pPr>
        <w:pStyle w:val="Odstavecseseznamem1"/>
        <w:spacing w:after="240"/>
        <w:ind w:left="567"/>
        <w:jc w:val="both"/>
        <w:rPr>
          <w:rFonts w:ascii="Trivia Grotesk R2" w:hAnsi="Trivia Grotesk R2" w:cs="Open Sans"/>
          <w:bCs/>
          <w:sz w:val="20"/>
          <w:szCs w:val="20"/>
        </w:rPr>
      </w:pPr>
      <w:r w:rsidRPr="00CF33FA">
        <w:rPr>
          <w:rFonts w:ascii="Trivia Grotesk R2" w:hAnsi="Trivia Grotesk R2" w:cs="Open Sans"/>
          <w:sz w:val="20"/>
          <w:szCs w:val="20"/>
        </w:rPr>
        <w:t>specifikovan</w:t>
      </w:r>
      <w:r w:rsidR="00C25085">
        <w:rPr>
          <w:rFonts w:ascii="Trivia Grotesk R2" w:hAnsi="Trivia Grotesk R2" w:cs="Open Sans"/>
          <w:sz w:val="20"/>
          <w:szCs w:val="20"/>
        </w:rPr>
        <w:t>ý</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v Přílohách č. 1 a 2 této Smlouvy (dále jen </w:t>
      </w:r>
      <w:r w:rsidRPr="00CF33FA">
        <w:rPr>
          <w:rFonts w:ascii="Trivia Grotesk R2" w:hAnsi="Trivia Grotesk R2" w:cs="Open Sans"/>
          <w:b/>
          <w:sz w:val="20"/>
          <w:szCs w:val="20"/>
        </w:rPr>
        <w:t>„</w:t>
      </w:r>
      <w:r w:rsidRPr="00CF33FA">
        <w:rPr>
          <w:rFonts w:ascii="Trivia Grotesk R2" w:hAnsi="Trivia Grotesk R2" w:cs="Open Sans"/>
          <w:b/>
          <w:bCs/>
          <w:sz w:val="20"/>
          <w:szCs w:val="20"/>
          <w:lang w:eastAsia="en-US"/>
        </w:rPr>
        <w:t>Zařízení</w:t>
      </w:r>
      <w:r w:rsidRPr="00CF33FA">
        <w:rPr>
          <w:rFonts w:ascii="Trivia Grotesk R2" w:hAnsi="Trivia Grotesk R2" w:cs="Open Sans"/>
          <w:b/>
          <w:sz w:val="20"/>
          <w:szCs w:val="20"/>
        </w:rPr>
        <w:t>“</w:t>
      </w:r>
      <w:r w:rsidRPr="00CF33FA">
        <w:rPr>
          <w:rFonts w:ascii="Trivia Grotesk R2" w:hAnsi="Trivia Grotesk R2" w:cs="Open Sans"/>
          <w:sz w:val="20"/>
          <w:szCs w:val="20"/>
        </w:rPr>
        <w:t xml:space="preserve">) a převést na Kupujícího 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vazek Kupující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 xml:space="preserve">převzít a </w:t>
      </w:r>
      <w:r w:rsidRPr="00CF33FA">
        <w:rPr>
          <w:rFonts w:ascii="Trivia Grotesk R2" w:hAnsi="Trivia Grotesk R2" w:cs="Open Sans"/>
          <w:sz w:val="20"/>
          <w:szCs w:val="20"/>
        </w:rPr>
        <w:t>zaplatit Prodávajícímu</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jednanou cenu.</w:t>
      </w:r>
    </w:p>
    <w:p w14:paraId="6089A3F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oučástí plnění je:</w:t>
      </w:r>
    </w:p>
    <w:p w14:paraId="1B64DF2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6" w:name="_Ref381968903"/>
      <w:r w:rsidRPr="00CF33FA">
        <w:rPr>
          <w:rFonts w:ascii="Trivia Grotesk R2" w:hAnsi="Trivia Grotesk R2" w:cs="Open Sans"/>
          <w:sz w:val="20"/>
          <w:szCs w:val="20"/>
        </w:rPr>
        <w:t>doprava Z</w:t>
      </w:r>
      <w:r w:rsidRPr="00CF33FA">
        <w:rPr>
          <w:rFonts w:ascii="Trivia Grotesk R2" w:hAnsi="Trivia Grotesk R2" w:cs="Open Sans"/>
          <w:sz w:val="20"/>
          <w:szCs w:val="20"/>
          <w:lang w:eastAsia="en-US"/>
        </w:rPr>
        <w:t>ařízení</w:t>
      </w:r>
      <w:r w:rsidRPr="00CF33FA">
        <w:rPr>
          <w:rFonts w:ascii="Trivia Grotesk R2" w:hAnsi="Trivia Grotesk R2" w:cs="Open Sans"/>
          <w:sz w:val="20"/>
          <w:szCs w:val="20"/>
        </w:rPr>
        <w:t xml:space="preserve"> dle Příloh č. 1 a 2 této Smlouvy do místa plnění, jeho vybalení a kontrola,</w:t>
      </w:r>
    </w:p>
    <w:p w14:paraId="07D29904" w14:textId="30089A6D"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bookmarkStart w:id="7" w:name="_Ref177931300"/>
      <w:bookmarkStart w:id="8" w:name="_Ref511376457"/>
      <w:r w:rsidRPr="00CF33FA">
        <w:rPr>
          <w:rFonts w:ascii="Trivia Grotesk R2" w:hAnsi="Trivia Grotesk R2" w:cs="Open Sans"/>
          <w:sz w:val="20"/>
          <w:szCs w:val="20"/>
        </w:rPr>
        <w:t xml:space="preserve">instalac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jeho zprovoznění v místě plnění,</w:t>
      </w:r>
      <w:bookmarkEnd w:id="7"/>
    </w:p>
    <w:p w14:paraId="6472892E" w14:textId="2DEFCCEA" w:rsidR="004A6AE7" w:rsidRPr="00CF33FA" w:rsidRDefault="004A6AE7" w:rsidP="004971A9">
      <w:pPr>
        <w:pStyle w:val="Odstavecseseznamem1"/>
        <w:numPr>
          <w:ilvl w:val="2"/>
          <w:numId w:val="1"/>
        </w:numPr>
        <w:spacing w:after="240"/>
        <w:jc w:val="both"/>
        <w:rPr>
          <w:rFonts w:ascii="Trivia Grotesk R2" w:hAnsi="Trivia Grotesk R2" w:cs="Open Sans"/>
          <w:sz w:val="20"/>
          <w:szCs w:val="20"/>
        </w:rPr>
      </w:pPr>
      <w:bookmarkStart w:id="9" w:name="_Ref129065889"/>
      <w:bookmarkStart w:id="10" w:name="_Ref1731201"/>
      <w:r w:rsidRPr="00CF33FA">
        <w:rPr>
          <w:rFonts w:ascii="Trivia Grotesk R2" w:hAnsi="Trivia Grotesk R2" w:cs="Open Sans"/>
          <w:sz w:val="20"/>
          <w:szCs w:val="20"/>
        </w:rPr>
        <w:t xml:space="preserve">provedení zkouše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a účelem ověření jeho funkčnosti</w:t>
      </w:r>
      <w:bookmarkEnd w:id="6"/>
      <w:r w:rsidR="004971A9" w:rsidRPr="00CF33FA">
        <w:rPr>
          <w:rFonts w:ascii="Trivia Grotesk R2" w:hAnsi="Trivia Grotesk R2" w:cs="Open Sans"/>
          <w:sz w:val="20"/>
          <w:szCs w:val="20"/>
        </w:rPr>
        <w:t>,</w:t>
      </w:r>
      <w:r w:rsidR="00327457" w:rsidRPr="00CF33FA">
        <w:rPr>
          <w:rFonts w:ascii="Trivia Grotesk R2" w:hAnsi="Trivia Grotesk R2" w:cs="Open Sans"/>
          <w:sz w:val="20"/>
          <w:szCs w:val="20"/>
        </w:rPr>
        <w:t xml:space="preserve"> dle dokumentace výrobce Zařízení</w:t>
      </w:r>
      <w:bookmarkEnd w:id="9"/>
      <w:r w:rsidR="004971A9" w:rsidRPr="00CF33FA">
        <w:rPr>
          <w:rFonts w:ascii="Trivia Grotesk R2" w:hAnsi="Trivia Grotesk R2" w:cs="Open Sans"/>
          <w:sz w:val="20"/>
          <w:szCs w:val="20"/>
        </w:rPr>
        <w:t>,</w:t>
      </w:r>
    </w:p>
    <w:bookmarkEnd w:id="8"/>
    <w:bookmarkEnd w:id="10"/>
    <w:p w14:paraId="3C574C28"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dodání instrukcí a návodů k obsluze a údržbě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českém nebo anglickém jazyce Kupujícímu, a to v elektronické nebo tištěné podobě,</w:t>
      </w:r>
    </w:p>
    <w:p w14:paraId="7C116B87" w14:textId="7AC514AA"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11" w:name="_Ref511376544"/>
      <w:r w:rsidRPr="00CF33FA">
        <w:rPr>
          <w:rFonts w:ascii="Trivia Grotesk R2" w:hAnsi="Trivia Grotesk R2" w:cs="Open Sans"/>
          <w:sz w:val="20"/>
          <w:szCs w:val="20"/>
        </w:rPr>
        <w:t xml:space="preserve">zaškolení obsluhy zaměřené na ovlá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o úspěšně dokončené instalaci – minimáln</w:t>
      </w:r>
      <w:r w:rsidRPr="005A4B47">
        <w:rPr>
          <w:rFonts w:ascii="Trivia Grotesk R2" w:hAnsi="Trivia Grotesk R2" w:cs="Open Sans"/>
          <w:sz w:val="20"/>
          <w:szCs w:val="20"/>
        </w:rPr>
        <w:t xml:space="preserve">ě </w:t>
      </w:r>
      <w:r w:rsidR="00BD3260" w:rsidRPr="005A4B47">
        <w:rPr>
          <w:rFonts w:ascii="Trivia Grotesk R2" w:hAnsi="Trivia Grotesk R2" w:cs="Open Sans"/>
          <w:sz w:val="20"/>
          <w:szCs w:val="20"/>
        </w:rPr>
        <w:t>2</w:t>
      </w:r>
      <w:r w:rsidRPr="005A4B47">
        <w:rPr>
          <w:rFonts w:ascii="Trivia Grotesk R2" w:hAnsi="Trivia Grotesk R2" w:cs="Open Sans"/>
          <w:sz w:val="20"/>
          <w:szCs w:val="20"/>
        </w:rPr>
        <w:t xml:space="preserve"> p</w:t>
      </w:r>
      <w:r w:rsidRPr="00CF33FA">
        <w:rPr>
          <w:rFonts w:ascii="Trivia Grotesk R2" w:hAnsi="Trivia Grotesk R2" w:cs="Open Sans"/>
          <w:sz w:val="20"/>
          <w:szCs w:val="20"/>
        </w:rPr>
        <w:t>racovníků Kupujícího po dobu alespoň</w:t>
      </w:r>
      <w:r w:rsidR="00374341" w:rsidRPr="00CF33FA">
        <w:rPr>
          <w:rFonts w:ascii="Trivia Grotesk R2" w:hAnsi="Trivia Grotesk R2" w:cs="Open Sans"/>
          <w:sz w:val="20"/>
          <w:szCs w:val="20"/>
        </w:rPr>
        <w:t xml:space="preserve"> </w:t>
      </w:r>
      <w:r w:rsidR="005A4B47">
        <w:rPr>
          <w:rFonts w:ascii="Trivia Grotesk R2" w:hAnsi="Trivia Grotesk R2" w:cs="Open Sans"/>
          <w:sz w:val="20"/>
          <w:szCs w:val="20"/>
        </w:rPr>
        <w:t>1 dne (8 hodin)</w:t>
      </w:r>
      <w:r w:rsidRPr="00CF33FA">
        <w:rPr>
          <w:rFonts w:ascii="Trivia Grotesk R2" w:hAnsi="Trivia Grotesk R2" w:cs="Open Sans"/>
          <w:sz w:val="20"/>
          <w:szCs w:val="20"/>
        </w:rPr>
        <w:t>,</w:t>
      </w:r>
      <w:bookmarkEnd w:id="11"/>
    </w:p>
    <w:p w14:paraId="4357017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ruční servis,</w:t>
      </w:r>
    </w:p>
    <w:p w14:paraId="7BDF3F5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jištění technické podpory.</w:t>
      </w:r>
    </w:p>
    <w:p w14:paraId="3E8EC188" w14:textId="2661014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12" w:name="_Ref361227853"/>
      <w:r w:rsidRPr="00CF33FA">
        <w:rPr>
          <w:rFonts w:ascii="Trivia Grotesk R2" w:hAnsi="Trivia Grotesk R2" w:cs="Open Sans"/>
          <w:sz w:val="20"/>
          <w:szCs w:val="20"/>
        </w:rPr>
        <w:t xml:space="preserve">Prodávající odpovídá za to,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ude v souladu s touto Smlouvou včetně Příloh, platnými technickými a kvalitativními normami, a že jej Kupující bude moci užívat k danému účelu.  V případě kolize norem platí vždy norma nebo ta její část, v níž jsou stanovena přísnější kritéria.</w:t>
      </w:r>
    </w:p>
    <w:p w14:paraId="636F5DBC"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DOBA PLNĚNÍ</w:t>
      </w:r>
      <w:bookmarkEnd w:id="12"/>
      <w:r w:rsidRPr="00CF33FA">
        <w:rPr>
          <w:rFonts w:ascii="Trivia Grotesk R2" w:hAnsi="Trivia Grotesk R2" w:cs="Open Sans"/>
          <w:b/>
          <w:sz w:val="20"/>
          <w:szCs w:val="20"/>
          <w:u w:val="single"/>
        </w:rPr>
        <w:t xml:space="preserve"> </w:t>
      </w:r>
    </w:p>
    <w:p w14:paraId="5D18E494" w14:textId="04935C53" w:rsidR="00BF2118" w:rsidRPr="00CF33FA" w:rsidRDefault="00BF2118" w:rsidP="00C41127">
      <w:pPr>
        <w:pStyle w:val="Odstavecseseznamem1"/>
        <w:numPr>
          <w:ilvl w:val="1"/>
          <w:numId w:val="1"/>
        </w:numPr>
        <w:spacing w:after="240"/>
        <w:jc w:val="both"/>
        <w:rPr>
          <w:rFonts w:ascii="Trivia Grotesk R2" w:hAnsi="Trivia Grotesk R2" w:cs="Open Sans"/>
          <w:b/>
          <w:bCs/>
          <w:sz w:val="20"/>
          <w:szCs w:val="20"/>
          <w:u w:val="single"/>
        </w:rPr>
      </w:pPr>
      <w:bookmarkStart w:id="13" w:name="_Ref425154575"/>
      <w:bookmarkStart w:id="14" w:name="_Ref397681741"/>
      <w:bookmarkStart w:id="15" w:name="_Ref379964163"/>
      <w:bookmarkStart w:id="16" w:name="_Ref381969739"/>
      <w:r w:rsidRPr="00CF33FA">
        <w:rPr>
          <w:rFonts w:ascii="Trivia Grotesk R2" w:hAnsi="Trivia Grotesk R2" w:cs="Open Sans"/>
          <w:sz w:val="20"/>
          <w:szCs w:val="20"/>
        </w:rPr>
        <w:t xml:space="preserve">Prodávající je povinen oznámit Kupujícímu termín dodání Zařízení v předstihu alespoň 2 týdnů. </w:t>
      </w:r>
    </w:p>
    <w:p w14:paraId="11C8967C" w14:textId="563F0805" w:rsidR="00495749" w:rsidRPr="00CF33FA" w:rsidRDefault="004A6AE7" w:rsidP="00BF2118">
      <w:pPr>
        <w:pStyle w:val="Odstavecseseznamem1"/>
        <w:numPr>
          <w:ilvl w:val="1"/>
          <w:numId w:val="1"/>
        </w:numPr>
        <w:spacing w:after="240"/>
        <w:jc w:val="both"/>
        <w:rPr>
          <w:rFonts w:ascii="Trivia Grotesk R2" w:hAnsi="Trivia Grotesk R2" w:cs="Open Sans"/>
          <w:b/>
          <w:bCs/>
          <w:sz w:val="20"/>
          <w:szCs w:val="20"/>
          <w:u w:val="single"/>
        </w:rPr>
      </w:pPr>
      <w:bookmarkStart w:id="17" w:name="_Ref157233699"/>
      <w:r w:rsidRPr="00CF33FA">
        <w:rPr>
          <w:rFonts w:ascii="Trivia Grotesk R2" w:hAnsi="Trivia Grotesk R2" w:cs="Open Sans"/>
          <w:sz w:val="20"/>
          <w:szCs w:val="20"/>
        </w:rPr>
        <w:t xml:space="preserve">Prodávající se zavazuje </w:t>
      </w:r>
      <w:r w:rsidR="007923E9" w:rsidRPr="00CF33FA">
        <w:rPr>
          <w:rFonts w:ascii="Trivia Grotesk R2" w:hAnsi="Trivia Grotesk R2" w:cs="Open Sans"/>
          <w:sz w:val="20"/>
          <w:szCs w:val="20"/>
        </w:rPr>
        <w:t xml:space="preserve">doda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F42BD" w:rsidRPr="00CF33FA">
        <w:rPr>
          <w:rFonts w:ascii="Trivia Grotesk R2" w:hAnsi="Trivia Grotesk R2" w:cs="Open Sans"/>
          <w:sz w:val="20"/>
          <w:szCs w:val="20"/>
        </w:rPr>
        <w:t>Kupujícímu</w:t>
      </w:r>
      <w:r w:rsidR="007923E9" w:rsidRPr="00CF33FA">
        <w:rPr>
          <w:rFonts w:ascii="Trivia Grotesk R2" w:hAnsi="Trivia Grotesk R2" w:cs="Open Sans"/>
          <w:sz w:val="20"/>
          <w:szCs w:val="20"/>
        </w:rPr>
        <w:t xml:space="preserve"> dle </w:t>
      </w:r>
      <w:proofErr w:type="spellStart"/>
      <w:r w:rsidR="007923E9" w:rsidRPr="00CF33FA">
        <w:rPr>
          <w:rFonts w:ascii="Trivia Grotesk R2" w:hAnsi="Trivia Grotesk R2" w:cs="Open Sans"/>
          <w:sz w:val="20"/>
          <w:szCs w:val="20"/>
        </w:rPr>
        <w:t>čl</w:t>
      </w:r>
      <w:proofErr w:type="spellEnd"/>
      <w:r w:rsidR="007923E9" w:rsidRPr="00CF33FA">
        <w:rPr>
          <w:rFonts w:ascii="Trivia Grotesk R2" w:hAnsi="Trivia Grotesk R2" w:cs="Open Sans"/>
          <w:sz w:val="20"/>
          <w:szCs w:val="20"/>
        </w:rPr>
        <w:t xml:space="preserve"> 3.2.1. </w:t>
      </w:r>
      <w:r w:rsidR="00DD06C0" w:rsidRPr="00CF33FA">
        <w:rPr>
          <w:rFonts w:ascii="Trivia Grotesk R2" w:hAnsi="Trivia Grotesk R2" w:cs="Open Sans"/>
          <w:sz w:val="20"/>
          <w:szCs w:val="20"/>
        </w:rPr>
        <w:t>S</w:t>
      </w:r>
      <w:r w:rsidR="007923E9" w:rsidRPr="00CF33FA">
        <w:rPr>
          <w:rFonts w:ascii="Trivia Grotesk R2" w:hAnsi="Trivia Grotesk R2" w:cs="Open Sans"/>
          <w:sz w:val="20"/>
          <w:szCs w:val="20"/>
        </w:rPr>
        <w:t xml:space="preserve">mlouvy </w:t>
      </w:r>
      <w:r w:rsidR="007923E9" w:rsidRPr="00CF33FA">
        <w:rPr>
          <w:rFonts w:ascii="Trivia Grotesk R2" w:hAnsi="Trivia Grotesk R2" w:cs="Open Sans"/>
          <w:b/>
          <w:bCs/>
          <w:sz w:val="20"/>
          <w:szCs w:val="20"/>
        </w:rPr>
        <w:t>nejpozději</w:t>
      </w:r>
      <w:r w:rsidR="007923E9" w:rsidRPr="00CF33FA">
        <w:rPr>
          <w:rFonts w:ascii="Trivia Grotesk R2" w:hAnsi="Trivia Grotesk R2" w:cs="Open Sans"/>
          <w:sz w:val="20"/>
          <w:szCs w:val="20"/>
        </w:rPr>
        <w:t xml:space="preserve"> </w:t>
      </w:r>
      <w:r w:rsidRPr="00CF33FA">
        <w:rPr>
          <w:rFonts w:ascii="Trivia Grotesk R2" w:hAnsi="Trivia Grotesk R2" w:cs="Open Sans"/>
          <w:b/>
          <w:bCs/>
          <w:sz w:val="20"/>
          <w:szCs w:val="20"/>
        </w:rPr>
        <w:t xml:space="preserve">do </w:t>
      </w:r>
      <w:r w:rsidR="00374341" w:rsidRPr="005A4B47">
        <w:rPr>
          <w:rFonts w:ascii="Trivia Grotesk R2" w:hAnsi="Trivia Grotesk R2" w:cs="Open Sans"/>
          <w:b/>
          <w:bCs/>
          <w:sz w:val="20"/>
          <w:szCs w:val="20"/>
        </w:rPr>
        <w:t>2 měsíců</w:t>
      </w:r>
      <w:r w:rsidRPr="00CF33FA">
        <w:rPr>
          <w:rFonts w:ascii="Trivia Grotesk R2" w:hAnsi="Trivia Grotesk R2" w:cs="Open Sans"/>
          <w:sz w:val="20"/>
          <w:szCs w:val="20"/>
        </w:rPr>
        <w:t xml:space="preserve"> ode dne uzavření Smlouvy.</w:t>
      </w:r>
      <w:bookmarkEnd w:id="17"/>
    </w:p>
    <w:p w14:paraId="5DC2F155" w14:textId="6A583471" w:rsidR="007923E9" w:rsidRPr="00CF33FA" w:rsidRDefault="00DD06C0" w:rsidP="00DD06C0">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hAnsi="Trivia Grotesk R2" w:cs="Open Sans"/>
          <w:sz w:val="20"/>
          <w:szCs w:val="20"/>
        </w:rPr>
        <w:t xml:space="preserve">Prodávající se dále zavazuje </w:t>
      </w:r>
      <w:r w:rsidR="007923E9" w:rsidRPr="00CF33FA">
        <w:rPr>
          <w:rFonts w:ascii="Trivia Grotesk R2" w:hAnsi="Trivia Grotesk R2" w:cs="Open Sans"/>
          <w:sz w:val="20"/>
          <w:szCs w:val="20"/>
        </w:rPr>
        <w:t xml:space="preserve">řádně předat </w:t>
      </w:r>
      <w:r w:rsidRPr="00CF33FA">
        <w:rPr>
          <w:rFonts w:ascii="Trivia Grotesk R2" w:hAnsi="Trivia Grotesk R2" w:cs="Open Sans"/>
          <w:sz w:val="20"/>
          <w:szCs w:val="20"/>
        </w:rPr>
        <w:t xml:space="preserve">Zařízení Kupujícímu </w:t>
      </w:r>
      <w:r w:rsidR="007923E9" w:rsidRPr="00CF33FA">
        <w:rPr>
          <w:rFonts w:ascii="Trivia Grotesk R2" w:hAnsi="Trivia Grotesk R2" w:cs="Open Sans"/>
          <w:sz w:val="20"/>
          <w:szCs w:val="20"/>
        </w:rPr>
        <w:t xml:space="preserve">dle odst. </w:t>
      </w:r>
      <w:r w:rsidR="007923E9" w:rsidRPr="00CF33FA">
        <w:rPr>
          <w:rFonts w:ascii="Trivia Grotesk R2" w:hAnsi="Trivia Grotesk R2" w:cs="Open Sans"/>
          <w:sz w:val="20"/>
          <w:szCs w:val="20"/>
        </w:rPr>
        <w:fldChar w:fldCharType="begin"/>
      </w:r>
      <w:r w:rsidR="007923E9" w:rsidRPr="00CF33FA">
        <w:rPr>
          <w:rFonts w:ascii="Trivia Grotesk R2" w:hAnsi="Trivia Grotesk R2" w:cs="Open Sans"/>
          <w:sz w:val="20"/>
          <w:szCs w:val="20"/>
        </w:rPr>
        <w:instrText xml:space="preserve"> REF _Ref380049631 \r \h  \* MERGEFORMAT </w:instrText>
      </w:r>
      <w:r w:rsidR="007923E9" w:rsidRPr="00CF33FA">
        <w:rPr>
          <w:rFonts w:ascii="Trivia Grotesk R2" w:hAnsi="Trivia Grotesk R2" w:cs="Open Sans"/>
          <w:sz w:val="20"/>
          <w:szCs w:val="20"/>
        </w:rPr>
      </w:r>
      <w:r w:rsidR="007923E9" w:rsidRPr="00CF33FA">
        <w:rPr>
          <w:rFonts w:ascii="Trivia Grotesk R2" w:hAnsi="Trivia Grotesk R2" w:cs="Open Sans"/>
          <w:sz w:val="20"/>
          <w:szCs w:val="20"/>
        </w:rPr>
        <w:fldChar w:fldCharType="separate"/>
      </w:r>
      <w:r w:rsidR="007923E9" w:rsidRPr="00CF33FA">
        <w:rPr>
          <w:rFonts w:ascii="Trivia Grotesk R2" w:hAnsi="Trivia Grotesk R2" w:cs="Open Sans"/>
          <w:sz w:val="20"/>
          <w:szCs w:val="20"/>
        </w:rPr>
        <w:t>9.4</w:t>
      </w:r>
      <w:r w:rsidR="007923E9" w:rsidRPr="00CF33FA">
        <w:rPr>
          <w:rFonts w:ascii="Trivia Grotesk R2" w:hAnsi="Trivia Grotesk R2" w:cs="Open Sans"/>
          <w:sz w:val="20"/>
          <w:szCs w:val="20"/>
        </w:rPr>
        <w:fldChar w:fldCharType="end"/>
      </w:r>
      <w:r w:rsidR="007923E9" w:rsidRPr="00CF33FA">
        <w:rPr>
          <w:rFonts w:ascii="Trivia Grotesk R2" w:hAnsi="Trivia Grotesk R2" w:cs="Open Sans"/>
          <w:sz w:val="20"/>
          <w:szCs w:val="20"/>
        </w:rPr>
        <w:t xml:space="preserve"> Smlouvy </w:t>
      </w:r>
      <w:r w:rsidRPr="00CF33FA">
        <w:rPr>
          <w:rFonts w:ascii="Trivia Grotesk R2" w:hAnsi="Trivia Grotesk R2" w:cs="Open Sans"/>
          <w:b/>
          <w:bCs/>
          <w:sz w:val="20"/>
          <w:szCs w:val="20"/>
        </w:rPr>
        <w:t>nejpozději do 10 pracovních dnů ode</w:t>
      </w:r>
      <w:r w:rsidRPr="00CF33FA">
        <w:rPr>
          <w:rFonts w:ascii="Trivia Grotesk R2" w:hAnsi="Trivia Grotesk R2" w:cs="Open Sans"/>
          <w:sz w:val="20"/>
          <w:szCs w:val="20"/>
        </w:rPr>
        <w:t xml:space="preserve"> </w:t>
      </w:r>
      <w:r w:rsidRPr="00CF33FA">
        <w:rPr>
          <w:rFonts w:ascii="Trivia Grotesk R2" w:eastAsia="Calibri" w:hAnsi="Trivia Grotesk R2" w:cs="Open Sans"/>
          <w:b/>
          <w:bCs/>
          <w:kern w:val="1"/>
          <w:sz w:val="20"/>
          <w:szCs w:val="20"/>
        </w:rPr>
        <w:t xml:space="preserve">dodání. </w:t>
      </w:r>
      <w:r w:rsidR="007923E9" w:rsidRPr="00CF33FA">
        <w:rPr>
          <w:rFonts w:ascii="Trivia Grotesk R2" w:eastAsia="Calibri" w:hAnsi="Trivia Grotesk R2" w:cs="Open Sans"/>
          <w:kern w:val="1"/>
          <w:sz w:val="20"/>
          <w:szCs w:val="20"/>
        </w:rPr>
        <w:t xml:space="preserve">Konkrétní termín </w:t>
      </w:r>
      <w:r w:rsidRPr="00CF33FA">
        <w:rPr>
          <w:rFonts w:ascii="Trivia Grotesk R2" w:eastAsia="Calibri" w:hAnsi="Trivia Grotesk R2" w:cs="Open Sans"/>
          <w:kern w:val="1"/>
          <w:sz w:val="20"/>
          <w:szCs w:val="20"/>
        </w:rPr>
        <w:t>předání</w:t>
      </w:r>
      <w:r w:rsidR="00285E76" w:rsidRPr="00CF33FA">
        <w:rPr>
          <w:rFonts w:ascii="Trivia Grotesk R2" w:eastAsia="Calibri" w:hAnsi="Trivia Grotesk R2" w:cs="Open Sans"/>
          <w:kern w:val="1"/>
          <w:sz w:val="20"/>
          <w:szCs w:val="20"/>
        </w:rPr>
        <w:t xml:space="preserve"> Zařízení</w:t>
      </w:r>
      <w:r w:rsidR="00E05B93" w:rsidRPr="00CF33FA">
        <w:rPr>
          <w:rFonts w:ascii="Trivia Grotesk R2" w:eastAsia="Calibri" w:hAnsi="Trivia Grotesk R2" w:cs="Open Sans"/>
          <w:kern w:val="1"/>
          <w:sz w:val="20"/>
          <w:szCs w:val="20"/>
        </w:rPr>
        <w:t>, v </w:t>
      </w:r>
      <w:proofErr w:type="gramStart"/>
      <w:r w:rsidR="00E05B93" w:rsidRPr="00CF33FA">
        <w:rPr>
          <w:rFonts w:ascii="Trivia Grotesk R2" w:eastAsia="Calibri" w:hAnsi="Trivia Grotesk R2" w:cs="Open Sans"/>
          <w:kern w:val="1"/>
          <w:sz w:val="20"/>
          <w:szCs w:val="20"/>
        </w:rPr>
        <w:t>rámci</w:t>
      </w:r>
      <w:proofErr w:type="gramEnd"/>
      <w:r w:rsidR="00E05B93" w:rsidRPr="00CF33FA">
        <w:rPr>
          <w:rFonts w:ascii="Trivia Grotesk R2" w:eastAsia="Calibri" w:hAnsi="Trivia Grotesk R2" w:cs="Open Sans"/>
          <w:kern w:val="1"/>
          <w:sz w:val="20"/>
          <w:szCs w:val="20"/>
        </w:rPr>
        <w:t xml:space="preserve"> kterého dojde rovněž k</w:t>
      </w:r>
      <w:r w:rsidRPr="00CF33FA">
        <w:rPr>
          <w:rFonts w:ascii="Trivia Grotesk R2" w:eastAsia="Calibri" w:hAnsi="Trivia Grotesk R2" w:cs="Open Sans"/>
          <w:kern w:val="1"/>
          <w:sz w:val="20"/>
          <w:szCs w:val="20"/>
        </w:rPr>
        <w:t xml:space="preserve"> instalac</w:t>
      </w:r>
      <w:r w:rsidR="00E05B93" w:rsidRPr="00CF33FA">
        <w:rPr>
          <w:rFonts w:ascii="Trivia Grotesk R2" w:eastAsia="Calibri" w:hAnsi="Trivia Grotesk R2" w:cs="Open Sans"/>
          <w:kern w:val="1"/>
          <w:sz w:val="20"/>
          <w:szCs w:val="20"/>
        </w:rPr>
        <w:t>i</w:t>
      </w:r>
      <w:r w:rsidRPr="00CF33FA">
        <w:rPr>
          <w:rFonts w:ascii="Trivia Grotesk R2" w:eastAsia="Calibri" w:hAnsi="Trivia Grotesk R2" w:cs="Open Sans"/>
          <w:kern w:val="1"/>
          <w:sz w:val="20"/>
          <w:szCs w:val="20"/>
        </w:rPr>
        <w:t xml:space="preserve"> Zařízení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w:t>
      </w:r>
      <w:r w:rsidR="00C25085">
        <w:rPr>
          <w:rFonts w:ascii="Trivia Grotesk R2" w:eastAsia="Calibri" w:hAnsi="Trivia Grotesk R2" w:cs="Open Sans"/>
          <w:kern w:val="1"/>
          <w:sz w:val="20"/>
          <w:szCs w:val="20"/>
        </w:rPr>
        <w:fldChar w:fldCharType="begin"/>
      </w:r>
      <w:r w:rsidR="00C25085">
        <w:rPr>
          <w:rFonts w:ascii="Trivia Grotesk R2" w:eastAsia="Calibri" w:hAnsi="Trivia Grotesk R2" w:cs="Open Sans"/>
          <w:kern w:val="1"/>
          <w:sz w:val="20"/>
          <w:szCs w:val="20"/>
        </w:rPr>
        <w:instrText xml:space="preserve"> REF _Ref177931300 \r \h </w:instrText>
      </w:r>
      <w:r w:rsidR="00C25085">
        <w:rPr>
          <w:rFonts w:ascii="Trivia Grotesk R2" w:eastAsia="Calibri" w:hAnsi="Trivia Grotesk R2" w:cs="Open Sans"/>
          <w:kern w:val="1"/>
          <w:sz w:val="20"/>
          <w:szCs w:val="20"/>
        </w:rPr>
      </w:r>
      <w:r w:rsidR="00C25085">
        <w:rPr>
          <w:rFonts w:ascii="Trivia Grotesk R2" w:eastAsia="Calibri" w:hAnsi="Trivia Grotesk R2" w:cs="Open Sans"/>
          <w:kern w:val="1"/>
          <w:sz w:val="20"/>
          <w:szCs w:val="20"/>
        </w:rPr>
        <w:fldChar w:fldCharType="separate"/>
      </w:r>
      <w:r w:rsidR="00C25085">
        <w:rPr>
          <w:rFonts w:ascii="Trivia Grotesk R2" w:eastAsia="Calibri" w:hAnsi="Trivia Grotesk R2" w:cs="Open Sans"/>
          <w:kern w:val="1"/>
          <w:sz w:val="20"/>
          <w:szCs w:val="20"/>
        </w:rPr>
        <w:t>3.2.2</w:t>
      </w:r>
      <w:r w:rsidR="00C25085">
        <w:rPr>
          <w:rFonts w:ascii="Trivia Grotesk R2" w:eastAsia="Calibri" w:hAnsi="Trivia Grotesk R2" w:cs="Open Sans"/>
          <w:kern w:val="1"/>
          <w:sz w:val="20"/>
          <w:szCs w:val="20"/>
        </w:rPr>
        <w:fldChar w:fldCharType="end"/>
      </w:r>
      <w:r w:rsidRPr="00CF33FA">
        <w:rPr>
          <w:rFonts w:ascii="Trivia Grotesk R2" w:eastAsia="Calibri" w:hAnsi="Trivia Grotesk R2" w:cs="Open Sans"/>
          <w:kern w:val="1"/>
          <w:sz w:val="20"/>
          <w:szCs w:val="20"/>
        </w:rPr>
        <w:t xml:space="preserve">. Smlouvy, </w:t>
      </w:r>
      <w:r w:rsidR="00E05B93" w:rsidRPr="00CF33FA">
        <w:rPr>
          <w:rFonts w:ascii="Trivia Grotesk R2" w:hAnsi="Trivia Grotesk R2" w:cs="Open Sans"/>
          <w:sz w:val="20"/>
          <w:szCs w:val="20"/>
        </w:rPr>
        <w:t xml:space="preserve">zkouškám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00C25085">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lang w:eastAsia="en-US"/>
        </w:rPr>
        <w:t xml:space="preserve"> </w:t>
      </w:r>
      <w:r w:rsidR="00E05B93" w:rsidRPr="00CF33FA">
        <w:rPr>
          <w:rFonts w:ascii="Trivia Grotesk R2" w:hAnsi="Trivia Grotesk R2" w:cs="Open Sans"/>
          <w:sz w:val="20"/>
          <w:szCs w:val="20"/>
          <w:lang w:eastAsia="en-US"/>
        </w:rPr>
        <w:t xml:space="preserve">Smlouvy </w:t>
      </w:r>
      <w:r w:rsidRPr="00CF33FA">
        <w:rPr>
          <w:rFonts w:ascii="Trivia Grotesk R2" w:hAnsi="Trivia Grotesk R2" w:cs="Open Sans"/>
          <w:sz w:val="20"/>
          <w:szCs w:val="20"/>
          <w:lang w:eastAsia="en-US"/>
        </w:rPr>
        <w:t xml:space="preserve">a </w:t>
      </w:r>
      <w:r w:rsidRPr="00CF33FA">
        <w:rPr>
          <w:rFonts w:ascii="Trivia Grotesk R2" w:eastAsia="Calibri" w:hAnsi="Trivia Grotesk R2" w:cs="Open Sans"/>
          <w:kern w:val="1"/>
          <w:sz w:val="20"/>
          <w:szCs w:val="20"/>
        </w:rPr>
        <w:t>zaš</w:t>
      </w:r>
      <w:r w:rsidR="007923E9" w:rsidRPr="00CF33FA">
        <w:rPr>
          <w:rFonts w:ascii="Trivia Grotesk R2" w:eastAsia="Calibri" w:hAnsi="Trivia Grotesk R2" w:cs="Open Sans"/>
          <w:kern w:val="1"/>
          <w:sz w:val="20"/>
          <w:szCs w:val="20"/>
        </w:rPr>
        <w:t>kolení</w:t>
      </w:r>
      <w:r w:rsidRPr="00CF33FA">
        <w:rPr>
          <w:rFonts w:ascii="Trivia Grotesk R2" w:eastAsia="Calibri" w:hAnsi="Trivia Grotesk R2" w:cs="Open Sans"/>
          <w:kern w:val="1"/>
          <w:sz w:val="20"/>
          <w:szCs w:val="20"/>
        </w:rPr>
        <w:t xml:space="preserve"> obsluhy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w:t>
      </w:r>
      <w:r w:rsidR="00C25085">
        <w:rPr>
          <w:rFonts w:ascii="Trivia Grotesk R2" w:eastAsia="Calibri" w:hAnsi="Trivia Grotesk R2" w:cs="Open Sans"/>
          <w:kern w:val="1"/>
          <w:sz w:val="20"/>
          <w:szCs w:val="20"/>
        </w:rPr>
        <w:fldChar w:fldCharType="begin"/>
      </w:r>
      <w:r w:rsidR="00C25085">
        <w:rPr>
          <w:rFonts w:ascii="Trivia Grotesk R2" w:eastAsia="Calibri" w:hAnsi="Trivia Grotesk R2" w:cs="Open Sans"/>
          <w:kern w:val="1"/>
          <w:sz w:val="20"/>
          <w:szCs w:val="20"/>
        </w:rPr>
        <w:instrText xml:space="preserve"> REF _Ref511376544 \r \h </w:instrText>
      </w:r>
      <w:r w:rsidR="00C25085">
        <w:rPr>
          <w:rFonts w:ascii="Trivia Grotesk R2" w:eastAsia="Calibri" w:hAnsi="Trivia Grotesk R2" w:cs="Open Sans"/>
          <w:kern w:val="1"/>
          <w:sz w:val="20"/>
          <w:szCs w:val="20"/>
        </w:rPr>
      </w:r>
      <w:r w:rsidR="00C25085">
        <w:rPr>
          <w:rFonts w:ascii="Trivia Grotesk R2" w:eastAsia="Calibri" w:hAnsi="Trivia Grotesk R2" w:cs="Open Sans"/>
          <w:kern w:val="1"/>
          <w:sz w:val="20"/>
          <w:szCs w:val="20"/>
        </w:rPr>
        <w:fldChar w:fldCharType="separate"/>
      </w:r>
      <w:r w:rsidR="00C25085">
        <w:rPr>
          <w:rFonts w:ascii="Trivia Grotesk R2" w:eastAsia="Calibri" w:hAnsi="Trivia Grotesk R2" w:cs="Open Sans"/>
          <w:kern w:val="1"/>
          <w:sz w:val="20"/>
          <w:szCs w:val="20"/>
        </w:rPr>
        <w:t>3.2.5</w:t>
      </w:r>
      <w:r w:rsidR="00C25085">
        <w:rPr>
          <w:rFonts w:ascii="Trivia Grotesk R2" w:eastAsia="Calibri" w:hAnsi="Trivia Grotesk R2" w:cs="Open Sans"/>
          <w:kern w:val="1"/>
          <w:sz w:val="20"/>
          <w:szCs w:val="20"/>
        </w:rPr>
        <w:fldChar w:fldCharType="end"/>
      </w:r>
      <w:r w:rsidRPr="00CF33FA">
        <w:rPr>
          <w:rFonts w:ascii="Trivia Grotesk R2" w:eastAsia="Calibri" w:hAnsi="Trivia Grotesk R2" w:cs="Open Sans"/>
          <w:kern w:val="1"/>
          <w:sz w:val="20"/>
          <w:szCs w:val="20"/>
        </w:rPr>
        <w:t xml:space="preserve">.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mlouvy,</w:t>
      </w:r>
      <w:r w:rsidR="007923E9" w:rsidRPr="00CF33FA">
        <w:rPr>
          <w:rFonts w:ascii="Trivia Grotesk R2" w:eastAsia="Calibri" w:hAnsi="Trivia Grotesk R2" w:cs="Open Sans"/>
          <w:kern w:val="1"/>
          <w:sz w:val="20"/>
          <w:szCs w:val="20"/>
        </w:rPr>
        <w:t xml:space="preserve"> bude určen písemnou dohodou </w:t>
      </w:r>
      <w:r w:rsidR="00EF42BD" w:rsidRPr="00CF33FA">
        <w:rPr>
          <w:rFonts w:ascii="Trivia Grotesk R2" w:eastAsia="Calibri" w:hAnsi="Trivia Grotesk R2" w:cs="Open Sans"/>
          <w:kern w:val="1"/>
          <w:sz w:val="20"/>
          <w:szCs w:val="20"/>
        </w:rPr>
        <w:t>S</w:t>
      </w:r>
      <w:r w:rsidR="007923E9" w:rsidRPr="00CF33FA">
        <w:rPr>
          <w:rFonts w:ascii="Trivia Grotesk R2" w:eastAsia="Calibri" w:hAnsi="Trivia Grotesk R2" w:cs="Open Sans"/>
          <w:kern w:val="1"/>
          <w:sz w:val="20"/>
          <w:szCs w:val="20"/>
        </w:rPr>
        <w:t>mluvních stran.</w:t>
      </w:r>
      <w:r w:rsidRPr="00CF33FA">
        <w:rPr>
          <w:rFonts w:ascii="Trivia Grotesk R2" w:eastAsia="Calibri" w:hAnsi="Trivia Grotesk R2" w:cs="Open Sans"/>
          <w:kern w:val="1"/>
          <w:sz w:val="20"/>
          <w:szCs w:val="20"/>
        </w:rPr>
        <w:t xml:space="preserve"> Nedohodnou-li se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 xml:space="preserve">mluvní strany na konkrétním termínu předání Zařízení, platí, že předání bude provedeno poslední den lhůty uvedené v první větě tohoto </w:t>
      </w:r>
      <w:r w:rsidR="00285E76" w:rsidRPr="00CF33FA">
        <w:rPr>
          <w:rFonts w:ascii="Trivia Grotesk R2" w:eastAsia="Calibri" w:hAnsi="Trivia Grotesk R2" w:cs="Open Sans"/>
          <w:kern w:val="1"/>
          <w:sz w:val="20"/>
          <w:szCs w:val="20"/>
        </w:rPr>
        <w:t>odst</w:t>
      </w:r>
      <w:r w:rsidR="00EF42BD" w:rsidRPr="00CF33FA">
        <w:rPr>
          <w:rFonts w:ascii="Trivia Grotesk R2" w:eastAsia="Calibri" w:hAnsi="Trivia Grotesk R2" w:cs="Open Sans"/>
          <w:kern w:val="1"/>
          <w:sz w:val="20"/>
          <w:szCs w:val="20"/>
        </w:rPr>
        <w:t>avce</w:t>
      </w:r>
      <w:r w:rsidRPr="00CF33FA">
        <w:rPr>
          <w:rFonts w:ascii="Trivia Grotesk R2" w:eastAsia="Calibri" w:hAnsi="Trivia Grotesk R2" w:cs="Open Sans"/>
          <w:kern w:val="1"/>
          <w:sz w:val="20"/>
          <w:szCs w:val="20"/>
        </w:rPr>
        <w:t>.</w:t>
      </w:r>
      <w:r w:rsidR="007923E9" w:rsidRPr="00CF33FA">
        <w:rPr>
          <w:rFonts w:ascii="Trivia Grotesk R2" w:eastAsia="Calibri" w:hAnsi="Trivia Grotesk R2" w:cs="Open Sans"/>
          <w:kern w:val="1"/>
          <w:sz w:val="20"/>
          <w:szCs w:val="20"/>
        </w:rPr>
        <w:t xml:space="preserve"> </w:t>
      </w:r>
    </w:p>
    <w:p w14:paraId="2E86DC95" w14:textId="77777777" w:rsidR="00DD06C0" w:rsidRPr="00CF33FA" w:rsidRDefault="00DD06C0" w:rsidP="00EF42BD">
      <w:pPr>
        <w:pStyle w:val="Odstavecseseznamem"/>
        <w:ind w:left="567"/>
        <w:jc w:val="both"/>
        <w:rPr>
          <w:rFonts w:ascii="Trivia Grotesk R2" w:hAnsi="Trivia Grotesk R2" w:cs="Open Sans"/>
          <w:sz w:val="20"/>
          <w:szCs w:val="20"/>
        </w:rPr>
      </w:pPr>
    </w:p>
    <w:bookmarkEnd w:id="13"/>
    <w:bookmarkEnd w:id="14"/>
    <w:bookmarkEnd w:id="15"/>
    <w:bookmarkEnd w:id="16"/>
    <w:p w14:paraId="3728AC8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CENA, FAKTURACE, PLACENÍ</w:t>
      </w:r>
      <w:r w:rsidRPr="00CF33FA">
        <w:rPr>
          <w:rFonts w:ascii="Trivia Grotesk R2" w:hAnsi="Trivia Grotesk R2" w:cs="Open Sans"/>
          <w:b/>
          <w:sz w:val="20"/>
          <w:szCs w:val="20"/>
          <w:u w:val="single"/>
        </w:rPr>
        <w:t xml:space="preserve"> </w:t>
      </w:r>
    </w:p>
    <w:p w14:paraId="2E6FE03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vychází z Nabídky a činí </w:t>
      </w:r>
      <w:r w:rsidRPr="00CF33FA">
        <w:rPr>
          <w:rFonts w:ascii="Trivia Grotesk R2" w:hAnsi="Trivia Grotesk R2" w:cs="Open Sans"/>
          <w:b/>
          <w:sz w:val="20"/>
          <w:szCs w:val="20"/>
          <w:highlight w:val="yellow"/>
        </w:rPr>
        <w:t>________</w:t>
      </w:r>
      <w:r w:rsidRPr="00CF33FA">
        <w:rPr>
          <w:rFonts w:ascii="Trivia Grotesk R2" w:hAnsi="Trivia Grotesk R2" w:cs="Open Sans"/>
          <w:b/>
          <w:sz w:val="20"/>
          <w:szCs w:val="20"/>
        </w:rPr>
        <w:t xml:space="preserve"> Kč</w:t>
      </w:r>
      <w:r w:rsidRPr="00CF33FA">
        <w:rPr>
          <w:rFonts w:ascii="Trivia Grotesk R2" w:hAnsi="Trivia Grotesk R2" w:cs="Open Sans"/>
          <w:sz w:val="20"/>
          <w:szCs w:val="20"/>
        </w:rPr>
        <w:t xml:space="preserve"> (slovy: </w:t>
      </w:r>
      <w:r w:rsidRPr="00CF33FA">
        <w:rPr>
          <w:rFonts w:ascii="Trivia Grotesk R2" w:hAnsi="Trivia Grotesk R2" w:cs="Open Sans"/>
          <w:sz w:val="20"/>
          <w:szCs w:val="20"/>
          <w:highlight w:val="yellow"/>
        </w:rPr>
        <w:t>___________</w:t>
      </w:r>
      <w:r w:rsidRPr="00CF33FA">
        <w:rPr>
          <w:rFonts w:ascii="Trivia Grotesk R2" w:hAnsi="Trivia Grotesk R2" w:cs="Open Sans"/>
          <w:sz w:val="20"/>
          <w:szCs w:val="20"/>
        </w:rPr>
        <w:t xml:space="preserve">) </w:t>
      </w:r>
      <w:r w:rsidRPr="00CF33FA">
        <w:rPr>
          <w:rFonts w:ascii="Trivia Grotesk R2" w:hAnsi="Trivia Grotesk R2" w:cs="Open Sans"/>
          <w:color w:val="FF0000"/>
          <w:sz w:val="20"/>
          <w:szCs w:val="20"/>
        </w:rPr>
        <w:t>(doplní účastník zadávacího řízení)</w:t>
      </w:r>
      <w:r w:rsidRPr="00CF33FA">
        <w:rPr>
          <w:rFonts w:ascii="Trivia Grotesk R2" w:hAnsi="Trivia Grotesk R2" w:cs="Open Sans"/>
          <w:sz w:val="20"/>
          <w:szCs w:val="20"/>
        </w:rPr>
        <w:t xml:space="preserve"> bez daně z přidané hodnoty (dále jen </w:t>
      </w:r>
      <w:r w:rsidRPr="00CF33FA">
        <w:rPr>
          <w:rFonts w:ascii="Trivia Grotesk R2" w:hAnsi="Trivia Grotesk R2" w:cs="Open Sans"/>
          <w:b/>
          <w:bCs/>
          <w:sz w:val="20"/>
          <w:szCs w:val="20"/>
        </w:rPr>
        <w:t>„Kupní Cena“</w:t>
      </w:r>
      <w:r w:rsidRPr="00CF33FA">
        <w:rPr>
          <w:rFonts w:ascii="Trivia Grotesk R2" w:hAnsi="Trivia Grotesk R2" w:cs="Open Sans"/>
          <w:sz w:val="20"/>
          <w:szCs w:val="20"/>
        </w:rPr>
        <w:t>).</w:t>
      </w:r>
    </w:p>
    <w:p w14:paraId="14FA16D2"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zahrnuje veškeré plnění Prodávajícího směřující ke splnění požadavků Kupujícího dle této Smlouvy, včetně veškerých poplatků, cla, pojištění, nákladů na dopravu apod. </w:t>
      </w:r>
    </w:p>
    <w:p w14:paraId="594A3288" w14:textId="43E30639"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18" w:name="_Ref535501756"/>
      <w:bookmarkStart w:id="19" w:name="_Ref412464637"/>
      <w:r w:rsidRPr="00CF33FA">
        <w:rPr>
          <w:rFonts w:ascii="Trivia Grotesk R2" w:hAnsi="Trivia Grotesk R2" w:cs="Open Sans"/>
          <w:sz w:val="20"/>
          <w:szCs w:val="20"/>
        </w:rPr>
        <w:t xml:space="preserve">Kupní Cenu je Prodávající oprávněn fakturovat po řádném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18"/>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v případě předání s </w:t>
      </w:r>
      <w:proofErr w:type="gramStart"/>
      <w:r w:rsidRPr="00CF33FA">
        <w:rPr>
          <w:rFonts w:ascii="Trivia Grotesk R2" w:hAnsi="Trivia Grotesk R2" w:cs="Open Sans"/>
          <w:sz w:val="20"/>
          <w:szCs w:val="20"/>
        </w:rPr>
        <w:t>vad</w:t>
      </w:r>
      <w:r w:rsidR="00495749" w:rsidRPr="00CF33FA">
        <w:rPr>
          <w:rFonts w:ascii="Trivia Grotesk R2" w:hAnsi="Trivia Grotesk R2" w:cs="Open Sans"/>
          <w:sz w:val="20"/>
          <w:szCs w:val="20"/>
        </w:rPr>
        <w:t xml:space="preserve">ami </w:t>
      </w:r>
      <w:r w:rsidRPr="00CF33FA">
        <w:rPr>
          <w:rFonts w:ascii="Trivia Grotesk R2" w:hAnsi="Trivia Grotesk R2" w:cs="Open Sans"/>
          <w:sz w:val="20"/>
          <w:szCs w:val="20"/>
        </w:rPr>
        <w:t xml:space="preserve"> nebo</w:t>
      </w:r>
      <w:proofErr w:type="gramEnd"/>
      <w:r w:rsidRPr="00CF33FA">
        <w:rPr>
          <w:rFonts w:ascii="Trivia Grotesk R2" w:hAnsi="Trivia Grotesk R2" w:cs="Open Sans"/>
          <w:sz w:val="20"/>
          <w:szCs w:val="20"/>
        </w:rPr>
        <w:t xml:space="preserve"> nedodělk</w:t>
      </w:r>
      <w:r w:rsidR="00495749" w:rsidRPr="00CF33FA">
        <w:rPr>
          <w:rFonts w:ascii="Trivia Grotesk R2" w:hAnsi="Trivia Grotesk R2" w:cs="Open Sans"/>
          <w:sz w:val="20"/>
          <w:szCs w:val="20"/>
        </w:rPr>
        <w:t xml:space="preserve">y </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r w:rsidR="001042C9" w:rsidRPr="00CF33FA">
        <w:rPr>
          <w:rFonts w:ascii="Trivia Grotesk R2" w:hAnsi="Trivia Grotesk R2" w:cs="Open Sans"/>
          <w:sz w:val="20"/>
          <w:szCs w:val="20"/>
        </w:rPr>
        <w:t xml:space="preserve"> pak</w:t>
      </w:r>
      <w:r w:rsidR="00495749" w:rsidRPr="00CF33FA">
        <w:rPr>
          <w:rFonts w:ascii="Trivia Grotesk R2" w:hAnsi="Trivia Grotesk R2" w:cs="Open Sans"/>
          <w:sz w:val="20"/>
          <w:szCs w:val="20"/>
        </w:rPr>
        <w:t xml:space="preserve"> teprve po jejich odstranění</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Daň z přidané hodnoty vypořádají Smluvní strany dle platných českých právních předpisů.</w:t>
      </w:r>
    </w:p>
    <w:p w14:paraId="0E8166BF" w14:textId="53517A40" w:rsidR="004A6AE7" w:rsidRPr="00CF33FA" w:rsidRDefault="004A6AE7" w:rsidP="0095780C">
      <w:pPr>
        <w:pStyle w:val="Odstavecseseznamem1"/>
        <w:numPr>
          <w:ilvl w:val="1"/>
          <w:numId w:val="1"/>
        </w:numPr>
        <w:tabs>
          <w:tab w:val="clear" w:pos="1021"/>
        </w:tabs>
        <w:spacing w:after="240"/>
        <w:jc w:val="both"/>
        <w:rPr>
          <w:rFonts w:ascii="Trivia Grotesk R2" w:hAnsi="Trivia Grotesk R2" w:cs="Open Sans"/>
          <w:sz w:val="20"/>
          <w:szCs w:val="20"/>
          <w:lang w:eastAsia="en-GB"/>
        </w:rPr>
      </w:pPr>
      <w:r w:rsidRPr="00CF33FA">
        <w:rPr>
          <w:rFonts w:ascii="Trivia Grotesk R2" w:hAnsi="Trivia Grotesk R2" w:cs="Open Sans"/>
          <w:sz w:val="20"/>
          <w:szCs w:val="20"/>
        </w:rPr>
        <w:t>Daňové doklady – faktury vystavené Prodávajícím na základě této Smlouvy musí obsahovat všechny náležitosti stanovené zákonem č. 235/2004 Sb., o dani z přidané hodnoty, v platném znění, číslo této Smlouvy</w:t>
      </w:r>
      <w:bookmarkEnd w:id="19"/>
      <w:r w:rsidRPr="00CF33FA">
        <w:rPr>
          <w:rFonts w:ascii="Trivia Grotesk R2" w:hAnsi="Trivia Grotesk R2" w:cs="Open Sans"/>
          <w:sz w:val="20"/>
          <w:szCs w:val="20"/>
        </w:rPr>
        <w:t xml:space="preserve"> a údaj o tom,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je dodáváno pro účely </w:t>
      </w:r>
      <w:r w:rsidR="00285E76" w:rsidRPr="00CF33FA">
        <w:rPr>
          <w:rFonts w:ascii="Trivia Grotesk R2" w:hAnsi="Trivia Grotesk R2" w:cs="Open Sans"/>
          <w:sz w:val="20"/>
          <w:szCs w:val="20"/>
        </w:rPr>
        <w:t>P</w:t>
      </w:r>
      <w:r w:rsidRPr="00CF33FA">
        <w:rPr>
          <w:rFonts w:ascii="Trivia Grotesk R2" w:hAnsi="Trivia Grotesk R2" w:cs="Open Sans"/>
          <w:sz w:val="20"/>
          <w:szCs w:val="20"/>
        </w:rPr>
        <w:t>rojektu „</w:t>
      </w:r>
      <w:r w:rsidR="0095780C" w:rsidRPr="00CF33FA">
        <w:rPr>
          <w:rFonts w:ascii="Trivia Grotesk R2" w:hAnsi="Trivia Grotesk R2" w:cs="Open Sans"/>
          <w:sz w:val="20"/>
          <w:szCs w:val="20"/>
          <w:lang w:eastAsia="en-GB"/>
        </w:rPr>
        <w:t>Připraveni na budoucnost: porozumění dlouhodobé odolnosti lidské kultury</w:t>
      </w:r>
      <w:r w:rsidR="00A57176" w:rsidRPr="00CF33FA">
        <w:rPr>
          <w:rFonts w:ascii="Trivia Grotesk R2" w:hAnsi="Trivia Grotesk R2" w:cs="Open Sans"/>
          <w:sz w:val="20"/>
          <w:szCs w:val="20"/>
          <w:lang w:eastAsia="en-GB"/>
        </w:rPr>
        <w:t xml:space="preserve">“, </w:t>
      </w:r>
      <w:proofErr w:type="spellStart"/>
      <w:r w:rsidR="00A57176" w:rsidRPr="00CF33FA">
        <w:rPr>
          <w:rFonts w:ascii="Trivia Grotesk R2" w:hAnsi="Trivia Grotesk R2" w:cs="Open Sans"/>
          <w:sz w:val="20"/>
          <w:szCs w:val="20"/>
          <w:lang w:eastAsia="en-GB"/>
        </w:rPr>
        <w:t>reg</w:t>
      </w:r>
      <w:proofErr w:type="spellEnd"/>
      <w:r w:rsidR="00A57176" w:rsidRPr="00CF33FA">
        <w:rPr>
          <w:rFonts w:ascii="Trivia Grotesk R2" w:hAnsi="Trivia Grotesk R2" w:cs="Open Sans"/>
          <w:sz w:val="20"/>
          <w:szCs w:val="20"/>
          <w:lang w:eastAsia="en-GB"/>
        </w:rPr>
        <w:t xml:space="preserve">. č. </w:t>
      </w:r>
      <w:r w:rsidR="0095780C"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lang w:eastAsia="en-GB"/>
        </w:rPr>
        <w:t>.</w:t>
      </w:r>
    </w:p>
    <w:p w14:paraId="154F70FA" w14:textId="1A01D9FB"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preferuje elektronickou fakturaci na elektronickou adresu</w:t>
      </w:r>
      <w:r w:rsidR="00EF42BD" w:rsidRPr="00CF33FA">
        <w:t xml:space="preserve"> </w:t>
      </w:r>
      <w:hyperlink r:id="rId12" w:history="1">
        <w:r w:rsidR="00EF42BD" w:rsidRPr="00CF33FA">
          <w:rPr>
            <w:rStyle w:val="Hypertextovodkaz"/>
            <w:rFonts w:ascii="Trivia Grotesk R2" w:hAnsi="Trivia Grotesk R2" w:cs="Open Sans"/>
            <w:sz w:val="20"/>
            <w:szCs w:val="20"/>
          </w:rPr>
          <w:t>jindrova@arup.cas.cz</w:t>
        </w:r>
      </w:hyperlink>
      <w:r w:rsidRPr="00CF33FA">
        <w:rPr>
          <w:rFonts w:ascii="Trivia Grotesk R2" w:hAnsi="Trivia Grotesk R2" w:cs="Open Sans"/>
          <w:sz w:val="20"/>
          <w:szCs w:val="20"/>
        </w:rPr>
        <w:t xml:space="preserve">. Vystavené </w:t>
      </w:r>
      <w:r w:rsidR="001042C9" w:rsidRPr="00CF33FA">
        <w:rPr>
          <w:rFonts w:ascii="Trivia Grotesk R2" w:hAnsi="Trivia Grotesk R2" w:cs="Open Sans"/>
          <w:sz w:val="20"/>
          <w:szCs w:val="20"/>
        </w:rPr>
        <w:t>faktury</w:t>
      </w:r>
      <w:r w:rsidRPr="00CF33FA">
        <w:rPr>
          <w:rFonts w:ascii="Trivia Grotesk R2" w:hAnsi="Trivia Grotesk R2" w:cs="Open Sans"/>
          <w:sz w:val="20"/>
          <w:szCs w:val="20"/>
        </w:rPr>
        <w:t xml:space="preserve"> nesmí být v rozporu s mezinárodními dohodami o zamezení dvojího zdanění, budou-li se na konkrétní případ vztahovat.</w:t>
      </w:r>
    </w:p>
    <w:p w14:paraId="23ADD427" w14:textId="54794C9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Lhůta splatnosti daňových dokladů je třicet (30) dnů od data jejich doručení Kupujícímu. Zaplacením účtované částky se rozumí den jejího odeslání na účet Prodávajícího.</w:t>
      </w:r>
    </w:p>
    <w:p w14:paraId="5EB0B1E2" w14:textId="0F8013A2"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kud faktura nebude vystavena v souladu s platebními podmínkami stanovenými Smlouvou nebo nebude splňovat požadované zákonné náležitosti, je Kupující oprávněn ji Prodávajícímu vrátit jako neúplnou k doplnění, resp. nesprávně vystavenou k novému vystavení, a to ve lhůtě pěti (5) pracovních dnů od data jejího doručení Kupujícímu. Kupující přitom není v prodlení s úhradou Kupní Ceny nebo její části. Nová </w:t>
      </w:r>
      <w:r w:rsidR="0050728C" w:rsidRPr="00CF33FA">
        <w:rPr>
          <w:rFonts w:ascii="Trivia Grotesk R2" w:hAnsi="Trivia Grotesk R2" w:cs="Open Sans"/>
          <w:sz w:val="20"/>
          <w:szCs w:val="20"/>
        </w:rPr>
        <w:t>l</w:t>
      </w:r>
      <w:r w:rsidRPr="00CF33FA">
        <w:rPr>
          <w:rFonts w:ascii="Trivia Grotesk R2" w:hAnsi="Trivia Grotesk R2" w:cs="Open Sans"/>
          <w:sz w:val="20"/>
          <w:szCs w:val="20"/>
        </w:rPr>
        <w:t>hůta splatnosti začne plynout dnem doručení opravené nebo nově vyhotovené faktury Kupujícímu.</w:t>
      </w:r>
    </w:p>
    <w:p w14:paraId="3BA52383"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pozastavit či jednostranně započítat proti pohledávkám Prodávajícího kteroukoli z plateb z důvodu:</w:t>
      </w:r>
    </w:p>
    <w:p w14:paraId="49502E75"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škody způsobené Prodávajícím,</w:t>
      </w:r>
    </w:p>
    <w:p w14:paraId="24131E7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y.</w:t>
      </w:r>
    </w:p>
    <w:p w14:paraId="0C856F0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ní oprávněn započítat žádnou svou pohledávku proti pohledávce Kupujícího z této Smlouvy.</w:t>
      </w:r>
    </w:p>
    <w:p w14:paraId="76018D0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VLASTNICKÉ PRÁVO</w:t>
      </w:r>
    </w:p>
    <w:p w14:paraId="348B25F2" w14:textId="1B77DC8F"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roveň i související nebezpečí škody přechází na Kupujícího řádným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593B92F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20" w:name="_Ref156829117"/>
      <w:r w:rsidRPr="00CF33FA">
        <w:rPr>
          <w:rFonts w:ascii="Trivia Grotesk R2" w:hAnsi="Trivia Grotesk R2" w:cs="Open Sans"/>
          <w:b/>
          <w:bCs/>
          <w:sz w:val="20"/>
          <w:szCs w:val="20"/>
          <w:u w:val="single"/>
        </w:rPr>
        <w:t>MÍSTO PLNĚNÍ</w:t>
      </w:r>
      <w:bookmarkEnd w:id="20"/>
    </w:p>
    <w:p w14:paraId="5D814C8B" w14:textId="1335B131"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Místem </w:t>
      </w:r>
      <w:r w:rsidR="002F161A" w:rsidRPr="00CF33FA">
        <w:rPr>
          <w:rFonts w:ascii="Trivia Grotesk R2" w:hAnsi="Trivia Grotesk R2" w:cs="Open Sans"/>
          <w:sz w:val="20"/>
          <w:szCs w:val="20"/>
        </w:rPr>
        <w:t xml:space="preserve">plnění </w:t>
      </w:r>
      <w:r w:rsidRPr="00CF33FA">
        <w:rPr>
          <w:rFonts w:ascii="Trivia Grotesk R2" w:hAnsi="Trivia Grotesk R2" w:cs="Open Sans"/>
          <w:sz w:val="20"/>
          <w:szCs w:val="20"/>
        </w:rPr>
        <w:t>je</w:t>
      </w:r>
      <w:r w:rsidR="00372A4E" w:rsidRPr="00CF33FA">
        <w:rPr>
          <w:rFonts w:ascii="Trivia Grotesk R2" w:hAnsi="Trivia Grotesk R2" w:cs="Open Sans"/>
          <w:sz w:val="20"/>
          <w:szCs w:val="20"/>
        </w:rPr>
        <w:t xml:space="preserve"> m</w:t>
      </w:r>
      <w:r w:rsidR="00C955BE" w:rsidRPr="00CF33FA">
        <w:rPr>
          <w:rFonts w:ascii="Trivia Grotesk R2" w:hAnsi="Trivia Grotesk R2" w:cs="Open Sans"/>
          <w:sz w:val="20"/>
          <w:szCs w:val="20"/>
        </w:rPr>
        <w:t xml:space="preserve">ístnost </w:t>
      </w:r>
      <w:r w:rsidR="00EF42BD" w:rsidRPr="00CF33FA">
        <w:rPr>
          <w:rFonts w:ascii="Trivia Grotesk R2" w:hAnsi="Trivia Grotesk R2" w:cs="Open Sans"/>
          <w:sz w:val="20"/>
          <w:szCs w:val="20"/>
        </w:rPr>
        <w:t xml:space="preserve">č. </w:t>
      </w:r>
      <w:r w:rsidR="00F64001">
        <w:rPr>
          <w:rFonts w:ascii="Trivia Grotesk R2" w:hAnsi="Trivia Grotesk R2" w:cs="Open Sans"/>
          <w:sz w:val="20"/>
          <w:szCs w:val="20"/>
        </w:rPr>
        <w:t>304</w:t>
      </w:r>
      <w:r w:rsidR="00F64001" w:rsidRPr="00CF33FA">
        <w:rPr>
          <w:rFonts w:ascii="Trivia Grotesk R2" w:hAnsi="Trivia Grotesk R2" w:cs="Open Sans"/>
          <w:sz w:val="20"/>
          <w:szCs w:val="20"/>
        </w:rPr>
        <w:t xml:space="preserve"> </w:t>
      </w:r>
      <w:r w:rsidR="00EF42BD" w:rsidRPr="00CF33FA">
        <w:rPr>
          <w:rFonts w:ascii="Trivia Grotesk R2" w:hAnsi="Trivia Grotesk R2" w:cs="Open Sans"/>
          <w:sz w:val="20"/>
          <w:szCs w:val="20"/>
        </w:rPr>
        <w:t>v budově sídla Kupujícího</w:t>
      </w:r>
      <w:r w:rsidRPr="00CF33FA">
        <w:rPr>
          <w:rFonts w:ascii="Trivia Grotesk R2" w:hAnsi="Trivia Grotesk R2" w:cs="Open Sans"/>
          <w:sz w:val="20"/>
          <w:szCs w:val="20"/>
        </w:rPr>
        <w:t>.</w:t>
      </w:r>
    </w:p>
    <w:p w14:paraId="4462494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OUČINNOST SMLUVNÍCH STRAN</w:t>
      </w:r>
    </w:p>
    <w:p w14:paraId="09A258B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se zavazuje upozornit Kupujícího na případné překážky na své straně, které mohou negativně ovlivnit řádné do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w:t>
      </w:r>
    </w:p>
    <w:p w14:paraId="34329DEE"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je povinen upozornit Kupujícího na nevhodně provedenou připravenost místa plnění, pokud je to možné.</w:t>
      </w:r>
    </w:p>
    <w:p w14:paraId="7A80F6F5" w14:textId="02053AFD" w:rsidR="00495749" w:rsidRPr="00CF33FA" w:rsidRDefault="00495749" w:rsidP="00495749">
      <w:pPr>
        <w:pStyle w:val="Odstavecseseznamem1"/>
        <w:numPr>
          <w:ilvl w:val="1"/>
          <w:numId w:val="1"/>
        </w:numPr>
        <w:spacing w:after="240"/>
        <w:jc w:val="both"/>
        <w:rPr>
          <w:rFonts w:ascii="Trivia Grotesk R2" w:hAnsi="Trivia Grotesk R2" w:cs="Open Sans"/>
          <w:sz w:val="20"/>
          <w:szCs w:val="20"/>
        </w:rPr>
      </w:pPr>
      <w:proofErr w:type="gramStart"/>
      <w:r w:rsidRPr="00CF33FA">
        <w:rPr>
          <w:rFonts w:ascii="Trivia Grotesk R2" w:hAnsi="Trivia Grotesk R2" w:cs="Open Sans"/>
          <w:sz w:val="20"/>
          <w:szCs w:val="20"/>
        </w:rPr>
        <w:t xml:space="preserve">Prodávající  </w:t>
      </w:r>
      <w:r w:rsidR="00BB4832" w:rsidRPr="00CF33FA">
        <w:rPr>
          <w:rFonts w:ascii="Trivia Grotesk R2" w:hAnsi="Trivia Grotesk R2" w:cs="Open Sans"/>
          <w:sz w:val="20"/>
          <w:szCs w:val="20"/>
        </w:rPr>
        <w:t>je</w:t>
      </w:r>
      <w:proofErr w:type="gramEnd"/>
      <w:r w:rsidR="00BB4832" w:rsidRPr="00CF33FA">
        <w:rPr>
          <w:rFonts w:ascii="Trivia Grotesk R2" w:hAnsi="Trivia Grotesk R2" w:cs="Open Sans"/>
          <w:sz w:val="20"/>
          <w:szCs w:val="20"/>
        </w:rPr>
        <w:t xml:space="preserve"> ve smyslu ustanovení § 2 písm. e) zákona č. 320/2001 Sb., o finanční kontrole ve veřejné správě a o změně některých zákonů (zákon o finanční kontrole), povinen spolupůsobit při výkonu finanční kontroly. Prodávající se rovněž výslovně zavazuje </w:t>
      </w:r>
      <w:proofErr w:type="gramStart"/>
      <w:r w:rsidRPr="00CF33FA">
        <w:rPr>
          <w:rFonts w:ascii="Trivia Grotesk R2" w:hAnsi="Trivia Grotesk R2" w:cs="Open Sans"/>
          <w:sz w:val="20"/>
          <w:szCs w:val="20"/>
        </w:rPr>
        <w:t>poskytnout  Kupujícímu</w:t>
      </w:r>
      <w:proofErr w:type="gramEnd"/>
      <w:r w:rsidRPr="00CF33FA">
        <w:rPr>
          <w:rFonts w:ascii="Trivia Grotesk R2" w:hAnsi="Trivia Grotesk R2" w:cs="Open Sans"/>
          <w:sz w:val="20"/>
          <w:szCs w:val="20"/>
        </w:rPr>
        <w:t xml:space="preserve"> součinnost v případě kontrol oprávněných subjektů v souvislosti s Projektem.</w:t>
      </w:r>
    </w:p>
    <w:p w14:paraId="21344F60" w14:textId="7A116ABA" w:rsidR="00966D6A" w:rsidRPr="00CF33FA" w:rsidRDefault="00966D6A" w:rsidP="00EF42BD">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Prodávající se zavazuje uschovat dokumenty, které v souvislosti s plněním této Smlouvy obdržel od Kupujícího či předal Kupujícímu, pro případnou kontrolu, a to po dobu stanovenou právními předpisy, resp. po dobu, která je k archivaci dokumentů stanovena pravidly </w:t>
      </w:r>
      <w:r w:rsidR="00285E76" w:rsidRPr="00CF33FA">
        <w:rPr>
          <w:rFonts w:ascii="Trivia Grotesk R2" w:eastAsia="Calibri" w:hAnsi="Trivia Grotesk R2" w:cs="Open Sans"/>
          <w:kern w:val="1"/>
          <w:sz w:val="20"/>
          <w:szCs w:val="20"/>
        </w:rPr>
        <w:t>P</w:t>
      </w:r>
      <w:r w:rsidRPr="00CF33FA">
        <w:rPr>
          <w:rFonts w:ascii="Trivia Grotesk R2" w:eastAsia="Calibri" w:hAnsi="Trivia Grotesk R2" w:cs="Open Sans"/>
          <w:kern w:val="1"/>
          <w:sz w:val="20"/>
          <w:szCs w:val="20"/>
        </w:rPr>
        <w:t>rojektu.</w:t>
      </w:r>
    </w:p>
    <w:p w14:paraId="2D96A214" w14:textId="77777777" w:rsidR="00966D6A" w:rsidRDefault="00966D6A" w:rsidP="00EF42BD">
      <w:pPr>
        <w:pStyle w:val="Odstavecseseznamem"/>
        <w:ind w:left="567"/>
        <w:rPr>
          <w:rFonts w:ascii="Trivia Grotesk R2" w:hAnsi="Trivia Grotesk R2" w:cs="Open Sans"/>
          <w:sz w:val="20"/>
          <w:szCs w:val="20"/>
        </w:rPr>
      </w:pPr>
    </w:p>
    <w:p w14:paraId="2735D67A" w14:textId="77777777" w:rsidR="001E34EC" w:rsidRDefault="001E34EC" w:rsidP="00EF42BD">
      <w:pPr>
        <w:pStyle w:val="Odstavecseseznamem"/>
        <w:ind w:left="567"/>
        <w:rPr>
          <w:rFonts w:ascii="Trivia Grotesk R2" w:hAnsi="Trivia Grotesk R2" w:cs="Open Sans"/>
          <w:sz w:val="20"/>
          <w:szCs w:val="20"/>
        </w:rPr>
      </w:pPr>
    </w:p>
    <w:p w14:paraId="45A042DA" w14:textId="77777777" w:rsidR="001E34EC" w:rsidRPr="00CF33FA" w:rsidRDefault="001E34EC" w:rsidP="00EF42BD">
      <w:pPr>
        <w:pStyle w:val="Odstavecseseznamem"/>
        <w:ind w:left="567"/>
        <w:rPr>
          <w:rFonts w:ascii="Trivia Grotesk R2" w:hAnsi="Trivia Grotesk R2" w:cs="Open Sans"/>
          <w:sz w:val="20"/>
          <w:szCs w:val="20"/>
        </w:rPr>
      </w:pPr>
    </w:p>
    <w:p w14:paraId="41CE45E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 xml:space="preserve">DODÁNÍ, INSTALACE, PŘEDÁNÍ </w:t>
      </w:r>
    </w:p>
    <w:p w14:paraId="215DA87C" w14:textId="45BC9B11"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1" w:name="_Ref490044582"/>
      <w:r w:rsidRPr="00CF33FA">
        <w:rPr>
          <w:rStyle w:val="Zdraznn"/>
          <w:rFonts w:ascii="Trivia Grotesk R2" w:hAnsi="Trivia Grotesk R2" w:cs="Open Sans"/>
          <w:b w:val="0"/>
        </w:rPr>
        <w:t xml:space="preserve">Prodávající na své náklady přepraví </w:t>
      </w:r>
      <w:r w:rsidRPr="00CF33FA">
        <w:rPr>
          <w:rFonts w:ascii="Trivia Grotesk R2" w:hAnsi="Trivia Grotesk R2" w:cs="Open Sans"/>
          <w:sz w:val="20"/>
          <w:szCs w:val="20"/>
          <w:lang w:eastAsia="en-US"/>
        </w:rPr>
        <w:t>Zařízení</w:t>
      </w:r>
      <w:r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t xml:space="preserve">do místa plnění dle </w:t>
      </w:r>
      <w:r w:rsidR="001042C9" w:rsidRPr="00CF33FA">
        <w:rPr>
          <w:rStyle w:val="Zdraznn"/>
          <w:rFonts w:ascii="Trivia Grotesk R2" w:hAnsi="Trivia Grotesk R2" w:cs="Open Sans"/>
          <w:b w:val="0"/>
        </w:rPr>
        <w:t>článku</w:t>
      </w:r>
      <w:r w:rsidR="00495749"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fldChar w:fldCharType="begin"/>
      </w:r>
      <w:r w:rsidR="00495749" w:rsidRPr="00CF33FA">
        <w:rPr>
          <w:rStyle w:val="Zdraznn"/>
          <w:rFonts w:ascii="Trivia Grotesk R2" w:hAnsi="Trivia Grotesk R2" w:cs="Open Sans"/>
          <w:b w:val="0"/>
        </w:rPr>
        <w:instrText xml:space="preserve"> REF _Ref156829117 \r \h </w:instrText>
      </w:r>
      <w:r w:rsidR="004D5CA0" w:rsidRPr="00CF33FA">
        <w:rPr>
          <w:rStyle w:val="Zdraznn"/>
          <w:rFonts w:ascii="Trivia Grotesk R2" w:hAnsi="Trivia Grotesk R2" w:cs="Open Sans"/>
          <w:b w:val="0"/>
        </w:rPr>
        <w:instrText xml:space="preserve"> \* MERGEFORMAT </w:instrText>
      </w:r>
      <w:r w:rsidR="00495749" w:rsidRPr="00CF33FA">
        <w:rPr>
          <w:rStyle w:val="Zdraznn"/>
          <w:rFonts w:ascii="Trivia Grotesk R2" w:hAnsi="Trivia Grotesk R2" w:cs="Open Sans"/>
          <w:b w:val="0"/>
        </w:rPr>
      </w:r>
      <w:r w:rsidR="00495749" w:rsidRPr="00CF33FA">
        <w:rPr>
          <w:rStyle w:val="Zdraznn"/>
          <w:rFonts w:ascii="Trivia Grotesk R2" w:hAnsi="Trivia Grotesk R2" w:cs="Open Sans"/>
          <w:b w:val="0"/>
        </w:rPr>
        <w:fldChar w:fldCharType="separate"/>
      </w:r>
      <w:r w:rsidR="0038767E" w:rsidRPr="00CF33FA">
        <w:rPr>
          <w:rStyle w:val="Zdraznn"/>
          <w:rFonts w:ascii="Trivia Grotesk R2" w:hAnsi="Trivia Grotesk R2" w:cs="Open Sans"/>
          <w:b w:val="0"/>
        </w:rPr>
        <w:t>7</w:t>
      </w:r>
      <w:r w:rsidR="00495749" w:rsidRPr="00CF33FA">
        <w:rPr>
          <w:rStyle w:val="Zdraznn"/>
          <w:rFonts w:ascii="Trivia Grotesk R2" w:hAnsi="Trivia Grotesk R2" w:cs="Open Sans"/>
          <w:b w:val="0"/>
        </w:rPr>
        <w:fldChar w:fldCharType="end"/>
      </w:r>
      <w:r w:rsidRPr="00CF33FA">
        <w:rPr>
          <w:rStyle w:val="Zdraznn"/>
          <w:rFonts w:ascii="Trivia Grotesk R2" w:hAnsi="Trivia Grotesk R2" w:cs="Open Sans"/>
          <w:b w:val="0"/>
        </w:rPr>
        <w:t xml:space="preserve">. Je-li dodávka neporušená, vystaví Kupující Prodávajícímu </w:t>
      </w:r>
      <w:bookmarkEnd w:id="21"/>
      <w:r w:rsidR="00285E76" w:rsidRPr="00CF33FA">
        <w:rPr>
          <w:rFonts w:ascii="Trivia Grotesk R2" w:hAnsi="Trivia Grotesk R2" w:cs="Open Sans"/>
          <w:sz w:val="20"/>
          <w:szCs w:val="20"/>
        </w:rPr>
        <w:t>potvrzení o dodání Zařízení</w:t>
      </w:r>
      <w:r w:rsidR="00E05B93" w:rsidRPr="00CF33FA">
        <w:rPr>
          <w:rFonts w:ascii="Trivia Grotesk R2" w:hAnsi="Trivia Grotesk R2" w:cs="Open Sans"/>
          <w:sz w:val="20"/>
          <w:szCs w:val="20"/>
        </w:rPr>
        <w:t>; tím není dotčeno právo Kupujícího vytknout Prodávajícímu zjevné vady Zařízení až do řádného dokončení předávacího řízení dle čl. 9.4. této Smlouvy.</w:t>
      </w:r>
    </w:p>
    <w:p w14:paraId="21155B8A" w14:textId="232CDDBD"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2" w:name="_Ref379985378"/>
      <w:r w:rsidRPr="00CF33FA">
        <w:rPr>
          <w:rFonts w:ascii="Trivia Grotesk R2" w:hAnsi="Trivia Grotesk R2" w:cs="Open Sans"/>
          <w:sz w:val="20"/>
          <w:szCs w:val="20"/>
        </w:rPr>
        <w:t xml:space="preserve">Prodávající provede a zdokumentuje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provede zkoušky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w:instrText>
      </w:r>
      <w:r w:rsidR="004D5CA0" w:rsidRPr="00CF33FA">
        <w:rPr>
          <w:rFonts w:ascii="Trivia Grotesk R2" w:hAnsi="Trivia Grotesk R2" w:cs="Open Sans"/>
          <w:sz w:val="20"/>
          <w:szCs w:val="20"/>
          <w:lang w:eastAsia="en-US"/>
        </w:rPr>
        <w:instrText xml:space="preserve">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0038767E" w:rsidRPr="00CF33FA">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rPr>
        <w:t xml:space="preserve"> spočívající v ověření jeho funkčnosti.</w:t>
      </w:r>
      <w:bookmarkEnd w:id="22"/>
    </w:p>
    <w:p w14:paraId="4B65835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oučástí předávacího řízení je předání technické dokumentace vztahující se k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xml:space="preserve">, návodu k užívání, prohlášení o shodě dodaného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všech jeho součástí a příslušenství se schválenými standardy.</w:t>
      </w:r>
    </w:p>
    <w:p w14:paraId="106C8204"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23" w:name="_Ref380049631"/>
      <w:r w:rsidRPr="00CF33FA">
        <w:rPr>
          <w:rFonts w:ascii="Trivia Grotesk R2" w:hAnsi="Trivia Grotesk R2" w:cs="Open Sans"/>
          <w:sz w:val="20"/>
          <w:szCs w:val="20"/>
        </w:rPr>
        <w:t xml:space="preserve">Předávací řízení je ukončeno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upujícímu potvrzeným předávacím protokolem (dále jen </w:t>
      </w:r>
      <w:r w:rsidRPr="00CF33FA">
        <w:rPr>
          <w:rFonts w:ascii="Trivia Grotesk R2" w:hAnsi="Trivia Grotesk R2" w:cs="Open Sans"/>
          <w:b/>
          <w:bCs/>
          <w:sz w:val="20"/>
          <w:szCs w:val="20"/>
        </w:rPr>
        <w:t>„Předávací protokol“</w:t>
      </w:r>
      <w:r w:rsidRPr="00CF33FA">
        <w:rPr>
          <w:rFonts w:ascii="Trivia Grotesk R2" w:hAnsi="Trivia Grotesk R2" w:cs="Open Sans"/>
          <w:sz w:val="20"/>
          <w:szCs w:val="20"/>
        </w:rPr>
        <w:t>). Předávací protokol obsahuje tyto povinné náležitosti:</w:t>
      </w:r>
      <w:bookmarkEnd w:id="23"/>
    </w:p>
    <w:p w14:paraId="2DC48C07" w14:textId="1A417AB8" w:rsidR="004A6AE7" w:rsidRPr="00CF33FA" w:rsidRDefault="0049574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Identifikační </w:t>
      </w:r>
      <w:r w:rsidR="004A6AE7" w:rsidRPr="00CF33FA">
        <w:rPr>
          <w:rFonts w:ascii="Trivia Grotesk R2" w:hAnsi="Trivia Grotesk R2" w:cs="Open Sans"/>
          <w:sz w:val="20"/>
          <w:szCs w:val="20"/>
        </w:rPr>
        <w:t>údaje o Prodávajícím, Kupujícím a případných subdodavatelích,</w:t>
      </w:r>
    </w:p>
    <w:p w14:paraId="683CA156"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četně soupisu komponent a všech sériových / výrobních čísel,</w:t>
      </w:r>
    </w:p>
    <w:p w14:paraId="7906544E" w14:textId="5462C94D"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provedených zkoušek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173120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3</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včetně dosažených parametrů,</w:t>
      </w:r>
    </w:p>
    <w:p w14:paraId="02DD1C0A" w14:textId="3827AB50"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otvrzení o zaškolení obsluh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11376544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7896E17"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eznam technické dokumentace včetně manuálu,</w:t>
      </w:r>
    </w:p>
    <w:p w14:paraId="6E516CFA"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ípadná výhrada Kupujícího týkající se drobných vad a způsobu a doby jejich odstranění a</w:t>
      </w:r>
    </w:p>
    <w:p w14:paraId="44CEB71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datum vyhotovení Předávacího protokolu.</w:t>
      </w:r>
    </w:p>
    <w:p w14:paraId="4951F7F1"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zbavuje Prodávajícího odpovědnosti za škody vzniklé v důsledku vad Zařízení.</w:t>
      </w:r>
    </w:p>
    <w:p w14:paraId="68A1C08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není povinen převzí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teré by vykazovalo vady, byť by tyto samy o sobě ani ve spojení s jinými nebránily užív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takovém případě vydá Kupující Prodávajícímu zápis o ne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s uvedením důvodu.</w:t>
      </w:r>
    </w:p>
    <w:p w14:paraId="2064BF8F"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4" w:name="_Ref535332618"/>
      <w:r w:rsidRPr="00CF33FA">
        <w:rPr>
          <w:rFonts w:ascii="Trivia Grotesk R2" w:hAnsi="Trivia Grotesk R2" w:cs="Open Sans"/>
          <w:sz w:val="20"/>
          <w:szCs w:val="20"/>
        </w:rPr>
        <w:t>Nevyužije-li Kupující svého práva dle předchozího odstavce, uvedou Prodávající a Kupující v Předávacím protokolu soupis zjištěných vad včetně způsobu a termínu jejich odstranění. Nedojde-li k dohodě mezi Smluvními stranami o termínu odstranění vad, platí, že vady mají být odstraněny ve lhůtě 48 hodin ode dne podpisu Předávacího protokolu.</w:t>
      </w:r>
      <w:bookmarkEnd w:id="24"/>
    </w:p>
    <w:p w14:paraId="5C770DE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 xml:space="preserve">ZAJIŠTĚNÍ TECHNICKÉ PODPORY </w:t>
      </w:r>
    </w:p>
    <w:p w14:paraId="5C2A644B" w14:textId="77777777" w:rsidR="00E05B93" w:rsidRPr="00CF33FA" w:rsidRDefault="004A6AE7" w:rsidP="00E05B93">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je povinen poskytovat Kupujícímu bezplatné konzultace a technickou podporu vztahující se k předmětu plnění po dobu trvání záruční doby.</w:t>
      </w:r>
    </w:p>
    <w:p w14:paraId="5E5C2F14" w14:textId="1CCE8611" w:rsidR="004A6AE7" w:rsidRDefault="004A6AE7" w:rsidP="00F81662">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dávající se </w:t>
      </w:r>
      <w:r w:rsidR="00E05B93" w:rsidRPr="00CF33FA">
        <w:rPr>
          <w:rFonts w:ascii="Trivia Grotesk R2" w:hAnsi="Trivia Grotesk R2" w:cs="Open Sans"/>
          <w:sz w:val="20"/>
          <w:szCs w:val="20"/>
        </w:rPr>
        <w:t xml:space="preserve">dále </w:t>
      </w:r>
      <w:r w:rsidRPr="00CF33FA">
        <w:rPr>
          <w:rFonts w:ascii="Trivia Grotesk R2" w:hAnsi="Trivia Grotesk R2" w:cs="Open Sans"/>
          <w:sz w:val="20"/>
          <w:szCs w:val="20"/>
        </w:rPr>
        <w:t>zavazuje poskytnout Kupujícímu konzultace a technickou podporu vztahující se k předmětu plnění i v pozáruční době</w:t>
      </w:r>
      <w:r w:rsidR="00E05B93" w:rsidRPr="00CF33FA">
        <w:rPr>
          <w:rFonts w:ascii="Trivia Grotesk R2" w:hAnsi="Trivia Grotesk R2" w:cs="Open Sans"/>
          <w:sz w:val="20"/>
          <w:szCs w:val="20"/>
        </w:rPr>
        <w:t>, a to</w:t>
      </w:r>
      <w:r w:rsidR="00B02F39" w:rsidRPr="00CF33FA">
        <w:rPr>
          <w:rFonts w:ascii="Trivia Grotesk R2" w:hAnsi="Trivia Grotesk R2" w:cs="Open Sans"/>
          <w:sz w:val="20"/>
          <w:szCs w:val="20"/>
        </w:rPr>
        <w:t xml:space="preserve"> kdykoli do 7 let </w:t>
      </w:r>
      <w:r w:rsidR="00B344E0" w:rsidRPr="00CF33FA">
        <w:rPr>
          <w:rFonts w:ascii="Trivia Grotesk R2" w:hAnsi="Trivia Grotesk R2" w:cs="Open Sans"/>
          <w:bCs/>
          <w:sz w:val="20"/>
          <w:szCs w:val="20"/>
        </w:rPr>
        <w:t xml:space="preserve">ode dne předání a převzetí </w:t>
      </w:r>
      <w:r w:rsidR="00B344E0" w:rsidRPr="00CF33FA">
        <w:rPr>
          <w:rFonts w:ascii="Trivia Grotesk R2" w:hAnsi="Trivia Grotesk R2" w:cs="Open Sans"/>
          <w:sz w:val="20"/>
          <w:szCs w:val="20"/>
          <w:lang w:eastAsia="en-US"/>
        </w:rPr>
        <w:t>Zařízení</w:t>
      </w:r>
      <w:r w:rsidR="00E05B93" w:rsidRPr="00CF33FA">
        <w:rPr>
          <w:rFonts w:ascii="Trivia Grotesk R2" w:hAnsi="Trivia Grotesk R2" w:cs="Open Sans"/>
          <w:sz w:val="20"/>
          <w:szCs w:val="20"/>
        </w:rPr>
        <w:t>, v případě, že si Kupující tyto služby u Prodávajícího objedná</w:t>
      </w:r>
      <w:r w:rsidRPr="00CF33FA">
        <w:rPr>
          <w:rFonts w:ascii="Trivia Grotesk R2" w:hAnsi="Trivia Grotesk R2" w:cs="Open Sans"/>
          <w:sz w:val="20"/>
          <w:szCs w:val="20"/>
        </w:rPr>
        <w:t>.</w:t>
      </w:r>
    </w:p>
    <w:p w14:paraId="1186F0E7"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STUPCI, OZNAMOVÁNÍ:</w:t>
      </w:r>
    </w:p>
    <w:p w14:paraId="00D49135"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5" w:name="_Ref380049948"/>
      <w:r w:rsidRPr="00CF33FA">
        <w:rPr>
          <w:rFonts w:ascii="Trivia Grotesk R2" w:hAnsi="Trivia Grotesk R2" w:cs="Open Sans"/>
          <w:sz w:val="20"/>
          <w:szCs w:val="20"/>
        </w:rPr>
        <w:t xml:space="preserve">Prodávající zmocnil tyto zástupce odpovědné za dodávku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Kupujícím:</w:t>
      </w:r>
      <w:bookmarkEnd w:id="25"/>
    </w:p>
    <w:p w14:paraId="75D35613"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highlight w:val="yellow"/>
        </w:rPr>
        <w:t>_____________________________</w:t>
      </w:r>
    </w:p>
    <w:p w14:paraId="4799FD1B"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e-mail: </w:t>
      </w:r>
      <w:r w:rsidRPr="00CF33FA">
        <w:rPr>
          <w:rFonts w:ascii="Trivia Grotesk R2" w:hAnsi="Trivia Grotesk R2" w:cs="Open Sans"/>
          <w:sz w:val="20"/>
          <w:szCs w:val="20"/>
          <w:highlight w:val="yellow"/>
        </w:rPr>
        <w:t>______________________</w:t>
      </w:r>
    </w:p>
    <w:p w14:paraId="798FD0E4" w14:textId="7A3029EF" w:rsidR="004A6AE7" w:rsidRPr="00CF33FA" w:rsidRDefault="004A6AE7" w:rsidP="003A1DE1">
      <w:pPr>
        <w:spacing w:before="0" w:after="240"/>
        <w:ind w:left="567"/>
        <w:rPr>
          <w:rFonts w:ascii="Trivia Grotesk R2" w:hAnsi="Trivia Grotesk R2" w:cs="Open Sans"/>
          <w:sz w:val="20"/>
          <w:szCs w:val="20"/>
        </w:rPr>
      </w:pPr>
      <w:proofErr w:type="gramStart"/>
      <w:r w:rsidRPr="00CF33FA">
        <w:rPr>
          <w:rFonts w:ascii="Trivia Grotesk R2" w:hAnsi="Trivia Grotesk R2" w:cs="Open Sans"/>
          <w:sz w:val="20"/>
          <w:szCs w:val="20"/>
        </w:rPr>
        <w:t>tel. :</w:t>
      </w:r>
      <w:proofErr w:type="gramEnd"/>
      <w:r w:rsidRPr="00CF33FA">
        <w:rPr>
          <w:rFonts w:ascii="Trivia Grotesk R2" w:hAnsi="Trivia Grotesk R2" w:cs="Open Sans"/>
          <w:sz w:val="20"/>
          <w:szCs w:val="20"/>
        </w:rPr>
        <w:t xml:space="preserve"> </w:t>
      </w:r>
      <w:r w:rsidR="007E5D87">
        <w:rPr>
          <w:rFonts w:ascii="Trivia Grotesk R2" w:hAnsi="Trivia Grotesk R2" w:cs="Open Sans"/>
          <w:sz w:val="20"/>
          <w:szCs w:val="20"/>
        </w:rPr>
        <w:t xml:space="preserve">(+420) </w:t>
      </w:r>
      <w:r w:rsidRPr="00CF33FA">
        <w:rPr>
          <w:rFonts w:ascii="Trivia Grotesk R2" w:hAnsi="Trivia Grotesk R2" w:cs="Open Sans"/>
          <w:sz w:val="20"/>
          <w:szCs w:val="20"/>
          <w:highlight w:val="yellow"/>
        </w:rPr>
        <w:t>__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1D4DC419"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6" w:name="_Ref380049965"/>
      <w:r w:rsidRPr="00CF33FA">
        <w:rPr>
          <w:rFonts w:ascii="Trivia Grotesk R2" w:hAnsi="Trivia Grotesk R2" w:cs="Open Sans"/>
          <w:sz w:val="20"/>
          <w:szCs w:val="20"/>
        </w:rPr>
        <w:t xml:space="preserve">Kupující zmocnil tyto zástupce odpovědné z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Prodávajícím:</w:t>
      </w:r>
      <w:bookmarkEnd w:id="26"/>
    </w:p>
    <w:p w14:paraId="5236FFBB" w14:textId="1FF6B5EB" w:rsidR="00C63F09" w:rsidRPr="00C63F09" w:rsidRDefault="007E5D87" w:rsidP="003A1DE1">
      <w:pPr>
        <w:pStyle w:val="Odstavecseseznamem"/>
        <w:spacing w:after="0"/>
        <w:ind w:left="567"/>
        <w:jc w:val="both"/>
        <w:rPr>
          <w:rFonts w:ascii="Trivia Grotesk R2" w:hAnsi="Trivia Grotesk R2"/>
          <w:sz w:val="20"/>
        </w:rPr>
      </w:pPr>
      <w:proofErr w:type="spellStart"/>
      <w:r>
        <w:rPr>
          <w:rFonts w:ascii="Trivia Grotesk R2" w:hAnsi="Trivia Grotesk R2"/>
          <w:sz w:val="20"/>
        </w:rPr>
        <w:t>Xxxxxxxxxxx</w:t>
      </w:r>
      <w:proofErr w:type="spellEnd"/>
      <w:r>
        <w:rPr>
          <w:rFonts w:ascii="Trivia Grotesk R2" w:hAnsi="Trivia Grotesk R2"/>
          <w:sz w:val="20"/>
        </w:rPr>
        <w:t xml:space="preserve"> </w:t>
      </w:r>
      <w:proofErr w:type="spellStart"/>
      <w:r>
        <w:rPr>
          <w:rFonts w:ascii="Trivia Grotesk R2" w:hAnsi="Trivia Grotesk R2"/>
          <w:sz w:val="20"/>
        </w:rPr>
        <w:t>Xxxxxxxxxx</w:t>
      </w:r>
      <w:proofErr w:type="spellEnd"/>
      <w:r>
        <w:rPr>
          <w:rFonts w:ascii="Trivia Grotesk R2" w:hAnsi="Trivia Grotesk R2"/>
          <w:sz w:val="20"/>
        </w:rPr>
        <w:t xml:space="preserve"> </w:t>
      </w:r>
    </w:p>
    <w:p w14:paraId="0D315AEE" w14:textId="4F540825" w:rsidR="004A6AE7" w:rsidRPr="00C63F09" w:rsidRDefault="004A6AE7" w:rsidP="003A1DE1">
      <w:pPr>
        <w:pStyle w:val="Odstavecseseznamem"/>
        <w:spacing w:after="0"/>
        <w:ind w:left="567"/>
        <w:jc w:val="both"/>
        <w:rPr>
          <w:rFonts w:ascii="Trivia Grotesk R2" w:hAnsi="Trivia Grotesk R2"/>
          <w:sz w:val="20"/>
        </w:rPr>
      </w:pPr>
      <w:r w:rsidRPr="00C63F09">
        <w:rPr>
          <w:rFonts w:ascii="Trivia Grotesk R2" w:hAnsi="Trivia Grotesk R2"/>
          <w:sz w:val="20"/>
        </w:rPr>
        <w:t xml:space="preserve">e-mail: </w:t>
      </w:r>
      <w:proofErr w:type="spellStart"/>
      <w:r w:rsidR="007E5D87">
        <w:rPr>
          <w:rFonts w:ascii="Trivia Grotesk R2" w:hAnsi="Trivia Grotesk R2"/>
          <w:sz w:val="20"/>
        </w:rPr>
        <w:t>xxxxxxxxx</w:t>
      </w:r>
      <w:r w:rsidR="00C63F09" w:rsidRPr="00C63F09">
        <w:rPr>
          <w:rFonts w:ascii="Trivia Grotesk R2" w:hAnsi="Trivia Grotesk R2"/>
          <w:sz w:val="20"/>
        </w:rPr>
        <w:t>@</w:t>
      </w:r>
      <w:r w:rsidR="007E5D87">
        <w:rPr>
          <w:rFonts w:ascii="Trivia Grotesk R2" w:hAnsi="Trivia Grotesk R2"/>
          <w:sz w:val="20"/>
        </w:rPr>
        <w:t>xxxxxxxxxx</w:t>
      </w:r>
      <w:proofErr w:type="spellEnd"/>
    </w:p>
    <w:p w14:paraId="397A0B4B" w14:textId="73FAF02B" w:rsidR="004A6AE7" w:rsidRPr="00CF33FA" w:rsidRDefault="004A6AE7" w:rsidP="003A1DE1">
      <w:pPr>
        <w:spacing w:before="0" w:after="240"/>
        <w:ind w:left="567"/>
        <w:rPr>
          <w:rFonts w:ascii="Trivia Grotesk R2" w:hAnsi="Trivia Grotesk R2"/>
          <w:sz w:val="20"/>
        </w:rPr>
      </w:pPr>
      <w:proofErr w:type="gramStart"/>
      <w:r w:rsidRPr="00C63F09">
        <w:rPr>
          <w:rFonts w:ascii="Trivia Grotesk R2" w:hAnsi="Trivia Grotesk R2"/>
          <w:sz w:val="20"/>
        </w:rPr>
        <w:t>tel. :</w:t>
      </w:r>
      <w:proofErr w:type="gramEnd"/>
      <w:r w:rsidRPr="00C63F09">
        <w:rPr>
          <w:rFonts w:ascii="Trivia Grotesk R2" w:hAnsi="Trivia Grotesk R2"/>
          <w:sz w:val="20"/>
        </w:rPr>
        <w:t xml:space="preserve"> </w:t>
      </w:r>
      <w:r w:rsidR="007E5D87">
        <w:rPr>
          <w:rFonts w:ascii="Trivia Grotesk R2" w:hAnsi="Trivia Grotesk R2" w:cs="Open Sans"/>
          <w:sz w:val="20"/>
          <w:szCs w:val="20"/>
        </w:rPr>
        <w:t xml:space="preserve">(+420) </w:t>
      </w:r>
      <w:proofErr w:type="spellStart"/>
      <w:r w:rsidR="007E5D87">
        <w:rPr>
          <w:rFonts w:ascii="Trivia Grotesk R2" w:hAnsi="Trivia Grotesk R2"/>
          <w:sz w:val="20"/>
        </w:rPr>
        <w:t>xxx</w:t>
      </w:r>
      <w:proofErr w:type="spellEnd"/>
      <w:r w:rsidR="00C63F09" w:rsidRPr="00C63F09">
        <w:rPr>
          <w:rFonts w:ascii="Trivia Grotesk R2" w:hAnsi="Trivia Grotesk R2"/>
          <w:sz w:val="20"/>
        </w:rPr>
        <w:t> </w:t>
      </w:r>
      <w:proofErr w:type="spellStart"/>
      <w:r w:rsidR="007E5D87">
        <w:rPr>
          <w:rFonts w:ascii="Trivia Grotesk R2" w:hAnsi="Trivia Grotesk R2"/>
          <w:sz w:val="20"/>
        </w:rPr>
        <w:t>xxx</w:t>
      </w:r>
      <w:proofErr w:type="spellEnd"/>
      <w:r w:rsidR="00C63F09" w:rsidRPr="00C63F09">
        <w:rPr>
          <w:rFonts w:ascii="Trivia Grotesk R2" w:hAnsi="Trivia Grotesk R2"/>
          <w:sz w:val="20"/>
        </w:rPr>
        <w:t xml:space="preserve"> </w:t>
      </w:r>
      <w:proofErr w:type="spellStart"/>
      <w:r w:rsidR="007E5D87">
        <w:rPr>
          <w:rFonts w:ascii="Trivia Grotesk R2" w:hAnsi="Trivia Grotesk R2"/>
          <w:sz w:val="20"/>
        </w:rPr>
        <w:t>xxx</w:t>
      </w:r>
      <w:proofErr w:type="spellEnd"/>
    </w:p>
    <w:p w14:paraId="1A1003E1" w14:textId="2A18C52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eastAsia="Times New Roman" w:hAnsi="Trivia Grotesk R2" w:cs="Open Sans"/>
          <w:kern w:val="0"/>
          <w:sz w:val="20"/>
          <w:szCs w:val="20"/>
        </w:rPr>
        <w:t xml:space="preserve">Osoby </w:t>
      </w:r>
      <w:r w:rsidRPr="00CF33FA">
        <w:rPr>
          <w:rFonts w:ascii="Trivia Grotesk R2" w:hAnsi="Trivia Grotesk R2" w:cs="Open Sans"/>
          <w:sz w:val="20"/>
          <w:szCs w:val="20"/>
        </w:rPr>
        <w:t xml:space="preserve">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w:t>
      </w:r>
      <w:r w:rsidRPr="00CF33FA">
        <w:rPr>
          <w:rFonts w:ascii="Trivia Grotesk R2" w:eastAsia="Times New Roman" w:hAnsi="Trivia Grotesk R2" w:cs="Open Sans"/>
          <w:kern w:val="0"/>
          <w:sz w:val="20"/>
          <w:szCs w:val="20"/>
        </w:rPr>
        <w:t>lze změnit jednostranným písemným prohlášením Smluvní strany doručeným druhé Smluvní straně.</w:t>
      </w:r>
    </w:p>
    <w:p w14:paraId="73719B16" w14:textId="4C353630"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 uvedenou v záhlaví Smlouvy) nebo elektronick</w:t>
      </w:r>
      <w:r w:rsidR="00495749" w:rsidRPr="00CF33FA">
        <w:rPr>
          <w:rFonts w:ascii="Trivia Grotesk R2" w:hAnsi="Trivia Grotesk R2" w:cs="Open Sans"/>
          <w:sz w:val="20"/>
          <w:szCs w:val="20"/>
        </w:rPr>
        <w:t xml:space="preserve">y prostřednictvím datové schránky nebo e-mailem </w:t>
      </w:r>
      <w:r w:rsidRPr="00CF33FA">
        <w:rPr>
          <w:rFonts w:ascii="Trivia Grotesk R2" w:hAnsi="Trivia Grotesk R2" w:cs="Open Sans"/>
          <w:sz w:val="20"/>
          <w:szCs w:val="20"/>
        </w:rPr>
        <w:t xml:space="preserve">se zaručeným elektronickým podpisem na adresu </w:t>
      </w:r>
      <w:hyperlink r:id="rId13" w:history="1">
        <w:r w:rsidR="00F81662" w:rsidRPr="00CF33FA">
          <w:rPr>
            <w:rStyle w:val="Hypertextovodkaz"/>
            <w:rFonts w:ascii="Trivia Grotesk R2" w:hAnsi="Trivia Grotesk R2" w:cs="Open Sans"/>
            <w:sz w:val="20"/>
            <w:szCs w:val="20"/>
          </w:rPr>
          <w:t>arupraha@arup.cas.cz</w:t>
        </w:r>
      </w:hyperlink>
      <w:r w:rsidR="00F81662" w:rsidRPr="00CF33FA">
        <w:rPr>
          <w:rFonts w:ascii="Trivia Grotesk R2" w:hAnsi="Trivia Grotesk R2" w:cs="Open Sans"/>
          <w:sz w:val="20"/>
          <w:szCs w:val="20"/>
        </w:rPr>
        <w:t xml:space="preserve"> v</w:t>
      </w:r>
      <w:r w:rsidRPr="00CF33FA">
        <w:rPr>
          <w:rFonts w:ascii="Trivia Grotesk R2" w:hAnsi="Trivia Grotesk R2" w:cs="Open Sans"/>
          <w:sz w:val="20"/>
          <w:szCs w:val="20"/>
        </w:rPr>
        <w:t> případě Kupujícího a </w:t>
      </w:r>
      <w:r w:rsidRPr="00CF33FA">
        <w:rPr>
          <w:rFonts w:ascii="Trivia Grotesk R2" w:hAnsi="Trivia Grotesk R2" w:cs="Open Sans"/>
          <w:sz w:val="20"/>
          <w:szCs w:val="20"/>
          <w:highlight w:val="yellow"/>
        </w:rPr>
        <w:t>…….@..</w:t>
      </w:r>
      <w:r w:rsidR="007E5D87">
        <w:rPr>
          <w:rFonts w:ascii="Trivia Grotesk R2" w:hAnsi="Trivia Grotesk R2" w:cs="Open Sans"/>
          <w:sz w:val="20"/>
          <w:szCs w:val="20"/>
          <w:highlight w:val="yellow"/>
        </w:rPr>
        <w:t>...</w:t>
      </w:r>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 xml:space="preserve">(doplní účastník zadávacího řízení) </w:t>
      </w:r>
      <w:r w:rsidRPr="00CF33FA">
        <w:rPr>
          <w:rFonts w:ascii="Trivia Grotesk R2" w:hAnsi="Trivia Grotesk R2" w:cs="Open Sans"/>
          <w:sz w:val="20"/>
          <w:szCs w:val="20"/>
        </w:rPr>
        <w:t>v případě Prodávajícího.</w:t>
      </w:r>
    </w:p>
    <w:p w14:paraId="68579EB7" w14:textId="05C787F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e věcech odborných nebo technických (oznámení potřeby záručního servisu apod.) je přípustná elektronická komunikace prostřednictvím osob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na zde uvedené e-mailové adresy.</w:t>
      </w:r>
    </w:p>
    <w:p w14:paraId="0470B8E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27" w:name="_Ref359600646"/>
      <w:r w:rsidRPr="00CF33FA">
        <w:rPr>
          <w:rFonts w:ascii="Trivia Grotesk R2" w:hAnsi="Trivia Grotesk R2" w:cs="Open Sans"/>
          <w:b/>
          <w:bCs/>
          <w:sz w:val="20"/>
          <w:szCs w:val="20"/>
          <w:u w:val="single"/>
        </w:rPr>
        <w:t>PŘEDČASNÉ UKONČENÍ SMLOUVY</w:t>
      </w:r>
      <w:bookmarkEnd w:id="27"/>
    </w:p>
    <w:p w14:paraId="0AE7E0E4"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od Smlouvy odstoupit bez jakýchkoliv sankcí na jeho straně, nastane-li některá z níže uvedených skutečností:</w:t>
      </w:r>
    </w:p>
    <w:p w14:paraId="7CAB4B57" w14:textId="0B436518"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8" w:name="_Ref412114688"/>
      <w:r w:rsidRPr="00CF33FA">
        <w:rPr>
          <w:rFonts w:ascii="Trivia Grotesk R2" w:hAnsi="Trivia Grotesk R2" w:cs="Open Sans"/>
          <w:sz w:val="20"/>
          <w:szCs w:val="20"/>
        </w:rPr>
        <w:t xml:space="preserve">Prodávající nesplní lhůtu dle odst. </w:t>
      </w:r>
      <w:r w:rsidR="00123E08" w:rsidRPr="00CF33FA">
        <w:rPr>
          <w:rFonts w:ascii="Trivia Grotesk R2" w:hAnsi="Trivia Grotesk R2" w:cs="Open Sans"/>
          <w:sz w:val="20"/>
          <w:szCs w:val="20"/>
        </w:rPr>
        <w:fldChar w:fldCharType="begin"/>
      </w:r>
      <w:r w:rsidR="00123E08" w:rsidRPr="00CF33FA">
        <w:rPr>
          <w:rFonts w:ascii="Trivia Grotesk R2" w:hAnsi="Trivia Grotesk R2" w:cs="Open Sans"/>
          <w:sz w:val="20"/>
          <w:szCs w:val="20"/>
        </w:rPr>
        <w:instrText xml:space="preserve"> REF _Ref157233699 \r \h </w:instrText>
      </w:r>
      <w:r w:rsidR="004D5CA0" w:rsidRPr="00CF33FA">
        <w:rPr>
          <w:rFonts w:ascii="Trivia Grotesk R2" w:hAnsi="Trivia Grotesk R2" w:cs="Open Sans"/>
          <w:sz w:val="20"/>
          <w:szCs w:val="20"/>
        </w:rPr>
        <w:instrText xml:space="preserve"> \* MERGEFORMAT </w:instrText>
      </w:r>
      <w:r w:rsidR="00123E08" w:rsidRPr="00CF33FA">
        <w:rPr>
          <w:rFonts w:ascii="Trivia Grotesk R2" w:hAnsi="Trivia Grotesk R2" w:cs="Open Sans"/>
          <w:sz w:val="20"/>
          <w:szCs w:val="20"/>
        </w:rPr>
      </w:r>
      <w:r w:rsidR="00123E08"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123E08" w:rsidRPr="00CF33FA">
        <w:rPr>
          <w:rFonts w:ascii="Trivia Grotesk R2" w:hAnsi="Trivia Grotesk R2" w:cs="Open Sans"/>
          <w:sz w:val="20"/>
          <w:szCs w:val="20"/>
        </w:rPr>
        <w:fldChar w:fldCharType="end"/>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mlouvy,</w:t>
      </w:r>
      <w:bookmarkEnd w:id="28"/>
    </w:p>
    <w:p w14:paraId="41679C13" w14:textId="19AFC11A" w:rsidR="00B02F39" w:rsidRPr="00CF33FA" w:rsidRDefault="00B02F3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splní lhůtu dle odst. 4.3 Smlouvy,</w:t>
      </w:r>
    </w:p>
    <w:p w14:paraId="52763181" w14:textId="0D3EC410"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9" w:name="_Ref380048761"/>
      <w:r w:rsidRPr="00CF33FA">
        <w:rPr>
          <w:rFonts w:ascii="Trivia Grotesk R2" w:hAnsi="Trivia Grotesk R2" w:cs="Open Sans"/>
          <w:sz w:val="20"/>
          <w:szCs w:val="20"/>
        </w:rPr>
        <w:t xml:space="preserve">při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B02F39" w:rsidRPr="00CF33FA">
        <w:rPr>
          <w:rFonts w:ascii="Trivia Grotesk R2" w:hAnsi="Trivia Grotesk R2" w:cs="Open Sans"/>
          <w:sz w:val="20"/>
          <w:szCs w:val="20"/>
        </w:rPr>
        <w:t xml:space="preserve">(kdykoli do dokončení předávacího řízení dle </w:t>
      </w:r>
      <w:r w:rsidR="00F81662" w:rsidRPr="00CF33FA">
        <w:rPr>
          <w:rFonts w:ascii="Trivia Grotesk R2" w:hAnsi="Trivia Grotesk R2" w:cs="Open Sans"/>
          <w:sz w:val="20"/>
          <w:szCs w:val="20"/>
        </w:rPr>
        <w:t>odst</w:t>
      </w:r>
      <w:r w:rsidR="00B02F39" w:rsidRPr="00CF33FA">
        <w:rPr>
          <w:rFonts w:ascii="Trivia Grotesk R2" w:hAnsi="Trivia Grotesk R2" w:cs="Open Sans"/>
          <w:sz w:val="20"/>
          <w:szCs w:val="20"/>
        </w:rPr>
        <w:t xml:space="preserve">. 9.4. této Smlouvy) </w:t>
      </w:r>
      <w:r w:rsidRPr="00CF33FA">
        <w:rPr>
          <w:rFonts w:ascii="Trivia Grotesk R2" w:hAnsi="Trivia Grotesk R2" w:cs="Open Sans"/>
          <w:sz w:val="20"/>
          <w:szCs w:val="20"/>
        </w:rPr>
        <w:t>nebudou splněny technické parametry či podmínky dle požadované technické specifikace podle Příloh č. 1 a 2 a dle platných technických norem</w:t>
      </w:r>
      <w:bookmarkEnd w:id="29"/>
      <w:r w:rsidRPr="00CF33FA">
        <w:rPr>
          <w:rFonts w:ascii="Trivia Grotesk R2" w:hAnsi="Trivia Grotesk R2" w:cs="Open Sans"/>
          <w:sz w:val="20"/>
          <w:szCs w:val="20"/>
        </w:rPr>
        <w:t>,</w:t>
      </w:r>
    </w:p>
    <w:p w14:paraId="24EC93D9" w14:textId="336CA4DF" w:rsidR="009D7F85" w:rsidRPr="00CF33FA" w:rsidRDefault="009D7F85" w:rsidP="009D7F85">
      <w:pPr>
        <w:pStyle w:val="Odstavecseseznamem"/>
        <w:numPr>
          <w:ilvl w:val="2"/>
          <w:numId w:val="1"/>
        </w:numPr>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Zařízení vykazuje po dodání zjevné vady, které budou Prodávajícímu vytčeny ve lhůtě dle </w:t>
      </w:r>
      <w:r w:rsidR="00F81662"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9.1. této Smlouvy,</w:t>
      </w:r>
    </w:p>
    <w:p w14:paraId="3D92DAAC" w14:textId="77777777" w:rsidR="009D7F85" w:rsidRPr="00CF33FA" w:rsidRDefault="009D7F85" w:rsidP="00F81662">
      <w:pPr>
        <w:pStyle w:val="Odstavecseseznamem"/>
        <w:ind w:left="1418"/>
        <w:rPr>
          <w:rFonts w:ascii="Trivia Grotesk R2" w:hAnsi="Trivia Grotesk R2" w:cs="Open Sans"/>
          <w:sz w:val="20"/>
          <w:szCs w:val="20"/>
        </w:rPr>
      </w:pPr>
    </w:p>
    <w:p w14:paraId="1B560718" w14:textId="4B7AD41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Cs/>
          <w:sz w:val="20"/>
          <w:szCs w:val="20"/>
        </w:rPr>
        <w:t xml:space="preserve">Prodávající neodstraní včas vady uvedené </w:t>
      </w:r>
      <w:r w:rsidRPr="00CF33FA">
        <w:rPr>
          <w:rFonts w:ascii="Trivia Grotesk R2" w:hAnsi="Trivia Grotesk R2" w:cs="Open Sans"/>
          <w:sz w:val="20"/>
          <w:szCs w:val="20"/>
        </w:rPr>
        <w:t xml:space="preserve">v soupisu zjištěných vad v rámci Předávacího protokolu po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F87B96C" w14:textId="225914A8" w:rsidR="00BF6726" w:rsidRPr="00CF33FA" w:rsidRDefault="004A6AE7" w:rsidP="00BF6726">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yjdou najevo skutečnosti svědčící o tom, že Prodávající nebude schopen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odat</w:t>
      </w:r>
      <w:r w:rsidR="00B02F39" w:rsidRPr="00CF33FA">
        <w:rPr>
          <w:rFonts w:ascii="Trivia Grotesk R2" w:hAnsi="Trivia Grotesk R2" w:cs="Open Sans"/>
          <w:sz w:val="20"/>
          <w:szCs w:val="20"/>
        </w:rPr>
        <w:t>,</w:t>
      </w:r>
    </w:p>
    <w:p w14:paraId="225A64FA" w14:textId="0EDBDD9B" w:rsidR="00BF6726" w:rsidRPr="00CF33FA" w:rsidRDefault="00B02F39" w:rsidP="00BF6726">
      <w:pPr>
        <w:pStyle w:val="Odstavecseseznamem"/>
        <w:numPr>
          <w:ilvl w:val="2"/>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byl podán návrh na zahájení insolvenčního řízení nebo učiněny úkony k zahájení likvidačního řízení ohledně Prodávající, neprokáže-li Prodávající Kupujícímu, že je takový návrh nebo úkon svévolný a neodůvodněný.</w:t>
      </w:r>
    </w:p>
    <w:p w14:paraId="3B498FB8" w14:textId="77777777" w:rsidR="00B02F39" w:rsidRPr="00CF33FA" w:rsidRDefault="00B02F39" w:rsidP="00F81662">
      <w:pPr>
        <w:pStyle w:val="Odstavecseseznamem"/>
        <w:ind w:left="1418"/>
        <w:rPr>
          <w:rFonts w:ascii="Trivia Grotesk R2" w:hAnsi="Trivia Grotesk R2" w:cs="Open Sans"/>
          <w:b/>
          <w:bCs/>
          <w:sz w:val="20"/>
          <w:szCs w:val="20"/>
          <w:u w:val="single"/>
        </w:rPr>
      </w:pPr>
    </w:p>
    <w:p w14:paraId="29CC18B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je oprávněn od Smlouvy odstoupit v případě, že Kupující je v prodlení se zaplacením faktury delším než 2 měsíce s výjimkou případů, kdy Kupující nezaplatil fakturu z důvodu vady dodan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bo porušení Smlouvy Prodávajícím.</w:t>
      </w:r>
    </w:p>
    <w:p w14:paraId="40656D55" w14:textId="1B54570E" w:rsidR="00B02F39" w:rsidRPr="00CF33FA" w:rsidRDefault="00B02F3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konné důvody pro odstoupení od Smlouvy kteroukoli ze Smluvních stran nejsou dotčeny.</w:t>
      </w:r>
    </w:p>
    <w:p w14:paraId="15DDE46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Účinky odstoupení od Smlouvy nastávají dnem doručení písemného oznámení jedné Smluvní strany o odstoupení od Smlouvy druhé Smluvní straně. Smluvní strana, které bylo před odstoupením od Smlouvy poskytnuto plnění druhou Smluvní stranou, toto plnění vrátí do 30 dnů ode dne odeslání vyrozumění o odstoupení odstupující Smluvní stranou, nestanoví-li odstupující Smluvní strana delší lhůtu.</w:t>
      </w:r>
    </w:p>
    <w:p w14:paraId="7C90F44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 případě předčasného ukončení Smlouvy je Prodávající povinen zajistit odvoz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 místa plnění ve lhůtě 30 dnů od data, kdy odstoupení od Smlouvy nabylo účinnosti. Kupující poskytne Prodávajícímu potřebnou součinnost obdobnou součinnosti při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Náklady na odvoz hradí ta Smluvní strana, která porušením Smlouvy její předčasné ukončení způsobila.</w:t>
      </w:r>
    </w:p>
    <w:p w14:paraId="5FF90B7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POJIŠTĚNÍ, ODPOVĚDNOST ZA ŠKODU</w:t>
      </w:r>
    </w:p>
    <w:p w14:paraId="703A61E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30" w:name="_Ref382208733"/>
      <w:r w:rsidRPr="00CF33FA">
        <w:rPr>
          <w:rFonts w:ascii="Trivia Grotesk R2" w:hAnsi="Trivia Grotesk R2" w:cs="Open Sans"/>
          <w:sz w:val="20"/>
          <w:szCs w:val="20"/>
        </w:rPr>
        <w:t xml:space="preserve">Prodávající se zavazuje pojisti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roti veškerým rizikům, a to alespoň ve výši Kupní Ceny a po dobu vymezenou zahájením přepravy až do předání (odevzdání) Kupujícímu. V případě porušení této povinnosti odpovídá Prodávající za vzniklou škodu.</w:t>
      </w:r>
    </w:p>
    <w:p w14:paraId="0ACA83D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odpovídá za škodu, kterou sám způsobí, rovněž odpovídá Kupujícímu za škodu, kterou způsobí třetí osoby, které Prodávající zavázal provést plnění dle této Smlouvy nebo jeho část.</w:t>
      </w:r>
    </w:p>
    <w:bookmarkEnd w:id="30"/>
    <w:p w14:paraId="16303CC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RUKA, MIMOZÁRUČNÍ SERVIS</w:t>
      </w:r>
    </w:p>
    <w:p w14:paraId="53975855" w14:textId="62B97CA5"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31" w:name="_Ref380048977"/>
      <w:bookmarkStart w:id="32" w:name="_Ref382905171"/>
      <w:r w:rsidRPr="00CF33FA">
        <w:rPr>
          <w:rFonts w:ascii="Trivia Grotesk R2" w:hAnsi="Trivia Grotesk R2" w:cs="Open Sans"/>
          <w:sz w:val="20"/>
          <w:szCs w:val="20"/>
        </w:rPr>
        <w:t xml:space="preserve">Prodávající poskytuje Kupujícímu záruku za jakos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12323C" w:rsidRPr="00CF33FA">
        <w:rPr>
          <w:rFonts w:ascii="Trivia Grotesk R2" w:hAnsi="Trivia Grotesk R2" w:cs="Open Sans"/>
          <w:sz w:val="20"/>
          <w:szCs w:val="20"/>
        </w:rPr>
        <w:t xml:space="preserve">minimálně </w:t>
      </w:r>
      <w:r w:rsidRPr="00CF33FA">
        <w:rPr>
          <w:rFonts w:ascii="Trivia Grotesk R2" w:hAnsi="Trivia Grotesk R2" w:cs="Open Sans"/>
          <w:sz w:val="20"/>
          <w:szCs w:val="20"/>
        </w:rPr>
        <w:t xml:space="preserve">po dobu </w:t>
      </w:r>
      <w:r w:rsidR="007E5D87">
        <w:rPr>
          <w:rFonts w:ascii="Trivia Grotesk R2" w:hAnsi="Trivia Grotesk R2" w:cs="Open Sans"/>
          <w:b/>
          <w:bCs/>
          <w:sz w:val="20"/>
          <w:szCs w:val="20"/>
        </w:rPr>
        <w:t>24</w:t>
      </w:r>
      <w:r w:rsidR="00135BFF" w:rsidRPr="00CF33FA">
        <w:rPr>
          <w:rFonts w:ascii="Trivia Grotesk R2" w:hAnsi="Trivia Grotesk R2" w:cs="Open Sans"/>
          <w:b/>
          <w:bCs/>
          <w:sz w:val="20"/>
          <w:szCs w:val="20"/>
        </w:rPr>
        <w:t xml:space="preserve"> </w:t>
      </w:r>
      <w:r w:rsidR="00CB3FE5" w:rsidRPr="00CF33FA">
        <w:rPr>
          <w:rFonts w:ascii="Trivia Grotesk R2" w:hAnsi="Trivia Grotesk R2" w:cs="Open Sans"/>
          <w:b/>
          <w:bCs/>
          <w:sz w:val="20"/>
          <w:szCs w:val="20"/>
        </w:rPr>
        <w:t>měsíců</w:t>
      </w:r>
      <w:r w:rsidRPr="00CF33FA">
        <w:rPr>
          <w:rFonts w:ascii="Trivia Grotesk R2" w:hAnsi="Trivia Grotesk R2" w:cs="Open Sans"/>
          <w:sz w:val="20"/>
          <w:szCs w:val="20"/>
        </w:rPr>
        <w:t>.</w:t>
      </w:r>
      <w:r w:rsidR="0012323C" w:rsidRPr="00CF33FA">
        <w:rPr>
          <w:rFonts w:ascii="Trivia Grotesk R2" w:hAnsi="Trivia Grotesk R2" w:cs="Open Sans"/>
          <w:sz w:val="20"/>
          <w:szCs w:val="20"/>
        </w:rPr>
        <w:t xml:space="preserve"> </w:t>
      </w:r>
      <w:r w:rsidR="00964F00" w:rsidRPr="00CF33FA">
        <w:rPr>
          <w:rFonts w:ascii="Trivia Grotesk R2" w:hAnsi="Trivia Grotesk R2" w:cs="Open Sans"/>
          <w:sz w:val="20"/>
          <w:szCs w:val="20"/>
        </w:rPr>
        <w:t>Záruka se nevztahuje na součásti Zařízení, které mají charakter spotřebního materiálu a které podléhají vysokému mechanickému opotřebení</w:t>
      </w:r>
      <w:r w:rsidR="00BF512E" w:rsidRPr="00CF33FA">
        <w:rPr>
          <w:rFonts w:ascii="Trivia Grotesk R2" w:hAnsi="Trivia Grotesk R2" w:cs="Open Sans"/>
          <w:sz w:val="20"/>
          <w:szCs w:val="20"/>
        </w:rPr>
        <w:t>. S</w:t>
      </w:r>
      <w:r w:rsidR="00964F00" w:rsidRPr="00CF33FA">
        <w:rPr>
          <w:rFonts w:ascii="Trivia Grotesk R2" w:hAnsi="Trivia Grotesk R2" w:cs="Open Sans"/>
          <w:sz w:val="20"/>
          <w:szCs w:val="20"/>
        </w:rPr>
        <w:t>oučasně platí, že takové součásti musí být explicitně označeny v technické dokumentaci k Zařízení jako součásti, na které se záruka nevztahuje.</w:t>
      </w:r>
    </w:p>
    <w:p w14:paraId="702492C3" w14:textId="79AC7ACA" w:rsidR="004A6AE7" w:rsidRPr="00CF33FA" w:rsidRDefault="004A6AE7" w:rsidP="000A0BC1">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Záruka za jakost počíná běžet dnem následujícím po podpisu Předávacího protokolu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31"/>
      <w:bookmarkEnd w:id="32"/>
      <w:r w:rsidRPr="00CF33FA">
        <w:rPr>
          <w:rFonts w:ascii="Trivia Grotesk R2" w:hAnsi="Trivia Grotesk R2" w:cs="Open Sans"/>
          <w:sz w:val="20"/>
          <w:szCs w:val="20"/>
        </w:rPr>
        <w:t xml:space="preserve"> </w:t>
      </w:r>
    </w:p>
    <w:p w14:paraId="461F3388" w14:textId="52E10DF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33" w:name="_Ref382208775"/>
      <w:bookmarkStart w:id="34" w:name="_Ref381970150"/>
      <w:bookmarkStart w:id="35" w:name="_Ref382905275"/>
      <w:r w:rsidRPr="00CF33FA">
        <w:rPr>
          <w:rFonts w:ascii="Trivia Grotesk R2" w:hAnsi="Trivia Grotesk R2" w:cs="Open Sans"/>
          <w:sz w:val="20"/>
          <w:szCs w:val="20"/>
        </w:rPr>
        <w:t>Prodávající se zavazuje zajistit</w:t>
      </w:r>
      <w:r w:rsidR="006F6A74" w:rsidRPr="00CF33FA">
        <w:rPr>
          <w:rFonts w:ascii="Trivia Grotesk R2" w:hAnsi="Trivia Grotesk R2" w:cs="Open Sans"/>
          <w:sz w:val="20"/>
          <w:szCs w:val="20"/>
        </w:rPr>
        <w:t xml:space="preserve"> v rámci záruky</w:t>
      </w:r>
      <w:r w:rsidRPr="00CF33FA">
        <w:rPr>
          <w:rFonts w:ascii="Trivia Grotesk R2" w:hAnsi="Trivia Grotesk R2" w:cs="Open Sans"/>
          <w:sz w:val="20"/>
          <w:szCs w:val="20"/>
        </w:rPr>
        <w:t xml:space="preserve"> bezplatný servis Zařízení </w:t>
      </w:r>
      <w:r w:rsidR="00D9505A" w:rsidRPr="00CF33FA">
        <w:rPr>
          <w:rFonts w:ascii="Trivia Grotesk R2" w:hAnsi="Trivia Grotesk R2" w:cs="Open Sans"/>
          <w:sz w:val="20"/>
          <w:szCs w:val="20"/>
        </w:rPr>
        <w:t>(</w:t>
      </w:r>
      <w:r w:rsidR="00A837DD" w:rsidRPr="00CF33FA">
        <w:rPr>
          <w:rFonts w:ascii="Trivia Grotesk R2" w:hAnsi="Trivia Grotesk R2" w:cs="Open Sans"/>
          <w:sz w:val="20"/>
          <w:szCs w:val="20"/>
        </w:rPr>
        <w:t xml:space="preserve">odstraňování </w:t>
      </w:r>
      <w:r w:rsidR="00D9505A" w:rsidRPr="00CF33FA">
        <w:rPr>
          <w:rFonts w:ascii="Trivia Grotesk R2" w:hAnsi="Trivia Grotesk R2" w:cs="Open Sans"/>
          <w:sz w:val="20"/>
          <w:szCs w:val="20"/>
        </w:rPr>
        <w:t>záručních vad)</w:t>
      </w:r>
      <w:r w:rsidR="00A837DD" w:rsidRPr="00CF33FA">
        <w:rPr>
          <w:rFonts w:ascii="Trivia Grotesk R2" w:hAnsi="Trivia Grotesk R2" w:cs="Open Sans"/>
          <w:sz w:val="20"/>
          <w:szCs w:val="20"/>
        </w:rPr>
        <w:t>, a to</w:t>
      </w:r>
      <w:r w:rsidR="00D9505A"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prostřednictvím autorizovaných </w:t>
      </w:r>
      <w:r w:rsidR="00A837DD" w:rsidRPr="00CF33FA">
        <w:rPr>
          <w:rFonts w:ascii="Trivia Grotesk R2" w:hAnsi="Trivia Grotesk R2" w:cs="Open Sans"/>
          <w:sz w:val="20"/>
          <w:szCs w:val="20"/>
        </w:rPr>
        <w:t xml:space="preserve">servisních </w:t>
      </w:r>
      <w:r w:rsidRPr="00CF33FA">
        <w:rPr>
          <w:rFonts w:ascii="Trivia Grotesk R2" w:hAnsi="Trivia Grotesk R2" w:cs="Open Sans"/>
          <w:sz w:val="20"/>
          <w:szCs w:val="20"/>
        </w:rPr>
        <w:t>techniků</w:t>
      </w:r>
      <w:r w:rsidR="00D9505A" w:rsidRPr="00CF33FA">
        <w:rPr>
          <w:rFonts w:ascii="Trivia Grotesk R2" w:hAnsi="Trivia Grotesk R2" w:cs="Open Sans"/>
          <w:sz w:val="20"/>
          <w:szCs w:val="20"/>
        </w:rPr>
        <w:t>.</w:t>
      </w:r>
      <w:r w:rsidRPr="00CF33FA">
        <w:rPr>
          <w:rFonts w:ascii="Trivia Grotesk R2" w:hAnsi="Trivia Grotesk R2" w:cs="Open Sans"/>
          <w:sz w:val="20"/>
          <w:szCs w:val="20"/>
        </w:rPr>
        <w:t xml:space="preserve"> </w:t>
      </w:r>
      <w:r w:rsidR="00D9505A" w:rsidRPr="00CF33FA">
        <w:rPr>
          <w:rFonts w:ascii="Trivia Grotesk R2" w:hAnsi="Trivia Grotesk R2" w:cs="Open Sans"/>
          <w:sz w:val="20"/>
          <w:szCs w:val="20"/>
        </w:rPr>
        <w:t xml:space="preserve">Prodávající se rovněž </w:t>
      </w:r>
      <w:proofErr w:type="spellStart"/>
      <w:r w:rsidR="00D9505A" w:rsidRPr="00CF33FA">
        <w:rPr>
          <w:rFonts w:ascii="Trivia Grotesk R2" w:hAnsi="Trivia Grotesk R2" w:cs="Open Sans"/>
          <w:sz w:val="20"/>
          <w:szCs w:val="20"/>
        </w:rPr>
        <w:t>zavahuje</w:t>
      </w:r>
      <w:proofErr w:type="spellEnd"/>
      <w:r w:rsidR="00D9505A" w:rsidRPr="00CF33FA">
        <w:rPr>
          <w:rFonts w:ascii="Trivia Grotesk R2" w:hAnsi="Trivia Grotesk R2" w:cs="Open Sans"/>
          <w:sz w:val="20"/>
          <w:szCs w:val="20"/>
        </w:rPr>
        <w:t xml:space="preserve"> provádět v rámci sjednané Kupní ceny </w:t>
      </w:r>
      <w:r w:rsidRPr="00CF33FA">
        <w:rPr>
          <w:rFonts w:ascii="Trivia Grotesk R2" w:hAnsi="Trivia Grotesk R2" w:cs="Open Sans"/>
          <w:sz w:val="20"/>
          <w:szCs w:val="20"/>
        </w:rPr>
        <w:t xml:space="preserve">pravidelné servisní prohlídky Zařízení </w:t>
      </w:r>
      <w:r w:rsidR="00A837DD" w:rsidRPr="00CF33FA">
        <w:rPr>
          <w:rFonts w:ascii="Trivia Grotesk R2" w:hAnsi="Trivia Grotesk R2" w:cs="Open Sans"/>
          <w:sz w:val="20"/>
          <w:szCs w:val="20"/>
        </w:rPr>
        <w:t xml:space="preserve">autorizovaným servisním technikem </w:t>
      </w:r>
      <w:r w:rsidRPr="00CF33FA">
        <w:rPr>
          <w:rFonts w:ascii="Trivia Grotesk R2" w:hAnsi="Trivia Grotesk R2" w:cs="Open Sans"/>
          <w:sz w:val="20"/>
          <w:szCs w:val="20"/>
        </w:rPr>
        <w:t>v místě předání</w:t>
      </w:r>
      <w:r w:rsidR="00A837DD" w:rsidRPr="00CF33FA">
        <w:rPr>
          <w:rFonts w:ascii="Trivia Grotesk R2" w:hAnsi="Trivia Grotesk R2" w:cs="Open Sans"/>
          <w:sz w:val="20"/>
          <w:szCs w:val="20"/>
        </w:rPr>
        <w:t xml:space="preserve"> Zařízení</w:t>
      </w:r>
      <w:r w:rsidRPr="00CF33FA">
        <w:rPr>
          <w:rFonts w:ascii="Trivia Grotesk R2" w:hAnsi="Trivia Grotesk R2" w:cs="Open Sans"/>
          <w:sz w:val="20"/>
          <w:szCs w:val="20"/>
        </w:rPr>
        <w:t xml:space="preserve"> v rozsahu stanoveném výrobcem po celou dobu záruční doby dle této Smlouvy.</w:t>
      </w:r>
      <w:bookmarkEnd w:id="33"/>
      <w:r w:rsidRPr="00CF33FA">
        <w:rPr>
          <w:rFonts w:ascii="Trivia Grotesk R2" w:hAnsi="Trivia Grotesk R2" w:cs="Open Sans"/>
          <w:sz w:val="20"/>
          <w:szCs w:val="20"/>
        </w:rPr>
        <w:t xml:space="preserve"> </w:t>
      </w:r>
    </w:p>
    <w:p w14:paraId="3608C970" w14:textId="098835DA"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u w:val="single"/>
        </w:rPr>
      </w:pPr>
      <w:bookmarkStart w:id="36" w:name="_Ref35266180"/>
      <w:bookmarkStart w:id="37" w:name="_Ref382905178"/>
      <w:r w:rsidRPr="00CF33FA">
        <w:rPr>
          <w:rFonts w:ascii="Trivia Grotesk R2" w:hAnsi="Trivia Grotesk R2" w:cs="Open Sans"/>
          <w:sz w:val="20"/>
          <w:szCs w:val="20"/>
        </w:rPr>
        <w:t xml:space="preserve">Zjistí-li Kupující na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ávadu, vyzve Prodávajícího k jejímu odstranění prostřednictvím běžné elektronické zprávy odeslané na adresu: </w:t>
      </w:r>
      <w:proofErr w:type="gramStart"/>
      <w:r w:rsidRPr="00CF33FA">
        <w:rPr>
          <w:rFonts w:ascii="Trivia Grotesk R2" w:hAnsi="Trivia Grotesk R2" w:cs="Open Sans"/>
          <w:sz w:val="20"/>
          <w:szCs w:val="20"/>
          <w:highlight w:val="yellow"/>
        </w:rPr>
        <w:t>…….</w:t>
      </w:r>
      <w:proofErr w:type="gramEnd"/>
      <w:r w:rsidRPr="00CF33FA">
        <w:rPr>
          <w:rFonts w:ascii="Trivia Grotesk R2" w:hAnsi="Trivia Grotesk R2" w:cs="Open Sans"/>
          <w:sz w:val="20"/>
          <w:szCs w:val="20"/>
          <w:highlight w:val="yellow"/>
        </w:rPr>
        <w:t>@...</w:t>
      </w:r>
      <w:r w:rsidR="00CE3CE6">
        <w:rPr>
          <w:rFonts w:ascii="Trivia Grotesk R2" w:hAnsi="Trivia Grotesk R2" w:cs="Open Sans"/>
          <w:sz w:val="20"/>
          <w:szCs w:val="20"/>
          <w:highlight w:val="yellow"/>
        </w:rPr>
        <w:t>...</w:t>
      </w:r>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Pr="00CF33FA">
        <w:rPr>
          <w:rFonts w:ascii="Trivia Grotesk R2" w:hAnsi="Trivia Grotesk R2" w:cs="Open Sans"/>
          <w:snapToGrid w:val="0"/>
          <w:sz w:val="20"/>
          <w:szCs w:val="20"/>
        </w:rPr>
        <w:t>.</w:t>
      </w:r>
      <w:bookmarkEnd w:id="36"/>
    </w:p>
    <w:p w14:paraId="39412464" w14:textId="3CF4031E" w:rsidR="00495749" w:rsidRPr="00CF33FA" w:rsidRDefault="00D9505A"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rPr>
      </w:pPr>
      <w:bookmarkStart w:id="38" w:name="_Ref382905432"/>
      <w:bookmarkStart w:id="39" w:name="_Ref22118098"/>
      <w:bookmarkEnd w:id="37"/>
      <w:proofErr w:type="spellStart"/>
      <w:r w:rsidRPr="00CF33FA">
        <w:rPr>
          <w:rFonts w:ascii="Trivia Grotesk R2" w:hAnsi="Trivia Grotesk R2" w:cs="Open Sans"/>
          <w:sz w:val="20"/>
          <w:szCs w:val="20"/>
        </w:rPr>
        <w:t>Nedohou-li</w:t>
      </w:r>
      <w:proofErr w:type="spellEnd"/>
      <w:r w:rsidRPr="00CF33FA">
        <w:rPr>
          <w:rFonts w:ascii="Trivia Grotesk R2" w:hAnsi="Trivia Grotesk R2" w:cs="Open Sans"/>
          <w:sz w:val="20"/>
          <w:szCs w:val="20"/>
        </w:rPr>
        <w:t xml:space="preserve"> se Smluvní strany v konkrétním případě písemně jinak, platí, že </w:t>
      </w:r>
      <w:r w:rsidR="004A6AE7" w:rsidRPr="00CF33FA">
        <w:rPr>
          <w:rFonts w:ascii="Trivia Grotesk R2" w:hAnsi="Trivia Grotesk R2" w:cs="Open Sans"/>
          <w:sz w:val="20"/>
          <w:szCs w:val="20"/>
        </w:rPr>
        <w:t xml:space="preserve">Prodávající je povinen od odeslání výzvy dle předchozího odstavce </w:t>
      </w:r>
    </w:p>
    <w:p w14:paraId="0CBFB958" w14:textId="047AA399"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 xml:space="preserve">do 48 hodin </w:t>
      </w:r>
      <w:r w:rsidR="004A6AE7" w:rsidRPr="00CF33FA">
        <w:rPr>
          <w:rFonts w:ascii="Trivia Grotesk R2" w:hAnsi="Trivia Grotesk R2" w:cs="Open Sans"/>
          <w:sz w:val="20"/>
          <w:szCs w:val="20"/>
        </w:rPr>
        <w:t xml:space="preserve">navrhnout </w:t>
      </w:r>
      <w:r w:rsidRPr="00CF33FA">
        <w:rPr>
          <w:rFonts w:ascii="Trivia Grotesk R2" w:hAnsi="Trivia Grotesk R2" w:cs="Open Sans"/>
          <w:sz w:val="20"/>
          <w:szCs w:val="20"/>
        </w:rPr>
        <w:t xml:space="preserve">způsob odstranění </w:t>
      </w:r>
      <w:r w:rsidR="004A6AE7" w:rsidRPr="00CF33FA">
        <w:rPr>
          <w:rFonts w:ascii="Trivia Grotesk R2" w:hAnsi="Trivia Grotesk R2" w:cs="Open Sans"/>
          <w:sz w:val="20"/>
          <w:szCs w:val="20"/>
        </w:rPr>
        <w:t xml:space="preserve">závady, </w:t>
      </w:r>
    </w:p>
    <w:p w14:paraId="7933C358" w14:textId="6FACAA1C" w:rsidR="00495749" w:rsidRPr="00CF33FA" w:rsidRDefault="004A6AE7"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 3 pracovních dnů zaháj</w:t>
      </w:r>
      <w:r w:rsidR="00495749" w:rsidRPr="00CF33FA">
        <w:rPr>
          <w:rFonts w:ascii="Trivia Grotesk R2" w:hAnsi="Trivia Grotesk R2" w:cs="Open Sans"/>
          <w:sz w:val="20"/>
          <w:szCs w:val="20"/>
        </w:rPr>
        <w:t xml:space="preserve">it </w:t>
      </w:r>
      <w:r w:rsidRPr="00CF33FA">
        <w:rPr>
          <w:rFonts w:ascii="Trivia Grotesk R2" w:hAnsi="Trivia Grotesk R2" w:cs="Open Sans"/>
          <w:sz w:val="20"/>
          <w:szCs w:val="20"/>
        </w:rPr>
        <w:t>záruční opravu,</w:t>
      </w:r>
    </w:p>
    <w:p w14:paraId="0DA8A9D0" w14:textId="061A3877"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w:t>
      </w:r>
      <w:r w:rsidR="004A6AE7" w:rsidRPr="00CF33FA">
        <w:rPr>
          <w:rFonts w:ascii="Trivia Grotesk R2" w:hAnsi="Trivia Grotesk R2" w:cs="Open Sans"/>
          <w:sz w:val="20"/>
          <w:szCs w:val="20"/>
        </w:rPr>
        <w:t xml:space="preserve"> </w:t>
      </w:r>
      <w:r w:rsidR="00853E58" w:rsidRPr="00CF33FA">
        <w:rPr>
          <w:rFonts w:ascii="Trivia Grotesk R2" w:hAnsi="Trivia Grotesk R2" w:cs="Open Sans"/>
          <w:sz w:val="20"/>
          <w:szCs w:val="20"/>
        </w:rPr>
        <w:t xml:space="preserve">30 </w:t>
      </w:r>
      <w:r w:rsidR="004A6AE7" w:rsidRPr="00CF33FA">
        <w:rPr>
          <w:rFonts w:ascii="Trivia Grotesk R2" w:hAnsi="Trivia Grotesk R2" w:cs="Open Sans"/>
          <w:sz w:val="20"/>
          <w:szCs w:val="20"/>
        </w:rPr>
        <w:t xml:space="preserve">dnů </w:t>
      </w:r>
      <w:r w:rsidR="004A3433" w:rsidRPr="00CF33FA">
        <w:rPr>
          <w:rFonts w:ascii="Trivia Grotesk R2" w:hAnsi="Trivia Grotesk R2" w:cs="Open Sans"/>
          <w:sz w:val="20"/>
          <w:szCs w:val="20"/>
        </w:rPr>
        <w:t>zá</w:t>
      </w:r>
      <w:r w:rsidRPr="00CF33FA">
        <w:rPr>
          <w:rFonts w:ascii="Trivia Grotesk R2" w:hAnsi="Trivia Grotesk R2" w:cs="Open Sans"/>
          <w:sz w:val="20"/>
          <w:szCs w:val="20"/>
        </w:rPr>
        <w:t>vad</w:t>
      </w:r>
      <w:r w:rsidR="004A3433" w:rsidRPr="00CF33FA">
        <w:rPr>
          <w:rFonts w:ascii="Trivia Grotesk R2" w:hAnsi="Trivia Grotesk R2" w:cs="Open Sans"/>
          <w:sz w:val="20"/>
          <w:szCs w:val="20"/>
        </w:rPr>
        <w:t>u</w:t>
      </w:r>
      <w:r w:rsidRPr="00CF33FA">
        <w:rPr>
          <w:rFonts w:ascii="Trivia Grotesk R2" w:hAnsi="Trivia Grotesk R2" w:cs="Open Sans"/>
          <w:sz w:val="20"/>
          <w:szCs w:val="20"/>
        </w:rPr>
        <w:t xml:space="preserve"> odstranit. </w:t>
      </w:r>
    </w:p>
    <w:bookmarkEnd w:id="38"/>
    <w:bookmarkEnd w:id="39"/>
    <w:p w14:paraId="3C8648D8"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rPr>
      </w:pPr>
      <w:r w:rsidRPr="00CF33FA">
        <w:rPr>
          <w:rFonts w:ascii="Trivia Grotesk R2" w:hAnsi="Trivia Grotesk R2" w:cs="Open Sans"/>
          <w:sz w:val="20"/>
          <w:szCs w:val="20"/>
        </w:rPr>
        <w:t>Náklady související se záruční opravou včetně přepravného a cestovného vždy hradí Prodávající.</w:t>
      </w:r>
    </w:p>
    <w:p w14:paraId="06A5524D" w14:textId="38973794" w:rsidR="004A6AE7" w:rsidRPr="00CF33FA" w:rsidRDefault="004A6AE7" w:rsidP="00C41127">
      <w:pPr>
        <w:pStyle w:val="Odstavecseseznamem1"/>
        <w:numPr>
          <w:ilvl w:val="1"/>
          <w:numId w:val="1"/>
        </w:numPr>
        <w:spacing w:after="240"/>
        <w:jc w:val="both"/>
        <w:rPr>
          <w:rFonts w:ascii="Trivia Grotesk R2" w:hAnsi="Trivia Grotesk R2"/>
          <w:b/>
          <w:sz w:val="20"/>
        </w:rPr>
      </w:pPr>
      <w:r w:rsidRPr="00CF33FA">
        <w:rPr>
          <w:rFonts w:ascii="Trivia Grotesk R2" w:hAnsi="Trivia Grotesk R2" w:cs="Open Sans"/>
          <w:sz w:val="20"/>
          <w:szCs w:val="20"/>
        </w:rPr>
        <w:t xml:space="preserve">Opravené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ředá Prodávající Kupujícímu na základě předávacího protokolu o opravě </w:t>
      </w:r>
      <w:r w:rsidR="00BC5E60" w:rsidRPr="00CF33FA">
        <w:rPr>
          <w:rFonts w:ascii="Trivia Grotesk R2" w:hAnsi="Trivia Grotesk R2" w:cs="Open Sans"/>
          <w:sz w:val="20"/>
          <w:szCs w:val="20"/>
        </w:rPr>
        <w:t>zá</w:t>
      </w:r>
      <w:r w:rsidRPr="00CF33FA">
        <w:rPr>
          <w:rFonts w:ascii="Trivia Grotesk R2" w:hAnsi="Trivia Grotesk R2" w:cs="Open Sans"/>
          <w:sz w:val="20"/>
          <w:szCs w:val="20"/>
        </w:rPr>
        <w:t>vady (dále jen</w:t>
      </w:r>
      <w:r w:rsidRPr="00CF33FA">
        <w:rPr>
          <w:rFonts w:ascii="Trivia Grotesk R2" w:hAnsi="Trivia Grotesk R2" w:cs="Open Sans"/>
          <w:b/>
          <w:bCs/>
          <w:sz w:val="20"/>
          <w:szCs w:val="20"/>
        </w:rPr>
        <w:t xml:space="preserve"> „Protokol o opravě </w:t>
      </w:r>
      <w:r w:rsidR="00BC5E60" w:rsidRPr="00CF33FA">
        <w:rPr>
          <w:rFonts w:ascii="Trivia Grotesk R2" w:hAnsi="Trivia Grotesk R2" w:cs="Open Sans"/>
          <w:b/>
          <w:bCs/>
          <w:sz w:val="20"/>
          <w:szCs w:val="20"/>
        </w:rPr>
        <w:t>zá</w:t>
      </w:r>
      <w:r w:rsidRPr="00CF33FA">
        <w:rPr>
          <w:rFonts w:ascii="Trivia Grotesk R2" w:hAnsi="Trivia Grotesk R2" w:cs="Open Sans"/>
          <w:b/>
          <w:bCs/>
          <w:sz w:val="20"/>
          <w:szCs w:val="20"/>
        </w:rPr>
        <w:t>vady“</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 xml:space="preserve">obsahujícího potvrzení obou Smluvních stran,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ylo zbaveno </w:t>
      </w:r>
      <w:r w:rsidR="00EF2FEE" w:rsidRPr="00CF33FA">
        <w:rPr>
          <w:rFonts w:ascii="Trivia Grotesk R2" w:hAnsi="Trivia Grotesk R2" w:cs="Open Sans"/>
          <w:sz w:val="20"/>
          <w:szCs w:val="20"/>
        </w:rPr>
        <w:t>zá</w:t>
      </w:r>
      <w:r w:rsidRPr="00CF33FA">
        <w:rPr>
          <w:rFonts w:ascii="Trivia Grotesk R2" w:hAnsi="Trivia Grotesk R2" w:cs="Open Sans"/>
          <w:sz w:val="20"/>
          <w:szCs w:val="20"/>
        </w:rPr>
        <w:t>vad</w:t>
      </w:r>
      <w:r w:rsidR="00EF2FEE" w:rsidRPr="00CF33FA">
        <w:rPr>
          <w:rFonts w:ascii="Trivia Grotesk R2" w:hAnsi="Trivia Grotesk R2" w:cs="Open Sans"/>
          <w:sz w:val="20"/>
          <w:szCs w:val="20"/>
        </w:rPr>
        <w:t>y</w:t>
      </w:r>
      <w:r w:rsidRPr="00CF33FA">
        <w:rPr>
          <w:rFonts w:ascii="Trivia Grotesk R2" w:hAnsi="Trivia Grotesk R2" w:cs="Open Sans"/>
          <w:sz w:val="20"/>
          <w:szCs w:val="20"/>
        </w:rPr>
        <w:t>.</w:t>
      </w:r>
    </w:p>
    <w:p w14:paraId="0F53008F" w14:textId="63F96F93" w:rsidR="004A6AE7" w:rsidRPr="00CF33FA" w:rsidRDefault="00A837DD" w:rsidP="00DF0701">
      <w:pPr>
        <w:pStyle w:val="Odstavecseseznamem"/>
        <w:numPr>
          <w:ilvl w:val="1"/>
          <w:numId w:val="1"/>
        </w:numPr>
        <w:spacing w:after="240"/>
        <w:jc w:val="both"/>
        <w:rPr>
          <w:rFonts w:ascii="Trivia Grotesk R2" w:hAnsi="Trivia Grotesk R2" w:cs="Open Sans"/>
          <w:sz w:val="20"/>
          <w:szCs w:val="20"/>
        </w:rPr>
      </w:pPr>
      <w:bookmarkStart w:id="40" w:name="_Ref382905183"/>
      <w:bookmarkEnd w:id="34"/>
      <w:bookmarkEnd w:id="35"/>
      <w:r w:rsidRPr="00CF33FA">
        <w:rPr>
          <w:rFonts w:ascii="Trivia Grotesk R2" w:eastAsia="Calibri" w:hAnsi="Trivia Grotesk R2" w:cs="Open Sans"/>
          <w:kern w:val="1"/>
          <w:sz w:val="20"/>
          <w:szCs w:val="20"/>
        </w:rPr>
        <w:t>D</w:t>
      </w:r>
      <w:r w:rsidR="00853E58" w:rsidRPr="00CF33FA">
        <w:rPr>
          <w:rFonts w:ascii="Trivia Grotesk R2" w:eastAsia="Calibri" w:hAnsi="Trivia Grotesk R2" w:cs="Open Sans"/>
          <w:kern w:val="1"/>
          <w:sz w:val="20"/>
          <w:szCs w:val="20"/>
        </w:rPr>
        <w:t xml:space="preserve">oba </w:t>
      </w:r>
      <w:r w:rsidRPr="00CF33FA">
        <w:rPr>
          <w:rFonts w:ascii="Trivia Grotesk R2" w:eastAsia="Calibri" w:hAnsi="Trivia Grotesk R2" w:cs="Open Sans"/>
          <w:kern w:val="1"/>
          <w:sz w:val="20"/>
          <w:szCs w:val="20"/>
        </w:rPr>
        <w:t xml:space="preserve">záruky poskytnutá na Zařízení </w:t>
      </w:r>
      <w:r w:rsidR="00853E58" w:rsidRPr="00CF33FA">
        <w:rPr>
          <w:rFonts w:ascii="Trivia Grotesk R2" w:eastAsia="Calibri" w:hAnsi="Trivia Grotesk R2" w:cs="Open Sans"/>
          <w:kern w:val="1"/>
          <w:sz w:val="20"/>
          <w:szCs w:val="20"/>
        </w:rPr>
        <w:t xml:space="preserve">dle čl. 14.1 Smlouvy se prodlužuje o dobu, která uplyne ode dne uplatnění reklamace do odstranění vady, na kterou se vztahuje záruka dle této Smlouvy. </w:t>
      </w:r>
      <w:r w:rsidR="004A6AE7" w:rsidRPr="00CF33FA">
        <w:rPr>
          <w:rFonts w:ascii="Trivia Grotesk R2" w:hAnsi="Trivia Grotesk R2" w:cs="Open Sans"/>
          <w:sz w:val="20"/>
          <w:szCs w:val="20"/>
        </w:rPr>
        <w:t xml:space="preserve">Na opravenou část </w:t>
      </w:r>
      <w:r w:rsidR="004A6AE7" w:rsidRPr="00CF33FA">
        <w:rPr>
          <w:rFonts w:ascii="Trivia Grotesk R2" w:hAnsi="Trivia Grotesk R2" w:cs="Open Sans"/>
          <w:sz w:val="20"/>
          <w:szCs w:val="20"/>
          <w:lang w:eastAsia="en-US"/>
        </w:rPr>
        <w:t>Zařízení</w:t>
      </w:r>
      <w:r w:rsidR="004A6AE7" w:rsidRPr="00CF33FA">
        <w:rPr>
          <w:rFonts w:ascii="Trivia Grotesk R2" w:hAnsi="Trivia Grotesk R2" w:cs="Open Sans"/>
          <w:sz w:val="20"/>
          <w:szCs w:val="20"/>
        </w:rPr>
        <w:t xml:space="preserve"> se </w:t>
      </w:r>
      <w:r w:rsidR="00853E58" w:rsidRPr="00CF33FA">
        <w:rPr>
          <w:rFonts w:ascii="Trivia Grotesk R2" w:hAnsi="Trivia Grotesk R2" w:cs="Open Sans"/>
          <w:sz w:val="20"/>
          <w:szCs w:val="20"/>
        </w:rPr>
        <w:t xml:space="preserve">dále </w:t>
      </w:r>
      <w:r w:rsidR="004A6AE7" w:rsidRPr="00CF33FA">
        <w:rPr>
          <w:rFonts w:ascii="Trivia Grotesk R2" w:hAnsi="Trivia Grotesk R2" w:cs="Open Sans"/>
          <w:sz w:val="20"/>
          <w:szCs w:val="20"/>
        </w:rPr>
        <w:t xml:space="preserve">vztahuje záruční doba dle odst. </w:t>
      </w:r>
      <w:r w:rsidR="004A6AE7" w:rsidRPr="00CF33FA">
        <w:rPr>
          <w:rFonts w:ascii="Trivia Grotesk R2" w:hAnsi="Trivia Grotesk R2" w:cs="Open Sans"/>
          <w:sz w:val="20"/>
          <w:szCs w:val="20"/>
        </w:rPr>
        <w:fldChar w:fldCharType="begin"/>
      </w:r>
      <w:r w:rsidR="004A6AE7" w:rsidRPr="00CF33FA">
        <w:rPr>
          <w:rFonts w:ascii="Trivia Grotesk R2" w:hAnsi="Trivia Grotesk R2" w:cs="Open Sans"/>
          <w:sz w:val="20"/>
          <w:szCs w:val="20"/>
        </w:rPr>
        <w:instrText xml:space="preserve"> REF _Ref380048977 \r \h  \* MERGEFORMAT </w:instrText>
      </w:r>
      <w:r w:rsidR="004A6AE7" w:rsidRPr="00CF33FA">
        <w:rPr>
          <w:rFonts w:ascii="Trivia Grotesk R2" w:hAnsi="Trivia Grotesk R2" w:cs="Open Sans"/>
          <w:sz w:val="20"/>
          <w:szCs w:val="20"/>
        </w:rPr>
      </w:r>
      <w:r w:rsidR="004A6AE7"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w:t>
      </w:r>
      <w:r w:rsidR="004A6AE7" w:rsidRPr="00CF33FA">
        <w:rPr>
          <w:rFonts w:ascii="Trivia Grotesk R2" w:hAnsi="Trivia Grotesk R2" w:cs="Open Sans"/>
          <w:sz w:val="20"/>
          <w:szCs w:val="20"/>
        </w:rPr>
        <w:fldChar w:fldCharType="end"/>
      </w:r>
      <w:r w:rsidR="004A6AE7" w:rsidRPr="00CF33FA">
        <w:rPr>
          <w:rFonts w:ascii="Trivia Grotesk R2" w:hAnsi="Trivia Grotesk R2" w:cs="Open Sans"/>
          <w:sz w:val="20"/>
          <w:szCs w:val="20"/>
        </w:rPr>
        <w:t xml:space="preserve">, která počíná běžet dnem odstranění </w:t>
      </w:r>
      <w:r w:rsidR="00EF2FEE" w:rsidRPr="00CF33FA">
        <w:rPr>
          <w:rFonts w:ascii="Trivia Grotesk R2" w:hAnsi="Trivia Grotesk R2" w:cs="Open Sans"/>
          <w:sz w:val="20"/>
          <w:szCs w:val="20"/>
        </w:rPr>
        <w:t>závady</w:t>
      </w:r>
      <w:r w:rsidR="004A6AE7" w:rsidRPr="00CF33FA">
        <w:rPr>
          <w:rFonts w:ascii="Trivia Grotesk R2" w:hAnsi="Trivia Grotesk R2" w:cs="Open Sans"/>
          <w:sz w:val="20"/>
          <w:szCs w:val="20"/>
        </w:rPr>
        <w:t xml:space="preserve"> dle Protokolu o opravě </w:t>
      </w:r>
      <w:r w:rsidR="00EF2FEE" w:rsidRPr="00CF33FA">
        <w:rPr>
          <w:rFonts w:ascii="Trivia Grotesk R2" w:hAnsi="Trivia Grotesk R2" w:cs="Open Sans"/>
          <w:sz w:val="20"/>
          <w:szCs w:val="20"/>
        </w:rPr>
        <w:t>zá</w:t>
      </w:r>
      <w:r w:rsidR="004A6AE7" w:rsidRPr="00CF33FA">
        <w:rPr>
          <w:rFonts w:ascii="Trivia Grotesk R2" w:hAnsi="Trivia Grotesk R2" w:cs="Open Sans"/>
          <w:sz w:val="20"/>
          <w:szCs w:val="20"/>
        </w:rPr>
        <w:t>vady.</w:t>
      </w:r>
      <w:bookmarkEnd w:id="40"/>
    </w:p>
    <w:p w14:paraId="7E492458" w14:textId="11B87755" w:rsidR="004A6AE7" w:rsidRPr="00CF33FA" w:rsidRDefault="004A6AE7" w:rsidP="00C41127">
      <w:pPr>
        <w:pStyle w:val="Odstavecseseznamem1"/>
        <w:numPr>
          <w:ilvl w:val="1"/>
          <w:numId w:val="1"/>
        </w:numPr>
        <w:spacing w:after="240"/>
        <w:jc w:val="both"/>
        <w:rPr>
          <w:rFonts w:ascii="Trivia Grotesk R2" w:hAnsi="Trivia Grotesk R2"/>
          <w:b/>
          <w:sz w:val="20"/>
        </w:rPr>
      </w:pPr>
      <w:bookmarkStart w:id="41" w:name="_Ref382209017"/>
      <w:r w:rsidRPr="00CF33FA">
        <w:rPr>
          <w:rFonts w:ascii="Trivia Grotesk R2" w:hAnsi="Trivia Grotesk R2" w:cs="Open Sans"/>
          <w:sz w:val="20"/>
          <w:szCs w:val="20"/>
        </w:rPr>
        <w:t xml:space="preserve">Vykazuje-l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47E10" w:rsidRPr="00CF33FA">
        <w:rPr>
          <w:rFonts w:ascii="Trivia Grotesk R2" w:hAnsi="Trivia Grotesk R2" w:cs="Open Sans"/>
          <w:sz w:val="20"/>
          <w:szCs w:val="20"/>
        </w:rPr>
        <w:t>zá</w:t>
      </w:r>
      <w:r w:rsidRPr="00CF33FA">
        <w:rPr>
          <w:rFonts w:ascii="Trivia Grotesk R2" w:hAnsi="Trivia Grotesk R2"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ez vady dle § 2106 odst. (1) písm. a) OZ, a to ve lhůtě 30 dnů ode dne odeslání výzvy k dodání</w:t>
      </w:r>
      <w:bookmarkEnd w:id="41"/>
      <w:r w:rsidRPr="00CF33FA">
        <w:rPr>
          <w:rFonts w:ascii="Trivia Grotesk R2" w:hAnsi="Trivia Grotesk R2" w:cs="Open Sans"/>
          <w:sz w:val="20"/>
          <w:szCs w:val="20"/>
        </w:rPr>
        <w:t>, nedohodnou-li se Smluvní strany jinak.</w:t>
      </w:r>
    </w:p>
    <w:p w14:paraId="57043F3A" w14:textId="587B428F"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Prodávající se zavazuje</w:t>
      </w:r>
      <w:r w:rsidR="00B344E0" w:rsidRPr="00CF33FA">
        <w:rPr>
          <w:rFonts w:ascii="Trivia Grotesk R2" w:hAnsi="Trivia Grotesk R2" w:cs="Open Sans"/>
          <w:bCs/>
          <w:sz w:val="20"/>
          <w:szCs w:val="20"/>
        </w:rPr>
        <w:t xml:space="preserve">, že </w:t>
      </w:r>
      <w:r w:rsidR="002A577A" w:rsidRPr="00CF33FA">
        <w:rPr>
          <w:rFonts w:ascii="Trivia Grotesk R2" w:hAnsi="Trivia Grotesk R2" w:cs="Open Sans"/>
          <w:bCs/>
          <w:sz w:val="20"/>
          <w:szCs w:val="20"/>
        </w:rPr>
        <w:t>po dobu trvání záru</w:t>
      </w:r>
      <w:r w:rsidR="00B344E0" w:rsidRPr="00CF33FA">
        <w:rPr>
          <w:rFonts w:ascii="Trivia Grotesk R2" w:hAnsi="Trivia Grotesk R2" w:cs="Open Sans"/>
          <w:bCs/>
          <w:sz w:val="20"/>
          <w:szCs w:val="20"/>
        </w:rPr>
        <w:t>ční doby v případě požadavku Kupujícího zajistí</w:t>
      </w:r>
      <w:r w:rsidR="002A577A" w:rsidRPr="00CF33FA">
        <w:rPr>
          <w:rFonts w:ascii="Trivia Grotesk R2" w:hAnsi="Trivia Grotesk R2" w:cs="Open Sans"/>
          <w:bCs/>
          <w:sz w:val="20"/>
          <w:szCs w:val="20"/>
        </w:rPr>
        <w:t xml:space="preserve"> rovněž </w:t>
      </w:r>
      <w:r w:rsidRPr="00CF33FA">
        <w:rPr>
          <w:rFonts w:ascii="Trivia Grotesk R2" w:hAnsi="Trivia Grotesk R2" w:cs="Open Sans"/>
          <w:bCs/>
          <w:sz w:val="20"/>
          <w:szCs w:val="20"/>
        </w:rPr>
        <w:t xml:space="preserve">mimozáruční servis </w:t>
      </w:r>
      <w:r w:rsidR="00A837DD" w:rsidRPr="00CF33FA">
        <w:rPr>
          <w:rFonts w:ascii="Trivia Grotesk R2" w:hAnsi="Trivia Grotesk R2" w:cs="Open Sans"/>
          <w:bCs/>
          <w:sz w:val="20"/>
          <w:szCs w:val="20"/>
        </w:rPr>
        <w:t xml:space="preserve">(spočívající </w:t>
      </w:r>
      <w:r w:rsidR="002A577A" w:rsidRPr="00CF33FA">
        <w:rPr>
          <w:rFonts w:ascii="Trivia Grotesk R2" w:hAnsi="Trivia Grotesk R2" w:cs="Open Sans"/>
          <w:bCs/>
          <w:sz w:val="20"/>
          <w:szCs w:val="20"/>
        </w:rPr>
        <w:t xml:space="preserve">zejména </w:t>
      </w:r>
      <w:r w:rsidR="00A837DD" w:rsidRPr="00CF33FA">
        <w:rPr>
          <w:rFonts w:ascii="Trivia Grotesk R2" w:hAnsi="Trivia Grotesk R2" w:cs="Open Sans"/>
          <w:bCs/>
          <w:sz w:val="20"/>
          <w:szCs w:val="20"/>
        </w:rPr>
        <w:t>v odstranění závad</w:t>
      </w:r>
      <w:r w:rsidR="002A577A" w:rsidRPr="00CF33FA">
        <w:rPr>
          <w:rFonts w:ascii="Trivia Grotesk R2" w:hAnsi="Trivia Grotesk R2" w:cs="Open Sans"/>
          <w:bCs/>
          <w:sz w:val="20"/>
          <w:szCs w:val="20"/>
        </w:rPr>
        <w:t xml:space="preserve"> Zařízení</w:t>
      </w:r>
      <w:r w:rsidR="00A837DD" w:rsidRPr="00CF33FA">
        <w:rPr>
          <w:rFonts w:ascii="Trivia Grotesk R2" w:hAnsi="Trivia Grotesk R2" w:cs="Open Sans"/>
          <w:bCs/>
          <w:sz w:val="20"/>
          <w:szCs w:val="20"/>
        </w:rPr>
        <w:t xml:space="preserve">, na které se </w:t>
      </w:r>
      <w:proofErr w:type="spellStart"/>
      <w:r w:rsidR="00A837DD" w:rsidRPr="00CF33FA">
        <w:rPr>
          <w:rFonts w:ascii="Trivia Grotesk R2" w:hAnsi="Trivia Grotesk R2" w:cs="Open Sans"/>
          <w:bCs/>
          <w:sz w:val="20"/>
          <w:szCs w:val="20"/>
        </w:rPr>
        <w:t>navztahuje</w:t>
      </w:r>
      <w:proofErr w:type="spellEnd"/>
      <w:r w:rsidR="00A837DD" w:rsidRPr="00CF33FA">
        <w:rPr>
          <w:rFonts w:ascii="Trivia Grotesk R2" w:hAnsi="Trivia Grotesk R2" w:cs="Open Sans"/>
          <w:bCs/>
          <w:sz w:val="20"/>
          <w:szCs w:val="20"/>
        </w:rPr>
        <w:t xml:space="preserve"> poskytnutá záruka a </w:t>
      </w:r>
      <w:r w:rsidR="002A577A" w:rsidRPr="00CF33FA">
        <w:rPr>
          <w:rFonts w:ascii="Trivia Grotesk R2" w:hAnsi="Trivia Grotesk R2" w:cs="Open Sans"/>
          <w:bCs/>
          <w:sz w:val="20"/>
          <w:szCs w:val="20"/>
        </w:rPr>
        <w:t>provedení servisních prohlídek zařízení nad rámec sjednaný v </w:t>
      </w:r>
      <w:r w:rsidR="00A408C5" w:rsidRPr="00CF33FA">
        <w:rPr>
          <w:rFonts w:ascii="Trivia Grotesk R2" w:hAnsi="Trivia Grotesk R2" w:cs="Open Sans"/>
          <w:bCs/>
          <w:sz w:val="20"/>
          <w:szCs w:val="20"/>
        </w:rPr>
        <w:t>odst</w:t>
      </w:r>
      <w:r w:rsidR="002A577A" w:rsidRPr="00CF33FA">
        <w:rPr>
          <w:rFonts w:ascii="Trivia Grotesk R2" w:hAnsi="Trivia Grotesk R2" w:cs="Open Sans"/>
          <w:bCs/>
          <w:sz w:val="20"/>
          <w:szCs w:val="20"/>
        </w:rPr>
        <w:t xml:space="preserve">. </w:t>
      </w:r>
      <w:r w:rsidR="00CE3CE6">
        <w:rPr>
          <w:rFonts w:ascii="Trivia Grotesk R2" w:hAnsi="Trivia Grotesk R2" w:cs="Open Sans"/>
          <w:bCs/>
          <w:sz w:val="20"/>
          <w:szCs w:val="20"/>
        </w:rPr>
        <w:fldChar w:fldCharType="begin"/>
      </w:r>
      <w:r w:rsidR="00CE3CE6">
        <w:rPr>
          <w:rFonts w:ascii="Trivia Grotesk R2" w:hAnsi="Trivia Grotesk R2" w:cs="Open Sans"/>
          <w:bCs/>
          <w:sz w:val="20"/>
          <w:szCs w:val="20"/>
        </w:rPr>
        <w:instrText xml:space="preserve"> REF _Ref382208775 \r \h </w:instrText>
      </w:r>
      <w:r w:rsidR="00CE3CE6">
        <w:rPr>
          <w:rFonts w:ascii="Trivia Grotesk R2" w:hAnsi="Trivia Grotesk R2" w:cs="Open Sans"/>
          <w:bCs/>
          <w:sz w:val="20"/>
          <w:szCs w:val="20"/>
        </w:rPr>
      </w:r>
      <w:r w:rsidR="00CE3CE6">
        <w:rPr>
          <w:rFonts w:ascii="Trivia Grotesk R2" w:hAnsi="Trivia Grotesk R2" w:cs="Open Sans"/>
          <w:bCs/>
          <w:sz w:val="20"/>
          <w:szCs w:val="20"/>
        </w:rPr>
        <w:fldChar w:fldCharType="separate"/>
      </w:r>
      <w:r w:rsidR="00CE3CE6">
        <w:rPr>
          <w:rFonts w:ascii="Trivia Grotesk R2" w:hAnsi="Trivia Grotesk R2" w:cs="Open Sans"/>
          <w:bCs/>
          <w:sz w:val="20"/>
          <w:szCs w:val="20"/>
        </w:rPr>
        <w:t>14.3</w:t>
      </w:r>
      <w:r w:rsidR="00CE3CE6">
        <w:rPr>
          <w:rFonts w:ascii="Trivia Grotesk R2" w:hAnsi="Trivia Grotesk R2" w:cs="Open Sans"/>
          <w:bCs/>
          <w:sz w:val="20"/>
          <w:szCs w:val="20"/>
        </w:rPr>
        <w:fldChar w:fldCharType="end"/>
      </w:r>
      <w:r w:rsidR="002A577A" w:rsidRPr="00CF33FA">
        <w:rPr>
          <w:rFonts w:ascii="Trivia Grotesk R2" w:hAnsi="Trivia Grotesk R2" w:cs="Open Sans"/>
          <w:bCs/>
          <w:sz w:val="20"/>
          <w:szCs w:val="20"/>
        </w:rPr>
        <w:t xml:space="preserve"> Smlouvy) </w:t>
      </w:r>
      <w:r w:rsidRPr="00CF33FA">
        <w:rPr>
          <w:rFonts w:ascii="Trivia Grotesk R2" w:hAnsi="Trivia Grotesk R2" w:cs="Open Sans"/>
          <w:sz w:val="20"/>
          <w:szCs w:val="20"/>
        </w:rPr>
        <w:t xml:space="preserve">v místě dodání a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Pr="00CF33FA">
        <w:rPr>
          <w:rFonts w:ascii="Trivia Grotesk R2" w:hAnsi="Trivia Grotesk R2" w:cs="Open Sans"/>
          <w:bCs/>
          <w:sz w:val="20"/>
          <w:szCs w:val="20"/>
        </w:rPr>
        <w:t xml:space="preserve">včetně oprav, dodávky náhradních dílů a dopravy a práce servisního technika za cenu nepřevyšující cenu obvyklou, a to za podmínek dle odst. </w:t>
      </w:r>
      <w:r w:rsidRPr="00CF33FA">
        <w:rPr>
          <w:rFonts w:ascii="Trivia Grotesk R2" w:hAnsi="Trivia Grotesk R2" w:cs="Open Sans"/>
          <w:bCs/>
          <w:sz w:val="20"/>
          <w:szCs w:val="20"/>
        </w:rPr>
        <w:fldChar w:fldCharType="begin"/>
      </w:r>
      <w:r w:rsidRPr="00CF33FA">
        <w:rPr>
          <w:rFonts w:ascii="Trivia Grotesk R2" w:hAnsi="Trivia Grotesk R2" w:cs="Open Sans"/>
          <w:bCs/>
          <w:sz w:val="20"/>
          <w:szCs w:val="20"/>
        </w:rPr>
        <w:instrText xml:space="preserve"> REF _Ref35266180 \r \h  \* MERGEFORMAT </w:instrText>
      </w:r>
      <w:r w:rsidRPr="00CF33FA">
        <w:rPr>
          <w:rFonts w:ascii="Trivia Grotesk R2" w:hAnsi="Trivia Grotesk R2" w:cs="Open Sans"/>
          <w:bCs/>
          <w:sz w:val="20"/>
          <w:szCs w:val="20"/>
        </w:rPr>
      </w:r>
      <w:r w:rsidRPr="00CF33FA">
        <w:rPr>
          <w:rFonts w:ascii="Trivia Grotesk R2" w:hAnsi="Trivia Grotesk R2" w:cs="Open Sans"/>
          <w:bCs/>
          <w:sz w:val="20"/>
          <w:szCs w:val="20"/>
        </w:rPr>
        <w:fldChar w:fldCharType="separate"/>
      </w:r>
      <w:r w:rsidR="0038767E" w:rsidRPr="00CF33FA">
        <w:rPr>
          <w:rFonts w:ascii="Trivia Grotesk R2" w:hAnsi="Trivia Grotesk R2" w:cs="Open Sans"/>
          <w:bCs/>
          <w:sz w:val="20"/>
          <w:szCs w:val="20"/>
        </w:rPr>
        <w:t>14.4</w:t>
      </w:r>
      <w:r w:rsidRPr="00CF33FA">
        <w:rPr>
          <w:rFonts w:ascii="Trivia Grotesk R2" w:hAnsi="Trivia Grotesk R2" w:cs="Open Sans"/>
          <w:bCs/>
          <w:sz w:val="20"/>
          <w:szCs w:val="20"/>
        </w:rPr>
        <w:fldChar w:fldCharType="end"/>
      </w:r>
      <w:r w:rsidRPr="00CF33FA">
        <w:rPr>
          <w:rFonts w:ascii="Trivia Grotesk R2" w:hAnsi="Trivia Grotesk R2" w:cs="Open Sans"/>
          <w:bCs/>
          <w:sz w:val="20"/>
          <w:szCs w:val="20"/>
        </w:rPr>
        <w:t xml:space="preserve"> a</w:t>
      </w:r>
      <w:r w:rsidRPr="00CF33FA">
        <w:rPr>
          <w:rFonts w:ascii="Trivia Grotesk R2" w:hAnsi="Trivia Grotesk R2" w:cs="Open Sans"/>
          <w:sz w:val="20"/>
          <w:szCs w:val="20"/>
        </w:rPr>
        <w:t xml:space="preserve">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2211809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bCs/>
          <w:sz w:val="20"/>
          <w:szCs w:val="20"/>
        </w:rPr>
        <w:t>.</w:t>
      </w:r>
    </w:p>
    <w:p w14:paraId="58FA6644" w14:textId="182E8493"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Prodávající se zavazuje, že </w:t>
      </w:r>
      <w:r w:rsidR="00676801" w:rsidRPr="00CF33FA">
        <w:rPr>
          <w:rFonts w:ascii="Trivia Grotesk R2" w:hAnsi="Trivia Grotesk R2" w:cs="Open Sans"/>
          <w:bCs/>
          <w:sz w:val="20"/>
          <w:szCs w:val="20"/>
        </w:rPr>
        <w:t xml:space="preserve">po uplynutí záruční doby </w:t>
      </w:r>
      <w:r w:rsidR="00495749" w:rsidRPr="00CF33FA">
        <w:rPr>
          <w:rFonts w:ascii="Trivia Grotesk R2" w:hAnsi="Trivia Grotesk R2" w:cs="Open Sans"/>
          <w:bCs/>
          <w:sz w:val="20"/>
          <w:szCs w:val="20"/>
        </w:rPr>
        <w:t xml:space="preserve">v případě požadavku Kupujícího </w:t>
      </w:r>
      <w:r w:rsidRPr="00CF33FA">
        <w:rPr>
          <w:rFonts w:ascii="Trivia Grotesk R2" w:hAnsi="Trivia Grotesk R2" w:cs="Open Sans"/>
          <w:bCs/>
          <w:sz w:val="20"/>
          <w:szCs w:val="20"/>
        </w:rPr>
        <w:t>zajist</w:t>
      </w:r>
      <w:r w:rsidR="00495749" w:rsidRPr="00CF33FA">
        <w:rPr>
          <w:rFonts w:ascii="Trivia Grotesk R2" w:hAnsi="Trivia Grotesk R2" w:cs="Open Sans"/>
          <w:bCs/>
          <w:sz w:val="20"/>
          <w:szCs w:val="20"/>
        </w:rPr>
        <w:t>í</w:t>
      </w:r>
      <w:r w:rsidRPr="00CF33FA">
        <w:rPr>
          <w:rFonts w:ascii="Trivia Grotesk R2" w:hAnsi="Trivia Grotesk R2" w:cs="Open Sans"/>
          <w:bCs/>
          <w:sz w:val="20"/>
          <w:szCs w:val="20"/>
        </w:rPr>
        <w:t xml:space="preserve"> servis </w:t>
      </w:r>
      <w:r w:rsidR="0069140C" w:rsidRPr="00CF33FA">
        <w:rPr>
          <w:rFonts w:ascii="Trivia Grotesk R2" w:hAnsi="Trivia Grotesk R2" w:cs="Open Sans"/>
          <w:bCs/>
          <w:sz w:val="20"/>
          <w:szCs w:val="20"/>
        </w:rPr>
        <w:t xml:space="preserve">Zařízení </w:t>
      </w:r>
      <w:r w:rsidRPr="00CF33FA">
        <w:rPr>
          <w:rFonts w:ascii="Trivia Grotesk R2" w:hAnsi="Trivia Grotesk R2" w:cs="Open Sans"/>
          <w:bCs/>
          <w:sz w:val="20"/>
          <w:szCs w:val="20"/>
        </w:rPr>
        <w:t>včetně oprav, dodávky náhradních dílů a dopravy a práce servisního technika za cenu nepřevyšující cenu obvyklou</w:t>
      </w:r>
      <w:r w:rsidR="00495749" w:rsidRPr="00CF33FA">
        <w:rPr>
          <w:rFonts w:ascii="Trivia Grotesk R2" w:hAnsi="Trivia Grotesk R2" w:cs="Open Sans"/>
          <w:bCs/>
          <w:sz w:val="20"/>
          <w:szCs w:val="20"/>
        </w:rPr>
        <w:t xml:space="preserve">, a to alespoň </w:t>
      </w:r>
      <w:r w:rsidR="0069140C" w:rsidRPr="00CF33FA">
        <w:rPr>
          <w:rFonts w:ascii="Trivia Grotesk R2" w:hAnsi="Trivia Grotesk R2" w:cs="Open Sans"/>
          <w:bCs/>
          <w:sz w:val="20"/>
          <w:szCs w:val="20"/>
        </w:rPr>
        <w:t>do uplyn</w:t>
      </w:r>
      <w:r w:rsidR="00DA5258" w:rsidRPr="00CF33FA">
        <w:rPr>
          <w:rFonts w:ascii="Trivia Grotesk R2" w:hAnsi="Trivia Grotesk R2" w:cs="Open Sans"/>
          <w:bCs/>
          <w:sz w:val="20"/>
          <w:szCs w:val="20"/>
        </w:rPr>
        <w:t>utí</w:t>
      </w:r>
      <w:r w:rsidRPr="00CF33FA">
        <w:rPr>
          <w:rFonts w:ascii="Trivia Grotesk R2" w:hAnsi="Trivia Grotesk R2" w:cs="Open Sans"/>
          <w:bCs/>
          <w:sz w:val="20"/>
          <w:szCs w:val="20"/>
        </w:rPr>
        <w:t xml:space="preserve"> 7 let ode dne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w:t>
      </w:r>
    </w:p>
    <w:p w14:paraId="1932228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POKUTY</w:t>
      </w:r>
    </w:p>
    <w:p w14:paraId="3362ACF8" w14:textId="079D7669"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je oprávněn uplatnit vůči Prodávajícímu smluvní pokutu ve výši 0,1 % z Kupní Ceny za každý započatý den prodlení s plněním povinností dle odst. </w:t>
      </w:r>
      <w:r w:rsidR="00BF780D" w:rsidRPr="00CF33FA">
        <w:rPr>
          <w:rFonts w:ascii="Trivia Grotesk R2" w:hAnsi="Trivia Grotesk R2" w:cs="Open Sans"/>
          <w:sz w:val="20"/>
          <w:szCs w:val="20"/>
        </w:rPr>
        <w:fldChar w:fldCharType="begin"/>
      </w:r>
      <w:r w:rsidR="00BF780D" w:rsidRPr="00CF33FA">
        <w:rPr>
          <w:rFonts w:ascii="Trivia Grotesk R2" w:hAnsi="Trivia Grotesk R2" w:cs="Open Sans"/>
          <w:sz w:val="20"/>
          <w:szCs w:val="20"/>
        </w:rPr>
        <w:instrText xml:space="preserve"> REF _Ref157233699 \r \h </w:instrText>
      </w:r>
      <w:r w:rsidR="00436F64" w:rsidRPr="00CF33FA">
        <w:rPr>
          <w:rFonts w:ascii="Trivia Grotesk R2" w:hAnsi="Trivia Grotesk R2" w:cs="Open Sans"/>
          <w:sz w:val="20"/>
          <w:szCs w:val="20"/>
        </w:rPr>
        <w:instrText xml:space="preserve"> \* MERGEFORMAT </w:instrText>
      </w:r>
      <w:r w:rsidR="00BF780D" w:rsidRPr="00CF33FA">
        <w:rPr>
          <w:rFonts w:ascii="Trivia Grotesk R2" w:hAnsi="Trivia Grotesk R2" w:cs="Open Sans"/>
          <w:sz w:val="20"/>
          <w:szCs w:val="20"/>
        </w:rPr>
      </w:r>
      <w:r w:rsidR="00BF780D"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BF780D"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209017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0</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6B927477" w14:textId="72C0D246"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má nárok na úhradu </w:t>
      </w:r>
      <w:r w:rsidR="00DE54D3" w:rsidRPr="00CF33FA">
        <w:rPr>
          <w:rFonts w:ascii="Trivia Grotesk R2" w:hAnsi="Trivia Grotesk R2" w:cs="Open Sans"/>
          <w:sz w:val="20"/>
          <w:szCs w:val="20"/>
        </w:rPr>
        <w:t>50</w:t>
      </w:r>
      <w:r w:rsidRPr="00CF33FA">
        <w:rPr>
          <w:rFonts w:ascii="Trivia Grotesk R2" w:hAnsi="Trivia Grotesk R2" w:cs="Open Sans"/>
          <w:sz w:val="20"/>
          <w:szCs w:val="20"/>
        </w:rPr>
        <w:t xml:space="preserve">0,- Kč za každý započatý den prodlení se zahájením záruční oprav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905432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6EE00942" w14:textId="2AE381EC" w:rsidR="00853E58" w:rsidRPr="00CF33FA" w:rsidRDefault="004A6AE7" w:rsidP="00632D4D">
      <w:pPr>
        <w:pStyle w:val="Odstavecseseznamem1"/>
        <w:numPr>
          <w:ilvl w:val="1"/>
          <w:numId w:val="1"/>
        </w:numPr>
        <w:spacing w:after="240"/>
        <w:jc w:val="both"/>
        <w:rPr>
          <w:rFonts w:ascii="Trivia Grotesk R2" w:hAnsi="Trivia Grotesk R2" w:cs="Open Sans"/>
          <w:sz w:val="20"/>
          <w:szCs w:val="20"/>
        </w:rPr>
      </w:pPr>
      <w:bookmarkStart w:id="42" w:name="_Ref382208790"/>
      <w:r w:rsidRPr="00CF33FA">
        <w:rPr>
          <w:rFonts w:ascii="Trivia Grotesk R2" w:hAnsi="Trivia Grotesk R2" w:cs="Open Sans"/>
          <w:sz w:val="20"/>
          <w:szCs w:val="20"/>
        </w:rPr>
        <w:t xml:space="preserve">Kupující má nárok na úhradu </w:t>
      </w:r>
      <w:proofErr w:type="gramStart"/>
      <w:r w:rsidR="00782DA0" w:rsidRPr="00CF33FA">
        <w:rPr>
          <w:rFonts w:ascii="Trivia Grotesk R2" w:hAnsi="Trivia Grotesk R2" w:cs="Open Sans"/>
          <w:sz w:val="20"/>
          <w:szCs w:val="20"/>
        </w:rPr>
        <w:t>1</w:t>
      </w:r>
      <w:r w:rsidRPr="00CF33FA">
        <w:rPr>
          <w:rFonts w:ascii="Trivia Grotesk R2" w:hAnsi="Trivia Grotesk R2" w:cs="Open Sans"/>
          <w:sz w:val="20"/>
          <w:szCs w:val="20"/>
        </w:rPr>
        <w:t>.</w:t>
      </w:r>
      <w:r w:rsidR="00DE54D3" w:rsidRPr="00CF33FA">
        <w:rPr>
          <w:rFonts w:ascii="Trivia Grotesk R2" w:hAnsi="Trivia Grotesk R2" w:cs="Open Sans"/>
          <w:sz w:val="20"/>
          <w:szCs w:val="20"/>
        </w:rPr>
        <w:t>0</w:t>
      </w:r>
      <w:r w:rsidRPr="00CF33FA">
        <w:rPr>
          <w:rFonts w:ascii="Trivia Grotesk R2" w:hAnsi="Trivia Grotesk R2" w:cs="Open Sans"/>
          <w:sz w:val="20"/>
          <w:szCs w:val="20"/>
        </w:rPr>
        <w:t>00,-</w:t>
      </w:r>
      <w:proofErr w:type="gramEnd"/>
      <w:r w:rsidRPr="00CF33FA">
        <w:rPr>
          <w:rFonts w:ascii="Trivia Grotesk R2" w:hAnsi="Trivia Grotesk R2" w:cs="Open Sans"/>
          <w:sz w:val="20"/>
          <w:szCs w:val="20"/>
        </w:rPr>
        <w:t xml:space="preserve"> Kč </w:t>
      </w:r>
      <w:bookmarkEnd w:id="42"/>
      <w:r w:rsidR="00632D4D" w:rsidRPr="00CF33FA">
        <w:rPr>
          <w:rFonts w:ascii="Trivia Grotesk R2" w:hAnsi="Trivia Grotesk R2" w:cs="Open Sans"/>
          <w:sz w:val="20"/>
          <w:szCs w:val="20"/>
        </w:rPr>
        <w:t>z</w:t>
      </w:r>
      <w:r w:rsidR="00853E58" w:rsidRPr="00CF33FA">
        <w:rPr>
          <w:rFonts w:ascii="Trivia Grotesk R2" w:hAnsi="Trivia Grotesk R2" w:cs="Open Sans"/>
          <w:sz w:val="20"/>
          <w:szCs w:val="20"/>
        </w:rPr>
        <w:t xml:space="preserve">a každý započatý den prodlení s odstraněním vady po termínu k odstranění vady stanoveném tou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 xml:space="preserve">mlouvou nebo způsobem v té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mlouvě uvedeným.</w:t>
      </w:r>
    </w:p>
    <w:p w14:paraId="2A8A2955" w14:textId="5750BA70"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uplatnění důvodů pro odstoupení od Smlouvy dle odst. </w:t>
      </w:r>
      <w:r w:rsidR="00632D4D" w:rsidRPr="00CF33FA">
        <w:rPr>
          <w:rFonts w:ascii="Trivia Grotesk R2" w:hAnsi="Trivia Grotesk R2" w:cs="Open Sans"/>
          <w:sz w:val="20"/>
          <w:szCs w:val="20"/>
        </w:rPr>
        <w:fldChar w:fldCharType="begin"/>
      </w:r>
      <w:r w:rsidR="00632D4D" w:rsidRPr="00CF33FA">
        <w:rPr>
          <w:rFonts w:ascii="Trivia Grotesk R2" w:hAnsi="Trivia Grotesk R2" w:cs="Open Sans"/>
          <w:sz w:val="20"/>
          <w:szCs w:val="20"/>
        </w:rPr>
        <w:instrText xml:space="preserve"> REF _Ref380048761 \r \h  \* MERGEFORMAT </w:instrText>
      </w:r>
      <w:r w:rsidR="00632D4D" w:rsidRPr="00CF33FA">
        <w:rPr>
          <w:rFonts w:ascii="Trivia Grotesk R2" w:hAnsi="Trivia Grotesk R2" w:cs="Open Sans"/>
          <w:sz w:val="20"/>
          <w:szCs w:val="20"/>
        </w:rPr>
      </w:r>
      <w:r w:rsidR="00632D4D" w:rsidRPr="00CF33FA">
        <w:rPr>
          <w:rFonts w:ascii="Trivia Grotesk R2" w:hAnsi="Trivia Grotesk R2" w:cs="Open Sans"/>
          <w:sz w:val="20"/>
          <w:szCs w:val="20"/>
        </w:rPr>
        <w:fldChar w:fldCharType="separate"/>
      </w:r>
      <w:r w:rsidR="00632D4D" w:rsidRPr="00CF33FA">
        <w:rPr>
          <w:rFonts w:ascii="Trivia Grotesk R2" w:hAnsi="Trivia Grotesk R2" w:cs="Open Sans"/>
          <w:sz w:val="20"/>
          <w:szCs w:val="20"/>
        </w:rPr>
        <w:t>12.1.3</w:t>
      </w:r>
      <w:r w:rsidR="00632D4D" w:rsidRPr="00CF33FA">
        <w:rPr>
          <w:rFonts w:ascii="Trivia Grotesk R2" w:hAnsi="Trivia Grotesk R2" w:cs="Open Sans"/>
          <w:sz w:val="20"/>
          <w:szCs w:val="20"/>
        </w:rPr>
        <w:fldChar w:fldCharType="end"/>
      </w:r>
      <w:r w:rsidR="00632D4D" w:rsidRPr="00CF33FA">
        <w:rPr>
          <w:rFonts w:ascii="Trivia Grotesk R2" w:hAnsi="Trivia Grotesk R2" w:cs="Open Sans"/>
          <w:sz w:val="20"/>
          <w:szCs w:val="20"/>
        </w:rPr>
        <w:t xml:space="preserve"> </w:t>
      </w:r>
      <w:r w:rsidRPr="00CF33FA">
        <w:rPr>
          <w:rFonts w:ascii="Trivia Grotesk R2" w:hAnsi="Trivia Grotesk R2" w:cs="Open Sans"/>
          <w:sz w:val="20"/>
          <w:szCs w:val="20"/>
        </w:rPr>
        <w:t>je Kupující oprávněn uplatnit vůči Prodávajícímu smluvní pokutu ve výši 10 % Kupní Ceny.</w:t>
      </w:r>
    </w:p>
    <w:p w14:paraId="11606432"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 případ prodlení s úhradou kterékoli splatné pohledávky (peněžitého dluhu) dle Smlouvy je prodlévající Kupující či Prodávající (dlužník) povinen zaplatit druhé Smluvní straně (věřiteli) úrok z prodlení v zákonné výši za každý započatý den prodlení. </w:t>
      </w:r>
    </w:p>
    <w:p w14:paraId="39F07C20"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a je splatná do 30 dnů ode dne odeslání výzvy k zaplacení.</w:t>
      </w:r>
    </w:p>
    <w:p w14:paraId="59D6A6A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placením smluvní pokuty nejsou dotčeny nároky Smluvních stran na náhradu škody, použití ustanovení § 2050 OZ je vyloučeno.</w:t>
      </w:r>
    </w:p>
    <w:p w14:paraId="1AC50687" w14:textId="1AE59233" w:rsidR="004A6AE7" w:rsidRPr="00CF33FA" w:rsidRDefault="0049574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w:t>
      </w:r>
      <w:r w:rsidR="006175D4" w:rsidRPr="00CF33FA">
        <w:rPr>
          <w:rFonts w:ascii="Trivia Grotesk R2" w:hAnsi="Trivia Grotesk R2" w:cs="Open Sans"/>
          <w:sz w:val="20"/>
          <w:szCs w:val="20"/>
        </w:rPr>
        <w:t>m</w:t>
      </w:r>
      <w:r w:rsidR="004A6AE7" w:rsidRPr="00CF33FA">
        <w:rPr>
          <w:rFonts w:ascii="Trivia Grotesk R2" w:hAnsi="Trivia Grotesk R2" w:cs="Open Sans"/>
          <w:sz w:val="20"/>
          <w:szCs w:val="20"/>
        </w:rPr>
        <w:t>luvní pokut</w:t>
      </w:r>
      <w:r w:rsidRPr="00CF33FA">
        <w:rPr>
          <w:rFonts w:ascii="Trivia Grotesk R2" w:hAnsi="Trivia Grotesk R2" w:cs="Open Sans"/>
          <w:sz w:val="20"/>
          <w:szCs w:val="20"/>
        </w:rPr>
        <w:t>u</w:t>
      </w:r>
      <w:r w:rsidR="004A6AE7" w:rsidRPr="00CF33FA">
        <w:rPr>
          <w:rFonts w:ascii="Trivia Grotesk R2" w:hAnsi="Trivia Grotesk R2" w:cs="Open Sans"/>
          <w:sz w:val="20"/>
          <w:szCs w:val="20"/>
        </w:rPr>
        <w:t xml:space="preserve"> nelze </w:t>
      </w:r>
      <w:r w:rsidRPr="00CF33FA">
        <w:rPr>
          <w:rFonts w:ascii="Trivia Grotesk R2" w:hAnsi="Trivia Grotesk R2" w:cs="Open Sans"/>
          <w:sz w:val="20"/>
          <w:szCs w:val="20"/>
        </w:rPr>
        <w:t>uplatnit</w:t>
      </w:r>
      <w:r w:rsidR="004A6AE7" w:rsidRPr="00CF33FA">
        <w:rPr>
          <w:rFonts w:ascii="Trivia Grotesk R2" w:hAnsi="Trivia Grotesk R2" w:cs="Open Sans"/>
          <w:sz w:val="20"/>
          <w:szCs w:val="20"/>
        </w:rPr>
        <w:t xml:space="preserve">, </w:t>
      </w:r>
      <w:r w:rsidRPr="00CF33FA">
        <w:rPr>
          <w:rFonts w:ascii="Trivia Grotesk R2" w:hAnsi="Trivia Grotesk R2" w:cs="Open Sans"/>
          <w:sz w:val="20"/>
          <w:szCs w:val="20"/>
        </w:rPr>
        <w:t>je-</w:t>
      </w:r>
      <w:proofErr w:type="gramStart"/>
      <w:r w:rsidRPr="00CF33FA">
        <w:rPr>
          <w:rFonts w:ascii="Trivia Grotesk R2" w:hAnsi="Trivia Grotesk R2" w:cs="Open Sans"/>
          <w:sz w:val="20"/>
          <w:szCs w:val="20"/>
        </w:rPr>
        <w:t xml:space="preserve">li </w:t>
      </w:r>
      <w:r w:rsidR="004A6AE7" w:rsidRPr="00CF33FA">
        <w:rPr>
          <w:rFonts w:ascii="Trivia Grotesk R2" w:hAnsi="Trivia Grotesk R2" w:cs="Open Sans"/>
          <w:sz w:val="20"/>
          <w:szCs w:val="20"/>
        </w:rPr>
        <w:t xml:space="preserve"> smluvní</w:t>
      </w:r>
      <w:proofErr w:type="gramEnd"/>
      <w:r w:rsidR="004A6AE7" w:rsidRPr="00CF33FA">
        <w:rPr>
          <w:rFonts w:ascii="Trivia Grotesk R2" w:hAnsi="Trivia Grotesk R2" w:cs="Open Sans"/>
          <w:sz w:val="20"/>
          <w:szCs w:val="20"/>
        </w:rPr>
        <w:t xml:space="preserve"> povinnost </w:t>
      </w:r>
      <w:r w:rsidRPr="00CF33FA">
        <w:rPr>
          <w:rFonts w:ascii="Trivia Grotesk R2" w:hAnsi="Trivia Grotesk R2" w:cs="Open Sans"/>
          <w:sz w:val="20"/>
          <w:szCs w:val="20"/>
        </w:rPr>
        <w:t xml:space="preserve">porušena v důsledku </w:t>
      </w:r>
      <w:r w:rsidR="004A6AE7" w:rsidRPr="00CF33FA">
        <w:rPr>
          <w:rFonts w:ascii="Trivia Grotesk R2" w:hAnsi="Trivia Grotesk R2" w:cs="Open Sans"/>
          <w:sz w:val="20"/>
          <w:szCs w:val="20"/>
        </w:rPr>
        <w:t>vyšší moci.</w:t>
      </w:r>
    </w:p>
    <w:p w14:paraId="13982E0E"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PORY</w:t>
      </w:r>
    </w:p>
    <w:p w14:paraId="502B8DBA" w14:textId="5EBCBA6D" w:rsidR="004A6AE7"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sporu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uvních stran v souvislosti s touto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ouvou je </w:t>
      </w:r>
      <w:r w:rsidR="004A6AE7" w:rsidRPr="00CF33FA">
        <w:rPr>
          <w:rFonts w:ascii="Trivia Grotesk R2" w:hAnsi="Trivia Grotesk R2" w:cs="Open Sans"/>
          <w:sz w:val="20"/>
          <w:szCs w:val="20"/>
        </w:rPr>
        <w:t>místní příslušnost určena sídlem Kupujícího.</w:t>
      </w:r>
    </w:p>
    <w:p w14:paraId="0DAA6881" w14:textId="2BA924D8" w:rsidR="00495749" w:rsidRPr="00CF33FA" w:rsidRDefault="00495749" w:rsidP="002B085F">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MLČENLIVOST</w:t>
      </w:r>
    </w:p>
    <w:p w14:paraId="1F1CA042" w14:textId="5B963BED" w:rsidR="00495749"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Smluvní strany prohlašují, že zachovají mlčenlivost o skutečnostech, které se dozvědí v souvislosti s touto Smlouvou a při jejím plnění a jejichž zpřístupnění by mohlo druhé Smluvní straně způsobit újmu. Tím nejsou dotčeny zákonné povinnosti Kupujícího.</w:t>
      </w:r>
    </w:p>
    <w:p w14:paraId="0AFF303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VĚREČNÁ A JINÁ UJEDNÁNÍ</w:t>
      </w:r>
    </w:p>
    <w:p w14:paraId="23CCA40B" w14:textId="55D621E4" w:rsidR="00966D6A" w:rsidRPr="00CF33FA" w:rsidRDefault="00495749" w:rsidP="00966D6A">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dávající prohlašuje, že přejímá na sebe nebezpečí změny okolností ve smyslu ustanovení § 1765 odst. 2 OZ. </w:t>
      </w:r>
    </w:p>
    <w:p w14:paraId="7AEA8560" w14:textId="24503783"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é změny či doplnění Smlouvy lze učinit pouze na základě písemné dohody Smluvních stran</w:t>
      </w:r>
      <w:r w:rsidR="00632D4D" w:rsidRPr="00CF33FA">
        <w:rPr>
          <w:rFonts w:ascii="Trivia Grotesk R2" w:hAnsi="Trivia Grotesk R2" w:cs="Open Sans"/>
          <w:sz w:val="20"/>
          <w:szCs w:val="20"/>
        </w:rPr>
        <w:t xml:space="preserve"> opatřené podpisy oprávněných zástupců Smluvních stran</w:t>
      </w:r>
      <w:r w:rsidRPr="00CF33FA">
        <w:rPr>
          <w:rFonts w:ascii="Trivia Grotesk R2" w:hAnsi="Trivia Grotesk R2" w:cs="Open Sans"/>
          <w:sz w:val="20"/>
          <w:szCs w:val="20"/>
        </w:rPr>
        <w:t>, neumožňuje-li jednostrannou změnu Smlouva či právní předpis.</w:t>
      </w:r>
    </w:p>
    <w:p w14:paraId="62EBF8E9" w14:textId="44CEE8B4" w:rsidR="004A6AE7" w:rsidRPr="00CF33FA" w:rsidRDefault="004A6AE7" w:rsidP="00B37CB3">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mlouva včetně všech příloh </w:t>
      </w:r>
      <w:r w:rsidR="00495749" w:rsidRPr="00CF33FA">
        <w:rPr>
          <w:rFonts w:ascii="Trivia Grotesk R2" w:hAnsi="Trivia Grotesk R2" w:cs="Open Sans"/>
          <w:bCs/>
          <w:sz w:val="20"/>
          <w:szCs w:val="20"/>
        </w:rPr>
        <w:t>podléhá povinnosti uveřejnění v registru smluv v souladu se zákonem č. 340/2015 Sb., o zvláštních podmínkách účinnosti některých smluv, uveřejňování těchto smluv a registru smluv, v platném znění.</w:t>
      </w:r>
      <w:r w:rsidR="00495749" w:rsidRPr="00CF33FA" w:rsidDel="00495749">
        <w:rPr>
          <w:rFonts w:ascii="Trivia Grotesk R2" w:hAnsi="Trivia Grotesk R2" w:cs="Open Sans"/>
          <w:bCs/>
          <w:sz w:val="20"/>
          <w:szCs w:val="20"/>
        </w:rPr>
        <w:t xml:space="preserve"> </w:t>
      </w:r>
      <w:r w:rsidRPr="00CF33FA">
        <w:rPr>
          <w:rFonts w:ascii="Trivia Grotesk R2" w:hAnsi="Trivia Grotesk R2" w:cs="Open Sans"/>
          <w:bCs/>
          <w:sz w:val="20"/>
          <w:szCs w:val="20"/>
        </w:rPr>
        <w:t>Smluvní strany prohlašují, že veškeré informace uvedené ve Smlouvě a jejích přílohách nepovažují za obchodní tajemství ve smyslu § 504 OZ a udělují svolení k jejich zveřejnění.</w:t>
      </w:r>
      <w:r w:rsidR="00D71B7A" w:rsidRPr="00CF33FA">
        <w:rPr>
          <w:rFonts w:ascii="Trivia Grotesk R2" w:hAnsi="Trivia Grotesk R2" w:cs="Open Sans"/>
          <w:bCs/>
          <w:sz w:val="20"/>
          <w:szCs w:val="20"/>
        </w:rPr>
        <w:t xml:space="preserve"> </w:t>
      </w:r>
      <w:r w:rsidR="00495749" w:rsidRPr="00CF33FA">
        <w:rPr>
          <w:rFonts w:ascii="Trivia Grotesk R2" w:hAnsi="Trivia Grotesk R2" w:cs="Open Sans"/>
          <w:bCs/>
          <w:sz w:val="20"/>
          <w:szCs w:val="20"/>
        </w:rPr>
        <w:t>U</w:t>
      </w:r>
      <w:r w:rsidRPr="00CF33FA">
        <w:rPr>
          <w:rFonts w:ascii="Trivia Grotesk R2" w:hAnsi="Trivia Grotesk R2" w:cs="Open Sans"/>
          <w:bCs/>
          <w:sz w:val="20"/>
          <w:szCs w:val="20"/>
        </w:rPr>
        <w:t>veřejnění Smlouvy zajistí Kupující.</w:t>
      </w:r>
    </w:p>
    <w:p w14:paraId="11B8E09C" w14:textId="77777777" w:rsidR="004A6AE7" w:rsidRPr="00CF33FA" w:rsidRDefault="004A6AE7" w:rsidP="006038C1">
      <w:pPr>
        <w:pStyle w:val="Odstavecseseznamem1"/>
        <w:numPr>
          <w:ilvl w:val="1"/>
          <w:numId w:val="1"/>
        </w:numPr>
        <w:tabs>
          <w:tab w:val="clear" w:pos="1021"/>
          <w:tab w:val="num" w:pos="567"/>
        </w:tabs>
        <w:spacing w:after="120"/>
        <w:jc w:val="both"/>
        <w:rPr>
          <w:rFonts w:ascii="Trivia Grotesk R2" w:hAnsi="Trivia Grotesk R2" w:cs="Open Sans"/>
          <w:b/>
          <w:bCs/>
          <w:sz w:val="20"/>
          <w:szCs w:val="20"/>
          <w:u w:val="single"/>
        </w:rPr>
      </w:pPr>
      <w:r w:rsidRPr="00CF33FA">
        <w:rPr>
          <w:rFonts w:ascii="Trivia Grotesk R2" w:hAnsi="Trivia Grotesk R2" w:cs="Open Sans"/>
          <w:sz w:val="20"/>
          <w:szCs w:val="20"/>
        </w:rPr>
        <w:t>Nedílnou součástí Smlouvy jsou tyto přílohy:</w:t>
      </w:r>
    </w:p>
    <w:p w14:paraId="7C8D6B9A" w14:textId="1D6B6EA4" w:rsidR="004A6AE7" w:rsidRPr="00CF33FA" w:rsidRDefault="004A6AE7" w:rsidP="006038C1">
      <w:pPr>
        <w:pStyle w:val="Odstavecseseznamem1"/>
        <w:spacing w:after="120"/>
        <w:ind w:left="2124" w:hanging="1557"/>
        <w:jc w:val="both"/>
        <w:rPr>
          <w:rFonts w:ascii="Trivia Grotesk R2" w:hAnsi="Trivia Grotesk R2" w:cs="Open Sans"/>
          <w:color w:val="FF0000"/>
          <w:sz w:val="20"/>
          <w:szCs w:val="20"/>
        </w:rPr>
      </w:pPr>
      <w:r w:rsidRPr="00CF33FA">
        <w:rPr>
          <w:rFonts w:ascii="Trivia Grotesk R2" w:hAnsi="Trivia Grotesk R2" w:cs="Open Sans"/>
          <w:sz w:val="20"/>
          <w:szCs w:val="20"/>
        </w:rPr>
        <w:t>Příloha č. 1:</w:t>
      </w:r>
      <w:r w:rsidRPr="00CF33FA">
        <w:rPr>
          <w:rFonts w:ascii="Trivia Grotesk R2" w:hAnsi="Trivia Grotesk R2" w:cs="Open Sans"/>
          <w:sz w:val="20"/>
          <w:szCs w:val="20"/>
        </w:rPr>
        <w:tab/>
        <w:t xml:space="preserve">Technická specifikace </w:t>
      </w:r>
      <w:r w:rsidRPr="00CF33FA">
        <w:rPr>
          <w:rFonts w:ascii="Trivia Grotesk R2" w:hAnsi="Trivia Grotesk R2" w:cs="Open Sans"/>
          <w:color w:val="FF0000"/>
          <w:sz w:val="20"/>
          <w:szCs w:val="20"/>
        </w:rPr>
        <w:t xml:space="preserve">(účastník zadávacího řízení doplní v tabulce sloupce „Popis a specifikace </w:t>
      </w:r>
      <w:r w:rsidRPr="00CF33FA">
        <w:rPr>
          <w:rFonts w:ascii="Trivia Grotesk R2" w:hAnsi="Trivia Grotesk R2" w:cs="Open Sans"/>
          <w:color w:val="FF0000"/>
          <w:sz w:val="20"/>
          <w:szCs w:val="20"/>
          <w:lang w:eastAsia="en-US"/>
        </w:rPr>
        <w:t>Zařízení</w:t>
      </w:r>
      <w:r w:rsidRPr="00CF33FA">
        <w:rPr>
          <w:rFonts w:ascii="Trivia Grotesk R2" w:hAnsi="Trivia Grotesk R2" w:cs="Open Sans"/>
          <w:color w:val="FF0000"/>
          <w:sz w:val="20"/>
          <w:szCs w:val="20"/>
        </w:rPr>
        <w:t xml:space="preserve"> nabízeného Prodávajícím“ a „Splňuje ANO/NE“)</w:t>
      </w:r>
    </w:p>
    <w:p w14:paraId="5865F638" w14:textId="1095D1DA" w:rsidR="004A6AE7" w:rsidRPr="00CF33FA" w:rsidRDefault="004A6AE7" w:rsidP="00B91C56">
      <w:pPr>
        <w:spacing w:after="240"/>
        <w:ind w:left="2126" w:hanging="1559"/>
        <w:rPr>
          <w:rFonts w:ascii="Trivia Grotesk R2" w:hAnsi="Trivia Grotesk R2" w:cs="Open Sans"/>
          <w:color w:val="FF0000"/>
          <w:sz w:val="20"/>
          <w:szCs w:val="20"/>
        </w:rPr>
      </w:pPr>
      <w:r w:rsidRPr="00CF33FA">
        <w:rPr>
          <w:rFonts w:ascii="Trivia Grotesk R2" w:hAnsi="Trivia Grotesk R2" w:cs="Open Sans"/>
          <w:sz w:val="20"/>
          <w:szCs w:val="20"/>
        </w:rPr>
        <w:t>Příloha č. 2:</w:t>
      </w:r>
      <w:r w:rsidRPr="00CF33FA">
        <w:rPr>
          <w:rFonts w:ascii="Trivia Grotesk R2" w:hAnsi="Trivia Grotesk R2" w:cs="Open Sans"/>
          <w:sz w:val="20"/>
          <w:szCs w:val="20"/>
        </w:rPr>
        <w:tab/>
        <w:t xml:space="preserve">Nabídka Prodávajícího v rozsahu části, která technicky popisuje Zařízení </w:t>
      </w:r>
      <w:r w:rsidRPr="00CF33FA">
        <w:rPr>
          <w:rFonts w:ascii="Trivia Grotesk R2" w:hAnsi="Trivia Grotesk R2" w:cs="Open Sans"/>
          <w:color w:val="FF0000"/>
          <w:sz w:val="20"/>
          <w:szCs w:val="20"/>
        </w:rPr>
        <w:t>(</w:t>
      </w:r>
      <w:r w:rsidRPr="00CF33FA">
        <w:rPr>
          <w:rFonts w:ascii="Trivia Grotesk R2" w:hAnsi="Trivia Grotesk R2" w:cs="Open Sans"/>
          <w:snapToGrid w:val="0"/>
          <w:color w:val="FF0000"/>
          <w:sz w:val="20"/>
          <w:szCs w:val="20"/>
        </w:rPr>
        <w:t>účastník zadávacího řízení</w:t>
      </w:r>
      <w:r w:rsidRPr="00CF33FA">
        <w:rPr>
          <w:rFonts w:ascii="Trivia Grotesk R2" w:hAnsi="Trivia Grotesk R2" w:cs="Open Sans"/>
          <w:color w:val="FF0000"/>
          <w:sz w:val="20"/>
          <w:szCs w:val="20"/>
        </w:rPr>
        <w:t xml:space="preserve"> předloží v rámci nabídky)</w:t>
      </w:r>
    </w:p>
    <w:p w14:paraId="71B0D0C1" w14:textId="1064335C" w:rsidR="00BF1661" w:rsidRDefault="00BF1661" w:rsidP="00C20AC2">
      <w:pPr>
        <w:pStyle w:val="Odstavecseseznamem1"/>
        <w:numPr>
          <w:ilvl w:val="1"/>
          <w:numId w:val="1"/>
        </w:numPr>
        <w:tabs>
          <w:tab w:val="clear" w:pos="1021"/>
          <w:tab w:val="num" w:pos="567"/>
        </w:tabs>
        <w:spacing w:after="120"/>
        <w:jc w:val="both"/>
        <w:rPr>
          <w:rFonts w:ascii="Trivia Grotesk R2" w:hAnsi="Trivia Grotesk R2" w:cs="Open Sans"/>
          <w:sz w:val="20"/>
          <w:szCs w:val="20"/>
        </w:rPr>
      </w:pPr>
      <w:r w:rsidRPr="00CF33FA">
        <w:rPr>
          <w:rFonts w:ascii="Trivia Grotesk R2" w:hAnsi="Trivia Grotesk R2" w:cs="Open Sans"/>
          <w:sz w:val="20"/>
          <w:szCs w:val="20"/>
        </w:rPr>
        <w:t xml:space="preserve">V případě, že tato </w:t>
      </w:r>
      <w:r w:rsidR="003221ED" w:rsidRPr="00CF33FA">
        <w:rPr>
          <w:rFonts w:ascii="Trivia Grotesk R2" w:hAnsi="Trivia Grotesk R2" w:cs="Open Sans"/>
          <w:sz w:val="20"/>
          <w:szCs w:val="20"/>
        </w:rPr>
        <w:t>S</w:t>
      </w:r>
      <w:r w:rsidRPr="00CF33FA">
        <w:rPr>
          <w:rFonts w:ascii="Trivia Grotesk R2" w:hAnsi="Trivia Grotesk R2" w:cs="Open Sans"/>
          <w:sz w:val="20"/>
          <w:szCs w:val="20"/>
        </w:rPr>
        <w:t>mlouva bude vyhotovena a podepsána v listinné formě, bude vyhotovena ve dvou stejnopisech, z nichž každá ze Smluvních stran obdrží po jednom vyhotovení. V případě, že tato smlouva bude vyhotovena a podepsána v elektronické/digitální podobě, každá Smluvní strana ji bude mít k dispozici, a to po jejím podepsání příslušnými elektronickými podpisy oběma Smluvními stranami.</w:t>
      </w:r>
    </w:p>
    <w:p w14:paraId="76FFE123" w14:textId="77777777" w:rsidR="001E34EC" w:rsidRPr="00CF33FA" w:rsidRDefault="001E34EC" w:rsidP="001E34EC">
      <w:pPr>
        <w:pStyle w:val="Odstavecseseznamem1"/>
        <w:spacing w:after="120"/>
        <w:ind w:left="567"/>
        <w:jc w:val="both"/>
        <w:rPr>
          <w:rFonts w:ascii="Trivia Grotesk R2" w:hAnsi="Trivia Grotesk R2" w:cs="Open Sans"/>
          <w:sz w:val="20"/>
          <w:szCs w:val="20"/>
        </w:rPr>
      </w:pPr>
    </w:p>
    <w:p w14:paraId="27456DDB" w14:textId="67938C67" w:rsidR="00BF1661" w:rsidRPr="00CF33FA" w:rsidRDefault="00BF1661" w:rsidP="00C20AC2">
      <w:pPr>
        <w:pStyle w:val="Odstavecseseznamem1"/>
        <w:numPr>
          <w:ilvl w:val="1"/>
          <w:numId w:val="1"/>
        </w:numPr>
        <w:tabs>
          <w:tab w:val="clear" w:pos="1021"/>
          <w:tab w:val="num" w:pos="567"/>
        </w:tabs>
        <w:spacing w:after="120"/>
        <w:jc w:val="both"/>
        <w:rPr>
          <w:rFonts w:ascii="Trivia Grotesk R2" w:hAnsi="Trivia Grotesk R2" w:cs="Open Sans"/>
          <w:sz w:val="20"/>
          <w:szCs w:val="20"/>
        </w:rPr>
      </w:pPr>
      <w:r w:rsidRPr="00CF33FA">
        <w:rPr>
          <w:rFonts w:ascii="Trivia Grotesk R2" w:hAnsi="Trivia Grotesk R2" w:cs="Open Sans"/>
          <w:sz w:val="20"/>
          <w:szCs w:val="20"/>
        </w:rPr>
        <w:t xml:space="preserve">Tato smlouva nabývá platnosti okamžikem jejího podpisu oběma Smluvními stranami a účinnosti dnem uveřejnění v registru smluv. </w:t>
      </w:r>
    </w:p>
    <w:p w14:paraId="0D2B04F4" w14:textId="77777777" w:rsidR="00E1567D" w:rsidRPr="00CF33FA" w:rsidRDefault="00E1567D" w:rsidP="00C20AC2">
      <w:pPr>
        <w:pStyle w:val="Odstavecseseznamem1"/>
        <w:spacing w:after="240"/>
        <w:ind w:left="0"/>
        <w:jc w:val="both"/>
        <w:rPr>
          <w:rFonts w:ascii="Trivia Grotesk R2" w:hAnsi="Trivia Grotesk R2" w:cs="Open Sans"/>
          <w:b/>
          <w:bCs/>
          <w:sz w:val="20"/>
          <w:szCs w:val="20"/>
          <w:u w:val="single"/>
        </w:rPr>
      </w:pPr>
    </w:p>
    <w:p w14:paraId="67E698D9" w14:textId="77777777" w:rsidR="004A6AE7" w:rsidRPr="00CF33FA" w:rsidRDefault="004A6AE7" w:rsidP="004A6AE7">
      <w:pPr>
        <w:pStyle w:val="Nadpis7"/>
        <w:spacing w:before="0"/>
        <w:rPr>
          <w:rFonts w:ascii="Trivia Grotesk R2" w:hAnsi="Trivia Grotesk R2" w:cs="Open Sans"/>
        </w:rPr>
      </w:pPr>
    </w:p>
    <w:p w14:paraId="60549A74" w14:textId="77777777" w:rsidR="004A6AE7" w:rsidRPr="00CF33FA" w:rsidRDefault="004A6AE7" w:rsidP="004A6AE7">
      <w:pPr>
        <w:rPr>
          <w:rFonts w:ascii="Trivia Grotesk R2" w:hAnsi="Trivia Grotesk R2"/>
        </w:rPr>
        <w:sectPr w:rsidR="004A6AE7" w:rsidRPr="00CF33FA" w:rsidSect="00394719">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4C74D3CC"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00B91C56" w:rsidRPr="00CF33FA">
        <w:rPr>
          <w:rFonts w:ascii="Trivia Grotesk R2" w:hAnsi="Trivia Grotesk R2" w:cs="Open Sans"/>
          <w:sz w:val="20"/>
          <w:szCs w:val="20"/>
        </w:rPr>
        <w:t>Archeologický ústav AV ČR</w:t>
      </w:r>
      <w:r w:rsidR="003605F1">
        <w:rPr>
          <w:rFonts w:ascii="Trivia Grotesk R2" w:hAnsi="Trivia Grotesk R2" w:cs="Open Sans"/>
          <w:sz w:val="20"/>
          <w:szCs w:val="20"/>
        </w:rPr>
        <w:t>,</w:t>
      </w:r>
      <w:r w:rsidR="00B91C56" w:rsidRPr="00CF33FA">
        <w:rPr>
          <w:rFonts w:ascii="Trivia Grotesk R2" w:hAnsi="Trivia Grotesk R2" w:cs="Open Sans"/>
          <w:sz w:val="20"/>
          <w:szCs w:val="20"/>
        </w:rPr>
        <w:t xml:space="preserve"> Praha, </w:t>
      </w:r>
      <w:proofErr w:type="spellStart"/>
      <w:r w:rsidR="00B91C56" w:rsidRPr="00CF33FA">
        <w:rPr>
          <w:rFonts w:ascii="Trivia Grotesk R2" w:hAnsi="Trivia Grotesk R2" w:cs="Open Sans"/>
          <w:sz w:val="20"/>
          <w:szCs w:val="20"/>
        </w:rPr>
        <w:t>v.v.i</w:t>
      </w:r>
      <w:proofErr w:type="spellEnd"/>
      <w:r w:rsidR="00B91C56" w:rsidRPr="00CF33FA">
        <w:rPr>
          <w:rFonts w:ascii="Trivia Grotesk R2" w:hAnsi="Trivia Grotesk R2" w:cs="Open Sans"/>
          <w:sz w:val="20"/>
          <w:szCs w:val="20"/>
        </w:rPr>
        <w:t>.</w:t>
      </w:r>
    </w:p>
    <w:p w14:paraId="73BD6081" w14:textId="77777777" w:rsidR="00F43EF1" w:rsidRPr="00CF33FA" w:rsidRDefault="00F43EF1" w:rsidP="00F43EF1">
      <w:pPr>
        <w:spacing w:before="0" w:after="0"/>
        <w:rPr>
          <w:rFonts w:ascii="Trivia Grotesk R2" w:hAnsi="Trivia Grotesk R2" w:cs="Open Sans"/>
          <w:sz w:val="20"/>
          <w:szCs w:val="20"/>
        </w:rPr>
      </w:pPr>
    </w:p>
    <w:p w14:paraId="432C3690" w14:textId="77777777" w:rsidR="00F43EF1" w:rsidRPr="00CF33FA" w:rsidRDefault="00F43EF1" w:rsidP="00F43EF1">
      <w:pPr>
        <w:spacing w:before="0" w:after="0"/>
        <w:rPr>
          <w:rFonts w:ascii="Trivia Grotesk R2" w:hAnsi="Trivia Grotesk R2" w:cs="Open Sans"/>
          <w:sz w:val="20"/>
          <w:szCs w:val="20"/>
        </w:rPr>
      </w:pPr>
    </w:p>
    <w:p w14:paraId="3D43139C" w14:textId="77777777" w:rsidR="0034655E" w:rsidRDefault="0034655E" w:rsidP="00F43EF1">
      <w:pPr>
        <w:spacing w:before="0" w:after="0"/>
        <w:rPr>
          <w:rFonts w:ascii="Trivia Grotesk R2" w:hAnsi="Trivia Grotesk R2" w:cs="Open Sans"/>
          <w:sz w:val="20"/>
          <w:szCs w:val="20"/>
        </w:rPr>
      </w:pPr>
    </w:p>
    <w:p w14:paraId="34FEC0F2" w14:textId="77777777" w:rsidR="003605F1" w:rsidRDefault="003605F1" w:rsidP="00F43EF1">
      <w:pPr>
        <w:spacing w:before="0" w:after="0"/>
        <w:rPr>
          <w:rFonts w:ascii="Trivia Grotesk R2" w:hAnsi="Trivia Grotesk R2" w:cs="Open Sans"/>
          <w:sz w:val="20"/>
          <w:szCs w:val="20"/>
        </w:rPr>
      </w:pPr>
    </w:p>
    <w:p w14:paraId="33F79F19" w14:textId="77777777" w:rsidR="003605F1" w:rsidRPr="00CF33FA" w:rsidRDefault="003605F1" w:rsidP="00F43EF1">
      <w:pPr>
        <w:spacing w:before="0" w:after="0"/>
        <w:rPr>
          <w:rFonts w:ascii="Trivia Grotesk R2" w:hAnsi="Trivia Grotesk R2" w:cs="Open Sans"/>
          <w:sz w:val="20"/>
          <w:szCs w:val="20"/>
        </w:rPr>
      </w:pPr>
    </w:p>
    <w:p w14:paraId="12361C57" w14:textId="47868C4E"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__</w:t>
      </w:r>
    </w:p>
    <w:p w14:paraId="40E9E9E8" w14:textId="2E90D137" w:rsidR="00F43EF1" w:rsidRPr="00CF33FA" w:rsidRDefault="00F43EF1" w:rsidP="00F2391D">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Jméno:</w:t>
      </w:r>
      <w:r w:rsidRPr="00CF33FA">
        <w:rPr>
          <w:rFonts w:ascii="Trivia Grotesk R2" w:hAnsi="Trivia Grotesk R2" w:cs="Open Sans"/>
          <w:sz w:val="20"/>
          <w:szCs w:val="20"/>
        </w:rPr>
        <w:tab/>
      </w:r>
      <w:r w:rsidR="00B91C56" w:rsidRPr="00CF33FA">
        <w:rPr>
          <w:rFonts w:ascii="Trivia Grotesk R2" w:hAnsi="Trivia Grotesk R2" w:cs="Open Sans"/>
          <w:sz w:val="20"/>
          <w:szCs w:val="20"/>
        </w:rPr>
        <w:t>Mgr. Jan Mařík, Ph.D.</w:t>
      </w:r>
    </w:p>
    <w:p w14:paraId="606208E2" w14:textId="77777777" w:rsidR="004A6AE7" w:rsidRPr="00CF33FA" w:rsidRDefault="00F43EF1"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Funkce:</w:t>
      </w:r>
      <w:r w:rsidRPr="00CF33FA">
        <w:rPr>
          <w:rFonts w:ascii="Trivia Grotesk R2" w:hAnsi="Trivia Grotesk R2" w:cs="Open Sans"/>
          <w:sz w:val="20"/>
          <w:szCs w:val="20"/>
        </w:rPr>
        <w:tab/>
        <w:t>ředitel</w:t>
      </w:r>
    </w:p>
    <w:p w14:paraId="2BFBB4D9" w14:textId="77777777" w:rsidR="004A6AE7" w:rsidRPr="00CF33FA" w:rsidRDefault="004A6AE7" w:rsidP="00BB4D04">
      <w:pPr>
        <w:spacing w:before="0" w:after="0"/>
        <w:rPr>
          <w:rFonts w:ascii="Trivia Grotesk R2" w:hAnsi="Trivia Grotesk R2" w:cs="Open Sans"/>
          <w:sz w:val="20"/>
          <w:szCs w:val="20"/>
        </w:rPr>
      </w:pPr>
    </w:p>
    <w:p w14:paraId="294366EC" w14:textId="77777777" w:rsidR="0034655E" w:rsidRPr="00CF33FA" w:rsidRDefault="0034655E" w:rsidP="00BB4D04">
      <w:pPr>
        <w:spacing w:before="0" w:after="0"/>
        <w:rPr>
          <w:rFonts w:ascii="Trivia Grotesk R2" w:hAnsi="Trivia Grotesk R2" w:cs="Open Sans"/>
          <w:sz w:val="20"/>
          <w:szCs w:val="20"/>
        </w:rPr>
      </w:pPr>
    </w:p>
    <w:p w14:paraId="5C067597"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Pr="00CF33FA">
        <w:rPr>
          <w:rFonts w:ascii="Trivia Grotesk R2" w:hAnsi="Trivia Grotesk R2" w:cs="Open Sans"/>
          <w:sz w:val="20"/>
          <w:szCs w:val="20"/>
          <w:highlight w:val="yellow"/>
        </w:rPr>
        <w:t>_____________________________</w:t>
      </w:r>
    </w:p>
    <w:p w14:paraId="2D04EE2B" w14:textId="77777777" w:rsidR="004A6AE7" w:rsidRPr="00CF33FA" w:rsidRDefault="004A6AE7" w:rsidP="00BB4D04">
      <w:pPr>
        <w:spacing w:before="0" w:after="0"/>
        <w:rPr>
          <w:rFonts w:ascii="Trivia Grotesk R2" w:hAnsi="Trivia Grotesk R2" w:cs="Open Sans"/>
          <w:sz w:val="20"/>
          <w:szCs w:val="20"/>
        </w:rPr>
      </w:pPr>
    </w:p>
    <w:p w14:paraId="3131A19E" w14:textId="77777777" w:rsidR="004A6AE7" w:rsidRPr="00CF33FA" w:rsidRDefault="004A6AE7" w:rsidP="00BB4D04">
      <w:pPr>
        <w:spacing w:before="0" w:after="0"/>
        <w:rPr>
          <w:rFonts w:ascii="Trivia Grotesk R2" w:hAnsi="Trivia Grotesk R2" w:cs="Open Sans"/>
          <w:sz w:val="20"/>
          <w:szCs w:val="20"/>
        </w:rPr>
      </w:pPr>
    </w:p>
    <w:p w14:paraId="243D28C3" w14:textId="77777777" w:rsidR="0034655E" w:rsidRDefault="0034655E" w:rsidP="00BB4D04">
      <w:pPr>
        <w:spacing w:before="0" w:after="0"/>
        <w:rPr>
          <w:rFonts w:ascii="Trivia Grotesk R2" w:hAnsi="Trivia Grotesk R2" w:cs="Open Sans"/>
          <w:sz w:val="20"/>
          <w:szCs w:val="20"/>
        </w:rPr>
      </w:pPr>
    </w:p>
    <w:p w14:paraId="26A47240" w14:textId="77777777" w:rsidR="003605F1" w:rsidRDefault="003605F1" w:rsidP="00BB4D04">
      <w:pPr>
        <w:spacing w:before="0" w:after="0"/>
        <w:rPr>
          <w:rFonts w:ascii="Trivia Grotesk R2" w:hAnsi="Trivia Grotesk R2" w:cs="Open Sans"/>
          <w:sz w:val="20"/>
          <w:szCs w:val="20"/>
        </w:rPr>
      </w:pPr>
    </w:p>
    <w:p w14:paraId="13A3DA46" w14:textId="77777777" w:rsidR="003605F1" w:rsidRPr="00CF33FA" w:rsidRDefault="003605F1" w:rsidP="00BB4D04">
      <w:pPr>
        <w:spacing w:before="0" w:after="0"/>
        <w:rPr>
          <w:rFonts w:ascii="Trivia Grotesk R2" w:hAnsi="Trivia Grotesk R2" w:cs="Open Sans"/>
          <w:sz w:val="20"/>
          <w:szCs w:val="20"/>
        </w:rPr>
      </w:pPr>
    </w:p>
    <w:p w14:paraId="5811F480"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w:t>
      </w:r>
    </w:p>
    <w:p w14:paraId="43DDC4FE" w14:textId="77777777" w:rsidR="004A6AE7" w:rsidRPr="00CF33FA" w:rsidRDefault="004A6AE7"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 xml:space="preserve">Jméno: </w:t>
      </w:r>
      <w:r w:rsidRPr="00CF33FA">
        <w:rPr>
          <w:rFonts w:ascii="Trivia Grotesk R2" w:hAnsi="Trivia Grotesk R2" w:cs="Open Sans"/>
          <w:sz w:val="20"/>
          <w:szCs w:val="20"/>
        </w:rPr>
        <w:tab/>
      </w:r>
      <w:r w:rsidRPr="00CF33FA">
        <w:rPr>
          <w:rFonts w:ascii="Trivia Grotesk R2" w:hAnsi="Trivia Grotesk R2" w:cs="Open Sans"/>
          <w:sz w:val="20"/>
          <w:szCs w:val="20"/>
          <w:highlight w:val="yellow"/>
        </w:rPr>
        <w:t>_____________</w:t>
      </w:r>
    </w:p>
    <w:p w14:paraId="7BE40D4E" w14:textId="591E1348" w:rsidR="00730B50" w:rsidRPr="00CF33FA" w:rsidRDefault="008356B4" w:rsidP="00021B56">
      <w:pPr>
        <w:tabs>
          <w:tab w:val="left" w:pos="993"/>
        </w:tabs>
        <w:spacing w:before="0" w:after="0"/>
        <w:rPr>
          <w:rFonts w:ascii="Trivia Grotesk R2" w:hAnsi="Trivia Grotesk R2"/>
          <w:sz w:val="20"/>
        </w:rPr>
      </w:pPr>
      <w:r w:rsidRPr="00CF33FA">
        <w:rPr>
          <w:rFonts w:ascii="Trivia Grotesk R2" w:hAnsi="Trivia Grotesk R2" w:cs="Open Sans"/>
          <w:sz w:val="20"/>
          <w:szCs w:val="20"/>
        </w:rPr>
        <w:t>Funkce:</w:t>
      </w:r>
      <w:r w:rsidR="004A6AE7"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ab/>
      </w:r>
      <w:r w:rsidR="004A6AE7" w:rsidRPr="00CF33FA">
        <w:rPr>
          <w:rFonts w:ascii="Trivia Grotesk R2" w:hAnsi="Trivia Grotesk R2" w:cs="Open Sans"/>
          <w:sz w:val="20"/>
          <w:szCs w:val="20"/>
          <w:highlight w:val="yellow"/>
        </w:rPr>
        <w:t>_____________</w:t>
      </w:r>
      <w:r w:rsidR="004A6AE7"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002B68E8" w:rsidRPr="00CF33FA">
        <w:rPr>
          <w:rFonts w:ascii="Trivia Grotesk R2" w:hAnsi="Trivia Grotesk R2" w:cs="Open Sans"/>
          <w:snapToGrid w:val="0"/>
          <w:color w:val="FF0000"/>
          <w:sz w:val="20"/>
          <w:szCs w:val="20"/>
        </w:rPr>
        <w:t>)</w:t>
      </w:r>
    </w:p>
    <w:p w14:paraId="34EDA403" w14:textId="77777777" w:rsidR="004A6AE7" w:rsidRPr="00CF33FA" w:rsidRDefault="004A6AE7" w:rsidP="00BB4D04">
      <w:pPr>
        <w:spacing w:before="0" w:after="0"/>
        <w:rPr>
          <w:rFonts w:ascii="Trivia Grotesk R2" w:hAnsi="Trivia Grotesk R2" w:cs="Open Sans"/>
          <w:sz w:val="20"/>
          <w:szCs w:val="20"/>
        </w:rPr>
      </w:pPr>
    </w:p>
    <w:p w14:paraId="1BB9CB21" w14:textId="77777777" w:rsidR="004A6AE7" w:rsidRPr="00CF33FA" w:rsidRDefault="004A6AE7" w:rsidP="00BB4D04">
      <w:pPr>
        <w:spacing w:before="0" w:after="0"/>
        <w:rPr>
          <w:rFonts w:ascii="Trivia Grotesk R2" w:hAnsi="Trivia Grotesk R2" w:cs="Open Sans"/>
          <w:b/>
        </w:rPr>
        <w:sectPr w:rsidR="004A6AE7" w:rsidRPr="00CF33FA" w:rsidSect="00394719">
          <w:type w:val="continuous"/>
          <w:pgSz w:w="11906" w:h="16838"/>
          <w:pgMar w:top="1560" w:right="1417" w:bottom="1417" w:left="1417" w:header="708" w:footer="708" w:gutter="0"/>
          <w:cols w:num="2" w:space="708"/>
          <w:titlePg/>
          <w:docGrid w:linePitch="360"/>
        </w:sectPr>
      </w:pPr>
    </w:p>
    <w:p w14:paraId="41B261C4" w14:textId="77777777" w:rsidR="004A6AE7" w:rsidRPr="00CF33FA" w:rsidRDefault="004A6AE7" w:rsidP="00BB4D04">
      <w:pPr>
        <w:spacing w:before="0" w:after="0"/>
        <w:rPr>
          <w:rFonts w:ascii="Trivia Grotesk R2" w:hAnsi="Trivia Grotesk R2" w:cs="Open Sans"/>
          <w:b/>
          <w:sz w:val="20"/>
          <w:szCs w:val="20"/>
        </w:rPr>
      </w:pPr>
      <w:r w:rsidRPr="00CF33FA">
        <w:rPr>
          <w:rFonts w:ascii="Trivia Grotesk R2" w:hAnsi="Trivia Grotesk R2" w:cs="Open Sans"/>
          <w:b/>
          <w:sz w:val="20"/>
          <w:szCs w:val="20"/>
        </w:rPr>
        <w:br w:type="page"/>
      </w:r>
    </w:p>
    <w:p w14:paraId="4B9F9797" w14:textId="735D7F8E" w:rsidR="004A6AE7" w:rsidRPr="00CF33FA" w:rsidRDefault="004A6AE7" w:rsidP="00A04C1A">
      <w:pPr>
        <w:tabs>
          <w:tab w:val="left" w:pos="4200"/>
        </w:tabs>
        <w:spacing w:before="0" w:after="0"/>
        <w:outlineLvl w:val="0"/>
        <w:rPr>
          <w:rFonts w:ascii="Trivia Grotesk R2" w:hAnsi="Trivia Grotesk R2" w:cs="Open Sans"/>
          <w:b/>
          <w:sz w:val="20"/>
          <w:szCs w:val="20"/>
        </w:rPr>
      </w:pPr>
      <w:r w:rsidRPr="00CF33FA">
        <w:rPr>
          <w:rFonts w:ascii="Trivia Grotesk R2" w:hAnsi="Trivia Grotesk R2" w:cs="Open Sans"/>
          <w:b/>
          <w:sz w:val="20"/>
          <w:szCs w:val="20"/>
        </w:rPr>
        <w:t xml:space="preserve">Příloha č. 1 – Technická specifikace </w:t>
      </w:r>
    </w:p>
    <w:p w14:paraId="44875DB6" w14:textId="77777777" w:rsidR="004A6AE7" w:rsidRPr="00CF33FA" w:rsidRDefault="004A6AE7" w:rsidP="00A04C1A">
      <w:pPr>
        <w:spacing w:before="0" w:after="0"/>
        <w:rPr>
          <w:rFonts w:ascii="Trivia Grotesk R2" w:hAnsi="Trivia Grotesk R2" w:cs="Open Sans"/>
          <w:sz w:val="20"/>
          <w:szCs w:val="20"/>
        </w:rPr>
      </w:pPr>
    </w:p>
    <w:p w14:paraId="1822F180" w14:textId="25B99D41" w:rsidR="004A6AE7" w:rsidRPr="00CF33FA" w:rsidRDefault="00191504" w:rsidP="00562D7E">
      <w:pPr>
        <w:spacing w:before="60"/>
        <w:rPr>
          <w:rFonts w:ascii="Trivia Grotesk R2" w:hAnsi="Trivia Grotesk R2" w:cs="Open Sans"/>
          <w:sz w:val="20"/>
          <w:szCs w:val="20"/>
        </w:rPr>
      </w:pPr>
      <w:r w:rsidRPr="00CF33FA">
        <w:rPr>
          <w:rFonts w:ascii="Trivia Grotesk R2" w:hAnsi="Trivia Grotesk R2" w:cs="Open Sans"/>
          <w:sz w:val="20"/>
          <w:szCs w:val="20"/>
        </w:rPr>
        <w:t xml:space="preserve">Zařízení </w:t>
      </w:r>
      <w:r w:rsidR="003851D4" w:rsidRPr="00CF33FA">
        <w:rPr>
          <w:rFonts w:ascii="Trivia Grotesk R2" w:hAnsi="Trivia Grotesk R2" w:cs="Open Sans"/>
          <w:sz w:val="20"/>
          <w:szCs w:val="20"/>
        </w:rPr>
        <w:t>m</w:t>
      </w:r>
      <w:r w:rsidR="00D522B0" w:rsidRPr="00CF33FA">
        <w:rPr>
          <w:rFonts w:ascii="Trivia Grotesk R2" w:hAnsi="Trivia Grotesk R2" w:cs="Open Sans"/>
          <w:sz w:val="20"/>
          <w:szCs w:val="20"/>
        </w:rPr>
        <w:t>usí</w:t>
      </w:r>
      <w:r w:rsidR="004A6AE7" w:rsidRPr="00CF33FA">
        <w:rPr>
          <w:rFonts w:ascii="Trivia Grotesk R2" w:hAnsi="Trivia Grotesk R2" w:cs="Open Sans"/>
          <w:sz w:val="20"/>
          <w:szCs w:val="20"/>
        </w:rPr>
        <w:t xml:space="preserve"> zahrnovat součásti a splňovat technické podmínky uvedené </w:t>
      </w:r>
      <w:r w:rsidR="00524AD1" w:rsidRPr="00CF33FA">
        <w:rPr>
          <w:rFonts w:ascii="Trivia Grotesk R2" w:hAnsi="Trivia Grotesk R2" w:cs="Open Sans"/>
          <w:sz w:val="20"/>
          <w:szCs w:val="20"/>
        </w:rPr>
        <w:t xml:space="preserve">níže </w:t>
      </w:r>
      <w:r w:rsidR="004A6AE7" w:rsidRPr="00CF33FA">
        <w:rPr>
          <w:rFonts w:ascii="Trivia Grotesk R2" w:hAnsi="Trivia Grotesk R2" w:cs="Open Sans"/>
          <w:sz w:val="20"/>
          <w:szCs w:val="20"/>
        </w:rPr>
        <w:t>v tabulce.</w:t>
      </w:r>
    </w:p>
    <w:p w14:paraId="14122DC1" w14:textId="77777777" w:rsidR="008C0059" w:rsidRPr="00CF33FA" w:rsidRDefault="008C0059" w:rsidP="00562D7E">
      <w:pPr>
        <w:spacing w:before="60"/>
        <w:rPr>
          <w:rFonts w:ascii="Trivia Grotesk R2" w:hAnsi="Trivia Grotesk R2" w:cs="Open Sans"/>
          <w:sz w:val="20"/>
          <w:szCs w:val="20"/>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CF33FA" w14:paraId="0F070B7C" w14:textId="77777777" w:rsidTr="00F25FC1">
        <w:tc>
          <w:tcPr>
            <w:tcW w:w="445" w:type="dxa"/>
            <w:tcBorders>
              <w:top w:val="single" w:sz="24" w:space="0" w:color="auto"/>
              <w:left w:val="single" w:sz="18" w:space="0" w:color="auto"/>
              <w:bottom w:val="single" w:sz="4" w:space="0" w:color="auto"/>
              <w:right w:val="single" w:sz="4" w:space="0" w:color="auto"/>
            </w:tcBorders>
            <w:shd w:val="clear" w:color="000000" w:fill="C0C0C0"/>
            <w:vAlign w:val="center"/>
          </w:tcPr>
          <w:p w14:paraId="03B6F428" w14:textId="77777777" w:rsidR="004230E6" w:rsidRPr="00CF33FA" w:rsidRDefault="004230E6" w:rsidP="00A964C9">
            <w:pPr>
              <w:rPr>
                <w:rFonts w:ascii="Trivia Grotesk R2" w:hAnsi="Trivia Grotesk R2" w:cs="Open Sans"/>
                <w:b/>
                <w:sz w:val="18"/>
                <w:szCs w:val="18"/>
              </w:rPr>
            </w:pPr>
            <w:r w:rsidRPr="00CF33FA">
              <w:rPr>
                <w:rFonts w:ascii="Trivia Grotesk R2" w:hAnsi="Trivia Grotesk R2" w:cs="Open Sans"/>
                <w:b/>
                <w:sz w:val="18"/>
                <w:szCs w:val="18"/>
              </w:rPr>
              <w:t>Č.</w:t>
            </w:r>
          </w:p>
        </w:tc>
        <w:tc>
          <w:tcPr>
            <w:tcW w:w="4215" w:type="dxa"/>
            <w:tcBorders>
              <w:top w:val="single" w:sz="24" w:space="0" w:color="auto"/>
              <w:left w:val="single" w:sz="4" w:space="0" w:color="auto"/>
              <w:bottom w:val="single" w:sz="4" w:space="0" w:color="auto"/>
              <w:right w:val="single" w:sz="4" w:space="0" w:color="auto"/>
            </w:tcBorders>
            <w:shd w:val="clear" w:color="000000" w:fill="C0C0C0"/>
          </w:tcPr>
          <w:p w14:paraId="1CC15C9A" w14:textId="77777777" w:rsidR="004230E6" w:rsidRPr="00CF33FA" w:rsidRDefault="004230E6" w:rsidP="00A964C9">
            <w:pPr>
              <w:spacing w:before="0" w:after="0"/>
              <w:jc w:val="left"/>
              <w:rPr>
                <w:rFonts w:ascii="Trivia Grotesk R2" w:hAnsi="Trivia Grotesk R2" w:cs="Open Sans"/>
                <w:b/>
                <w:bCs/>
                <w:sz w:val="18"/>
                <w:szCs w:val="18"/>
              </w:rPr>
            </w:pPr>
            <w:r w:rsidRPr="00CF33FA">
              <w:rPr>
                <w:rFonts w:ascii="Trivia Grotesk R2" w:hAnsi="Trivia Grotesk R2" w:cs="Open Sans"/>
                <w:b/>
                <w:bCs/>
                <w:sz w:val="18"/>
                <w:szCs w:val="18"/>
              </w:rPr>
              <w:t>Popis a minimální specifikace Zařízení stanovené Kupujícím</w:t>
            </w:r>
          </w:p>
        </w:tc>
        <w:tc>
          <w:tcPr>
            <w:tcW w:w="3949" w:type="dxa"/>
            <w:tcBorders>
              <w:top w:val="single" w:sz="24" w:space="0" w:color="auto"/>
              <w:left w:val="single" w:sz="4" w:space="0" w:color="auto"/>
              <w:bottom w:val="single" w:sz="4" w:space="0" w:color="auto"/>
              <w:right w:val="single" w:sz="4" w:space="0" w:color="auto"/>
            </w:tcBorders>
            <w:shd w:val="clear" w:color="000000" w:fill="C0C0C0"/>
          </w:tcPr>
          <w:p w14:paraId="410A5105" w14:textId="77777777" w:rsidR="004230E6" w:rsidRPr="00CF33FA" w:rsidRDefault="004230E6" w:rsidP="00A964C9">
            <w:pPr>
              <w:spacing w:before="0" w:after="0"/>
              <w:jc w:val="left"/>
              <w:rPr>
                <w:rFonts w:ascii="Trivia Grotesk R2" w:hAnsi="Trivia Grotesk R2" w:cs="Open Sans"/>
                <w:b/>
                <w:bCs/>
                <w:sz w:val="18"/>
                <w:szCs w:val="18"/>
              </w:rPr>
            </w:pPr>
            <w:r w:rsidRPr="00CF33FA">
              <w:rPr>
                <w:rFonts w:ascii="Trivia Grotesk R2" w:hAnsi="Trivia Grotesk R2" w:cs="Open Sans"/>
                <w:b/>
                <w:bCs/>
                <w:sz w:val="18"/>
                <w:szCs w:val="18"/>
              </w:rPr>
              <w:t>Popis a specifikace Zařízení nabízeného Prodávajícím</w:t>
            </w:r>
          </w:p>
        </w:tc>
        <w:tc>
          <w:tcPr>
            <w:tcW w:w="1033" w:type="dxa"/>
            <w:tcBorders>
              <w:top w:val="single" w:sz="24" w:space="0" w:color="auto"/>
              <w:left w:val="single" w:sz="4" w:space="0" w:color="auto"/>
              <w:bottom w:val="single" w:sz="4" w:space="0" w:color="auto"/>
              <w:right w:val="single" w:sz="18" w:space="0" w:color="auto"/>
            </w:tcBorders>
            <w:shd w:val="clear" w:color="000000" w:fill="C0C0C0"/>
            <w:vAlign w:val="center"/>
          </w:tcPr>
          <w:p w14:paraId="43D2F4D3" w14:textId="77777777" w:rsidR="004230E6" w:rsidRPr="00CF33FA" w:rsidRDefault="004230E6" w:rsidP="00A964C9">
            <w:pPr>
              <w:spacing w:before="0" w:after="0"/>
              <w:rPr>
                <w:rFonts w:ascii="Trivia Grotesk R2" w:hAnsi="Trivia Grotesk R2" w:cs="Open Sans"/>
                <w:b/>
                <w:bCs/>
                <w:sz w:val="18"/>
                <w:szCs w:val="18"/>
              </w:rPr>
            </w:pPr>
            <w:r w:rsidRPr="00CF33FA">
              <w:rPr>
                <w:rFonts w:ascii="Trivia Grotesk R2" w:hAnsi="Trivia Grotesk R2" w:cs="Open Sans"/>
                <w:b/>
                <w:bCs/>
                <w:sz w:val="18"/>
                <w:szCs w:val="18"/>
              </w:rPr>
              <w:t>Splňuje ANO/NE</w:t>
            </w:r>
          </w:p>
        </w:tc>
      </w:tr>
      <w:tr w:rsidR="003605F1" w:rsidRPr="00CF33FA" w14:paraId="436F9FF3"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4113F207" w14:textId="497B2594"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8D148" w14:textId="1022A03A" w:rsidR="003605F1" w:rsidRPr="005A4B47" w:rsidRDefault="00672449" w:rsidP="00672449">
            <w:pPr>
              <w:spacing w:before="0" w:after="0"/>
              <w:jc w:val="left"/>
              <w:rPr>
                <w:rFonts w:ascii="Trivia Grotesk R2" w:hAnsi="Trivia Grotesk R2" w:cs="Calibri"/>
                <w:b/>
                <w:bCs/>
                <w:color w:val="000000"/>
                <w:sz w:val="18"/>
                <w:szCs w:val="18"/>
              </w:rPr>
            </w:pPr>
            <w:r w:rsidRPr="005A4B47">
              <w:rPr>
                <w:rFonts w:ascii="Trivia Grotesk R2" w:hAnsi="Trivia Grotesk R2"/>
                <w:sz w:val="18"/>
                <w:szCs w:val="18"/>
              </w:rPr>
              <w:t>Zařízení</w:t>
            </w:r>
            <w:r w:rsidR="003605F1" w:rsidRPr="005A4B47">
              <w:rPr>
                <w:rFonts w:ascii="Trivia Grotesk R2" w:hAnsi="Trivia Grotesk R2"/>
                <w:sz w:val="18"/>
                <w:szCs w:val="18"/>
              </w:rPr>
              <w:t xml:space="preserve"> musí umožňovat analýzu </w:t>
            </w:r>
            <w:r w:rsidRPr="005A4B47">
              <w:rPr>
                <w:rFonts w:ascii="Trivia Grotesk R2" w:hAnsi="Trivia Grotesk R2"/>
                <w:sz w:val="18"/>
                <w:szCs w:val="18"/>
              </w:rPr>
              <w:t>více než 90</w:t>
            </w:r>
            <w:r w:rsidR="003605F1" w:rsidRPr="005A4B47">
              <w:rPr>
                <w:rFonts w:ascii="Trivia Grotesk R2" w:hAnsi="Trivia Grotesk R2"/>
                <w:sz w:val="18"/>
                <w:szCs w:val="18"/>
              </w:rPr>
              <w:t xml:space="preserve"> vzorků </w:t>
            </w:r>
            <w:r w:rsidRPr="005A4B47">
              <w:rPr>
                <w:rFonts w:ascii="Trivia Grotesk R2" w:hAnsi="Trivia Grotesk R2"/>
                <w:sz w:val="18"/>
                <w:szCs w:val="18"/>
              </w:rPr>
              <w:t xml:space="preserve">současně (tj. </w:t>
            </w:r>
            <w:r w:rsidR="003605F1" w:rsidRPr="005A4B47">
              <w:rPr>
                <w:rFonts w:ascii="Trivia Grotesk R2" w:hAnsi="Trivia Grotesk R2"/>
                <w:sz w:val="18"/>
                <w:szCs w:val="18"/>
              </w:rPr>
              <w:t>bez nutnosti manuálního zásahu obsluhy</w:t>
            </w:r>
            <w:r w:rsidRPr="005A4B47">
              <w:rPr>
                <w:rFonts w:ascii="Trivia Grotesk R2" w:hAnsi="Trivia Grotesk R2"/>
                <w:sz w:val="18"/>
                <w:szCs w:val="18"/>
              </w:rPr>
              <w:t>)</w:t>
            </w:r>
          </w:p>
        </w:tc>
        <w:tc>
          <w:tcPr>
            <w:tcW w:w="3949" w:type="dxa"/>
            <w:tcBorders>
              <w:top w:val="single" w:sz="4" w:space="0" w:color="auto"/>
              <w:left w:val="nil"/>
              <w:bottom w:val="single" w:sz="4" w:space="0" w:color="auto"/>
              <w:right w:val="single" w:sz="4" w:space="0" w:color="auto"/>
            </w:tcBorders>
            <w:shd w:val="clear" w:color="auto" w:fill="auto"/>
          </w:tcPr>
          <w:p w14:paraId="5FC18FB8" w14:textId="77777777"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FB37A82" w14:textId="77777777" w:rsidR="003605F1" w:rsidRPr="00672449" w:rsidRDefault="003605F1" w:rsidP="00672449">
            <w:pPr>
              <w:spacing w:before="0" w:after="0"/>
              <w:jc w:val="center"/>
              <w:rPr>
                <w:rFonts w:ascii="Trivia Grotesk R2" w:hAnsi="Trivia Grotesk R2" w:cs="Calibri"/>
                <w:b/>
                <w:bCs/>
                <w:color w:val="000000"/>
                <w:sz w:val="18"/>
                <w:szCs w:val="18"/>
              </w:rPr>
            </w:pPr>
          </w:p>
        </w:tc>
      </w:tr>
      <w:tr w:rsidR="003605F1" w:rsidRPr="00CF33FA" w14:paraId="24EE532C"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6FE3C139" w14:textId="145D6A73"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F788D50" w14:textId="1FA63046" w:rsidR="003605F1" w:rsidRPr="00672449" w:rsidRDefault="00672449" w:rsidP="00672449">
            <w:pPr>
              <w:spacing w:before="0" w:after="0"/>
              <w:jc w:val="left"/>
              <w:rPr>
                <w:rFonts w:ascii="Trivia Grotesk R2" w:hAnsi="Trivia Grotesk R2" w:cs="Calibri"/>
                <w:b/>
                <w:bCs/>
                <w:i/>
                <w:iCs/>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využívat minimálně 12 separačních </w:t>
            </w:r>
            <w:proofErr w:type="spellStart"/>
            <w:r w:rsidR="003605F1" w:rsidRPr="00672449">
              <w:rPr>
                <w:rFonts w:ascii="Trivia Grotesk R2" w:hAnsi="Trivia Grotesk R2"/>
                <w:sz w:val="18"/>
                <w:szCs w:val="18"/>
              </w:rPr>
              <w:t>mikrokanálů</w:t>
            </w:r>
            <w:proofErr w:type="spellEnd"/>
            <w:r w:rsidR="003605F1" w:rsidRPr="00672449">
              <w:rPr>
                <w:rFonts w:ascii="Trivia Grotesk R2" w:hAnsi="Trivia Grotesk R2"/>
                <w:sz w:val="18"/>
                <w:szCs w:val="18"/>
              </w:rPr>
              <w:t xml:space="preserve"> s gelovou matricí</w:t>
            </w:r>
          </w:p>
        </w:tc>
        <w:tc>
          <w:tcPr>
            <w:tcW w:w="3949" w:type="dxa"/>
            <w:tcBorders>
              <w:top w:val="single" w:sz="4" w:space="0" w:color="auto"/>
              <w:left w:val="nil"/>
              <w:bottom w:val="single" w:sz="4" w:space="0" w:color="auto"/>
              <w:right w:val="single" w:sz="4" w:space="0" w:color="auto"/>
            </w:tcBorders>
            <w:shd w:val="clear" w:color="auto" w:fill="auto"/>
          </w:tcPr>
          <w:p w14:paraId="1ED1F53B" w14:textId="23B2F287"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B990A0" w14:textId="0AA549B7"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4B682319"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65F97B00" w14:textId="5EC9736D"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EF09BCC" w14:textId="09F5F1EC" w:rsidR="003605F1" w:rsidRPr="00672449" w:rsidRDefault="00672449" w:rsidP="00672449">
            <w:pPr>
              <w:spacing w:before="0" w:after="0"/>
              <w:jc w:val="left"/>
              <w:rPr>
                <w:rFonts w:ascii="Trivia Grotesk R2" w:hAnsi="Trivia Grotesk R2" w:cs="Calibri"/>
                <w:b/>
                <w:bCs/>
                <w:i/>
                <w:iCs/>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umožňovat analýzu 12 vzorků </w:t>
            </w:r>
            <w:r w:rsidR="000D4FA8">
              <w:rPr>
                <w:rFonts w:ascii="Trivia Grotesk R2" w:hAnsi="Trivia Grotesk R2"/>
                <w:sz w:val="18"/>
                <w:szCs w:val="18"/>
              </w:rPr>
              <w:t>do</w:t>
            </w:r>
            <w:r w:rsidR="003605F1" w:rsidRPr="00672449">
              <w:rPr>
                <w:rFonts w:ascii="Trivia Grotesk R2" w:hAnsi="Trivia Grotesk R2"/>
                <w:sz w:val="18"/>
                <w:szCs w:val="18"/>
              </w:rPr>
              <w:t xml:space="preserve"> 3 min</w:t>
            </w:r>
            <w:r w:rsidR="000D4FA8">
              <w:rPr>
                <w:rFonts w:ascii="Trivia Grotesk R2" w:hAnsi="Trivia Grotesk R2"/>
                <w:sz w:val="18"/>
                <w:szCs w:val="18"/>
              </w:rPr>
              <w:t>ut</w:t>
            </w:r>
          </w:p>
        </w:tc>
        <w:tc>
          <w:tcPr>
            <w:tcW w:w="3949" w:type="dxa"/>
            <w:tcBorders>
              <w:top w:val="single" w:sz="4" w:space="0" w:color="auto"/>
              <w:left w:val="nil"/>
              <w:bottom w:val="single" w:sz="4" w:space="0" w:color="auto"/>
              <w:right w:val="single" w:sz="4" w:space="0" w:color="auto"/>
            </w:tcBorders>
            <w:shd w:val="clear" w:color="auto" w:fill="auto"/>
          </w:tcPr>
          <w:p w14:paraId="5F95B10E" w14:textId="35D9F5DD"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CB65F06" w14:textId="0209A8EE"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049AC062"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75175F94" w14:textId="715DF888"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CBAA761" w14:textId="0C4159BD" w:rsidR="003605F1" w:rsidRPr="00672449" w:rsidRDefault="00672449" w:rsidP="00672449">
            <w:pPr>
              <w:spacing w:before="0" w:after="0"/>
              <w:jc w:val="left"/>
              <w:rPr>
                <w:rFonts w:ascii="Trivia Grotesk R2" w:hAnsi="Trivia Grotesk R2" w:cs="Calibri"/>
                <w:b/>
                <w:bCs/>
                <w:i/>
                <w:iCs/>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umět provádět elektroforetickou separaci bez styku obsluhy s </w:t>
            </w:r>
            <w:proofErr w:type="spellStart"/>
            <w:r w:rsidR="003605F1" w:rsidRPr="00672449">
              <w:rPr>
                <w:rFonts w:ascii="Trivia Grotesk R2" w:hAnsi="Trivia Grotesk R2"/>
                <w:sz w:val="18"/>
                <w:szCs w:val="18"/>
              </w:rPr>
              <w:t>ethidium</w:t>
            </w:r>
            <w:proofErr w:type="spellEnd"/>
            <w:r w:rsidR="003605F1" w:rsidRPr="00672449">
              <w:rPr>
                <w:rFonts w:ascii="Trivia Grotesk R2" w:hAnsi="Trivia Grotesk R2"/>
                <w:sz w:val="18"/>
                <w:szCs w:val="18"/>
              </w:rPr>
              <w:t xml:space="preserve"> bromidem</w:t>
            </w:r>
          </w:p>
        </w:tc>
        <w:tc>
          <w:tcPr>
            <w:tcW w:w="3949" w:type="dxa"/>
            <w:tcBorders>
              <w:top w:val="single" w:sz="4" w:space="0" w:color="auto"/>
              <w:left w:val="nil"/>
              <w:bottom w:val="single" w:sz="4" w:space="0" w:color="auto"/>
              <w:right w:val="single" w:sz="4" w:space="0" w:color="auto"/>
            </w:tcBorders>
            <w:shd w:val="clear" w:color="auto" w:fill="auto"/>
          </w:tcPr>
          <w:p w14:paraId="3FB3FC65" w14:textId="5E29911B"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6E68575" w14:textId="47A275D2"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640F5345"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7CBACD8F" w14:textId="3D1474BD"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56CF012" w14:textId="56AA2AD3" w:rsidR="003605F1" w:rsidRPr="00672449" w:rsidRDefault="00672449" w:rsidP="00672449">
            <w:pPr>
              <w:spacing w:before="0" w:after="0"/>
              <w:jc w:val="left"/>
              <w:rPr>
                <w:rFonts w:ascii="Trivia Grotesk R2" w:hAnsi="Trivia Grotesk R2" w:cs="Calibri"/>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umožňovat vysoké rozlišení analýzy nukleových kyselin a rozlišit fragmenty menší než 500 </w:t>
            </w:r>
            <w:proofErr w:type="spellStart"/>
            <w:r w:rsidR="003605F1" w:rsidRPr="00672449">
              <w:rPr>
                <w:rFonts w:ascii="Trivia Grotesk R2" w:hAnsi="Trivia Grotesk R2"/>
                <w:sz w:val="18"/>
                <w:szCs w:val="18"/>
              </w:rPr>
              <w:t>bp</w:t>
            </w:r>
            <w:proofErr w:type="spellEnd"/>
            <w:r w:rsidR="003605F1" w:rsidRPr="00672449">
              <w:rPr>
                <w:rFonts w:ascii="Trivia Grotesk R2" w:hAnsi="Trivia Grotesk R2"/>
                <w:sz w:val="18"/>
                <w:szCs w:val="18"/>
              </w:rPr>
              <w:t xml:space="preserve"> s rozdílem 3–5 </w:t>
            </w:r>
            <w:proofErr w:type="spellStart"/>
            <w:r w:rsidR="003605F1" w:rsidRPr="00672449">
              <w:rPr>
                <w:rFonts w:ascii="Trivia Grotesk R2" w:hAnsi="Trivia Grotesk R2"/>
                <w:sz w:val="18"/>
                <w:szCs w:val="18"/>
              </w:rPr>
              <w:t>bp</w:t>
            </w:r>
            <w:proofErr w:type="spellEnd"/>
          </w:p>
        </w:tc>
        <w:tc>
          <w:tcPr>
            <w:tcW w:w="3949" w:type="dxa"/>
            <w:tcBorders>
              <w:top w:val="single" w:sz="4" w:space="0" w:color="auto"/>
              <w:left w:val="nil"/>
              <w:bottom w:val="single" w:sz="4" w:space="0" w:color="auto"/>
              <w:right w:val="single" w:sz="4" w:space="0" w:color="auto"/>
            </w:tcBorders>
            <w:shd w:val="clear" w:color="auto" w:fill="auto"/>
          </w:tcPr>
          <w:p w14:paraId="5F42A599" w14:textId="171C8646"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AD7CE3A" w14:textId="3E8EDE72"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79A8F6C1"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3EEC1E5E" w14:textId="65723243"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355C62E" w14:textId="30D79688" w:rsidR="003605F1" w:rsidRPr="00672449" w:rsidRDefault="00672449" w:rsidP="00672449">
            <w:pPr>
              <w:spacing w:before="0" w:after="0"/>
              <w:jc w:val="left"/>
              <w:rPr>
                <w:rFonts w:ascii="Trivia Grotesk R2" w:hAnsi="Trivia Grotesk R2" w:cs="Calibri"/>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být citliv</w:t>
            </w:r>
            <w:r>
              <w:rPr>
                <w:rFonts w:ascii="Trivia Grotesk R2" w:hAnsi="Trivia Grotesk R2"/>
                <w:sz w:val="18"/>
                <w:szCs w:val="18"/>
              </w:rPr>
              <w:t>é</w:t>
            </w:r>
            <w:r w:rsidR="003605F1" w:rsidRPr="00672449">
              <w:rPr>
                <w:rFonts w:ascii="Trivia Grotesk R2" w:hAnsi="Trivia Grotesk R2"/>
                <w:sz w:val="18"/>
                <w:szCs w:val="18"/>
              </w:rPr>
              <w:t xml:space="preserve"> a detekovat jednotlivé fragmenty DNA do koncentrace 5 </w:t>
            </w:r>
            <w:proofErr w:type="spellStart"/>
            <w:r w:rsidR="003605F1" w:rsidRPr="00672449">
              <w:rPr>
                <w:rFonts w:ascii="Trivia Grotesk R2" w:hAnsi="Trivia Grotesk R2"/>
                <w:sz w:val="18"/>
                <w:szCs w:val="18"/>
              </w:rPr>
              <w:t>pg</w:t>
            </w:r>
            <w:proofErr w:type="spellEnd"/>
            <w:r w:rsidR="003605F1" w:rsidRPr="00672449">
              <w:rPr>
                <w:rFonts w:ascii="Trivia Grotesk R2" w:hAnsi="Trivia Grotesk R2"/>
                <w:sz w:val="18"/>
                <w:szCs w:val="18"/>
              </w:rPr>
              <w:t>/</w:t>
            </w:r>
            <w:proofErr w:type="spellStart"/>
            <w:r w:rsidR="003605F1" w:rsidRPr="00672449">
              <w:rPr>
                <w:rFonts w:ascii="Trivia Grotesk R2" w:hAnsi="Trivia Grotesk R2"/>
                <w:sz w:val="18"/>
                <w:szCs w:val="18"/>
              </w:rPr>
              <w:t>μl</w:t>
            </w:r>
            <w:proofErr w:type="spellEnd"/>
            <w:r w:rsidR="003605F1" w:rsidRPr="00672449">
              <w:rPr>
                <w:rFonts w:ascii="Trivia Grotesk R2" w:hAnsi="Trivia Grotesk R2"/>
                <w:sz w:val="18"/>
                <w:szCs w:val="18"/>
              </w:rPr>
              <w:t xml:space="preserve">, RNA do 50 </w:t>
            </w:r>
            <w:proofErr w:type="spellStart"/>
            <w:r w:rsidR="003605F1" w:rsidRPr="00672449">
              <w:rPr>
                <w:rFonts w:ascii="Trivia Grotesk R2" w:hAnsi="Trivia Grotesk R2"/>
                <w:sz w:val="18"/>
                <w:szCs w:val="18"/>
              </w:rPr>
              <w:t>pg</w:t>
            </w:r>
            <w:proofErr w:type="spellEnd"/>
            <w:r w:rsidR="003605F1" w:rsidRPr="00672449">
              <w:rPr>
                <w:rFonts w:ascii="Trivia Grotesk R2" w:hAnsi="Trivia Grotesk R2"/>
                <w:sz w:val="18"/>
                <w:szCs w:val="18"/>
              </w:rPr>
              <w:t>/</w:t>
            </w:r>
            <w:proofErr w:type="spellStart"/>
            <w:r w:rsidR="003605F1" w:rsidRPr="00672449">
              <w:rPr>
                <w:rFonts w:ascii="Trivia Grotesk R2" w:hAnsi="Trivia Grotesk R2"/>
                <w:sz w:val="18"/>
                <w:szCs w:val="18"/>
              </w:rPr>
              <w:t>μl</w:t>
            </w:r>
            <w:proofErr w:type="spellEnd"/>
          </w:p>
        </w:tc>
        <w:tc>
          <w:tcPr>
            <w:tcW w:w="3949" w:type="dxa"/>
            <w:tcBorders>
              <w:top w:val="single" w:sz="4" w:space="0" w:color="auto"/>
              <w:left w:val="nil"/>
              <w:bottom w:val="single" w:sz="4" w:space="0" w:color="auto"/>
              <w:right w:val="single" w:sz="4" w:space="0" w:color="auto"/>
            </w:tcBorders>
            <w:shd w:val="clear" w:color="auto" w:fill="auto"/>
          </w:tcPr>
          <w:p w14:paraId="0CA097E0" w14:textId="6D35A7F6"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7EF1298" w14:textId="09F88E23"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596E37BD"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3AFA73DB" w14:textId="68FF173F"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B60B7" w14:textId="3A9C39A4" w:rsidR="003605F1" w:rsidRPr="00672449" w:rsidRDefault="00801B20" w:rsidP="00672449">
            <w:pPr>
              <w:spacing w:before="0" w:after="0"/>
              <w:jc w:val="left"/>
              <w:rPr>
                <w:rFonts w:ascii="Trivia Grotesk R2" w:hAnsi="Trivia Grotesk R2" w:cs="Calibri"/>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umožňovat anal</w:t>
            </w:r>
            <w:r>
              <w:rPr>
                <w:rFonts w:ascii="Trivia Grotesk R2" w:hAnsi="Trivia Grotesk R2"/>
                <w:sz w:val="18"/>
                <w:szCs w:val="18"/>
              </w:rPr>
              <w:t>ýzu</w:t>
            </w:r>
            <w:r w:rsidR="003605F1" w:rsidRPr="00672449">
              <w:rPr>
                <w:rFonts w:ascii="Trivia Grotesk R2" w:hAnsi="Trivia Grotesk R2"/>
                <w:sz w:val="18"/>
                <w:szCs w:val="18"/>
              </w:rPr>
              <w:t xml:space="preserve"> vzork</w:t>
            </w:r>
            <w:r>
              <w:rPr>
                <w:rFonts w:ascii="Trivia Grotesk R2" w:hAnsi="Trivia Grotesk R2"/>
                <w:sz w:val="18"/>
                <w:szCs w:val="18"/>
              </w:rPr>
              <w:t>u</w:t>
            </w:r>
            <w:r w:rsidR="003605F1" w:rsidRPr="00672449">
              <w:rPr>
                <w:rFonts w:ascii="Trivia Grotesk R2" w:hAnsi="Trivia Grotesk R2"/>
                <w:sz w:val="18"/>
                <w:szCs w:val="18"/>
              </w:rPr>
              <w:t xml:space="preserve"> DNA po PCR reakci (</w:t>
            </w:r>
            <w:proofErr w:type="spellStart"/>
            <w:r w:rsidR="003605F1" w:rsidRPr="00672449">
              <w:rPr>
                <w:rFonts w:ascii="Trivia Grotesk R2" w:hAnsi="Trivia Grotesk R2"/>
                <w:sz w:val="18"/>
                <w:szCs w:val="18"/>
              </w:rPr>
              <w:t>amplikon</w:t>
            </w:r>
            <w:proofErr w:type="spellEnd"/>
            <w:r w:rsidR="003605F1" w:rsidRPr="00672449">
              <w:rPr>
                <w:rFonts w:ascii="Trivia Grotesk R2" w:hAnsi="Trivia Grotesk R2"/>
                <w:sz w:val="18"/>
                <w:szCs w:val="18"/>
              </w:rPr>
              <w:t>) o minimálním objemu 1μl a koncentraci minimálně 1ng/</w:t>
            </w:r>
            <w:proofErr w:type="spellStart"/>
            <w:r w:rsidR="003605F1" w:rsidRPr="00672449">
              <w:rPr>
                <w:rFonts w:ascii="Trivia Grotesk R2" w:hAnsi="Trivia Grotesk R2"/>
                <w:sz w:val="18"/>
                <w:szCs w:val="18"/>
              </w:rPr>
              <w:t>μl</w:t>
            </w:r>
            <w:proofErr w:type="spellEnd"/>
          </w:p>
        </w:tc>
        <w:tc>
          <w:tcPr>
            <w:tcW w:w="3949" w:type="dxa"/>
            <w:tcBorders>
              <w:top w:val="single" w:sz="4" w:space="0" w:color="auto"/>
              <w:left w:val="single" w:sz="4" w:space="0" w:color="auto"/>
              <w:bottom w:val="single" w:sz="4" w:space="0" w:color="auto"/>
              <w:right w:val="single" w:sz="4" w:space="0" w:color="auto"/>
            </w:tcBorders>
            <w:shd w:val="clear" w:color="auto" w:fill="auto"/>
          </w:tcPr>
          <w:p w14:paraId="41FA233F" w14:textId="77777777" w:rsidR="003605F1" w:rsidRPr="00672449" w:rsidRDefault="003605F1" w:rsidP="00672449">
            <w:pPr>
              <w:spacing w:before="0" w:after="0"/>
              <w:jc w:val="left"/>
              <w:rPr>
                <w:rFonts w:ascii="Trivia Grotesk R2" w:hAnsi="Trivia Grotesk R2" w:cs="Calibri"/>
                <w:sz w:val="18"/>
                <w:szCs w:val="18"/>
              </w:rPr>
            </w:pPr>
            <w:r w:rsidRPr="00672449">
              <w:rPr>
                <w:rFonts w:ascii="Trivia Grotesk R2" w:hAnsi="Trivia Grotesk R2" w:cs="Calibri"/>
                <w:sz w:val="18"/>
                <w:szCs w:val="18"/>
              </w:rPr>
              <w:t> </w:t>
            </w:r>
          </w:p>
        </w:tc>
        <w:tc>
          <w:tcPr>
            <w:tcW w:w="1033" w:type="dxa"/>
            <w:tcBorders>
              <w:top w:val="single" w:sz="4" w:space="0" w:color="auto"/>
              <w:left w:val="single" w:sz="4" w:space="0" w:color="auto"/>
              <w:bottom w:val="single" w:sz="4" w:space="0" w:color="auto"/>
              <w:right w:val="single" w:sz="4" w:space="0" w:color="auto"/>
            </w:tcBorders>
            <w:shd w:val="clear" w:color="auto" w:fill="auto"/>
            <w:vAlign w:val="center"/>
          </w:tcPr>
          <w:p w14:paraId="34270EC4" w14:textId="77777777"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3FDBA7A9" w14:textId="77777777" w:rsidTr="00672449">
        <w:trPr>
          <w:trHeight w:val="264"/>
        </w:trPr>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64B72353" w14:textId="0B58F2F8"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D3039D" w14:textId="656AEE05" w:rsidR="003605F1" w:rsidRPr="00672449" w:rsidRDefault="00801B20" w:rsidP="00672449">
            <w:pPr>
              <w:spacing w:before="0" w:after="0"/>
              <w:jc w:val="left"/>
              <w:rPr>
                <w:rFonts w:ascii="Trivia Grotesk R2" w:hAnsi="Trivia Grotesk R2" w:cs="Calibri"/>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umožňovat standardizované zpracování vzorku s možností archivace výsledků v elektronické formě</w:t>
            </w:r>
          </w:p>
        </w:tc>
        <w:tc>
          <w:tcPr>
            <w:tcW w:w="3949" w:type="dxa"/>
            <w:tcBorders>
              <w:top w:val="single" w:sz="4" w:space="0" w:color="auto"/>
              <w:left w:val="nil"/>
              <w:bottom w:val="single" w:sz="4" w:space="0" w:color="auto"/>
              <w:right w:val="single" w:sz="4" w:space="0" w:color="auto"/>
            </w:tcBorders>
            <w:shd w:val="clear" w:color="auto" w:fill="auto"/>
          </w:tcPr>
          <w:p w14:paraId="1A3E7D6C" w14:textId="6C82CD90"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A5E5479" w14:textId="1F719C93"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21FF4672"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6CFDACB2" w14:textId="6E6DBF7A"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AD710AA" w14:textId="1954C7BF" w:rsidR="003605F1" w:rsidRPr="00672449" w:rsidRDefault="00801B20" w:rsidP="00672449">
            <w:pPr>
              <w:spacing w:before="0" w:after="0"/>
              <w:jc w:val="left"/>
              <w:rPr>
                <w:rFonts w:ascii="Trivia Grotesk R2" w:hAnsi="Trivia Grotesk R2" w:cs="Calibri"/>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umožňovat grafické vyhodnocení ve formě XY grafu nebo ve formě digitálního </w:t>
            </w:r>
            <w:proofErr w:type="spellStart"/>
            <w:r w:rsidR="003605F1" w:rsidRPr="00672449">
              <w:rPr>
                <w:rFonts w:ascii="Trivia Grotesk R2" w:hAnsi="Trivia Grotesk R2"/>
                <w:sz w:val="18"/>
                <w:szCs w:val="18"/>
              </w:rPr>
              <w:t>elektroforetogramu</w:t>
            </w:r>
            <w:proofErr w:type="spellEnd"/>
          </w:p>
        </w:tc>
        <w:tc>
          <w:tcPr>
            <w:tcW w:w="3949" w:type="dxa"/>
            <w:tcBorders>
              <w:top w:val="single" w:sz="4" w:space="0" w:color="auto"/>
              <w:left w:val="nil"/>
              <w:bottom w:val="single" w:sz="4" w:space="0" w:color="auto"/>
              <w:right w:val="single" w:sz="4" w:space="0" w:color="auto"/>
            </w:tcBorders>
            <w:shd w:val="clear" w:color="auto" w:fill="auto"/>
          </w:tcPr>
          <w:p w14:paraId="07A72819" w14:textId="6133B9E5" w:rsidR="003605F1" w:rsidRPr="00672449" w:rsidRDefault="003605F1" w:rsidP="00672449">
            <w:pPr>
              <w:spacing w:before="0" w:after="0"/>
              <w:jc w:val="left"/>
              <w:rPr>
                <w:rFonts w:ascii="Trivia Grotesk R2" w:hAnsi="Trivia Grotesk R2" w:cs="Calibri"/>
                <w:sz w:val="18"/>
                <w:szCs w:val="18"/>
                <w:vertAlign w:val="superscript"/>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2B9EE7F" w14:textId="64906E4B"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21081B5F"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15AA035D" w14:textId="03578BAF" w:rsidR="003605F1" w:rsidRPr="00CF33FA" w:rsidRDefault="003605F1" w:rsidP="003605F1">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r>
              <w:rPr>
                <w:rFonts w:ascii="Trivia Grotesk R2" w:hAnsi="Trivia Grotesk R2" w:cs="Calibri"/>
                <w:sz w:val="20"/>
                <w:szCs w:val="20"/>
              </w:rPr>
              <w:t>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64FBBE9" w14:textId="12F6E97F" w:rsidR="003605F1" w:rsidRPr="00672449" w:rsidRDefault="00801B20" w:rsidP="00672449">
            <w:pPr>
              <w:spacing w:before="0" w:after="0"/>
              <w:jc w:val="left"/>
              <w:rPr>
                <w:rFonts w:ascii="Trivia Grotesk R2" w:hAnsi="Trivia Grotesk R2" w:cs="Calibri"/>
                <w:b/>
                <w:bCs/>
                <w:color w:val="000000"/>
                <w:sz w:val="18"/>
                <w:szCs w:val="18"/>
              </w:rPr>
            </w:pPr>
            <w:r>
              <w:rPr>
                <w:rFonts w:ascii="Trivia Grotesk R2" w:hAnsi="Trivia Grotesk R2"/>
                <w:sz w:val="18"/>
                <w:szCs w:val="18"/>
              </w:rPr>
              <w:t>Zařízení</w:t>
            </w:r>
            <w:r w:rsidR="003605F1" w:rsidRPr="00672449">
              <w:rPr>
                <w:rFonts w:ascii="Trivia Grotesk R2" w:hAnsi="Trivia Grotesk R2"/>
                <w:sz w:val="18"/>
                <w:szCs w:val="18"/>
              </w:rPr>
              <w:t xml:space="preserve"> musí obsahovat algoritmus pro hodnocení kvality RNA</w:t>
            </w:r>
          </w:p>
        </w:tc>
        <w:tc>
          <w:tcPr>
            <w:tcW w:w="3949" w:type="dxa"/>
            <w:tcBorders>
              <w:top w:val="single" w:sz="4" w:space="0" w:color="auto"/>
              <w:left w:val="nil"/>
              <w:bottom w:val="single" w:sz="4" w:space="0" w:color="auto"/>
              <w:right w:val="single" w:sz="4" w:space="0" w:color="auto"/>
            </w:tcBorders>
            <w:shd w:val="clear" w:color="auto" w:fill="auto"/>
          </w:tcPr>
          <w:p w14:paraId="2BE8AB2B" w14:textId="77777777"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7FB5C14" w14:textId="77777777" w:rsidR="003605F1" w:rsidRPr="00672449" w:rsidRDefault="003605F1" w:rsidP="00672449">
            <w:pPr>
              <w:spacing w:before="0" w:after="0"/>
              <w:jc w:val="center"/>
              <w:rPr>
                <w:rFonts w:ascii="Trivia Grotesk R2" w:hAnsi="Trivia Grotesk R2" w:cs="Calibri"/>
                <w:b/>
                <w:bCs/>
                <w:color w:val="000000"/>
                <w:sz w:val="18"/>
                <w:szCs w:val="18"/>
              </w:rPr>
            </w:pPr>
          </w:p>
        </w:tc>
      </w:tr>
      <w:tr w:rsidR="003605F1" w:rsidRPr="00CF33FA" w14:paraId="7892C3E9"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58416CF5" w14:textId="33661B4C"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1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FDC9EB" w14:textId="5FC701EE" w:rsidR="003605F1" w:rsidRPr="00672449" w:rsidRDefault="003605F1" w:rsidP="00672449">
            <w:pPr>
              <w:spacing w:before="0" w:after="0"/>
              <w:jc w:val="left"/>
              <w:rPr>
                <w:rFonts w:ascii="Trivia Grotesk R2" w:hAnsi="Trivia Grotesk R2" w:cs="Calibri"/>
                <w:sz w:val="18"/>
                <w:szCs w:val="18"/>
              </w:rPr>
            </w:pPr>
            <w:r w:rsidRPr="00672449">
              <w:rPr>
                <w:rFonts w:ascii="Trivia Grotesk R2" w:hAnsi="Trivia Grotesk R2"/>
                <w:sz w:val="18"/>
                <w:szCs w:val="18"/>
              </w:rPr>
              <w:t xml:space="preserve">Součástí </w:t>
            </w:r>
            <w:r w:rsidR="00801B20">
              <w:rPr>
                <w:rFonts w:ascii="Trivia Grotesk R2" w:hAnsi="Trivia Grotesk R2"/>
                <w:sz w:val="18"/>
                <w:szCs w:val="18"/>
              </w:rPr>
              <w:t>Zařízení</w:t>
            </w:r>
            <w:r w:rsidRPr="00672449">
              <w:rPr>
                <w:rFonts w:ascii="Trivia Grotesk R2" w:hAnsi="Trivia Grotesk R2"/>
                <w:sz w:val="18"/>
                <w:szCs w:val="18"/>
              </w:rPr>
              <w:t xml:space="preserve"> musí být software pro ovládání, řízení, vyhodnocování a kvantifikaci nukleových kyselin</w:t>
            </w:r>
            <w:r w:rsidR="000D4FA8">
              <w:rPr>
                <w:rFonts w:ascii="Trivia Grotesk R2" w:hAnsi="Trivia Grotesk R2"/>
                <w:sz w:val="18"/>
                <w:szCs w:val="18"/>
              </w:rPr>
              <w:t xml:space="preserve"> </w:t>
            </w:r>
            <w:r w:rsidR="000D4FA8" w:rsidRPr="005A4B47">
              <w:rPr>
                <w:rFonts w:ascii="Trivia Grotesk R2" w:hAnsi="Trivia Grotesk R2"/>
                <w:sz w:val="18"/>
                <w:szCs w:val="18"/>
              </w:rPr>
              <w:t>s časově a lokálně neomezenou licencí min. pro 1 PC</w:t>
            </w:r>
            <w:r w:rsidRPr="005A4B47">
              <w:rPr>
                <w:rFonts w:ascii="Trivia Grotesk R2" w:hAnsi="Trivia Grotesk R2"/>
                <w:sz w:val="18"/>
                <w:szCs w:val="18"/>
              </w:rPr>
              <w:t>.</w:t>
            </w:r>
            <w:r w:rsidRPr="00672449">
              <w:rPr>
                <w:rFonts w:ascii="Trivia Grotesk R2" w:hAnsi="Trivia Grotesk R2"/>
                <w:sz w:val="18"/>
                <w:szCs w:val="18"/>
              </w:rPr>
              <w:t xml:space="preserve"> Dále musí být součástí řídící jednotka.</w:t>
            </w:r>
          </w:p>
        </w:tc>
        <w:tc>
          <w:tcPr>
            <w:tcW w:w="3949" w:type="dxa"/>
            <w:tcBorders>
              <w:top w:val="single" w:sz="4" w:space="0" w:color="auto"/>
              <w:left w:val="nil"/>
              <w:bottom w:val="single" w:sz="4" w:space="0" w:color="auto"/>
              <w:right w:val="single" w:sz="4" w:space="0" w:color="auto"/>
            </w:tcBorders>
            <w:shd w:val="clear" w:color="auto" w:fill="auto"/>
          </w:tcPr>
          <w:p w14:paraId="03383130" w14:textId="4F4D7F20"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C3B8BC" w14:textId="13E42A9C"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319E6CA3"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3172BAA8" w14:textId="6A3D55AD"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1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96F7FFF" w14:textId="0359C217" w:rsidR="003605F1" w:rsidRPr="00672449" w:rsidRDefault="003605F1" w:rsidP="00672449">
            <w:pPr>
              <w:spacing w:before="0" w:after="0"/>
              <w:jc w:val="left"/>
              <w:rPr>
                <w:rFonts w:ascii="Trivia Grotesk R2" w:hAnsi="Trivia Grotesk R2" w:cs="Calibri"/>
                <w:sz w:val="18"/>
                <w:szCs w:val="18"/>
              </w:rPr>
            </w:pPr>
            <w:r w:rsidRPr="00672449">
              <w:rPr>
                <w:rFonts w:ascii="Trivia Grotesk R2" w:hAnsi="Trivia Grotesk R2"/>
                <w:sz w:val="18"/>
                <w:szCs w:val="18"/>
              </w:rPr>
              <w:t xml:space="preserve">K </w:t>
            </w:r>
            <w:r w:rsidR="00801B20">
              <w:rPr>
                <w:rFonts w:ascii="Trivia Grotesk R2" w:hAnsi="Trivia Grotesk R2"/>
                <w:sz w:val="18"/>
                <w:szCs w:val="18"/>
              </w:rPr>
              <w:t>Zařízení</w:t>
            </w:r>
            <w:r w:rsidRPr="00672449">
              <w:rPr>
                <w:rFonts w:ascii="Trivia Grotesk R2" w:hAnsi="Trivia Grotesk R2"/>
                <w:sz w:val="18"/>
                <w:szCs w:val="18"/>
              </w:rPr>
              <w:t xml:space="preserve"> musí být dostupný optimalizovaný </w:t>
            </w:r>
            <w:bookmarkStart w:id="43" w:name="_Hlk177942138"/>
            <w:r w:rsidRPr="00672449">
              <w:rPr>
                <w:rFonts w:ascii="Trivia Grotesk R2" w:hAnsi="Trivia Grotesk R2"/>
                <w:sz w:val="18"/>
                <w:szCs w:val="18"/>
              </w:rPr>
              <w:t xml:space="preserve">spotřební materiál ve formě tzv. </w:t>
            </w:r>
            <w:proofErr w:type="spellStart"/>
            <w:r w:rsidRPr="00672449">
              <w:rPr>
                <w:rFonts w:ascii="Trivia Grotesk R2" w:hAnsi="Trivia Grotesk R2"/>
                <w:sz w:val="18"/>
                <w:szCs w:val="18"/>
              </w:rPr>
              <w:t>ready</w:t>
            </w:r>
            <w:proofErr w:type="spellEnd"/>
            <w:r w:rsidRPr="00672449">
              <w:rPr>
                <w:rFonts w:ascii="Trivia Grotesk R2" w:hAnsi="Trivia Grotesk R2"/>
                <w:sz w:val="18"/>
                <w:szCs w:val="18"/>
              </w:rPr>
              <w:t xml:space="preserve"> to use </w:t>
            </w:r>
            <w:proofErr w:type="spellStart"/>
            <w:r w:rsidRPr="00672449">
              <w:rPr>
                <w:rFonts w:ascii="Trivia Grotesk R2" w:hAnsi="Trivia Grotesk R2"/>
                <w:sz w:val="18"/>
                <w:szCs w:val="18"/>
              </w:rPr>
              <w:t>kitů</w:t>
            </w:r>
            <w:bookmarkEnd w:id="43"/>
            <w:proofErr w:type="spellEnd"/>
            <w:r w:rsidRPr="00672449">
              <w:rPr>
                <w:rFonts w:ascii="Trivia Grotesk R2" w:hAnsi="Trivia Grotesk R2"/>
                <w:sz w:val="18"/>
                <w:szCs w:val="18"/>
              </w:rPr>
              <w:t xml:space="preserve"> obsahujících vše potřebné pro analýzu</w:t>
            </w:r>
          </w:p>
        </w:tc>
        <w:tc>
          <w:tcPr>
            <w:tcW w:w="3949" w:type="dxa"/>
            <w:tcBorders>
              <w:top w:val="single" w:sz="4" w:space="0" w:color="auto"/>
              <w:left w:val="nil"/>
              <w:bottom w:val="single" w:sz="4" w:space="0" w:color="auto"/>
              <w:right w:val="single" w:sz="4" w:space="0" w:color="auto"/>
            </w:tcBorders>
            <w:shd w:val="clear" w:color="auto" w:fill="auto"/>
          </w:tcPr>
          <w:p w14:paraId="658E1F9E" w14:textId="6B12D008"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85FE344" w14:textId="334363B6"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28F7CEDF"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1F96C580" w14:textId="5AB72C80"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1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6238661" w14:textId="34BC37E0" w:rsidR="003605F1" w:rsidRPr="005A4B47" w:rsidRDefault="003605F1" w:rsidP="00672449">
            <w:pPr>
              <w:spacing w:before="0" w:after="0"/>
              <w:jc w:val="left"/>
              <w:rPr>
                <w:rFonts w:ascii="Trivia Grotesk R2" w:hAnsi="Trivia Grotesk R2" w:cs="Calibri"/>
                <w:sz w:val="18"/>
                <w:szCs w:val="18"/>
              </w:rPr>
            </w:pPr>
            <w:r w:rsidRPr="005A4B47">
              <w:rPr>
                <w:rFonts w:ascii="Trivia Grotesk R2" w:hAnsi="Trivia Grotesk R2"/>
                <w:sz w:val="18"/>
                <w:szCs w:val="18"/>
              </w:rPr>
              <w:t>Nízká cena analýz pro zajištění ekonomické výhodnosti (max. 30</w:t>
            </w:r>
            <w:r w:rsidR="001435B5">
              <w:rPr>
                <w:rFonts w:ascii="Trivia Grotesk R2" w:hAnsi="Trivia Grotesk R2"/>
                <w:sz w:val="18"/>
                <w:szCs w:val="18"/>
              </w:rPr>
              <w:t xml:space="preserve"> </w:t>
            </w:r>
            <w:r w:rsidRPr="005A4B47">
              <w:rPr>
                <w:rFonts w:ascii="Trivia Grotesk R2" w:hAnsi="Trivia Grotesk R2"/>
                <w:sz w:val="18"/>
                <w:szCs w:val="18"/>
              </w:rPr>
              <w:t>Kč/vzorek</w:t>
            </w:r>
            <w:r w:rsidR="00801B20" w:rsidRPr="005A4B47">
              <w:rPr>
                <w:rFonts w:ascii="Trivia Grotesk R2" w:hAnsi="Trivia Grotesk R2"/>
                <w:sz w:val="18"/>
                <w:szCs w:val="18"/>
              </w:rPr>
              <w:t>*</w:t>
            </w:r>
            <w:r w:rsidRPr="005A4B47">
              <w:rPr>
                <w:rFonts w:ascii="Trivia Grotesk R2" w:hAnsi="Trivia Grotesk R2"/>
                <w:sz w:val="18"/>
                <w:szCs w:val="18"/>
              </w:rPr>
              <w:t>)</w:t>
            </w:r>
          </w:p>
        </w:tc>
        <w:tc>
          <w:tcPr>
            <w:tcW w:w="3949" w:type="dxa"/>
            <w:tcBorders>
              <w:top w:val="single" w:sz="4" w:space="0" w:color="auto"/>
              <w:left w:val="nil"/>
              <w:bottom w:val="single" w:sz="4" w:space="0" w:color="auto"/>
              <w:right w:val="single" w:sz="4" w:space="0" w:color="auto"/>
            </w:tcBorders>
            <w:shd w:val="clear" w:color="auto" w:fill="auto"/>
          </w:tcPr>
          <w:p w14:paraId="4BE730FF" w14:textId="4BC3A1D7"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F4F86EB" w14:textId="3B550A12" w:rsidR="003605F1" w:rsidRPr="00672449" w:rsidRDefault="003605F1" w:rsidP="00672449">
            <w:pPr>
              <w:spacing w:before="0" w:after="0"/>
              <w:jc w:val="center"/>
              <w:rPr>
                <w:rFonts w:ascii="Trivia Grotesk R2" w:hAnsi="Trivia Grotesk R2" w:cs="Calibri"/>
                <w:b/>
                <w:bCs/>
                <w:sz w:val="18"/>
                <w:szCs w:val="18"/>
              </w:rPr>
            </w:pPr>
          </w:p>
        </w:tc>
      </w:tr>
      <w:tr w:rsidR="003605F1" w:rsidRPr="00CF33FA" w14:paraId="0BE49C2F"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23FE1BD8" w14:textId="00628D79"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1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0A3895D" w14:textId="77777777" w:rsidR="001E34EC" w:rsidRDefault="003605F1" w:rsidP="00672449">
            <w:pPr>
              <w:spacing w:before="0" w:after="0"/>
              <w:jc w:val="left"/>
              <w:rPr>
                <w:rFonts w:ascii="Trivia Grotesk R2" w:hAnsi="Trivia Grotesk R2"/>
                <w:sz w:val="18"/>
                <w:szCs w:val="18"/>
              </w:rPr>
            </w:pPr>
            <w:r w:rsidRPr="00672449">
              <w:rPr>
                <w:rFonts w:ascii="Trivia Grotesk R2" w:hAnsi="Trivia Grotesk R2"/>
                <w:sz w:val="18"/>
                <w:szCs w:val="18"/>
              </w:rPr>
              <w:t xml:space="preserve">Velikost </w:t>
            </w:r>
            <w:r w:rsidR="00801B20">
              <w:rPr>
                <w:rFonts w:ascii="Trivia Grotesk R2" w:hAnsi="Trivia Grotesk R2"/>
                <w:sz w:val="18"/>
                <w:szCs w:val="18"/>
              </w:rPr>
              <w:t>Zařízení</w:t>
            </w:r>
            <w:r w:rsidRPr="00672449">
              <w:rPr>
                <w:rFonts w:ascii="Trivia Grotesk R2" w:hAnsi="Trivia Grotesk R2"/>
                <w:sz w:val="18"/>
                <w:szCs w:val="18"/>
              </w:rPr>
              <w:t xml:space="preserve"> musí </w:t>
            </w:r>
            <w:r w:rsidR="005A4B47">
              <w:rPr>
                <w:rFonts w:ascii="Trivia Grotesk R2" w:hAnsi="Trivia Grotesk R2"/>
                <w:sz w:val="18"/>
                <w:szCs w:val="18"/>
              </w:rPr>
              <w:t xml:space="preserve">být možné </w:t>
            </w:r>
            <w:r w:rsidRPr="00672449">
              <w:rPr>
                <w:rFonts w:ascii="Trivia Grotesk R2" w:hAnsi="Trivia Grotesk R2"/>
                <w:sz w:val="18"/>
                <w:szCs w:val="18"/>
              </w:rPr>
              <w:t>umíst</w:t>
            </w:r>
            <w:r w:rsidR="005A4B47">
              <w:rPr>
                <w:rFonts w:ascii="Trivia Grotesk R2" w:hAnsi="Trivia Grotesk R2"/>
                <w:sz w:val="18"/>
                <w:szCs w:val="18"/>
              </w:rPr>
              <w:t>it</w:t>
            </w:r>
            <w:r w:rsidRPr="00672449">
              <w:rPr>
                <w:rFonts w:ascii="Trivia Grotesk R2" w:hAnsi="Trivia Grotesk R2"/>
                <w:sz w:val="18"/>
                <w:szCs w:val="18"/>
              </w:rPr>
              <w:t xml:space="preserve"> na laboratorní stůl</w:t>
            </w:r>
            <w:r w:rsidR="00801B20">
              <w:rPr>
                <w:rFonts w:ascii="Trivia Grotesk R2" w:hAnsi="Trivia Grotesk R2"/>
                <w:sz w:val="18"/>
                <w:szCs w:val="18"/>
              </w:rPr>
              <w:t xml:space="preserve"> </w:t>
            </w:r>
            <w:r w:rsidR="001E34EC">
              <w:rPr>
                <w:rFonts w:ascii="Trivia Grotesk R2" w:hAnsi="Trivia Grotesk R2"/>
                <w:sz w:val="18"/>
                <w:szCs w:val="18"/>
              </w:rPr>
              <w:t xml:space="preserve">120 cm x 74 cm x 60 cm </w:t>
            </w:r>
          </w:p>
          <w:p w14:paraId="667F02E3" w14:textId="43125068" w:rsidR="003605F1" w:rsidRPr="00672449" w:rsidRDefault="001E34EC" w:rsidP="00672449">
            <w:pPr>
              <w:spacing w:before="0" w:after="0"/>
              <w:jc w:val="left"/>
              <w:rPr>
                <w:rFonts w:ascii="Trivia Grotesk R2" w:hAnsi="Trivia Grotesk R2" w:cs="Calibri"/>
                <w:color w:val="000000"/>
                <w:sz w:val="18"/>
                <w:szCs w:val="18"/>
              </w:rPr>
            </w:pPr>
            <w:r w:rsidRPr="00672449">
              <w:rPr>
                <w:rFonts w:ascii="Trivia Grotesk R2" w:eastAsia="Times New Roman" w:hAnsi="Trivia Grotesk R2" w:cstheme="minorHAnsi"/>
                <w:sz w:val="18"/>
                <w:szCs w:val="18"/>
                <w:lang w:eastAsia="cs-CZ"/>
              </w:rPr>
              <w:t>(š x v x h)</w:t>
            </w:r>
            <w:r w:rsidR="005A4B47">
              <w:rPr>
                <w:rFonts w:ascii="Trivia Grotesk R2" w:hAnsi="Trivia Grotesk R2"/>
                <w:sz w:val="18"/>
                <w:szCs w:val="18"/>
              </w:rPr>
              <w:t xml:space="preserve"> a též jej zde používat</w:t>
            </w:r>
          </w:p>
        </w:tc>
        <w:tc>
          <w:tcPr>
            <w:tcW w:w="3949" w:type="dxa"/>
            <w:tcBorders>
              <w:top w:val="single" w:sz="4" w:space="0" w:color="auto"/>
              <w:left w:val="nil"/>
              <w:bottom w:val="single" w:sz="4" w:space="0" w:color="auto"/>
              <w:right w:val="single" w:sz="4" w:space="0" w:color="auto"/>
            </w:tcBorders>
            <w:shd w:val="clear" w:color="auto" w:fill="auto"/>
          </w:tcPr>
          <w:p w14:paraId="319E9B01" w14:textId="77777777"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CAD355B" w14:textId="77777777" w:rsidR="003605F1" w:rsidRPr="00672449" w:rsidRDefault="003605F1" w:rsidP="00672449">
            <w:pPr>
              <w:spacing w:before="0" w:after="0"/>
              <w:jc w:val="center"/>
              <w:rPr>
                <w:rFonts w:ascii="Trivia Grotesk R2" w:hAnsi="Trivia Grotesk R2" w:cs="Calibri"/>
                <w:b/>
                <w:bCs/>
                <w:color w:val="000000"/>
                <w:sz w:val="18"/>
                <w:szCs w:val="18"/>
              </w:rPr>
            </w:pPr>
          </w:p>
        </w:tc>
      </w:tr>
      <w:tr w:rsidR="003605F1" w:rsidRPr="00CF33FA" w14:paraId="10270F0A"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5C486C6C" w14:textId="4871AC24"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1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17451A9" w14:textId="11A0D021" w:rsidR="003605F1" w:rsidRPr="00672449" w:rsidRDefault="003605F1" w:rsidP="00672449">
            <w:pPr>
              <w:spacing w:before="0" w:after="0"/>
              <w:jc w:val="left"/>
              <w:rPr>
                <w:rFonts w:ascii="Trivia Grotesk R2" w:hAnsi="Trivia Grotesk R2" w:cs="Calibri"/>
                <w:color w:val="000000"/>
                <w:sz w:val="18"/>
                <w:szCs w:val="18"/>
              </w:rPr>
            </w:pPr>
            <w:r w:rsidRPr="00672449">
              <w:rPr>
                <w:rFonts w:ascii="Trivia Grotesk R2" w:eastAsia="Times New Roman" w:hAnsi="Trivia Grotesk R2" w:cstheme="minorHAnsi"/>
                <w:sz w:val="18"/>
                <w:szCs w:val="18"/>
                <w:lang w:eastAsia="cs-CZ"/>
              </w:rPr>
              <w:t>Max. rozměry při otevřeném víku 40 x 60 x 60 cm (š x v x h)</w:t>
            </w:r>
          </w:p>
        </w:tc>
        <w:tc>
          <w:tcPr>
            <w:tcW w:w="3949" w:type="dxa"/>
            <w:tcBorders>
              <w:top w:val="single" w:sz="4" w:space="0" w:color="auto"/>
              <w:left w:val="nil"/>
              <w:bottom w:val="single" w:sz="4" w:space="0" w:color="auto"/>
              <w:right w:val="single" w:sz="4" w:space="0" w:color="auto"/>
            </w:tcBorders>
            <w:shd w:val="clear" w:color="auto" w:fill="auto"/>
          </w:tcPr>
          <w:p w14:paraId="466DA5D9" w14:textId="77777777"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804D6C" w14:textId="77777777" w:rsidR="003605F1" w:rsidRPr="00672449" w:rsidRDefault="003605F1" w:rsidP="00672449">
            <w:pPr>
              <w:spacing w:before="0" w:after="0"/>
              <w:jc w:val="center"/>
              <w:rPr>
                <w:rFonts w:ascii="Trivia Grotesk R2" w:hAnsi="Trivia Grotesk R2" w:cs="Calibri"/>
                <w:b/>
                <w:bCs/>
                <w:color w:val="000000"/>
                <w:sz w:val="18"/>
                <w:szCs w:val="18"/>
              </w:rPr>
            </w:pPr>
          </w:p>
        </w:tc>
      </w:tr>
      <w:tr w:rsidR="003605F1" w:rsidRPr="00CF33FA" w14:paraId="20040B69" w14:textId="77777777" w:rsidTr="00672449">
        <w:tc>
          <w:tcPr>
            <w:tcW w:w="445" w:type="dxa"/>
            <w:tcBorders>
              <w:top w:val="single" w:sz="4" w:space="0" w:color="auto"/>
              <w:left w:val="single" w:sz="4" w:space="0" w:color="auto"/>
              <w:bottom w:val="single" w:sz="4" w:space="0" w:color="auto"/>
              <w:right w:val="single" w:sz="4" w:space="0" w:color="auto"/>
            </w:tcBorders>
            <w:shd w:val="clear" w:color="auto" w:fill="auto"/>
            <w:vAlign w:val="center"/>
          </w:tcPr>
          <w:p w14:paraId="4578AE33" w14:textId="45A86D68" w:rsidR="003605F1" w:rsidRPr="00CF33FA" w:rsidRDefault="003605F1" w:rsidP="003605F1">
            <w:pPr>
              <w:spacing w:before="0" w:after="0"/>
              <w:jc w:val="center"/>
              <w:rPr>
                <w:rFonts w:ascii="Trivia Grotesk R2" w:hAnsi="Trivia Grotesk R2" w:cs="Calibri"/>
                <w:sz w:val="20"/>
                <w:szCs w:val="20"/>
              </w:rPr>
            </w:pPr>
            <w:r>
              <w:rPr>
                <w:rFonts w:ascii="Trivia Grotesk R2" w:hAnsi="Trivia Grotesk R2" w:cs="Calibri"/>
                <w:sz w:val="20"/>
                <w:szCs w:val="20"/>
              </w:rPr>
              <w:t>1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1BFC3E0" w14:textId="7A781A13" w:rsidR="003605F1" w:rsidRPr="00672449" w:rsidRDefault="003605F1" w:rsidP="00672449">
            <w:pPr>
              <w:spacing w:before="0" w:after="0"/>
              <w:jc w:val="left"/>
              <w:rPr>
                <w:rFonts w:ascii="Trivia Grotesk R2" w:hAnsi="Trivia Grotesk R2" w:cs="Calibri"/>
                <w:color w:val="000000"/>
                <w:sz w:val="18"/>
                <w:szCs w:val="18"/>
              </w:rPr>
            </w:pPr>
            <w:r w:rsidRPr="00672449">
              <w:rPr>
                <w:rFonts w:ascii="Trivia Grotesk R2" w:eastAsia="Times New Roman" w:hAnsi="Trivia Grotesk R2" w:cstheme="minorHAnsi"/>
                <w:sz w:val="18"/>
                <w:szCs w:val="18"/>
                <w:lang w:eastAsia="cs-CZ"/>
              </w:rPr>
              <w:t xml:space="preserve">Součástí dodávky </w:t>
            </w:r>
            <w:r w:rsidR="00801B20">
              <w:rPr>
                <w:rFonts w:ascii="Trivia Grotesk R2" w:eastAsia="Times New Roman" w:hAnsi="Trivia Grotesk R2" w:cstheme="minorHAnsi"/>
                <w:sz w:val="18"/>
                <w:szCs w:val="18"/>
                <w:lang w:eastAsia="cs-CZ"/>
              </w:rPr>
              <w:t xml:space="preserve">musí být </w:t>
            </w:r>
            <w:r w:rsidRPr="00672449">
              <w:rPr>
                <w:rFonts w:ascii="Trivia Grotesk R2" w:eastAsia="Times New Roman" w:hAnsi="Trivia Grotesk R2" w:cstheme="minorHAnsi"/>
                <w:sz w:val="18"/>
                <w:szCs w:val="18"/>
                <w:lang w:eastAsia="cs-CZ"/>
              </w:rPr>
              <w:t xml:space="preserve">systém pro detekci </w:t>
            </w:r>
            <w:r w:rsidR="00881F10" w:rsidRPr="00FA12BD">
              <w:rPr>
                <w:rFonts w:ascii="Trivia Grotesk R2" w:eastAsia="Times New Roman" w:hAnsi="Trivia Grotesk R2" w:cstheme="minorHAnsi"/>
                <w:sz w:val="18"/>
                <w:szCs w:val="18"/>
                <w:lang w:eastAsia="cs-CZ"/>
              </w:rPr>
              <w:t>a kvantifikaci nukleových kyselin</w:t>
            </w:r>
            <w:r w:rsidR="00881F10" w:rsidRPr="00672449">
              <w:rPr>
                <w:rFonts w:ascii="Trivia Grotesk R2" w:eastAsia="Times New Roman" w:hAnsi="Trivia Grotesk R2" w:cstheme="minorHAnsi"/>
                <w:sz w:val="18"/>
                <w:szCs w:val="18"/>
                <w:lang w:eastAsia="cs-CZ"/>
              </w:rPr>
              <w:t xml:space="preserve"> </w:t>
            </w:r>
            <w:r w:rsidR="000D0716">
              <w:rPr>
                <w:rFonts w:ascii="Trivia Grotesk R2" w:eastAsia="Times New Roman" w:hAnsi="Trivia Grotesk R2" w:cstheme="minorHAnsi"/>
                <w:sz w:val="18"/>
                <w:szCs w:val="18"/>
                <w:lang w:eastAsia="cs-CZ"/>
              </w:rPr>
              <w:t xml:space="preserve">na principu </w:t>
            </w:r>
            <w:r w:rsidRPr="00672449">
              <w:rPr>
                <w:rFonts w:ascii="Trivia Grotesk R2" w:eastAsia="Times New Roman" w:hAnsi="Trivia Grotesk R2" w:cstheme="minorHAnsi"/>
                <w:sz w:val="18"/>
                <w:szCs w:val="18"/>
                <w:lang w:eastAsia="cs-CZ"/>
              </w:rPr>
              <w:t>fluorescenčních signálů (</w:t>
            </w:r>
            <w:proofErr w:type="spellStart"/>
            <w:r w:rsidRPr="00672449">
              <w:rPr>
                <w:rFonts w:ascii="Trivia Grotesk R2" w:eastAsia="Times New Roman" w:hAnsi="Trivia Grotesk R2" w:cstheme="minorHAnsi"/>
                <w:sz w:val="18"/>
                <w:szCs w:val="18"/>
                <w:lang w:eastAsia="cs-CZ"/>
              </w:rPr>
              <w:t>fluorometr</w:t>
            </w:r>
            <w:proofErr w:type="spellEnd"/>
            <w:r w:rsidR="00DD6FDA">
              <w:rPr>
                <w:rFonts w:ascii="Trivia Grotesk R2" w:eastAsia="Times New Roman" w:hAnsi="Trivia Grotesk R2" w:cstheme="minorHAnsi"/>
                <w:sz w:val="18"/>
                <w:szCs w:val="18"/>
                <w:lang w:eastAsia="cs-CZ"/>
              </w:rPr>
              <w:t>)</w:t>
            </w:r>
          </w:p>
        </w:tc>
        <w:tc>
          <w:tcPr>
            <w:tcW w:w="3949" w:type="dxa"/>
            <w:tcBorders>
              <w:top w:val="single" w:sz="4" w:space="0" w:color="auto"/>
              <w:left w:val="nil"/>
              <w:bottom w:val="single" w:sz="4" w:space="0" w:color="auto"/>
              <w:right w:val="single" w:sz="4" w:space="0" w:color="auto"/>
            </w:tcBorders>
            <w:shd w:val="clear" w:color="auto" w:fill="auto"/>
          </w:tcPr>
          <w:p w14:paraId="74CA510C" w14:textId="77777777" w:rsidR="003605F1" w:rsidRPr="00672449" w:rsidRDefault="003605F1"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094300D" w14:textId="77777777" w:rsidR="003605F1" w:rsidRPr="00672449" w:rsidRDefault="003605F1" w:rsidP="00672449">
            <w:pPr>
              <w:spacing w:before="0" w:after="0"/>
              <w:jc w:val="center"/>
              <w:rPr>
                <w:rFonts w:ascii="Trivia Grotesk R2" w:hAnsi="Trivia Grotesk R2" w:cs="Calibri"/>
                <w:b/>
                <w:bCs/>
                <w:color w:val="000000"/>
                <w:sz w:val="18"/>
                <w:szCs w:val="18"/>
              </w:rPr>
            </w:pPr>
          </w:p>
        </w:tc>
      </w:tr>
    </w:tbl>
    <w:p w14:paraId="0913AF69" w14:textId="7F78A02B" w:rsidR="004230E6" w:rsidRPr="00867854" w:rsidRDefault="00801B20" w:rsidP="00867854">
      <w:pPr>
        <w:spacing w:before="60" w:after="0"/>
        <w:rPr>
          <w:rFonts w:ascii="Trivia Grotesk R2" w:hAnsi="Trivia Grotesk R2" w:cs="Open Sans"/>
          <w:sz w:val="18"/>
          <w:szCs w:val="18"/>
        </w:rPr>
      </w:pPr>
      <w:r w:rsidRPr="00867854">
        <w:rPr>
          <w:rFonts w:ascii="Trivia Grotesk R2" w:hAnsi="Trivia Grotesk R2" w:cs="Open Sans"/>
          <w:b/>
          <w:bCs/>
          <w:sz w:val="18"/>
          <w:szCs w:val="18"/>
        </w:rPr>
        <w:t xml:space="preserve">* </w:t>
      </w:r>
      <w:r w:rsidRPr="00867854">
        <w:rPr>
          <w:rFonts w:ascii="Trivia Grotesk R2" w:hAnsi="Trivia Grotesk R2" w:cs="Open Sans"/>
          <w:sz w:val="18"/>
          <w:szCs w:val="18"/>
        </w:rPr>
        <w:t xml:space="preserve">účastník zadávacího řízení prokáže výši nákladů na analýzu 1 vzorku aktuálně platným ceníkem spotřebního materiálu - tzv. </w:t>
      </w:r>
      <w:proofErr w:type="spellStart"/>
      <w:r w:rsidRPr="00867854">
        <w:rPr>
          <w:rFonts w:ascii="Trivia Grotesk R2" w:hAnsi="Trivia Grotesk R2" w:cs="Open Sans"/>
          <w:sz w:val="18"/>
          <w:szCs w:val="18"/>
        </w:rPr>
        <w:t>ready</w:t>
      </w:r>
      <w:proofErr w:type="spellEnd"/>
      <w:r w:rsidRPr="00867854">
        <w:rPr>
          <w:rFonts w:ascii="Trivia Grotesk R2" w:hAnsi="Trivia Grotesk R2" w:cs="Open Sans"/>
          <w:sz w:val="18"/>
          <w:szCs w:val="18"/>
        </w:rPr>
        <w:t xml:space="preserve"> to use </w:t>
      </w:r>
      <w:proofErr w:type="spellStart"/>
      <w:r w:rsidRPr="00867854">
        <w:rPr>
          <w:rFonts w:ascii="Trivia Grotesk R2" w:hAnsi="Trivia Grotesk R2" w:cs="Open Sans"/>
          <w:sz w:val="18"/>
          <w:szCs w:val="18"/>
        </w:rPr>
        <w:t>kitů</w:t>
      </w:r>
      <w:proofErr w:type="spellEnd"/>
      <w:r w:rsidR="00867854">
        <w:rPr>
          <w:rFonts w:ascii="Trivia Grotesk R2" w:hAnsi="Trivia Grotesk R2" w:cs="Open Sans"/>
          <w:sz w:val="18"/>
          <w:szCs w:val="18"/>
        </w:rPr>
        <w:t>,</w:t>
      </w:r>
      <w:r w:rsidRPr="00867854">
        <w:rPr>
          <w:rFonts w:ascii="Trivia Grotesk R2" w:hAnsi="Trivia Grotesk R2" w:cs="Open Sans"/>
          <w:sz w:val="18"/>
          <w:szCs w:val="18"/>
        </w:rPr>
        <w:t xml:space="preserve"> případně odkazem na umístění takového ceníku</w:t>
      </w:r>
    </w:p>
    <w:p w14:paraId="1FFF6CB0" w14:textId="77777777" w:rsidR="00867854" w:rsidRPr="00801B20" w:rsidRDefault="00867854" w:rsidP="00801B20">
      <w:pPr>
        <w:spacing w:after="0"/>
        <w:rPr>
          <w:rFonts w:ascii="Trivia Grotesk R2" w:hAnsi="Trivia Grotesk R2" w:cs="Open Sans"/>
          <w:sz w:val="20"/>
          <w:szCs w:val="20"/>
        </w:rPr>
      </w:pPr>
    </w:p>
    <w:p w14:paraId="0A7979AC" w14:textId="24AA8333" w:rsidR="004A6AE7" w:rsidRPr="00CF33FA" w:rsidRDefault="004A6AE7" w:rsidP="00A04C1A">
      <w:pPr>
        <w:spacing w:before="0" w:after="0"/>
        <w:rPr>
          <w:rFonts w:ascii="Trivia Grotesk R2" w:hAnsi="Trivia Grotesk R2" w:cs="Open Sans"/>
          <w:b/>
          <w:bCs/>
          <w:color w:val="FF0000"/>
          <w:sz w:val="20"/>
          <w:szCs w:val="20"/>
          <w:u w:val="single"/>
        </w:rPr>
      </w:pPr>
      <w:r w:rsidRPr="00CF33FA">
        <w:rPr>
          <w:rFonts w:ascii="Trivia Grotesk R2" w:hAnsi="Trivia Grotesk R2" w:cs="Open Sans"/>
          <w:b/>
          <w:bCs/>
          <w:color w:val="FF0000"/>
          <w:sz w:val="20"/>
          <w:szCs w:val="20"/>
          <w:u w:val="single"/>
        </w:rPr>
        <w:t xml:space="preserve">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w:t>
      </w:r>
      <w:proofErr w:type="spellStart"/>
      <w:r w:rsidRPr="00CF33FA">
        <w:rPr>
          <w:rFonts w:ascii="Trivia Grotesk R2" w:hAnsi="Trivia Grotesk R2" w:cs="Open Sans"/>
          <w:b/>
          <w:bCs/>
          <w:color w:val="FF0000"/>
          <w:sz w:val="20"/>
          <w:szCs w:val="20"/>
          <w:u w:val="single"/>
        </w:rPr>
        <w:t>vizýše</w:t>
      </w:r>
      <w:proofErr w:type="spellEnd"/>
      <w:r w:rsidRPr="00CF33FA">
        <w:rPr>
          <w:rFonts w:ascii="Trivia Grotesk R2" w:hAnsi="Trivia Grotesk R2" w:cs="Open Sans"/>
          <w:b/>
          <w:bCs/>
          <w:color w:val="FF0000"/>
          <w:sz w:val="20"/>
          <w:szCs w:val="20"/>
          <w:u w:val="single"/>
        </w:rPr>
        <w:t xml:space="preserve"> uvedená tabulka.</w:t>
      </w:r>
      <w:r w:rsidRPr="00CF33FA">
        <w:rPr>
          <w:rFonts w:ascii="Trivia Grotesk R2" w:hAnsi="Trivia Grotesk R2" w:cs="Open Sans"/>
          <w:color w:val="FF0000"/>
          <w:sz w:val="20"/>
          <w:szCs w:val="20"/>
        </w:rPr>
        <w:br w:type="page"/>
      </w:r>
    </w:p>
    <w:p w14:paraId="7CCCA7BE" w14:textId="77777777" w:rsidR="004A6AE7" w:rsidRPr="00CF33FA" w:rsidRDefault="004A6AE7" w:rsidP="00173373">
      <w:pPr>
        <w:tabs>
          <w:tab w:val="left" w:pos="4200"/>
        </w:tabs>
        <w:spacing w:before="0" w:after="0"/>
        <w:outlineLvl w:val="0"/>
        <w:rPr>
          <w:rFonts w:ascii="Trivia Grotesk R2" w:hAnsi="Trivia Grotesk R2" w:cs="Open Sans"/>
          <w:b/>
          <w:bCs/>
          <w:sz w:val="20"/>
          <w:szCs w:val="20"/>
        </w:rPr>
      </w:pPr>
      <w:r w:rsidRPr="00CF33FA">
        <w:rPr>
          <w:rFonts w:ascii="Trivia Grotesk R2" w:hAnsi="Trivia Grotesk R2" w:cs="Open Sans"/>
          <w:b/>
          <w:bCs/>
          <w:sz w:val="20"/>
          <w:szCs w:val="20"/>
        </w:rPr>
        <w:t>Příloha č. 2 - Nabídka Prodávajícího v rozsahu části, která technicky popisuje Zařízení</w:t>
      </w:r>
    </w:p>
    <w:p w14:paraId="524C31DD" w14:textId="77777777" w:rsidR="004A6AE7" w:rsidRPr="00CF33FA" w:rsidRDefault="004A6AE7" w:rsidP="00173373">
      <w:pPr>
        <w:spacing w:before="0" w:after="0"/>
        <w:rPr>
          <w:rFonts w:ascii="Trivia Grotesk R2" w:hAnsi="Trivia Grotesk R2" w:cs="Open Sans"/>
          <w:sz w:val="20"/>
          <w:szCs w:val="20"/>
        </w:rPr>
      </w:pPr>
    </w:p>
    <w:p w14:paraId="5B191915" w14:textId="77777777" w:rsidR="004A6AE7" w:rsidRPr="00CF33FA" w:rsidRDefault="004A6AE7" w:rsidP="00173373">
      <w:pPr>
        <w:spacing w:before="0" w:after="0"/>
        <w:rPr>
          <w:rFonts w:ascii="Trivia Grotesk R2" w:hAnsi="Trivia Grotesk R2" w:cs="Open Sans"/>
          <w:sz w:val="20"/>
          <w:szCs w:val="20"/>
        </w:rPr>
      </w:pPr>
      <w:r w:rsidRPr="00CF33FA">
        <w:rPr>
          <w:rFonts w:ascii="Trivia Grotesk R2" w:hAnsi="Trivia Grotesk R2" w:cs="Open Sans"/>
          <w:color w:val="FF0000"/>
          <w:sz w:val="20"/>
          <w:szCs w:val="20"/>
        </w:rPr>
        <w:t>Doplní (vloží) účastník zadávacího řízení</w:t>
      </w:r>
    </w:p>
    <w:p w14:paraId="6CE42D0B" w14:textId="77777777" w:rsidR="004A6AE7" w:rsidRPr="00CF33FA" w:rsidRDefault="004A6AE7" w:rsidP="004A6AE7">
      <w:pPr>
        <w:rPr>
          <w:rFonts w:ascii="Trivia Grotesk R2" w:hAnsi="Trivia Grotesk R2" w:cs="Open Sans"/>
        </w:rPr>
      </w:pPr>
    </w:p>
    <w:p w14:paraId="3B53C660" w14:textId="0391D5A2" w:rsidR="000B476F" w:rsidRPr="00CF33FA" w:rsidRDefault="000B476F" w:rsidP="004A6AE7">
      <w:pPr>
        <w:rPr>
          <w:rFonts w:ascii="Trivia Grotesk R2" w:hAnsi="Trivia Grotesk R2"/>
        </w:rPr>
      </w:pPr>
    </w:p>
    <w:p w14:paraId="49869CE6" w14:textId="77777777" w:rsidR="00CE3CE6" w:rsidRPr="00CF33FA" w:rsidRDefault="00CE3CE6">
      <w:pPr>
        <w:rPr>
          <w:rFonts w:ascii="Trivia Grotesk R2" w:hAnsi="Trivia Grotesk R2"/>
        </w:rPr>
      </w:pPr>
    </w:p>
    <w:sectPr w:rsidR="00CE3CE6" w:rsidRPr="00CF33FA" w:rsidSect="00394719">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14912C" w14:textId="77777777" w:rsidR="00B95757" w:rsidRDefault="00B95757" w:rsidP="00CE3205">
      <w:r>
        <w:separator/>
      </w:r>
    </w:p>
  </w:endnote>
  <w:endnote w:type="continuationSeparator" w:id="0">
    <w:p w14:paraId="6B85A731" w14:textId="77777777" w:rsidR="00B95757" w:rsidRDefault="00B95757" w:rsidP="00CE3205">
      <w:r>
        <w:continuationSeparator/>
      </w:r>
    </w:p>
  </w:endnote>
  <w:endnote w:type="continuationNotice" w:id="1">
    <w:p w14:paraId="24693564" w14:textId="77777777" w:rsidR="00B95757" w:rsidRDefault="00B9575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EE"/>
    <w:family w:val="swiss"/>
    <w:pitch w:val="variable"/>
    <w:sig w:usb0="E00002EF" w:usb1="4000205B" w:usb2="00000028" w:usb3="00000000" w:csb0="0000019F" w:csb1="00000000"/>
    <w:embedRegular r:id="rId1" w:fontKey="{1FE403A6-62CC-489A-8E51-8E4FDE2D506E}"/>
    <w:embedBold r:id="rId2" w:fontKey="{7D534ED5-7E82-467F-9903-24880FDA95B2}"/>
    <w:embedItalic r:id="rId3" w:fontKey="{58FF095F-0B4E-499D-9BC4-C717AF58482E}"/>
  </w:font>
  <w:font w:name="Calibri">
    <w:panose1 w:val="020F0502020204030204"/>
    <w:charset w:val="EE"/>
    <w:family w:val="swiss"/>
    <w:pitch w:val="variable"/>
    <w:sig w:usb0="E4002EFF" w:usb1="C000247B" w:usb2="00000009" w:usb3="00000000" w:csb0="000001FF" w:csb1="00000000"/>
    <w:embedRegular r:id="rId4" w:fontKey="{533C4E82-482D-48C8-880C-3307CEF54F16}"/>
    <w:embedBold r:id="rId5" w:fontKey="{F14E17C3-A44A-4506-A513-30B563F63A81}"/>
    <w:embedBoldItalic r:id="rId6" w:fontKey="{C75D45D6-7D51-4494-8E1A-2991F09503DE}"/>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embedRegular r:id="rId7" w:fontKey="{0F21AA38-F8DE-4F69-AE09-C7095B451AE2}"/>
    <w:embedBold r:id="rId8" w:fontKey="{E83E23EE-6E6B-4BA0-8922-EF5E6EFAFA1B}"/>
    <w:embedItalic r:id="rId9" w:fontKey="{E9EB8F88-BEA0-4CED-B335-7502E9DA894E}"/>
  </w:font>
  <w:font w:name="Montserrat Light">
    <w:charset w:val="EE"/>
    <w:family w:val="auto"/>
    <w:pitch w:val="variable"/>
    <w:sig w:usb0="2000020F" w:usb1="00000003" w:usb2="00000000" w:usb3="00000000" w:csb0="00000197" w:csb1="00000000"/>
    <w:embedRegular r:id="rId10" w:fontKey="{83CB876C-B9AB-4999-A500-28344F278799}"/>
  </w:font>
  <w:font w:name="Montserrat">
    <w:altName w:val="Courier New"/>
    <w:charset w:val="EE"/>
    <w:family w:val="auto"/>
    <w:pitch w:val="variable"/>
    <w:sig w:usb0="2000020F" w:usb1="00000003" w:usb2="00000000" w:usb3="00000000" w:csb0="00000197" w:csb1="00000000"/>
    <w:embedRegular r:id="rId11" w:fontKey="{2D6D5178-E0E8-4FEA-AA72-5400BAE6CEAC}"/>
    <w:embedBold r:id="rId12" w:fontKey="{B4001BBE-ADEE-40B9-AEC0-2F79C64D457C}"/>
  </w:font>
  <w:font w:name="Segoe UI">
    <w:panose1 w:val="020B0502040204020203"/>
    <w:charset w:val="EE"/>
    <w:family w:val="swiss"/>
    <w:pitch w:val="variable"/>
    <w:sig w:usb0="E4002EFF" w:usb1="C000E47F" w:usb2="00000009" w:usb3="00000000" w:csb0="000001FF" w:csb1="00000000"/>
    <w:embedRegular r:id="rId13" w:fontKey="{1C39610B-B55D-4F55-B9CA-612458E855ED}"/>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embedRegular r:id="rId14" w:fontKey="{D12ACEF3-678C-4394-BE13-57A0F165AA61}"/>
  </w:font>
  <w:font w:name="Helvetica">
    <w:panose1 w:val="020B0604020202020204"/>
    <w:charset w:val="EE"/>
    <w:family w:val="swiss"/>
    <w:pitch w:val="variable"/>
    <w:sig w:usb0="E0002EFF" w:usb1="C000785B" w:usb2="00000009" w:usb3="00000000" w:csb0="000001FF" w:csb1="00000000"/>
    <w:embedRegular r:id="rId15" w:fontKey="{2070D60C-567B-4953-8694-C47EB13C8C01}"/>
  </w:font>
  <w:font w:name="Trivia Grotesk R2">
    <w:altName w:val="Calibri"/>
    <w:panose1 w:val="02000503000000020004"/>
    <w:charset w:val="00"/>
    <w:family w:val="modern"/>
    <w:notTrueType/>
    <w:pitch w:val="variable"/>
    <w:sig w:usb0="A00002AF" w:usb1="1000207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A964C9" w:rsidRDefault="00A964C9">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A964C9" w:rsidRDefault="00A964C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A964C9" w:rsidRDefault="00A964C9" w:rsidP="00F353E7">
    <w:pPr>
      <w:pStyle w:val="Zpat"/>
      <w:spacing w:before="0"/>
    </w:pPr>
    <w:r>
      <w:rPr>
        <w:noProof/>
        <w:lang w:eastAsia="cs-CZ"/>
      </w:rPr>
      <mc:AlternateContent>
        <mc:Choice Requires="wps">
          <w:drawing>
            <wp:anchor distT="45720" distB="45720" distL="114300" distR="0" simplePos="0" relativeHeight="251658249"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58231;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A964C9" w:rsidRDefault="00A964C9" w:rsidP="00DF139C">
    <w:pPr>
      <w:pStyle w:val="Zpat"/>
    </w:pPr>
    <w:r>
      <w:rPr>
        <w:noProof/>
        <w:lang w:eastAsia="cs-CZ"/>
      </w:rPr>
      <w:drawing>
        <wp:anchor distT="0" distB="0" distL="114300" distR="114300" simplePos="0" relativeHeight="251658248" behindDoc="1" locked="0" layoutInCell="1" allowOverlap="1" wp14:anchorId="575671B9" wp14:editId="6E9CEA0D">
          <wp:simplePos x="0" y="0"/>
          <wp:positionH relativeFrom="margin">
            <wp:posOffset>-33655</wp:posOffset>
          </wp:positionH>
          <wp:positionV relativeFrom="bottomMargin">
            <wp:posOffset>323850</wp:posOffset>
          </wp:positionV>
          <wp:extent cx="2524125" cy="364490"/>
          <wp:effectExtent l="0" t="0" r="9525" b="0"/>
          <wp:wrapNone/>
          <wp:docPr id="1270898743" name="Obrázek 127089874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A964C9" w:rsidRDefault="00A964C9" w:rsidP="00F353E7">
    <w:pPr>
      <w:pStyle w:val="Zpat"/>
      <w:spacing w:before="0"/>
      <w:jc w:val="center"/>
      <w:rPr>
        <w:sz w:val="20"/>
        <w:szCs w:val="20"/>
      </w:rPr>
    </w:pPr>
  </w:p>
  <w:p w14:paraId="5AEC9367" w14:textId="5CD92354" w:rsidR="00A964C9" w:rsidRDefault="00A964C9"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6</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A964C9" w:rsidRDefault="00A964C9" w:rsidP="006C0A3B">
    <w:pPr>
      <w:pStyle w:val="Zpat"/>
      <w:spacing w:before="0"/>
    </w:pPr>
    <w:r>
      <w:rPr>
        <w:noProof/>
        <w:lang w:eastAsia="cs-CZ"/>
      </w:rPr>
      <mc:AlternateContent>
        <mc:Choice Requires="wps">
          <w:drawing>
            <wp:anchor distT="45720" distB="45720" distL="114300" distR="0" simplePos="0" relativeHeight="251658251"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58229;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A964C9" w:rsidRDefault="00A964C9" w:rsidP="006C0A3B">
    <w:pPr>
      <w:pStyle w:val="Zpat"/>
      <w:spacing w:before="0"/>
    </w:pPr>
    <w:r>
      <w:rPr>
        <w:noProof/>
        <w:lang w:eastAsia="cs-CZ"/>
      </w:rPr>
      <w:drawing>
        <wp:anchor distT="0" distB="0" distL="114300" distR="114300" simplePos="0" relativeHeight="251658250" behindDoc="1" locked="0" layoutInCell="1" allowOverlap="1" wp14:anchorId="6A2B4764" wp14:editId="02DFCC90">
          <wp:simplePos x="0" y="0"/>
          <wp:positionH relativeFrom="margin">
            <wp:posOffset>-43180</wp:posOffset>
          </wp:positionH>
          <wp:positionV relativeFrom="bottomMargin">
            <wp:posOffset>323850</wp:posOffset>
          </wp:positionV>
          <wp:extent cx="2524125" cy="364490"/>
          <wp:effectExtent l="0" t="0" r="9525" b="0"/>
          <wp:wrapNone/>
          <wp:docPr id="919780430" name="Obrázek 91978043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A964C9" w:rsidRDefault="00A964C9" w:rsidP="006C0A3B">
    <w:pPr>
      <w:pStyle w:val="Zpat"/>
      <w:spacing w:before="0"/>
      <w:jc w:val="center"/>
      <w:rPr>
        <w:sz w:val="20"/>
        <w:szCs w:val="20"/>
      </w:rPr>
    </w:pPr>
  </w:p>
  <w:p w14:paraId="70E10B7E" w14:textId="77777777" w:rsidR="00A964C9" w:rsidRDefault="00A964C9" w:rsidP="006C0A3B">
    <w:pPr>
      <w:pStyle w:val="Zpat"/>
      <w:spacing w:before="0"/>
      <w:jc w:val="center"/>
      <w:rPr>
        <w:sz w:val="20"/>
        <w:szCs w:val="20"/>
      </w:rPr>
    </w:pPr>
  </w:p>
  <w:p w14:paraId="0482D9C9" w14:textId="25FE878F" w:rsidR="00A964C9" w:rsidRDefault="00A964C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A964C9" w:rsidRDefault="00A964C9" w:rsidP="005C295B">
    <w:pPr>
      <w:pStyle w:val="Zpat"/>
    </w:pPr>
    <w:r>
      <w:rPr>
        <w:noProof/>
        <w:lang w:eastAsia="cs-CZ"/>
      </w:rPr>
      <w:drawing>
        <wp:anchor distT="0" distB="0" distL="114300" distR="114300" simplePos="0" relativeHeight="251658245"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6"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4;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A964C9" w:rsidRDefault="00A964C9" w:rsidP="005C295B">
    <w:pPr>
      <w:pStyle w:val="Zpat"/>
      <w:jc w:val="center"/>
      <w:rPr>
        <w:sz w:val="20"/>
        <w:szCs w:val="20"/>
      </w:rPr>
    </w:pPr>
  </w:p>
  <w:p w14:paraId="72FB3863" w14:textId="7D0BBB5E" w:rsidR="00A964C9" w:rsidRDefault="00A964C9"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1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p w14:paraId="5F32A6A3" w14:textId="77777777" w:rsidR="00A964C9" w:rsidRDefault="00A964C9" w:rsidP="00C51950">
    <w:pPr>
      <w:pStyle w:val="Zpat"/>
    </w:pPr>
  </w:p>
  <w:p w14:paraId="30AAC0F2" w14:textId="77777777" w:rsidR="00A964C9" w:rsidRPr="005C295B" w:rsidRDefault="00A964C9"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2BA21" w14:textId="77777777" w:rsidR="00A964C9" w:rsidRDefault="00A964C9" w:rsidP="00CE3205">
    <w:pPr>
      <w:pStyle w:val="Zpat"/>
      <w:rPr>
        <w:del w:id="44" w:author="Václav Kafka" w:date="2024-01-27T07:21:00Z"/>
      </w:rPr>
    </w:pPr>
    <w:del w:id="45" w:author="Václav Kafka" w:date="2024-01-27T07:21:00Z">
      <w:r>
        <w:rPr>
          <w:noProof/>
          <w:lang w:eastAsia="cs-CZ"/>
        </w:rPr>
        <mc:AlternateContent>
          <mc:Choice Requires="wps">
            <w:drawing>
              <wp:anchor distT="45720" distB="45720" distL="114300" distR="0" simplePos="0" relativeHeight="251658254" behindDoc="1" locked="1" layoutInCell="1" allowOverlap="0" wp14:anchorId="7FA460B8" wp14:editId="601F6D33">
                <wp:simplePos x="0" y="0"/>
                <wp:positionH relativeFrom="margin">
                  <wp:align>right</wp:align>
                </wp:positionH>
                <wp:positionV relativeFrom="bottomMargin">
                  <wp:posOffset>276225</wp:posOffset>
                </wp:positionV>
                <wp:extent cx="1115695" cy="575945"/>
                <wp:effectExtent l="0" t="0" r="0" b="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41DAC68" w14:textId="77777777" w:rsidR="00A964C9" w:rsidRPr="00831EAC" w:rsidRDefault="00A964C9" w:rsidP="00CE3205">
                            <w:pPr>
                              <w:pStyle w:val="Webovstrnkyvzpat"/>
                              <w:rPr>
                                <w:del w:id="46" w:author="Václav Kafka" w:date="2024-01-27T07:21:00Z"/>
                              </w:rPr>
                            </w:pPr>
                            <w:bookmarkStart w:id="47" w:name="_Hlk98419294"/>
                            <w:del w:id="48"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49" w:author="Václav Kafka" w:date="2024-01-27T07:21:00Z"/>
                                <w:sz w:val="26"/>
                                <w:szCs w:val="26"/>
                              </w:rPr>
                            </w:pPr>
                            <w:del w:id="50" w:author="Václav Kafka" w:date="2024-01-27T07:21:00Z">
                              <w:r w:rsidRPr="00831EAC">
                                <w:delText>MSMT.cz</w:delText>
                              </w:r>
                              <w:bookmarkEnd w:id="47"/>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60B8" id="_x0000_t202" coordsize="21600,21600" o:spt="202" path="m,l,21600r21600,l21600,xe">
                <v:stroke joinstyle="miter"/>
                <v:path gradientshapeok="t" o:connecttype="rect"/>
              </v:shapetype>
              <v:shape id="Textové pole 5" o:spid="_x0000_s1029" type="#_x0000_t202" style="position:absolute;left:0;text-align:left;margin-left:36.65pt;margin-top:21.75pt;width:87.85pt;height:45.35pt;z-index:-251658226;visibility:visible;mso-wrap-style:square;mso-width-percent:0;mso-height-percent:0;mso-wrap-distance-left:9pt;mso-wrap-distance-top:3.6pt;mso-wrap-distance-right:0;mso-wrap-distance-bottom:3.6pt;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" o:allowoverlap="f" filled="f" stroked="f">
                <v:textbox>
                  <w:txbxContent>
                    <w:p w14:paraId="541DAC68" w14:textId="77777777" w:rsidR="00A964C9" w:rsidRPr="00831EAC" w:rsidRDefault="00A964C9" w:rsidP="00CE3205">
                      <w:pPr>
                        <w:pStyle w:val="Webovstrnkyvzpat"/>
                        <w:rPr>
                          <w:del w:id="51" w:author="Václav Kafka" w:date="2024-01-27T07:21:00Z"/>
                        </w:rPr>
                      </w:pPr>
                      <w:bookmarkStart w:id="52" w:name="_Hlk98419294"/>
                      <w:del w:id="53"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54" w:author="Václav Kafka" w:date="2024-01-27T07:21:00Z"/>
                          <w:sz w:val="26"/>
                          <w:szCs w:val="26"/>
                        </w:rPr>
                      </w:pPr>
                      <w:del w:id="55" w:author="Václav Kafka" w:date="2024-01-27T07:21:00Z">
                        <w:r w:rsidRPr="00831EAC">
                          <w:delText>MSMT.cz</w:delText>
                        </w:r>
                        <w:bookmarkEnd w:id="52"/>
                      </w:del>
                    </w:p>
                  </w:txbxContent>
                </v:textbox>
                <w10:wrap anchorx="margin" anchory="margin"/>
                <w10:anchorlock/>
              </v:shape>
            </w:pict>
          </mc:Fallback>
        </mc:AlternateContent>
      </w:r>
      <w:r>
        <w:tab/>
      </w:r>
    </w:del>
  </w:p>
  <w:p w14:paraId="292B5D3B" w14:textId="77777777" w:rsidR="00A964C9" w:rsidRDefault="00A964C9" w:rsidP="00CE3205">
    <w:pPr>
      <w:pStyle w:val="Zpat"/>
      <w:rPr>
        <w:del w:id="56" w:author="Václav Kafka" w:date="2024-01-27T07:21:00Z"/>
      </w:rPr>
    </w:pPr>
    <w:del w:id="57" w:author="Václav Kafka" w:date="2024-01-27T07:21:00Z">
      <w:r>
        <w:rPr>
          <w:noProof/>
          <w:lang w:eastAsia="cs-CZ"/>
        </w:rPr>
        <w:drawing>
          <wp:anchor distT="0" distB="0" distL="114300" distR="114300" simplePos="0" relativeHeight="251658253" behindDoc="1" locked="0" layoutInCell="1" allowOverlap="1" wp14:anchorId="30AD2F32" wp14:editId="7EF859B1">
            <wp:simplePos x="0" y="0"/>
            <wp:positionH relativeFrom="margin">
              <wp:posOffset>-138430</wp:posOffset>
            </wp:positionH>
            <wp:positionV relativeFrom="bottomMargin">
              <wp:posOffset>323850</wp:posOffset>
            </wp:positionV>
            <wp:extent cx="2524125" cy="364490"/>
            <wp:effectExtent l="0" t="0" r="9525" b="0"/>
            <wp:wrapNone/>
            <wp:docPr id="230388061" name="Obrázek 230388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del>
  </w:p>
  <w:p w14:paraId="3F3131C4" w14:textId="77777777" w:rsidR="00A964C9" w:rsidRDefault="00A964C9" w:rsidP="003D2260">
    <w:pPr>
      <w:pStyle w:val="Zpat"/>
      <w:rPr>
        <w:ins w:id="58" w:author="Václav Kafka" w:date="2024-01-27T07:21:00Z"/>
      </w:rPr>
    </w:pPr>
    <w:ins w:id="59" w:author="Václav Kafka" w:date="2024-01-27T07:21:00Z">
      <w:r>
        <w:rPr>
          <w:noProof/>
          <w:lang w:eastAsia="cs-CZ"/>
        </w:rPr>
        <w:drawing>
          <wp:anchor distT="0" distB="0" distL="114300" distR="114300" simplePos="0" relativeHeight="251658243"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4"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A964C9" w:rsidRPr="00831EAC" w:rsidRDefault="00A964C9" w:rsidP="003D2260">
                            <w:pPr>
                              <w:pStyle w:val="Webovstrnkyvzpat"/>
                              <w:rPr>
                                <w:ins w:id="60" w:author="Václav Kafka" w:date="2024-01-27T07:21:00Z"/>
                              </w:rPr>
                            </w:pPr>
                            <w:ins w:id="61" w:author="Václav Kafka" w:date="2024-01-27T07:21:00Z">
                              <w:r w:rsidRPr="00D65C9F">
                                <w:t>OPJAK</w:t>
                              </w:r>
                              <w:r w:rsidRPr="00831EAC">
                                <w:t>.cz</w:t>
                              </w:r>
                            </w:ins>
                          </w:p>
                          <w:p w14:paraId="1EEE8356" w14:textId="77777777" w:rsidR="00A964C9" w:rsidRPr="006F1B93" w:rsidRDefault="00A964C9" w:rsidP="003D2260">
                            <w:pPr>
                              <w:pStyle w:val="Webovstrnkyvzpat"/>
                              <w:rPr>
                                <w:ins w:id="62" w:author="Václav Kafka" w:date="2024-01-27T07:21:00Z"/>
                                <w:sz w:val="26"/>
                                <w:szCs w:val="26"/>
                              </w:rPr>
                            </w:pPr>
                            <w:ins w:id="63" w:author="Václav Kafka" w:date="2024-01-27T07:21:00Z">
                              <w:r w:rsidRPr="00831EAC">
                                <w:t>MSMT.cz</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88560" id="Textové pole 509857196" o:spid="_x0000_s1030" type="#_x0000_t202" style="position:absolute;left:0;text-align:left;margin-left:365.75pt;margin-top:8.25pt;width:87.85pt;height:45.35pt;z-index:-25165823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Fu+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D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PAEAW77AQAA1AMAAA4AAAAAAAAAAAAAAAAA&#10;LgIAAGRycy9lMm9Eb2MueG1sUEsBAi0AFAAGAAgAAAAhAMz63Q/dAAAACgEAAA8AAAAAAAAAAAAA&#10;AAAAVQQAAGRycy9kb3ducmV2LnhtbFBLBQYAAAAABAAEAPMAAABfBQAAAAA=&#10;" o:allowoverlap="f" filled="f" stroked="f">
                <v:textbox>
                  <w:txbxContent>
                    <w:p w14:paraId="3BBB63C0" w14:textId="77777777" w:rsidR="00A964C9" w:rsidRPr="00831EAC" w:rsidRDefault="00A964C9" w:rsidP="003D2260">
                      <w:pPr>
                        <w:pStyle w:val="Webovstrnkyvzpat"/>
                        <w:rPr>
                          <w:ins w:id="64" w:author="Václav Kafka" w:date="2024-01-27T07:21:00Z"/>
                        </w:rPr>
                      </w:pPr>
                      <w:ins w:id="65" w:author="Václav Kafka" w:date="2024-01-27T07:21:00Z">
                        <w:r w:rsidRPr="00D65C9F">
                          <w:t>OPJAK</w:t>
                        </w:r>
                        <w:r w:rsidRPr="00831EAC">
                          <w:t>.cz</w:t>
                        </w:r>
                      </w:ins>
                    </w:p>
                    <w:p w14:paraId="1EEE8356" w14:textId="77777777" w:rsidR="00A964C9" w:rsidRPr="006F1B93" w:rsidRDefault="00A964C9" w:rsidP="003D2260">
                      <w:pPr>
                        <w:pStyle w:val="Webovstrnkyvzpat"/>
                        <w:rPr>
                          <w:ins w:id="66" w:author="Václav Kafka" w:date="2024-01-27T07:21:00Z"/>
                          <w:sz w:val="26"/>
                          <w:szCs w:val="26"/>
                        </w:rPr>
                      </w:pPr>
                      <w:ins w:id="67" w:author="Václav Kafka" w:date="2024-01-27T07:21:00Z">
                        <w:r w:rsidRPr="00831EAC">
                          <w:t>MSMT.cz</w:t>
                        </w:r>
                      </w:ins>
                    </w:p>
                  </w:txbxContent>
                </v:textbox>
                <w10:wrap anchorx="margin" anchory="margin"/>
                <w10:anchorlock/>
              </v:shape>
            </w:pict>
          </mc:Fallback>
        </mc:AlternateContent>
      </w:r>
    </w:ins>
  </w:p>
  <w:p w14:paraId="5D4EF688" w14:textId="77777777" w:rsidR="00A964C9" w:rsidRDefault="00A964C9" w:rsidP="003D2260">
    <w:pPr>
      <w:pStyle w:val="Zpat"/>
      <w:jc w:val="center"/>
      <w:rPr>
        <w:ins w:id="68" w:author="Václav Kafka" w:date="2024-01-27T07:21:00Z"/>
        <w:sz w:val="20"/>
        <w:szCs w:val="20"/>
      </w:rPr>
    </w:pPr>
  </w:p>
  <w:p w14:paraId="3954A070" w14:textId="1895D4EA" w:rsidR="00A964C9" w:rsidRDefault="00A964C9">
    <w:pPr>
      <w:pStyle w:val="Zpat"/>
      <w:tabs>
        <w:tab w:val="left" w:pos="780"/>
      </w:tabs>
      <w:jc w:val="left"/>
      <w:rPr>
        <w:b/>
        <w:rPrChange w:id="69" w:author="Václav Kafka" w:date="2024-01-27T07:21:00Z">
          <w:rPr/>
        </w:rPrChange>
      </w:rPr>
      <w:pPrChange w:id="70" w:author="Václav Kafka" w:date="2024-01-27T07:21:00Z">
        <w:pPr>
          <w:pStyle w:val="Zpat"/>
          <w:jc w:val="center"/>
        </w:pPr>
      </w:pPrChange>
    </w:pPr>
    <w:ins w:id="71" w:author="Václav Kafka" w:date="2024-01-27T07:21:00Z">
      <w:r>
        <w:rPr>
          <w:sz w:val="20"/>
          <w:szCs w:val="20"/>
        </w:rPr>
        <w:tab/>
      </w:r>
      <w:r>
        <w:rPr>
          <w:sz w:val="20"/>
          <w:szCs w:val="20"/>
        </w:rPr>
        <w:tab/>
      </w:r>
    </w:ins>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del w:id="72" w:author="Václav Kafka" w:date="2024-01-27T07:21:00Z">
      <w:r>
        <w:rPr>
          <w:b/>
          <w:bCs/>
        </w:rPr>
        <w:delText>2</w:delText>
      </w:r>
    </w:del>
    <w:ins w:id="73" w:author="Václav Kafka" w:date="2024-01-27T07:21:00Z">
      <w:r>
        <w:rPr>
          <w:b/>
          <w:bCs/>
        </w:rPr>
        <w:t>14</w:t>
      </w:r>
    </w:ins>
    <w:r>
      <w:rPr>
        <w:b/>
        <w:bCs/>
      </w:rPr>
      <w:fldChar w:fldCharType="end"/>
    </w:r>
  </w:p>
  <w:p w14:paraId="34AAD538" w14:textId="77777777" w:rsidR="00A964C9" w:rsidRDefault="00A964C9">
    <w:pPr>
      <w:pStyle w:val="Zpat"/>
      <w:tabs>
        <w:tab w:val="left" w:pos="780"/>
      </w:tabs>
      <w:jc w:val="left"/>
      <w:pPrChange w:id="74" w:author="Václav Kafka" w:date="2024-01-27T07:21:00Z">
        <w:pPr/>
      </w:pPrChange>
    </w:pPr>
  </w:p>
  <w:p w14:paraId="5AD71E9B" w14:textId="77777777" w:rsidR="00A964C9" w:rsidRPr="003D2260" w:rsidRDefault="00A964C9">
    <w:pPr>
      <w:pStyle w:val="Zpat"/>
      <w:pPrChange w:id="75"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0DBD75" w14:textId="77777777" w:rsidR="00B95757" w:rsidRDefault="00B95757" w:rsidP="00CE3205">
      <w:r>
        <w:separator/>
      </w:r>
    </w:p>
  </w:footnote>
  <w:footnote w:type="continuationSeparator" w:id="0">
    <w:p w14:paraId="52EAD62A" w14:textId="77777777" w:rsidR="00B95757" w:rsidRDefault="00B95757" w:rsidP="00CE3205">
      <w:r>
        <w:continuationSeparator/>
      </w:r>
    </w:p>
  </w:footnote>
  <w:footnote w:type="continuationNotice" w:id="1">
    <w:p w14:paraId="6E8C749C" w14:textId="77777777" w:rsidR="00B95757" w:rsidRDefault="00B9575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095A758E" w:rsidR="00A964C9" w:rsidRDefault="00537EAE" w:rsidP="00537EAE">
    <w:pPr>
      <w:pStyle w:val="Zhlav"/>
      <w:ind w:left="-284"/>
    </w:pPr>
    <w:r>
      <w:rPr>
        <w:noProof/>
        <w:lang w:eastAsia="cs-CZ"/>
      </w:rPr>
      <w:drawing>
        <wp:anchor distT="0" distB="0" distL="114300" distR="114300" simplePos="0" relativeHeight="251662350" behindDoc="0" locked="0" layoutInCell="1" allowOverlap="1" wp14:anchorId="5862654E" wp14:editId="2797DA06">
          <wp:simplePos x="0" y="0"/>
          <wp:positionH relativeFrom="column">
            <wp:posOffset>4356100</wp:posOffset>
          </wp:positionH>
          <wp:positionV relativeFrom="paragraph">
            <wp:posOffset>36195</wp:posOffset>
          </wp:positionV>
          <wp:extent cx="1398270" cy="763270"/>
          <wp:effectExtent l="0" t="0" r="0" b="0"/>
          <wp:wrapThrough wrapText="bothSides">
            <wp:wrapPolygon edited="0">
              <wp:start x="3237" y="0"/>
              <wp:lineTo x="0" y="3235"/>
              <wp:lineTo x="0" y="15095"/>
              <wp:lineTo x="294" y="17251"/>
              <wp:lineTo x="2943" y="21025"/>
              <wp:lineTo x="3237" y="21025"/>
              <wp:lineTo x="8240" y="21025"/>
              <wp:lineTo x="21188" y="17790"/>
              <wp:lineTo x="21188" y="3235"/>
              <wp:lineTo x="8240" y="0"/>
              <wp:lineTo x="3237" y="0"/>
            </wp:wrapPolygon>
          </wp:wrapThrough>
          <wp:docPr id="1218376942"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270" cy="763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C9">
      <w:rPr>
        <w:noProof/>
        <w:lang w:eastAsia="cs-CZ"/>
      </w:rPr>
      <w:drawing>
        <wp:inline distT="0" distB="0" distL="0" distR="0" wp14:anchorId="7C189A3E" wp14:editId="2E537789">
          <wp:extent cx="1220459" cy="723900"/>
          <wp:effectExtent l="0" t="0" r="0" b="0"/>
          <wp:docPr id="1426038379"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p>
  <w:p w14:paraId="12354F79" w14:textId="77777777" w:rsidR="00A964C9" w:rsidRDefault="00A964C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DA271" w14:textId="334AB318" w:rsidR="00A964C9" w:rsidRDefault="00537EAE" w:rsidP="00537EAE">
    <w:pPr>
      <w:pStyle w:val="Zhlav"/>
      <w:tabs>
        <w:tab w:val="clear" w:pos="4536"/>
        <w:tab w:val="clear" w:pos="5790"/>
        <w:tab w:val="clear" w:pos="9072"/>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right" w:pos="6695"/>
      </w:tabs>
      <w:ind w:left="-284"/>
      <w:rPr>
        <w:rFonts w:ascii="Arial" w:eastAsia="Arial" w:hAnsi="Arial"/>
        <w:b/>
        <w:color w:val="0072CE"/>
      </w:rPr>
    </w:pPr>
    <w:r>
      <w:rPr>
        <w:noProof/>
        <w:lang w:eastAsia="cs-CZ"/>
      </w:rPr>
      <w:drawing>
        <wp:anchor distT="0" distB="0" distL="114300" distR="114300" simplePos="0" relativeHeight="251660302" behindDoc="0" locked="0" layoutInCell="1" allowOverlap="1" wp14:anchorId="7DD7DB04" wp14:editId="05F5C3B4">
          <wp:simplePos x="0" y="0"/>
          <wp:positionH relativeFrom="column">
            <wp:posOffset>4365625</wp:posOffset>
          </wp:positionH>
          <wp:positionV relativeFrom="paragraph">
            <wp:posOffset>75565</wp:posOffset>
          </wp:positionV>
          <wp:extent cx="1398270" cy="763270"/>
          <wp:effectExtent l="0" t="0" r="0" b="0"/>
          <wp:wrapThrough wrapText="bothSides">
            <wp:wrapPolygon edited="0">
              <wp:start x="3237" y="0"/>
              <wp:lineTo x="0" y="3235"/>
              <wp:lineTo x="0" y="15095"/>
              <wp:lineTo x="294" y="17251"/>
              <wp:lineTo x="2943" y="21025"/>
              <wp:lineTo x="3237" y="21025"/>
              <wp:lineTo x="8240" y="21025"/>
              <wp:lineTo x="21188" y="17790"/>
              <wp:lineTo x="21188" y="3235"/>
              <wp:lineTo x="8240" y="0"/>
              <wp:lineTo x="3237" y="0"/>
            </wp:wrapPolygon>
          </wp:wrapThrough>
          <wp:docPr id="93392885"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270" cy="763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C9">
      <w:rPr>
        <w:noProof/>
        <w:lang w:eastAsia="cs-CZ"/>
      </w:rPr>
      <w:drawing>
        <wp:inline distT="0" distB="0" distL="0" distR="0" wp14:anchorId="594AC274" wp14:editId="521B87BE">
          <wp:extent cx="2257425" cy="784909"/>
          <wp:effectExtent l="0" t="0" r="0" b="0"/>
          <wp:docPr id="264094519" name="Obrázek 3" descr="Obsah obrázku text, Písmo, design, jíd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60061" name="Obrázek 3" descr="Obsah obrázku text, Písmo, design, jídlo&#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13747" cy="804492"/>
                  </a:xfrm>
                  <a:prstGeom prst="rect">
                    <a:avLst/>
                  </a:prstGeom>
                  <a:noFill/>
                  <a:ln>
                    <a:noFill/>
                  </a:ln>
                </pic:spPr>
              </pic:pic>
            </a:graphicData>
          </a:graphic>
        </wp:inline>
      </w:drawing>
    </w:r>
    <w:r w:rsidR="00A964C9">
      <w:tab/>
    </w:r>
    <w:r w:rsidR="00A964C9">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CFB19" w14:textId="3FCC8B94" w:rsidR="00A964C9" w:rsidRDefault="00A964C9" w:rsidP="00B90122">
    <w:pPr>
      <w:pStyle w:val="Zhlav"/>
      <w:ind w:left="-284"/>
    </w:pPr>
    <w:r>
      <w:rPr>
        <w:noProof/>
        <w:lang w:eastAsia="cs-CZ"/>
      </w:rPr>
      <w:drawing>
        <wp:anchor distT="0" distB="0" distL="114300" distR="114300" simplePos="0" relativeHeight="251658242" behindDoc="1" locked="0" layoutInCell="1" allowOverlap="1" wp14:anchorId="19909E14" wp14:editId="70EEF977">
          <wp:simplePos x="0" y="0"/>
          <wp:positionH relativeFrom="margin">
            <wp:posOffset>5262246</wp:posOffset>
          </wp:positionH>
          <wp:positionV relativeFrom="paragraph">
            <wp:posOffset>135255</wp:posOffset>
          </wp:positionV>
          <wp:extent cx="666750" cy="666750"/>
          <wp:effectExtent l="0" t="0" r="0" b="0"/>
          <wp:wrapNone/>
          <wp:docPr id="644017156" name="Obrázek 64401715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w:drawing>
        <wp:inline distT="0" distB="0" distL="0" distR="0" wp14:anchorId="2909D84F" wp14:editId="72A17DA8">
          <wp:extent cx="1220459" cy="723900"/>
          <wp:effectExtent l="0" t="0" r="0" b="0"/>
          <wp:docPr id="1760422381"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A42AA2" w14:textId="77BD0DCB" w:rsidR="00A964C9" w:rsidRDefault="00BA282D" w:rsidP="00BA282D">
    <w:pPr>
      <w:pStyle w:val="Zhlav"/>
    </w:pPr>
    <w:r>
      <w:rPr>
        <w:noProof/>
        <w:lang w:eastAsia="cs-CZ"/>
      </w:rPr>
      <w:drawing>
        <wp:inline distT="0" distB="0" distL="0" distR="0" wp14:anchorId="324AC3EB" wp14:editId="794AC9F0">
          <wp:extent cx="1220459" cy="723900"/>
          <wp:effectExtent l="0" t="0" r="0" b="0"/>
          <wp:docPr id="116546493"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r w:rsidR="00A964C9">
      <w:rPr>
        <w:noProof/>
        <w:lang w:eastAsia="cs-CZ"/>
      </w:rPr>
      <w:drawing>
        <wp:anchor distT="0" distB="0" distL="114300" distR="114300" simplePos="0" relativeHeight="251658240" behindDoc="1" locked="0" layoutInCell="1" allowOverlap="1" wp14:anchorId="2017510F" wp14:editId="4D4F6736">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4FD430AD" w14:textId="77777777" w:rsidR="00A964C9" w:rsidRDefault="00A964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08E7E5E"/>
    <w:multiLevelType w:val="hybridMultilevel"/>
    <w:tmpl w:val="54C09A4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2F05E15"/>
    <w:multiLevelType w:val="hybridMultilevel"/>
    <w:tmpl w:val="FD787BEC"/>
    <w:lvl w:ilvl="0" w:tplc="6A4A2594">
      <w:start w:val="5"/>
      <w:numFmt w:val="bullet"/>
      <w:lvlText w:val=""/>
      <w:lvlJc w:val="left"/>
      <w:pPr>
        <w:ind w:left="720" w:hanging="360"/>
      </w:pPr>
      <w:rPr>
        <w:rFonts w:ascii="Symbol" w:eastAsiaTheme="minorHAnsi" w:hAnsi="Symbol"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EC3DFE"/>
    <w:multiLevelType w:val="hybridMultilevel"/>
    <w:tmpl w:val="3FECB958"/>
    <w:lvl w:ilvl="0" w:tplc="2F204F1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46418"/>
    <w:multiLevelType w:val="hybridMultilevel"/>
    <w:tmpl w:val="81B20B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B691500"/>
    <w:multiLevelType w:val="hybridMultilevel"/>
    <w:tmpl w:val="17DCC50E"/>
    <w:lvl w:ilvl="0" w:tplc="1EE0FFD4">
      <w:start w:val="1"/>
      <w:numFmt w:val="lowerLetter"/>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4FC6B86"/>
    <w:multiLevelType w:val="hybridMultilevel"/>
    <w:tmpl w:val="950EC052"/>
    <w:lvl w:ilvl="0" w:tplc="4B124E2E">
      <w:numFmt w:val="bullet"/>
      <w:lvlText w:val="•"/>
      <w:lvlJc w:val="left"/>
      <w:pPr>
        <w:ind w:left="1080" w:hanging="72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C352789"/>
    <w:multiLevelType w:val="hybridMultilevel"/>
    <w:tmpl w:val="1C204A38"/>
    <w:lvl w:ilvl="0" w:tplc="8F3462DC">
      <w:start w:val="3"/>
      <w:numFmt w:val="bullet"/>
      <w:lvlText w:val="-"/>
      <w:lvlJc w:val="left"/>
      <w:pPr>
        <w:ind w:left="720" w:hanging="360"/>
      </w:pPr>
      <w:rPr>
        <w:rFonts w:ascii="Open Sans" w:eastAsiaTheme="minorHAns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5602708">
    <w:abstractNumId w:val="2"/>
  </w:num>
  <w:num w:numId="2" w16cid:durableId="316615253">
    <w:abstractNumId w:val="10"/>
  </w:num>
  <w:num w:numId="3" w16cid:durableId="564608351">
    <w:abstractNumId w:val="11"/>
  </w:num>
  <w:num w:numId="4" w16cid:durableId="724109087">
    <w:abstractNumId w:val="8"/>
  </w:num>
  <w:num w:numId="5" w16cid:durableId="272979722">
    <w:abstractNumId w:val="9"/>
  </w:num>
  <w:num w:numId="6" w16cid:durableId="507644310">
    <w:abstractNumId w:val="7"/>
  </w:num>
  <w:num w:numId="7" w16cid:durableId="1328753222">
    <w:abstractNumId w:val="1"/>
  </w:num>
  <w:num w:numId="8" w16cid:durableId="1426875124">
    <w:abstractNumId w:val="5"/>
  </w:num>
  <w:num w:numId="9" w16cid:durableId="1782408514">
    <w:abstractNumId w:val="4"/>
  </w:num>
  <w:num w:numId="10" w16cid:durableId="1818909300">
    <w:abstractNumId w:val="6"/>
  </w:num>
  <w:num w:numId="11" w16cid:durableId="156737853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2CDD"/>
    <w:rsid w:val="00021AFD"/>
    <w:rsid w:val="00021B56"/>
    <w:rsid w:val="00025B95"/>
    <w:rsid w:val="00026F14"/>
    <w:rsid w:val="000274C1"/>
    <w:rsid w:val="00030512"/>
    <w:rsid w:val="000333E7"/>
    <w:rsid w:val="00035310"/>
    <w:rsid w:val="000457B0"/>
    <w:rsid w:val="00046973"/>
    <w:rsid w:val="00052693"/>
    <w:rsid w:val="000527C0"/>
    <w:rsid w:val="00054A83"/>
    <w:rsid w:val="000558D8"/>
    <w:rsid w:val="0005699D"/>
    <w:rsid w:val="00057236"/>
    <w:rsid w:val="000609B8"/>
    <w:rsid w:val="00061223"/>
    <w:rsid w:val="000638F7"/>
    <w:rsid w:val="00070165"/>
    <w:rsid w:val="000709A0"/>
    <w:rsid w:val="00070FF9"/>
    <w:rsid w:val="00071EE1"/>
    <w:rsid w:val="00074BAB"/>
    <w:rsid w:val="00083EFB"/>
    <w:rsid w:val="00085E61"/>
    <w:rsid w:val="00086F94"/>
    <w:rsid w:val="00087A53"/>
    <w:rsid w:val="00090D2C"/>
    <w:rsid w:val="00093555"/>
    <w:rsid w:val="000955CC"/>
    <w:rsid w:val="00096D8B"/>
    <w:rsid w:val="000A0BC1"/>
    <w:rsid w:val="000A0F5E"/>
    <w:rsid w:val="000A41E4"/>
    <w:rsid w:val="000A421E"/>
    <w:rsid w:val="000A5439"/>
    <w:rsid w:val="000B476F"/>
    <w:rsid w:val="000C0836"/>
    <w:rsid w:val="000C1BD9"/>
    <w:rsid w:val="000C1D27"/>
    <w:rsid w:val="000C695A"/>
    <w:rsid w:val="000C70B5"/>
    <w:rsid w:val="000D04BC"/>
    <w:rsid w:val="000D0716"/>
    <w:rsid w:val="000D2044"/>
    <w:rsid w:val="000D4FA8"/>
    <w:rsid w:val="000D56AC"/>
    <w:rsid w:val="000D5836"/>
    <w:rsid w:val="000D71C9"/>
    <w:rsid w:val="000D74BB"/>
    <w:rsid w:val="000E0947"/>
    <w:rsid w:val="000E1578"/>
    <w:rsid w:val="000E210E"/>
    <w:rsid w:val="000E2D95"/>
    <w:rsid w:val="000E3315"/>
    <w:rsid w:val="000E34B7"/>
    <w:rsid w:val="000E36EB"/>
    <w:rsid w:val="000E5FA2"/>
    <w:rsid w:val="000F3352"/>
    <w:rsid w:val="000F37B4"/>
    <w:rsid w:val="000F4559"/>
    <w:rsid w:val="000F69F3"/>
    <w:rsid w:val="0010035A"/>
    <w:rsid w:val="001023AF"/>
    <w:rsid w:val="001029C2"/>
    <w:rsid w:val="00103C2F"/>
    <w:rsid w:val="001042C9"/>
    <w:rsid w:val="001063D1"/>
    <w:rsid w:val="00111021"/>
    <w:rsid w:val="0011333B"/>
    <w:rsid w:val="0012033F"/>
    <w:rsid w:val="00121417"/>
    <w:rsid w:val="0012323C"/>
    <w:rsid w:val="00123E08"/>
    <w:rsid w:val="0012485D"/>
    <w:rsid w:val="00124B82"/>
    <w:rsid w:val="00126D6B"/>
    <w:rsid w:val="00127CF4"/>
    <w:rsid w:val="00130172"/>
    <w:rsid w:val="00130F8A"/>
    <w:rsid w:val="00131053"/>
    <w:rsid w:val="001331F0"/>
    <w:rsid w:val="00133391"/>
    <w:rsid w:val="00133AB5"/>
    <w:rsid w:val="00135BFF"/>
    <w:rsid w:val="00135DE7"/>
    <w:rsid w:val="001374DD"/>
    <w:rsid w:val="001435B5"/>
    <w:rsid w:val="001456C7"/>
    <w:rsid w:val="001460D7"/>
    <w:rsid w:val="00150354"/>
    <w:rsid w:val="001517B7"/>
    <w:rsid w:val="001518E0"/>
    <w:rsid w:val="0015526E"/>
    <w:rsid w:val="00162BA4"/>
    <w:rsid w:val="00164ACB"/>
    <w:rsid w:val="00165CA2"/>
    <w:rsid w:val="00170E63"/>
    <w:rsid w:val="00173373"/>
    <w:rsid w:val="00176952"/>
    <w:rsid w:val="001816EE"/>
    <w:rsid w:val="001842D7"/>
    <w:rsid w:val="00191504"/>
    <w:rsid w:val="00197281"/>
    <w:rsid w:val="00197CC3"/>
    <w:rsid w:val="001A09E4"/>
    <w:rsid w:val="001A50B8"/>
    <w:rsid w:val="001B0FB2"/>
    <w:rsid w:val="001B137F"/>
    <w:rsid w:val="001C0761"/>
    <w:rsid w:val="001C25BE"/>
    <w:rsid w:val="001C31B8"/>
    <w:rsid w:val="001C62D5"/>
    <w:rsid w:val="001C7F84"/>
    <w:rsid w:val="001D2E32"/>
    <w:rsid w:val="001D3AB2"/>
    <w:rsid w:val="001D3DE5"/>
    <w:rsid w:val="001D4D34"/>
    <w:rsid w:val="001D50F8"/>
    <w:rsid w:val="001D64F9"/>
    <w:rsid w:val="001D7F40"/>
    <w:rsid w:val="001E05E0"/>
    <w:rsid w:val="001E34EC"/>
    <w:rsid w:val="001E47A7"/>
    <w:rsid w:val="001E5DC0"/>
    <w:rsid w:val="001E605C"/>
    <w:rsid w:val="001E77A9"/>
    <w:rsid w:val="001E7C29"/>
    <w:rsid w:val="001F2608"/>
    <w:rsid w:val="001F34AE"/>
    <w:rsid w:val="001F4C6D"/>
    <w:rsid w:val="001F52EE"/>
    <w:rsid w:val="001F5D79"/>
    <w:rsid w:val="002009D6"/>
    <w:rsid w:val="00201EA0"/>
    <w:rsid w:val="00205E8E"/>
    <w:rsid w:val="00210CA8"/>
    <w:rsid w:val="00210E1F"/>
    <w:rsid w:val="0021466C"/>
    <w:rsid w:val="002153A0"/>
    <w:rsid w:val="00215D06"/>
    <w:rsid w:val="00221B00"/>
    <w:rsid w:val="0022425F"/>
    <w:rsid w:val="0022795D"/>
    <w:rsid w:val="002313A4"/>
    <w:rsid w:val="00231FBE"/>
    <w:rsid w:val="002326F5"/>
    <w:rsid w:val="00240B94"/>
    <w:rsid w:val="00244958"/>
    <w:rsid w:val="00247E63"/>
    <w:rsid w:val="00253E4F"/>
    <w:rsid w:val="00257F07"/>
    <w:rsid w:val="00264772"/>
    <w:rsid w:val="00267A59"/>
    <w:rsid w:val="002701F8"/>
    <w:rsid w:val="00272A4D"/>
    <w:rsid w:val="0027611B"/>
    <w:rsid w:val="00277E8A"/>
    <w:rsid w:val="00281495"/>
    <w:rsid w:val="00281D38"/>
    <w:rsid w:val="00285462"/>
    <w:rsid w:val="00285E76"/>
    <w:rsid w:val="0029110D"/>
    <w:rsid w:val="0029315F"/>
    <w:rsid w:val="002940C7"/>
    <w:rsid w:val="002A21EA"/>
    <w:rsid w:val="002A45A9"/>
    <w:rsid w:val="002A577A"/>
    <w:rsid w:val="002B085F"/>
    <w:rsid w:val="002B4CF5"/>
    <w:rsid w:val="002B68E8"/>
    <w:rsid w:val="002C105A"/>
    <w:rsid w:val="002C2D3F"/>
    <w:rsid w:val="002C331C"/>
    <w:rsid w:val="002C462D"/>
    <w:rsid w:val="002C5109"/>
    <w:rsid w:val="002D2C71"/>
    <w:rsid w:val="002D2E9E"/>
    <w:rsid w:val="002D3648"/>
    <w:rsid w:val="002E10CC"/>
    <w:rsid w:val="002E3C75"/>
    <w:rsid w:val="002E4E4B"/>
    <w:rsid w:val="002E6285"/>
    <w:rsid w:val="002E699C"/>
    <w:rsid w:val="002E7379"/>
    <w:rsid w:val="002F161A"/>
    <w:rsid w:val="00302612"/>
    <w:rsid w:val="0032196A"/>
    <w:rsid w:val="003221ED"/>
    <w:rsid w:val="00325C23"/>
    <w:rsid w:val="003269F8"/>
    <w:rsid w:val="00327457"/>
    <w:rsid w:val="00327DAB"/>
    <w:rsid w:val="00330012"/>
    <w:rsid w:val="003359FF"/>
    <w:rsid w:val="00342F07"/>
    <w:rsid w:val="0034464A"/>
    <w:rsid w:val="0034655E"/>
    <w:rsid w:val="003500A5"/>
    <w:rsid w:val="00355588"/>
    <w:rsid w:val="00355C09"/>
    <w:rsid w:val="003605F1"/>
    <w:rsid w:val="00360ABE"/>
    <w:rsid w:val="003617F1"/>
    <w:rsid w:val="00370B0D"/>
    <w:rsid w:val="003714FF"/>
    <w:rsid w:val="00372A4E"/>
    <w:rsid w:val="00374341"/>
    <w:rsid w:val="003755E5"/>
    <w:rsid w:val="003773DF"/>
    <w:rsid w:val="0038259F"/>
    <w:rsid w:val="00383E9E"/>
    <w:rsid w:val="00384028"/>
    <w:rsid w:val="0038477F"/>
    <w:rsid w:val="003851D4"/>
    <w:rsid w:val="0038574F"/>
    <w:rsid w:val="0038767E"/>
    <w:rsid w:val="003902C6"/>
    <w:rsid w:val="00394719"/>
    <w:rsid w:val="003A1DE1"/>
    <w:rsid w:val="003A1E69"/>
    <w:rsid w:val="003B0088"/>
    <w:rsid w:val="003B0DB8"/>
    <w:rsid w:val="003B2034"/>
    <w:rsid w:val="003B3073"/>
    <w:rsid w:val="003B344D"/>
    <w:rsid w:val="003B40E2"/>
    <w:rsid w:val="003B4CFE"/>
    <w:rsid w:val="003B6F35"/>
    <w:rsid w:val="003C11C2"/>
    <w:rsid w:val="003C2B4D"/>
    <w:rsid w:val="003C55E7"/>
    <w:rsid w:val="003C5B42"/>
    <w:rsid w:val="003C66AD"/>
    <w:rsid w:val="003D068F"/>
    <w:rsid w:val="003D2260"/>
    <w:rsid w:val="003D4886"/>
    <w:rsid w:val="003E0366"/>
    <w:rsid w:val="003E388C"/>
    <w:rsid w:val="003F1C79"/>
    <w:rsid w:val="003F20B4"/>
    <w:rsid w:val="003F2C23"/>
    <w:rsid w:val="003F436D"/>
    <w:rsid w:val="003F716B"/>
    <w:rsid w:val="004020DD"/>
    <w:rsid w:val="004024E0"/>
    <w:rsid w:val="004029F4"/>
    <w:rsid w:val="004109A1"/>
    <w:rsid w:val="00413116"/>
    <w:rsid w:val="00415B5A"/>
    <w:rsid w:val="004201A9"/>
    <w:rsid w:val="00421BAC"/>
    <w:rsid w:val="004225F5"/>
    <w:rsid w:val="004230E6"/>
    <w:rsid w:val="00423AFC"/>
    <w:rsid w:val="004243E2"/>
    <w:rsid w:val="00425193"/>
    <w:rsid w:val="00432488"/>
    <w:rsid w:val="00433150"/>
    <w:rsid w:val="00435C36"/>
    <w:rsid w:val="00436F64"/>
    <w:rsid w:val="004429C4"/>
    <w:rsid w:val="00443CAA"/>
    <w:rsid w:val="00445D8B"/>
    <w:rsid w:val="0045074A"/>
    <w:rsid w:val="004538FE"/>
    <w:rsid w:val="004541C1"/>
    <w:rsid w:val="00454CAB"/>
    <w:rsid w:val="00456C05"/>
    <w:rsid w:val="00461A73"/>
    <w:rsid w:val="004664F5"/>
    <w:rsid w:val="00470C5E"/>
    <w:rsid w:val="004724C1"/>
    <w:rsid w:val="004751E2"/>
    <w:rsid w:val="00476206"/>
    <w:rsid w:val="00481884"/>
    <w:rsid w:val="004859A2"/>
    <w:rsid w:val="00486BBB"/>
    <w:rsid w:val="00494FD1"/>
    <w:rsid w:val="00495749"/>
    <w:rsid w:val="004971A9"/>
    <w:rsid w:val="004A1E4A"/>
    <w:rsid w:val="004A1F32"/>
    <w:rsid w:val="004A3433"/>
    <w:rsid w:val="004A3DEE"/>
    <w:rsid w:val="004A666D"/>
    <w:rsid w:val="004A6AE7"/>
    <w:rsid w:val="004B02F3"/>
    <w:rsid w:val="004B08F1"/>
    <w:rsid w:val="004B38A9"/>
    <w:rsid w:val="004C1AD5"/>
    <w:rsid w:val="004C3B01"/>
    <w:rsid w:val="004C45EB"/>
    <w:rsid w:val="004C4791"/>
    <w:rsid w:val="004D385D"/>
    <w:rsid w:val="004D4679"/>
    <w:rsid w:val="004D5CA0"/>
    <w:rsid w:val="004D60F9"/>
    <w:rsid w:val="004E50F7"/>
    <w:rsid w:val="004E7AE3"/>
    <w:rsid w:val="004F6208"/>
    <w:rsid w:val="0050036D"/>
    <w:rsid w:val="0050728C"/>
    <w:rsid w:val="00507299"/>
    <w:rsid w:val="0051409D"/>
    <w:rsid w:val="00517C91"/>
    <w:rsid w:val="00520155"/>
    <w:rsid w:val="00522D65"/>
    <w:rsid w:val="0052328D"/>
    <w:rsid w:val="00523750"/>
    <w:rsid w:val="005245C1"/>
    <w:rsid w:val="00524AD1"/>
    <w:rsid w:val="005252FF"/>
    <w:rsid w:val="005379AF"/>
    <w:rsid w:val="00537EAE"/>
    <w:rsid w:val="00543E3F"/>
    <w:rsid w:val="00544346"/>
    <w:rsid w:val="00544F29"/>
    <w:rsid w:val="0055460D"/>
    <w:rsid w:val="005560B6"/>
    <w:rsid w:val="00557A4F"/>
    <w:rsid w:val="00561479"/>
    <w:rsid w:val="005629FD"/>
    <w:rsid w:val="00562D7E"/>
    <w:rsid w:val="00563B6A"/>
    <w:rsid w:val="00567A73"/>
    <w:rsid w:val="005729CE"/>
    <w:rsid w:val="005756B7"/>
    <w:rsid w:val="00582B42"/>
    <w:rsid w:val="00584470"/>
    <w:rsid w:val="005860E8"/>
    <w:rsid w:val="0058631F"/>
    <w:rsid w:val="00587417"/>
    <w:rsid w:val="00593F3E"/>
    <w:rsid w:val="005959CC"/>
    <w:rsid w:val="00595B52"/>
    <w:rsid w:val="005A467F"/>
    <w:rsid w:val="005A4B47"/>
    <w:rsid w:val="005A59F3"/>
    <w:rsid w:val="005A7E30"/>
    <w:rsid w:val="005B049A"/>
    <w:rsid w:val="005B07DA"/>
    <w:rsid w:val="005B36A2"/>
    <w:rsid w:val="005B4E46"/>
    <w:rsid w:val="005B7D3B"/>
    <w:rsid w:val="005C295B"/>
    <w:rsid w:val="005C6310"/>
    <w:rsid w:val="005C755E"/>
    <w:rsid w:val="005D06F9"/>
    <w:rsid w:val="005D10E1"/>
    <w:rsid w:val="005D426D"/>
    <w:rsid w:val="005D42EA"/>
    <w:rsid w:val="005D5D3D"/>
    <w:rsid w:val="005D607C"/>
    <w:rsid w:val="005D6A22"/>
    <w:rsid w:val="005E0B3B"/>
    <w:rsid w:val="005E2854"/>
    <w:rsid w:val="005E49B3"/>
    <w:rsid w:val="005F0E93"/>
    <w:rsid w:val="005F194B"/>
    <w:rsid w:val="006038C1"/>
    <w:rsid w:val="00607B6C"/>
    <w:rsid w:val="00611FBB"/>
    <w:rsid w:val="006175D4"/>
    <w:rsid w:val="00624FC7"/>
    <w:rsid w:val="00625A88"/>
    <w:rsid w:val="00632D4D"/>
    <w:rsid w:val="00633F14"/>
    <w:rsid w:val="00634F10"/>
    <w:rsid w:val="00635A4D"/>
    <w:rsid w:val="006371C0"/>
    <w:rsid w:val="00642400"/>
    <w:rsid w:val="00643506"/>
    <w:rsid w:val="0064416C"/>
    <w:rsid w:val="00645720"/>
    <w:rsid w:val="0064654E"/>
    <w:rsid w:val="00653409"/>
    <w:rsid w:val="00654993"/>
    <w:rsid w:val="006618A1"/>
    <w:rsid w:val="006653EA"/>
    <w:rsid w:val="0067113E"/>
    <w:rsid w:val="006714D3"/>
    <w:rsid w:val="00672449"/>
    <w:rsid w:val="00676801"/>
    <w:rsid w:val="00676B35"/>
    <w:rsid w:val="0067738B"/>
    <w:rsid w:val="006829F5"/>
    <w:rsid w:val="006831C1"/>
    <w:rsid w:val="0069140C"/>
    <w:rsid w:val="006943C9"/>
    <w:rsid w:val="0069550F"/>
    <w:rsid w:val="006A6370"/>
    <w:rsid w:val="006B5694"/>
    <w:rsid w:val="006B6896"/>
    <w:rsid w:val="006B775B"/>
    <w:rsid w:val="006C0A3B"/>
    <w:rsid w:val="006C1FA8"/>
    <w:rsid w:val="006C29D2"/>
    <w:rsid w:val="006C47CD"/>
    <w:rsid w:val="006D0408"/>
    <w:rsid w:val="006D0A46"/>
    <w:rsid w:val="006D10AC"/>
    <w:rsid w:val="006D792D"/>
    <w:rsid w:val="006E327F"/>
    <w:rsid w:val="006E449F"/>
    <w:rsid w:val="006E4750"/>
    <w:rsid w:val="006E47B9"/>
    <w:rsid w:val="006F0BBC"/>
    <w:rsid w:val="006F1B93"/>
    <w:rsid w:val="006F6A74"/>
    <w:rsid w:val="00701D55"/>
    <w:rsid w:val="00701EAE"/>
    <w:rsid w:val="0070417B"/>
    <w:rsid w:val="00717672"/>
    <w:rsid w:val="00721B86"/>
    <w:rsid w:val="00724310"/>
    <w:rsid w:val="0072759E"/>
    <w:rsid w:val="00730B50"/>
    <w:rsid w:val="0073104E"/>
    <w:rsid w:val="00734126"/>
    <w:rsid w:val="00734B7A"/>
    <w:rsid w:val="007366DF"/>
    <w:rsid w:val="00751ADE"/>
    <w:rsid w:val="0075250D"/>
    <w:rsid w:val="0075603A"/>
    <w:rsid w:val="00757F57"/>
    <w:rsid w:val="00762981"/>
    <w:rsid w:val="00763301"/>
    <w:rsid w:val="007648B7"/>
    <w:rsid w:val="00770E4F"/>
    <w:rsid w:val="00772D34"/>
    <w:rsid w:val="00773B1A"/>
    <w:rsid w:val="00775F18"/>
    <w:rsid w:val="007777AE"/>
    <w:rsid w:val="00782732"/>
    <w:rsid w:val="00782DA0"/>
    <w:rsid w:val="00783236"/>
    <w:rsid w:val="00786B36"/>
    <w:rsid w:val="007879D9"/>
    <w:rsid w:val="0079108D"/>
    <w:rsid w:val="007915DA"/>
    <w:rsid w:val="007923E9"/>
    <w:rsid w:val="00793050"/>
    <w:rsid w:val="0079337B"/>
    <w:rsid w:val="00794DFD"/>
    <w:rsid w:val="007A0DF9"/>
    <w:rsid w:val="007A5088"/>
    <w:rsid w:val="007A5E4D"/>
    <w:rsid w:val="007A74C8"/>
    <w:rsid w:val="007B12ED"/>
    <w:rsid w:val="007B14C3"/>
    <w:rsid w:val="007B50B4"/>
    <w:rsid w:val="007C1DD5"/>
    <w:rsid w:val="007C4763"/>
    <w:rsid w:val="007C5A8C"/>
    <w:rsid w:val="007C5CE5"/>
    <w:rsid w:val="007C6BCA"/>
    <w:rsid w:val="007C7895"/>
    <w:rsid w:val="007C7EB2"/>
    <w:rsid w:val="007E016E"/>
    <w:rsid w:val="007E0AD0"/>
    <w:rsid w:val="007E1389"/>
    <w:rsid w:val="007E5D87"/>
    <w:rsid w:val="007E6579"/>
    <w:rsid w:val="007F06F1"/>
    <w:rsid w:val="007F10ED"/>
    <w:rsid w:val="007F259B"/>
    <w:rsid w:val="007F394B"/>
    <w:rsid w:val="007F4F78"/>
    <w:rsid w:val="007F7B6C"/>
    <w:rsid w:val="00801B20"/>
    <w:rsid w:val="00802DDB"/>
    <w:rsid w:val="008044AF"/>
    <w:rsid w:val="0080755C"/>
    <w:rsid w:val="00807CFA"/>
    <w:rsid w:val="008103C6"/>
    <w:rsid w:val="00815439"/>
    <w:rsid w:val="0081764D"/>
    <w:rsid w:val="00825179"/>
    <w:rsid w:val="008253A7"/>
    <w:rsid w:val="0082598C"/>
    <w:rsid w:val="00830186"/>
    <w:rsid w:val="00831EAC"/>
    <w:rsid w:val="0083219B"/>
    <w:rsid w:val="00832594"/>
    <w:rsid w:val="008356B4"/>
    <w:rsid w:val="008370C2"/>
    <w:rsid w:val="00837359"/>
    <w:rsid w:val="00840BBD"/>
    <w:rsid w:val="00842A19"/>
    <w:rsid w:val="00843578"/>
    <w:rsid w:val="00843FC4"/>
    <w:rsid w:val="0085131C"/>
    <w:rsid w:val="00852904"/>
    <w:rsid w:val="00853E58"/>
    <w:rsid w:val="0085473F"/>
    <w:rsid w:val="008637EA"/>
    <w:rsid w:val="00863884"/>
    <w:rsid w:val="00866748"/>
    <w:rsid w:val="00867854"/>
    <w:rsid w:val="00872B70"/>
    <w:rsid w:val="00874F71"/>
    <w:rsid w:val="00876D8E"/>
    <w:rsid w:val="00880DED"/>
    <w:rsid w:val="00881F10"/>
    <w:rsid w:val="00882D97"/>
    <w:rsid w:val="00884FF5"/>
    <w:rsid w:val="0089167E"/>
    <w:rsid w:val="00893C8F"/>
    <w:rsid w:val="00894B06"/>
    <w:rsid w:val="00897793"/>
    <w:rsid w:val="008A5FEF"/>
    <w:rsid w:val="008A6BA0"/>
    <w:rsid w:val="008A7C21"/>
    <w:rsid w:val="008B106B"/>
    <w:rsid w:val="008B721A"/>
    <w:rsid w:val="008C0059"/>
    <w:rsid w:val="008C10D0"/>
    <w:rsid w:val="008C1813"/>
    <w:rsid w:val="008C2AB3"/>
    <w:rsid w:val="008C5D5D"/>
    <w:rsid w:val="008C6C7C"/>
    <w:rsid w:val="008C7517"/>
    <w:rsid w:val="008D672E"/>
    <w:rsid w:val="008E2AF8"/>
    <w:rsid w:val="008E68FE"/>
    <w:rsid w:val="008F3FD9"/>
    <w:rsid w:val="008F4A7F"/>
    <w:rsid w:val="008F5355"/>
    <w:rsid w:val="00902472"/>
    <w:rsid w:val="009031F3"/>
    <w:rsid w:val="009060D9"/>
    <w:rsid w:val="00906898"/>
    <w:rsid w:val="00907CDA"/>
    <w:rsid w:val="009106CC"/>
    <w:rsid w:val="00910CCF"/>
    <w:rsid w:val="00912332"/>
    <w:rsid w:val="00913A52"/>
    <w:rsid w:val="00925A8B"/>
    <w:rsid w:val="00926AEB"/>
    <w:rsid w:val="0093199A"/>
    <w:rsid w:val="00944D9A"/>
    <w:rsid w:val="00951B61"/>
    <w:rsid w:val="00952976"/>
    <w:rsid w:val="009549FD"/>
    <w:rsid w:val="00954CF2"/>
    <w:rsid w:val="0095780C"/>
    <w:rsid w:val="00964F00"/>
    <w:rsid w:val="00966D6A"/>
    <w:rsid w:val="00967CE1"/>
    <w:rsid w:val="00967FE1"/>
    <w:rsid w:val="00970A82"/>
    <w:rsid w:val="009740D5"/>
    <w:rsid w:val="00974B50"/>
    <w:rsid w:val="00975767"/>
    <w:rsid w:val="00975CD3"/>
    <w:rsid w:val="00987161"/>
    <w:rsid w:val="009874BD"/>
    <w:rsid w:val="00994BD8"/>
    <w:rsid w:val="00995988"/>
    <w:rsid w:val="009A6C6F"/>
    <w:rsid w:val="009B40CF"/>
    <w:rsid w:val="009B6BCE"/>
    <w:rsid w:val="009B7AA0"/>
    <w:rsid w:val="009C3F95"/>
    <w:rsid w:val="009C6F13"/>
    <w:rsid w:val="009C7B44"/>
    <w:rsid w:val="009D2071"/>
    <w:rsid w:val="009D7F85"/>
    <w:rsid w:val="009E0423"/>
    <w:rsid w:val="009E2D76"/>
    <w:rsid w:val="00A01894"/>
    <w:rsid w:val="00A04C1A"/>
    <w:rsid w:val="00A04DA6"/>
    <w:rsid w:val="00A1133B"/>
    <w:rsid w:val="00A15462"/>
    <w:rsid w:val="00A17AC5"/>
    <w:rsid w:val="00A17F8A"/>
    <w:rsid w:val="00A202AF"/>
    <w:rsid w:val="00A22B47"/>
    <w:rsid w:val="00A27282"/>
    <w:rsid w:val="00A3431A"/>
    <w:rsid w:val="00A408C5"/>
    <w:rsid w:val="00A45DA2"/>
    <w:rsid w:val="00A53885"/>
    <w:rsid w:val="00A5410A"/>
    <w:rsid w:val="00A5647A"/>
    <w:rsid w:val="00A57176"/>
    <w:rsid w:val="00A609F7"/>
    <w:rsid w:val="00A61D90"/>
    <w:rsid w:val="00A64698"/>
    <w:rsid w:val="00A669C2"/>
    <w:rsid w:val="00A66D50"/>
    <w:rsid w:val="00A7079E"/>
    <w:rsid w:val="00A751E0"/>
    <w:rsid w:val="00A75EEA"/>
    <w:rsid w:val="00A80781"/>
    <w:rsid w:val="00A80908"/>
    <w:rsid w:val="00A80B31"/>
    <w:rsid w:val="00A837B1"/>
    <w:rsid w:val="00A837DD"/>
    <w:rsid w:val="00A84A00"/>
    <w:rsid w:val="00A924E9"/>
    <w:rsid w:val="00A95259"/>
    <w:rsid w:val="00A964C9"/>
    <w:rsid w:val="00A97AF3"/>
    <w:rsid w:val="00AA02C3"/>
    <w:rsid w:val="00AB0763"/>
    <w:rsid w:val="00AB0966"/>
    <w:rsid w:val="00AB31E9"/>
    <w:rsid w:val="00AB43C2"/>
    <w:rsid w:val="00AB7A09"/>
    <w:rsid w:val="00AC094E"/>
    <w:rsid w:val="00AC2766"/>
    <w:rsid w:val="00AC4387"/>
    <w:rsid w:val="00AC7FE1"/>
    <w:rsid w:val="00AD0095"/>
    <w:rsid w:val="00AD2C2D"/>
    <w:rsid w:val="00AD305E"/>
    <w:rsid w:val="00AD6B92"/>
    <w:rsid w:val="00AE0ADF"/>
    <w:rsid w:val="00AE196B"/>
    <w:rsid w:val="00AE26E5"/>
    <w:rsid w:val="00AE3A39"/>
    <w:rsid w:val="00AE60E9"/>
    <w:rsid w:val="00AF1B81"/>
    <w:rsid w:val="00AF59F6"/>
    <w:rsid w:val="00B02F39"/>
    <w:rsid w:val="00B03505"/>
    <w:rsid w:val="00B052F2"/>
    <w:rsid w:val="00B1188D"/>
    <w:rsid w:val="00B12607"/>
    <w:rsid w:val="00B13643"/>
    <w:rsid w:val="00B16CAB"/>
    <w:rsid w:val="00B16F6E"/>
    <w:rsid w:val="00B21FD3"/>
    <w:rsid w:val="00B259F7"/>
    <w:rsid w:val="00B31ED4"/>
    <w:rsid w:val="00B335EA"/>
    <w:rsid w:val="00B344E0"/>
    <w:rsid w:val="00B37CB3"/>
    <w:rsid w:val="00B41A6F"/>
    <w:rsid w:val="00B4530E"/>
    <w:rsid w:val="00B47F7E"/>
    <w:rsid w:val="00B53365"/>
    <w:rsid w:val="00B536F9"/>
    <w:rsid w:val="00B540B2"/>
    <w:rsid w:val="00B56654"/>
    <w:rsid w:val="00B70AD9"/>
    <w:rsid w:val="00B713B3"/>
    <w:rsid w:val="00B77417"/>
    <w:rsid w:val="00B85EB5"/>
    <w:rsid w:val="00B90122"/>
    <w:rsid w:val="00B90C5A"/>
    <w:rsid w:val="00B91C56"/>
    <w:rsid w:val="00B95273"/>
    <w:rsid w:val="00B95757"/>
    <w:rsid w:val="00B965BD"/>
    <w:rsid w:val="00BA0E20"/>
    <w:rsid w:val="00BA282D"/>
    <w:rsid w:val="00BA48A8"/>
    <w:rsid w:val="00BA4D8E"/>
    <w:rsid w:val="00BB0CB5"/>
    <w:rsid w:val="00BB2358"/>
    <w:rsid w:val="00BB4832"/>
    <w:rsid w:val="00BB4D04"/>
    <w:rsid w:val="00BC090F"/>
    <w:rsid w:val="00BC35CB"/>
    <w:rsid w:val="00BC5E60"/>
    <w:rsid w:val="00BD3260"/>
    <w:rsid w:val="00BD5F65"/>
    <w:rsid w:val="00BD607C"/>
    <w:rsid w:val="00BE3E15"/>
    <w:rsid w:val="00BE607E"/>
    <w:rsid w:val="00BE771B"/>
    <w:rsid w:val="00BE7C97"/>
    <w:rsid w:val="00BF1661"/>
    <w:rsid w:val="00BF18BD"/>
    <w:rsid w:val="00BF2118"/>
    <w:rsid w:val="00BF512E"/>
    <w:rsid w:val="00BF6726"/>
    <w:rsid w:val="00BF72B4"/>
    <w:rsid w:val="00BF780D"/>
    <w:rsid w:val="00BF799C"/>
    <w:rsid w:val="00C04C73"/>
    <w:rsid w:val="00C06F2F"/>
    <w:rsid w:val="00C138E7"/>
    <w:rsid w:val="00C1430E"/>
    <w:rsid w:val="00C20AC2"/>
    <w:rsid w:val="00C22D7E"/>
    <w:rsid w:val="00C25085"/>
    <w:rsid w:val="00C3349E"/>
    <w:rsid w:val="00C34057"/>
    <w:rsid w:val="00C3421F"/>
    <w:rsid w:val="00C37FE1"/>
    <w:rsid w:val="00C41127"/>
    <w:rsid w:val="00C41BAC"/>
    <w:rsid w:val="00C43334"/>
    <w:rsid w:val="00C43905"/>
    <w:rsid w:val="00C44969"/>
    <w:rsid w:val="00C466CB"/>
    <w:rsid w:val="00C51950"/>
    <w:rsid w:val="00C55F37"/>
    <w:rsid w:val="00C60A28"/>
    <w:rsid w:val="00C63F09"/>
    <w:rsid w:val="00C70F00"/>
    <w:rsid w:val="00C72F93"/>
    <w:rsid w:val="00C77740"/>
    <w:rsid w:val="00C82580"/>
    <w:rsid w:val="00C82820"/>
    <w:rsid w:val="00C83BD8"/>
    <w:rsid w:val="00C87F0C"/>
    <w:rsid w:val="00C92F64"/>
    <w:rsid w:val="00C94082"/>
    <w:rsid w:val="00C955BE"/>
    <w:rsid w:val="00C95DC0"/>
    <w:rsid w:val="00CA29D7"/>
    <w:rsid w:val="00CA40A0"/>
    <w:rsid w:val="00CA60AD"/>
    <w:rsid w:val="00CA6CF0"/>
    <w:rsid w:val="00CB3FE5"/>
    <w:rsid w:val="00CC698D"/>
    <w:rsid w:val="00CD23FE"/>
    <w:rsid w:val="00CD7854"/>
    <w:rsid w:val="00CE18F3"/>
    <w:rsid w:val="00CE3205"/>
    <w:rsid w:val="00CE3CE6"/>
    <w:rsid w:val="00CE442E"/>
    <w:rsid w:val="00CE5011"/>
    <w:rsid w:val="00CE63B4"/>
    <w:rsid w:val="00CF1523"/>
    <w:rsid w:val="00CF174F"/>
    <w:rsid w:val="00CF33FA"/>
    <w:rsid w:val="00D017CF"/>
    <w:rsid w:val="00D111DA"/>
    <w:rsid w:val="00D17C4D"/>
    <w:rsid w:val="00D20A81"/>
    <w:rsid w:val="00D22001"/>
    <w:rsid w:val="00D22E40"/>
    <w:rsid w:val="00D25705"/>
    <w:rsid w:val="00D27D02"/>
    <w:rsid w:val="00D40F60"/>
    <w:rsid w:val="00D4620A"/>
    <w:rsid w:val="00D522B0"/>
    <w:rsid w:val="00D625E2"/>
    <w:rsid w:val="00D62E61"/>
    <w:rsid w:val="00D63121"/>
    <w:rsid w:val="00D65AD4"/>
    <w:rsid w:val="00D65C9F"/>
    <w:rsid w:val="00D66123"/>
    <w:rsid w:val="00D712CD"/>
    <w:rsid w:val="00D71B7A"/>
    <w:rsid w:val="00D820FC"/>
    <w:rsid w:val="00D87115"/>
    <w:rsid w:val="00D939E1"/>
    <w:rsid w:val="00D93C32"/>
    <w:rsid w:val="00D9505A"/>
    <w:rsid w:val="00D97A94"/>
    <w:rsid w:val="00D97C77"/>
    <w:rsid w:val="00DA2D5E"/>
    <w:rsid w:val="00DA2FD3"/>
    <w:rsid w:val="00DA4455"/>
    <w:rsid w:val="00DA5258"/>
    <w:rsid w:val="00DB6681"/>
    <w:rsid w:val="00DB678C"/>
    <w:rsid w:val="00DB7A82"/>
    <w:rsid w:val="00DC00DB"/>
    <w:rsid w:val="00DC017E"/>
    <w:rsid w:val="00DC15CD"/>
    <w:rsid w:val="00DC781D"/>
    <w:rsid w:val="00DD0072"/>
    <w:rsid w:val="00DD06C0"/>
    <w:rsid w:val="00DD09AC"/>
    <w:rsid w:val="00DD2665"/>
    <w:rsid w:val="00DD592D"/>
    <w:rsid w:val="00DD61A8"/>
    <w:rsid w:val="00DD6FDA"/>
    <w:rsid w:val="00DE010E"/>
    <w:rsid w:val="00DE114D"/>
    <w:rsid w:val="00DE546B"/>
    <w:rsid w:val="00DE54D3"/>
    <w:rsid w:val="00DE595E"/>
    <w:rsid w:val="00DE6D9B"/>
    <w:rsid w:val="00DF0701"/>
    <w:rsid w:val="00DF0E4A"/>
    <w:rsid w:val="00DF117F"/>
    <w:rsid w:val="00DF139C"/>
    <w:rsid w:val="00DF217A"/>
    <w:rsid w:val="00DF64A0"/>
    <w:rsid w:val="00E00246"/>
    <w:rsid w:val="00E03893"/>
    <w:rsid w:val="00E04BF3"/>
    <w:rsid w:val="00E058CB"/>
    <w:rsid w:val="00E05B93"/>
    <w:rsid w:val="00E13E48"/>
    <w:rsid w:val="00E1567D"/>
    <w:rsid w:val="00E20418"/>
    <w:rsid w:val="00E21754"/>
    <w:rsid w:val="00E26569"/>
    <w:rsid w:val="00E320F7"/>
    <w:rsid w:val="00E34207"/>
    <w:rsid w:val="00E356A2"/>
    <w:rsid w:val="00E36C91"/>
    <w:rsid w:val="00E44EBD"/>
    <w:rsid w:val="00E46345"/>
    <w:rsid w:val="00E46602"/>
    <w:rsid w:val="00E46B5F"/>
    <w:rsid w:val="00E476DA"/>
    <w:rsid w:val="00E47A01"/>
    <w:rsid w:val="00E47E10"/>
    <w:rsid w:val="00E5338F"/>
    <w:rsid w:val="00E5491D"/>
    <w:rsid w:val="00E55CC1"/>
    <w:rsid w:val="00E56D0D"/>
    <w:rsid w:val="00E6742C"/>
    <w:rsid w:val="00E860C1"/>
    <w:rsid w:val="00E93869"/>
    <w:rsid w:val="00EA1CE3"/>
    <w:rsid w:val="00EA34AF"/>
    <w:rsid w:val="00EA5AE8"/>
    <w:rsid w:val="00EA641D"/>
    <w:rsid w:val="00EB1789"/>
    <w:rsid w:val="00EB4112"/>
    <w:rsid w:val="00EB4A23"/>
    <w:rsid w:val="00EB4AEA"/>
    <w:rsid w:val="00EB4E3D"/>
    <w:rsid w:val="00EB7A5E"/>
    <w:rsid w:val="00EC1EAC"/>
    <w:rsid w:val="00EC30AA"/>
    <w:rsid w:val="00EC3EF3"/>
    <w:rsid w:val="00EC4819"/>
    <w:rsid w:val="00ED1A5C"/>
    <w:rsid w:val="00ED53B5"/>
    <w:rsid w:val="00ED7BC4"/>
    <w:rsid w:val="00EE3BB3"/>
    <w:rsid w:val="00EE70E9"/>
    <w:rsid w:val="00EE726F"/>
    <w:rsid w:val="00EF2FEE"/>
    <w:rsid w:val="00EF42BD"/>
    <w:rsid w:val="00F0052C"/>
    <w:rsid w:val="00F0193F"/>
    <w:rsid w:val="00F0363C"/>
    <w:rsid w:val="00F036A7"/>
    <w:rsid w:val="00F04A3A"/>
    <w:rsid w:val="00F05483"/>
    <w:rsid w:val="00F07BA8"/>
    <w:rsid w:val="00F100AF"/>
    <w:rsid w:val="00F10F7E"/>
    <w:rsid w:val="00F126AE"/>
    <w:rsid w:val="00F13728"/>
    <w:rsid w:val="00F165FD"/>
    <w:rsid w:val="00F17324"/>
    <w:rsid w:val="00F2168F"/>
    <w:rsid w:val="00F2391D"/>
    <w:rsid w:val="00F25FC1"/>
    <w:rsid w:val="00F32253"/>
    <w:rsid w:val="00F353E7"/>
    <w:rsid w:val="00F40FC2"/>
    <w:rsid w:val="00F41483"/>
    <w:rsid w:val="00F43EF1"/>
    <w:rsid w:val="00F4781B"/>
    <w:rsid w:val="00F511B2"/>
    <w:rsid w:val="00F531CA"/>
    <w:rsid w:val="00F53524"/>
    <w:rsid w:val="00F60EBD"/>
    <w:rsid w:val="00F64001"/>
    <w:rsid w:val="00F67BC9"/>
    <w:rsid w:val="00F71E42"/>
    <w:rsid w:val="00F80975"/>
    <w:rsid w:val="00F80BA1"/>
    <w:rsid w:val="00F81662"/>
    <w:rsid w:val="00F816FF"/>
    <w:rsid w:val="00F833A3"/>
    <w:rsid w:val="00F84A0D"/>
    <w:rsid w:val="00F87002"/>
    <w:rsid w:val="00F94350"/>
    <w:rsid w:val="00FA12BD"/>
    <w:rsid w:val="00FA31D9"/>
    <w:rsid w:val="00FA3BD7"/>
    <w:rsid w:val="00FA5BC9"/>
    <w:rsid w:val="00FB2075"/>
    <w:rsid w:val="00FB4835"/>
    <w:rsid w:val="00FB6F20"/>
    <w:rsid w:val="00FC2526"/>
    <w:rsid w:val="00FC593B"/>
    <w:rsid w:val="00FD095D"/>
    <w:rsid w:val="00FD1F02"/>
    <w:rsid w:val="00FD296A"/>
    <w:rsid w:val="00FD4C3E"/>
    <w:rsid w:val="00FD546E"/>
    <w:rsid w:val="00FD5B02"/>
    <w:rsid w:val="00FE0707"/>
    <w:rsid w:val="00FE4600"/>
    <w:rsid w:val="00FE7A3B"/>
    <w:rsid w:val="00FF0390"/>
    <w:rsid w:val="00FF3A84"/>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71B788C1-D46A-409D-865F-4D75BE64C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_Odstavec se seznamem,Odstavec_muj1,Odstavec_muj2,Odstavec_muj3,Nad1,Odstavec_muj4,Nad2,List Paragraph2,Odstavec_muj5,Odstavec_muj6,Odstavec_muj7,Odstavec_muj8,Odstavec_muj9,A-Odrážky1"/>
    <w:basedOn w:val="Normln"/>
    <w:link w:val="OdstavecseseznamemChar"/>
    <w:uiPriority w:val="99"/>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_Odstavec se seznamem Char,Odstavec_muj1 Char,Odstavec_muj2 Char,Odstavec_muj3 Char,Nad1 Char,Odstavec_muj4 Char,Nad2 Char,List Paragraph2 Char,Odstavec_muj5 Char,Odstavec_muj6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 w:type="character" w:customStyle="1" w:styleId="Nevyeenzmnka3">
    <w:name w:val="Nevyřešená zmínka3"/>
    <w:basedOn w:val="Standardnpsmoodstavce"/>
    <w:uiPriority w:val="99"/>
    <w:semiHidden/>
    <w:unhideWhenUsed/>
    <w:rsid w:val="00EF4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88815559">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upraha@arup.cas.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jindrova@arup.cas.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2.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3.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5.xml><?xml version="1.0" encoding="utf-8"?>
<ds:datastoreItem xmlns:ds="http://schemas.openxmlformats.org/officeDocument/2006/customXml" ds:itemID="{78AB7625-6A7C-48C9-8EFB-FC08BC38D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3593</Words>
  <Characters>21203</Characters>
  <Application>Microsoft Office Word</Application>
  <DocSecurity>0</DocSecurity>
  <Lines>176</Lines>
  <Paragraphs>4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4</cp:revision>
  <cp:lastPrinted>2024-02-01T10:18:00Z</cp:lastPrinted>
  <dcterms:created xsi:type="dcterms:W3CDTF">2024-09-27T23:11:00Z</dcterms:created>
  <dcterms:modified xsi:type="dcterms:W3CDTF">2024-10-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e61cee1258e74a4ef1314107e7f88f806399e1d1cfbec16f6efb8607a38aba80</vt:lpwstr>
  </property>
</Properties>
</file>